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1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A845FC" w14:textId="77777777" w:rsidR="008C21BE" w:rsidRDefault="00AF6D53">
      <w:pPr>
        <w:pStyle w:val="BodyText"/>
        <w:spacing w:line="20" w:lineRule="exact"/>
        <w:ind w:left="72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17A8471A" wp14:editId="17A8471B">
                <wp:extent cx="5943600" cy="12700"/>
                <wp:effectExtent l="9525" t="0" r="0" b="6350"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943600" cy="12700"/>
                          <a:chOff x="0" y="0"/>
                          <a:chExt cx="5943600" cy="12700"/>
                        </a:xfrm>
                      </wpg:grpSpPr>
                      <wps:wsp>
                        <wps:cNvPr id="4" name="Graphic 4"/>
                        <wps:cNvSpPr/>
                        <wps:spPr>
                          <a:xfrm>
                            <a:off x="0" y="6350"/>
                            <a:ext cx="594360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943600">
                                <a:moveTo>
                                  <a:pt x="0" y="0"/>
                                </a:moveTo>
                                <a:lnTo>
                                  <a:pt x="5943600" y="0"/>
                                </a:lnTo>
                              </a:path>
                            </a:pathLst>
                          </a:custGeom>
                          <a:ln w="12700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C8E7DBC" id="Group 3" o:spid="_x0000_s1026" style="width:468pt;height:1pt;mso-position-horizontal-relative:char;mso-position-vertical-relative:line" coordsize="59436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">
                <v:shape id="Graphic 4" o:spid="_x0000_s1027" style="position:absolute;top:63;width:59436;height:13;visibility:visible;mso-wrap-style:square;v-text-anchor:top" coordsize="594360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" path="m,l5943600,e" filled="f" strokeweight="1pt">
                  <v:path arrowok="t"/>
                </v:shape>
                <w10:anchorlock/>
              </v:group>
            </w:pict>
          </mc:Fallback>
        </mc:AlternateContent>
      </w:r>
    </w:p>
    <w:p w14:paraId="17A845FE" w14:textId="0A43C2A6" w:rsidR="008C21BE" w:rsidRDefault="002B1652">
      <w:pPr>
        <w:tabs>
          <w:tab w:val="left" w:pos="8618"/>
        </w:tabs>
        <w:spacing w:before="108"/>
        <w:ind w:left="780"/>
        <w:rPr>
          <w:rFonts w:ascii="Cambria"/>
          <w:sz w:val="26"/>
        </w:rPr>
      </w:pPr>
      <w:r w:rsidRPr="002B1652">
        <w:rPr>
          <w:rFonts w:ascii="Cambria" w:eastAsia="Cambria" w:hAnsi="Cambria" w:cs="Cambria"/>
          <w:w w:val="105"/>
          <w:sz w:val="34"/>
          <w:szCs w:val="34"/>
        </w:rPr>
        <w:t>Lecture 5.2 - Distance-Vector</w:t>
      </w:r>
      <w:r>
        <w:rPr>
          <w:rFonts w:ascii="Cambria" w:eastAsia="Cambria" w:hAnsi="Cambria" w:cs="Cambria"/>
          <w:w w:val="105"/>
          <w:sz w:val="34"/>
          <w:szCs w:val="34"/>
        </w:rPr>
        <w:t xml:space="preserve"> Exercises ANS</w:t>
      </w:r>
    </w:p>
    <w:p w14:paraId="17A845FF" w14:textId="77777777" w:rsidR="008C21BE" w:rsidRDefault="00AF6D53">
      <w:pPr>
        <w:pStyle w:val="BodyText"/>
        <w:spacing w:before="1"/>
        <w:rPr>
          <w:rFonts w:ascii="Cambria"/>
          <w:sz w:val="4"/>
        </w:rPr>
      </w:pPr>
      <w:r>
        <w:rPr>
          <w:rFonts w:ascii="Cambria"/>
          <w:noProof/>
          <w:sz w:val="4"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17A8471C" wp14:editId="17A8471D">
                <wp:simplePos x="0" y="0"/>
                <wp:positionH relativeFrom="page">
                  <wp:posOffset>914400</wp:posOffset>
                </wp:positionH>
                <wp:positionV relativeFrom="paragraph">
                  <wp:posOffset>45984</wp:posOffset>
                </wp:positionV>
                <wp:extent cx="5943600" cy="1270"/>
                <wp:effectExtent l="0" t="0" r="0" b="0"/>
                <wp:wrapTopAndBottom/>
                <wp:docPr id="5" name="Graphic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436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943600">
                              <a:moveTo>
                                <a:pt x="0" y="0"/>
                              </a:moveTo>
                              <a:lnTo>
                                <a:pt x="5943600" y="0"/>
                              </a:lnTo>
                            </a:path>
                          </a:pathLst>
                        </a:custGeom>
                        <a:ln w="1270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41ECA4" id="Graphic 5" o:spid="_x0000_s1026" style="position:absolute;margin-left:1in;margin-top:3.6pt;width:468pt;height:.1pt;z-index:-1572812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9436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" path="m,l5943600,e" filled="f" strokeweight="1pt">
                <v:path arrowok="t"/>
                <w10:wrap type="topAndBottom" anchorx="page"/>
              </v:shape>
            </w:pict>
          </mc:Fallback>
        </mc:AlternateContent>
      </w:r>
    </w:p>
    <w:p w14:paraId="17A84602" w14:textId="77777777" w:rsidR="008C21BE" w:rsidRDefault="008C21BE">
      <w:pPr>
        <w:pStyle w:val="BodyText"/>
        <w:spacing w:before="34"/>
      </w:pPr>
    </w:p>
    <w:p w14:paraId="17A84603" w14:textId="77777777" w:rsidR="008C21BE" w:rsidRDefault="00AF6D53">
      <w:pPr>
        <w:pStyle w:val="Heading1"/>
        <w:numPr>
          <w:ilvl w:val="0"/>
          <w:numId w:val="2"/>
        </w:numPr>
        <w:tabs>
          <w:tab w:val="left" w:pos="1135"/>
        </w:tabs>
        <w:ind w:left="1135" w:hanging="415"/>
      </w:pPr>
      <w:bookmarkStart w:id="0" w:name="Distance_Vector"/>
      <w:bookmarkEnd w:id="0"/>
      <w:r>
        <w:t>Distance</w:t>
      </w:r>
      <w:r>
        <w:rPr>
          <w:spacing w:val="58"/>
        </w:rPr>
        <w:t xml:space="preserve"> </w:t>
      </w:r>
      <w:r>
        <w:rPr>
          <w:spacing w:val="-2"/>
        </w:rPr>
        <w:t>Vector</w:t>
      </w:r>
    </w:p>
    <w:p w14:paraId="17A84604" w14:textId="77777777" w:rsidR="008C21BE" w:rsidRDefault="00AF6D53">
      <w:pPr>
        <w:pStyle w:val="BodyText"/>
        <w:spacing w:before="160"/>
        <w:ind w:left="720"/>
      </w:pPr>
      <w:r>
        <w:t>Consider</w:t>
      </w:r>
      <w:r>
        <w:rPr>
          <w:spacing w:val="9"/>
        </w:rPr>
        <w:t xml:space="preserve"> </w:t>
      </w:r>
      <w:r>
        <w:t>running</w:t>
      </w:r>
      <w:r>
        <w:rPr>
          <w:spacing w:val="10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distance-vector</w:t>
      </w:r>
      <w:r>
        <w:rPr>
          <w:spacing w:val="10"/>
        </w:rPr>
        <w:t xml:space="preserve"> </w:t>
      </w:r>
      <w:r>
        <w:t>protocol</w:t>
      </w:r>
      <w:r>
        <w:rPr>
          <w:spacing w:val="10"/>
        </w:rPr>
        <w:t xml:space="preserve"> </w:t>
      </w:r>
      <w:r>
        <w:t>on</w:t>
      </w:r>
      <w:r>
        <w:rPr>
          <w:spacing w:val="10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topology</w:t>
      </w:r>
      <w:r>
        <w:rPr>
          <w:spacing w:val="10"/>
        </w:rPr>
        <w:t xml:space="preserve"> </w:t>
      </w:r>
      <w:r>
        <w:t>below.</w:t>
      </w:r>
      <w:r>
        <w:rPr>
          <w:spacing w:val="10"/>
        </w:rPr>
        <w:t xml:space="preserve"> </w:t>
      </w:r>
      <w:r>
        <w:t>Unlabeled</w:t>
      </w:r>
      <w:r>
        <w:rPr>
          <w:spacing w:val="10"/>
        </w:rPr>
        <w:t xml:space="preserve"> </w:t>
      </w:r>
      <w:r>
        <w:t>links</w:t>
      </w:r>
      <w:r>
        <w:rPr>
          <w:spacing w:val="10"/>
        </w:rPr>
        <w:t xml:space="preserve"> </w:t>
      </w:r>
      <w:proofErr w:type="gramStart"/>
      <w:r>
        <w:t>have</w:t>
      </w:r>
      <w:r>
        <w:rPr>
          <w:spacing w:val="10"/>
        </w:rPr>
        <w:t xml:space="preserve"> </w:t>
      </w:r>
      <w:r>
        <w:t>cost</w:t>
      </w:r>
      <w:proofErr w:type="gramEnd"/>
      <w:r>
        <w:rPr>
          <w:spacing w:val="10"/>
        </w:rPr>
        <w:t xml:space="preserve"> </w:t>
      </w:r>
      <w:r>
        <w:rPr>
          <w:spacing w:val="-5"/>
        </w:rPr>
        <w:t>1.</w:t>
      </w:r>
    </w:p>
    <w:p w14:paraId="17A84605" w14:textId="77777777" w:rsidR="008C21BE" w:rsidRDefault="00AF6D53">
      <w:pPr>
        <w:pStyle w:val="BodyText"/>
        <w:spacing w:before="219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anchor distT="0" distB="0" distL="0" distR="0" simplePos="0" relativeHeight="487588864" behindDoc="1" locked="0" layoutInCell="1" allowOverlap="1" wp14:anchorId="17A8471E" wp14:editId="17A8471F">
                <wp:simplePos x="0" y="0"/>
                <wp:positionH relativeFrom="page">
                  <wp:posOffset>2740351</wp:posOffset>
                </wp:positionH>
                <wp:positionV relativeFrom="paragraph">
                  <wp:posOffset>300752</wp:posOffset>
                </wp:positionV>
                <wp:extent cx="2292350" cy="1290320"/>
                <wp:effectExtent l="0" t="0" r="0" b="0"/>
                <wp:wrapTopAndBottom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292350" cy="1290320"/>
                          <a:chOff x="0" y="0"/>
                          <a:chExt cx="2292350" cy="1290320"/>
                        </a:xfrm>
                      </wpg:grpSpPr>
                      <wps:wsp>
                        <wps:cNvPr id="7" name="Graphic 7"/>
                        <wps:cNvSpPr/>
                        <wps:spPr>
                          <a:xfrm>
                            <a:off x="6331" y="69951"/>
                            <a:ext cx="2279650" cy="118554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279650" h="1185545">
                                <a:moveTo>
                                  <a:pt x="273499" y="136749"/>
                                </a:moveTo>
                                <a:lnTo>
                                  <a:pt x="266527" y="179973"/>
                                </a:lnTo>
                                <a:lnTo>
                                  <a:pt x="247114" y="217512"/>
                                </a:lnTo>
                                <a:lnTo>
                                  <a:pt x="217512" y="247114"/>
                                </a:lnTo>
                                <a:lnTo>
                                  <a:pt x="179973" y="266527"/>
                                </a:lnTo>
                                <a:lnTo>
                                  <a:pt x="136749" y="273499"/>
                                </a:lnTo>
                                <a:lnTo>
                                  <a:pt x="93526" y="266527"/>
                                </a:lnTo>
                                <a:lnTo>
                                  <a:pt x="55987" y="247114"/>
                                </a:lnTo>
                                <a:lnTo>
                                  <a:pt x="26384" y="217512"/>
                                </a:lnTo>
                                <a:lnTo>
                                  <a:pt x="6971" y="179973"/>
                                </a:lnTo>
                                <a:lnTo>
                                  <a:pt x="0" y="136749"/>
                                </a:lnTo>
                                <a:lnTo>
                                  <a:pt x="6971" y="93526"/>
                                </a:lnTo>
                                <a:lnTo>
                                  <a:pt x="26384" y="55987"/>
                                </a:lnTo>
                                <a:lnTo>
                                  <a:pt x="55987" y="26384"/>
                                </a:lnTo>
                                <a:lnTo>
                                  <a:pt x="93526" y="6971"/>
                                </a:lnTo>
                                <a:lnTo>
                                  <a:pt x="136749" y="0"/>
                                </a:lnTo>
                                <a:lnTo>
                                  <a:pt x="179973" y="6971"/>
                                </a:lnTo>
                                <a:lnTo>
                                  <a:pt x="217512" y="26384"/>
                                </a:lnTo>
                                <a:lnTo>
                                  <a:pt x="247114" y="55987"/>
                                </a:lnTo>
                                <a:lnTo>
                                  <a:pt x="266527" y="93526"/>
                                </a:lnTo>
                                <a:lnTo>
                                  <a:pt x="273499" y="136749"/>
                                </a:lnTo>
                                <a:close/>
                              </a:path>
                              <a:path w="2279650" h="1185545">
                                <a:moveTo>
                                  <a:pt x="820498" y="0"/>
                                </a:moveTo>
                                <a:lnTo>
                                  <a:pt x="546998" y="0"/>
                                </a:lnTo>
                                <a:lnTo>
                                  <a:pt x="546998" y="273499"/>
                                </a:lnTo>
                                <a:lnTo>
                                  <a:pt x="820498" y="273499"/>
                                </a:lnTo>
                                <a:lnTo>
                                  <a:pt x="820498" y="0"/>
                                </a:lnTo>
                                <a:close/>
                              </a:path>
                              <a:path w="2279650" h="1185545">
                                <a:moveTo>
                                  <a:pt x="274765" y="136749"/>
                                </a:moveTo>
                                <a:lnTo>
                                  <a:pt x="326427" y="136749"/>
                                </a:lnTo>
                                <a:lnTo>
                                  <a:pt x="381256" y="136749"/>
                                </a:lnTo>
                                <a:lnTo>
                                  <a:pt x="437160" y="136749"/>
                                </a:lnTo>
                                <a:lnTo>
                                  <a:pt x="492049" y="136749"/>
                                </a:lnTo>
                                <a:lnTo>
                                  <a:pt x="543833" y="136749"/>
                                </a:lnTo>
                              </a:path>
                              <a:path w="2279650" h="1185545">
                                <a:moveTo>
                                  <a:pt x="2279162" y="136749"/>
                                </a:moveTo>
                                <a:lnTo>
                                  <a:pt x="2268752" y="189081"/>
                                </a:lnTo>
                                <a:lnTo>
                                  <a:pt x="2239109" y="233446"/>
                                </a:lnTo>
                                <a:lnTo>
                                  <a:pt x="2194744" y="263090"/>
                                </a:lnTo>
                                <a:lnTo>
                                  <a:pt x="2142412" y="273499"/>
                                </a:lnTo>
                                <a:lnTo>
                                  <a:pt x="2115609" y="270847"/>
                                </a:lnTo>
                                <a:lnTo>
                                  <a:pt x="2066543" y="250523"/>
                                </a:lnTo>
                                <a:lnTo>
                                  <a:pt x="2028638" y="212618"/>
                                </a:lnTo>
                                <a:lnTo>
                                  <a:pt x="2008314" y="163552"/>
                                </a:lnTo>
                                <a:lnTo>
                                  <a:pt x="2005662" y="136749"/>
                                </a:lnTo>
                                <a:lnTo>
                                  <a:pt x="2008314" y="109946"/>
                                </a:lnTo>
                                <a:lnTo>
                                  <a:pt x="2028638" y="60880"/>
                                </a:lnTo>
                                <a:lnTo>
                                  <a:pt x="2066543" y="22975"/>
                                </a:lnTo>
                                <a:lnTo>
                                  <a:pt x="2115609" y="2651"/>
                                </a:lnTo>
                                <a:lnTo>
                                  <a:pt x="2142412" y="0"/>
                                </a:lnTo>
                                <a:lnTo>
                                  <a:pt x="2169215" y="2651"/>
                                </a:lnTo>
                                <a:lnTo>
                                  <a:pt x="2218281" y="22975"/>
                                </a:lnTo>
                                <a:lnTo>
                                  <a:pt x="2256186" y="60880"/>
                                </a:lnTo>
                                <a:lnTo>
                                  <a:pt x="2276510" y="109946"/>
                                </a:lnTo>
                                <a:lnTo>
                                  <a:pt x="2279162" y="136749"/>
                                </a:lnTo>
                                <a:close/>
                              </a:path>
                              <a:path w="2279650" h="1185545">
                                <a:moveTo>
                                  <a:pt x="1732163" y="0"/>
                                </a:moveTo>
                                <a:lnTo>
                                  <a:pt x="1458663" y="0"/>
                                </a:lnTo>
                                <a:lnTo>
                                  <a:pt x="1458663" y="273499"/>
                                </a:lnTo>
                                <a:lnTo>
                                  <a:pt x="1732163" y="273499"/>
                                </a:lnTo>
                                <a:lnTo>
                                  <a:pt x="1732163" y="0"/>
                                </a:lnTo>
                                <a:close/>
                              </a:path>
                              <a:path w="2279650" h="1185545">
                                <a:moveTo>
                                  <a:pt x="2004396" y="136749"/>
                                </a:moveTo>
                                <a:lnTo>
                                  <a:pt x="1952734" y="136749"/>
                                </a:lnTo>
                                <a:lnTo>
                                  <a:pt x="1897906" y="136749"/>
                                </a:lnTo>
                                <a:lnTo>
                                  <a:pt x="1842001" y="136749"/>
                                </a:lnTo>
                                <a:lnTo>
                                  <a:pt x="1787112" y="136749"/>
                                </a:lnTo>
                                <a:lnTo>
                                  <a:pt x="1735328" y="136749"/>
                                </a:lnTo>
                              </a:path>
                              <a:path w="2279650" h="1185545">
                                <a:moveTo>
                                  <a:pt x="273499" y="1048414"/>
                                </a:moveTo>
                                <a:lnTo>
                                  <a:pt x="266527" y="1091638"/>
                                </a:lnTo>
                                <a:lnTo>
                                  <a:pt x="247114" y="1129177"/>
                                </a:lnTo>
                                <a:lnTo>
                                  <a:pt x="217512" y="1158779"/>
                                </a:lnTo>
                                <a:lnTo>
                                  <a:pt x="179973" y="1178192"/>
                                </a:lnTo>
                                <a:lnTo>
                                  <a:pt x="136749" y="1185164"/>
                                </a:lnTo>
                                <a:lnTo>
                                  <a:pt x="93526" y="1178192"/>
                                </a:lnTo>
                                <a:lnTo>
                                  <a:pt x="55987" y="1158779"/>
                                </a:lnTo>
                                <a:lnTo>
                                  <a:pt x="26384" y="1129177"/>
                                </a:lnTo>
                                <a:lnTo>
                                  <a:pt x="6971" y="1091638"/>
                                </a:lnTo>
                                <a:lnTo>
                                  <a:pt x="0" y="1048414"/>
                                </a:lnTo>
                                <a:lnTo>
                                  <a:pt x="6971" y="1005191"/>
                                </a:lnTo>
                                <a:lnTo>
                                  <a:pt x="26384" y="967652"/>
                                </a:lnTo>
                                <a:lnTo>
                                  <a:pt x="55987" y="938049"/>
                                </a:lnTo>
                                <a:lnTo>
                                  <a:pt x="93526" y="918636"/>
                                </a:lnTo>
                                <a:lnTo>
                                  <a:pt x="136749" y="911664"/>
                                </a:lnTo>
                                <a:lnTo>
                                  <a:pt x="179973" y="918636"/>
                                </a:lnTo>
                                <a:lnTo>
                                  <a:pt x="217512" y="938049"/>
                                </a:lnTo>
                                <a:lnTo>
                                  <a:pt x="247114" y="967652"/>
                                </a:lnTo>
                                <a:lnTo>
                                  <a:pt x="266527" y="1005191"/>
                                </a:lnTo>
                                <a:lnTo>
                                  <a:pt x="273499" y="1048414"/>
                                </a:lnTo>
                                <a:close/>
                              </a:path>
                              <a:path w="2279650" h="1185545">
                                <a:moveTo>
                                  <a:pt x="820498" y="911664"/>
                                </a:moveTo>
                                <a:lnTo>
                                  <a:pt x="546998" y="911664"/>
                                </a:lnTo>
                                <a:lnTo>
                                  <a:pt x="546998" y="1185164"/>
                                </a:lnTo>
                                <a:lnTo>
                                  <a:pt x="820498" y="1185164"/>
                                </a:lnTo>
                                <a:lnTo>
                                  <a:pt x="820498" y="911664"/>
                                </a:lnTo>
                                <a:close/>
                              </a:path>
                              <a:path w="2279650" h="1185545">
                                <a:moveTo>
                                  <a:pt x="274765" y="1048414"/>
                                </a:moveTo>
                                <a:lnTo>
                                  <a:pt x="326427" y="1048414"/>
                                </a:lnTo>
                                <a:lnTo>
                                  <a:pt x="381256" y="1048414"/>
                                </a:lnTo>
                                <a:lnTo>
                                  <a:pt x="437160" y="1048414"/>
                                </a:lnTo>
                                <a:lnTo>
                                  <a:pt x="492049" y="1048414"/>
                                </a:lnTo>
                                <a:lnTo>
                                  <a:pt x="543833" y="1048414"/>
                                </a:lnTo>
                              </a:path>
                              <a:path w="2279650" h="1185545">
                                <a:moveTo>
                                  <a:pt x="2279162" y="1048414"/>
                                </a:moveTo>
                                <a:lnTo>
                                  <a:pt x="2272190" y="1091638"/>
                                </a:lnTo>
                                <a:lnTo>
                                  <a:pt x="2252777" y="1129177"/>
                                </a:lnTo>
                                <a:lnTo>
                                  <a:pt x="2223175" y="1158779"/>
                                </a:lnTo>
                                <a:lnTo>
                                  <a:pt x="2185636" y="1178192"/>
                                </a:lnTo>
                                <a:lnTo>
                                  <a:pt x="2142412" y="1185164"/>
                                </a:lnTo>
                                <a:lnTo>
                                  <a:pt x="2099189" y="1178192"/>
                                </a:lnTo>
                                <a:lnTo>
                                  <a:pt x="2061649" y="1158779"/>
                                </a:lnTo>
                                <a:lnTo>
                                  <a:pt x="2032047" y="1129177"/>
                                </a:lnTo>
                                <a:lnTo>
                                  <a:pt x="2012634" y="1091638"/>
                                </a:lnTo>
                                <a:lnTo>
                                  <a:pt x="2005662" y="1048414"/>
                                </a:lnTo>
                                <a:lnTo>
                                  <a:pt x="2012634" y="1005191"/>
                                </a:lnTo>
                                <a:lnTo>
                                  <a:pt x="2032047" y="967652"/>
                                </a:lnTo>
                                <a:lnTo>
                                  <a:pt x="2061649" y="938049"/>
                                </a:lnTo>
                                <a:lnTo>
                                  <a:pt x="2099189" y="918636"/>
                                </a:lnTo>
                                <a:lnTo>
                                  <a:pt x="2142412" y="911664"/>
                                </a:lnTo>
                                <a:lnTo>
                                  <a:pt x="2185636" y="918636"/>
                                </a:lnTo>
                                <a:lnTo>
                                  <a:pt x="2223175" y="938049"/>
                                </a:lnTo>
                                <a:lnTo>
                                  <a:pt x="2252777" y="967652"/>
                                </a:lnTo>
                                <a:lnTo>
                                  <a:pt x="2272190" y="1005191"/>
                                </a:lnTo>
                                <a:lnTo>
                                  <a:pt x="2279162" y="1048414"/>
                                </a:lnTo>
                                <a:close/>
                              </a:path>
                              <a:path w="2279650" h="1185545">
                                <a:moveTo>
                                  <a:pt x="1732163" y="911664"/>
                                </a:moveTo>
                                <a:lnTo>
                                  <a:pt x="1458663" y="911664"/>
                                </a:lnTo>
                                <a:lnTo>
                                  <a:pt x="1458663" y="1185164"/>
                                </a:lnTo>
                                <a:lnTo>
                                  <a:pt x="1732163" y="1185164"/>
                                </a:lnTo>
                                <a:lnTo>
                                  <a:pt x="1732163" y="911664"/>
                                </a:lnTo>
                                <a:close/>
                              </a:path>
                              <a:path w="2279650" h="1185545">
                                <a:moveTo>
                                  <a:pt x="2004396" y="1048414"/>
                                </a:moveTo>
                                <a:lnTo>
                                  <a:pt x="1952734" y="1048414"/>
                                </a:lnTo>
                                <a:lnTo>
                                  <a:pt x="1897906" y="1048414"/>
                                </a:lnTo>
                                <a:lnTo>
                                  <a:pt x="1842001" y="1048414"/>
                                </a:lnTo>
                                <a:lnTo>
                                  <a:pt x="1787112" y="1048414"/>
                                </a:lnTo>
                                <a:lnTo>
                                  <a:pt x="1735328" y="1048414"/>
                                </a:lnTo>
                              </a:path>
                              <a:path w="2279650" h="1185545">
                                <a:moveTo>
                                  <a:pt x="683748" y="279197"/>
                                </a:moveTo>
                                <a:lnTo>
                                  <a:pt x="683748" y="279197"/>
                                </a:lnTo>
                                <a:lnTo>
                                  <a:pt x="683748" y="864971"/>
                                </a:lnTo>
                                <a:lnTo>
                                  <a:pt x="683748" y="909892"/>
                                </a:lnTo>
                              </a:path>
                              <a:path w="2279650" h="1185545">
                                <a:moveTo>
                                  <a:pt x="683748" y="274765"/>
                                </a:moveTo>
                                <a:lnTo>
                                  <a:pt x="804631" y="395648"/>
                                </a:lnTo>
                                <a:lnTo>
                                  <a:pt x="1070573" y="661590"/>
                                </a:lnTo>
                                <a:lnTo>
                                  <a:pt x="1336515" y="927532"/>
                                </a:lnTo>
                                <a:lnTo>
                                  <a:pt x="1457397" y="1048414"/>
                                </a:lnTo>
                              </a:path>
                              <a:path w="2279650" h="1185545">
                                <a:moveTo>
                                  <a:pt x="826196" y="1048414"/>
                                </a:moveTo>
                                <a:lnTo>
                                  <a:pt x="826196" y="1048414"/>
                                </a:lnTo>
                                <a:lnTo>
                                  <a:pt x="1411970" y="1048414"/>
                                </a:lnTo>
                                <a:lnTo>
                                  <a:pt x="1456891" y="1048414"/>
                                </a:lnTo>
                              </a:path>
                            </a:pathLst>
                          </a:custGeom>
                          <a:ln w="12662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Textbox 8"/>
                        <wps:cNvSpPr txBox="1"/>
                        <wps:spPr>
                          <a:xfrm>
                            <a:off x="91412" y="91439"/>
                            <a:ext cx="109855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7A847A6" w14:textId="77777777" w:rsidR="008C21BE" w:rsidRDefault="00AF6D53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A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9" name="Textbox 9"/>
                        <wps:cNvSpPr txBox="1"/>
                        <wps:spPr>
                          <a:xfrm>
                            <a:off x="615115" y="0"/>
                            <a:ext cx="1074420" cy="283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7A847A7" w14:textId="77777777" w:rsidR="008C21BE" w:rsidRDefault="00AF6D53">
                              <w:pPr>
                                <w:tabs>
                                  <w:tab w:val="left" w:pos="784"/>
                                  <w:tab w:val="left" w:pos="1335"/>
                                </w:tabs>
                                <w:spacing w:before="45"/>
                              </w:pPr>
                              <w:r>
                                <w:t>R1</w:t>
                              </w:r>
                              <w:r>
                                <w:rPr>
                                  <w:spacing w:val="40"/>
                                </w:rPr>
                                <w:t xml:space="preserve"> </w:t>
                              </w:r>
                              <w:r>
                                <w:rPr>
                                  <w:position w:val="1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pacing w:val="-10"/>
                                  <w:position w:val="14"/>
                                  <w:u w:val="single"/>
                                </w:rPr>
                                <w:t>2</w:t>
                              </w:r>
                              <w:r>
                                <w:rPr>
                                  <w:position w:val="1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pacing w:val="12"/>
                                  <w:position w:val="14"/>
                                </w:rPr>
                                <w:t xml:space="preserve"> </w:t>
                              </w:r>
                              <w:r>
                                <w:t>R2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0" name="Textbox 10"/>
                        <wps:cNvSpPr txBox="1"/>
                        <wps:spPr>
                          <a:xfrm>
                            <a:off x="2110566" y="91439"/>
                            <a:ext cx="95250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7A847A8" w14:textId="77777777" w:rsidR="008C21BE" w:rsidRDefault="00AF6D53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B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1" name="Textbox 11"/>
                        <wps:cNvSpPr txBox="1"/>
                        <wps:spPr>
                          <a:xfrm>
                            <a:off x="1113317" y="547871"/>
                            <a:ext cx="78105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7A847A9" w14:textId="77777777" w:rsidR="008C21BE" w:rsidRDefault="00AF6D53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7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2" name="Textbox 12"/>
                        <wps:cNvSpPr txBox="1"/>
                        <wps:spPr>
                          <a:xfrm>
                            <a:off x="94834" y="1005281"/>
                            <a:ext cx="103505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7A847AA" w14:textId="77777777" w:rsidR="008C21BE" w:rsidRDefault="00AF6D53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C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3" name="Textbox 13"/>
                        <wps:cNvSpPr txBox="1"/>
                        <wps:spPr>
                          <a:xfrm>
                            <a:off x="615115" y="1005281"/>
                            <a:ext cx="160020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7A847AB" w14:textId="77777777" w:rsidR="008C21BE" w:rsidRDefault="00AF6D53">
                              <w:pPr>
                                <w:spacing w:before="42"/>
                              </w:pPr>
                              <w:r>
                                <w:rPr>
                                  <w:spacing w:val="-9"/>
                                </w:rPr>
                                <w:t>R3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4" name="Textbox 14"/>
                        <wps:cNvSpPr txBox="1"/>
                        <wps:spPr>
                          <a:xfrm>
                            <a:off x="1113317" y="1097280"/>
                            <a:ext cx="78105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7A847AC" w14:textId="77777777" w:rsidR="008C21BE" w:rsidRDefault="00AF6D53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2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5" name="Textbox 15"/>
                        <wps:cNvSpPr txBox="1"/>
                        <wps:spPr>
                          <a:xfrm>
                            <a:off x="1529515" y="1005281"/>
                            <a:ext cx="160020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7A847AD" w14:textId="77777777" w:rsidR="008C21BE" w:rsidRDefault="00AF6D53">
                              <w:pPr>
                                <w:spacing w:before="42"/>
                              </w:pPr>
                              <w:r>
                                <w:rPr>
                                  <w:spacing w:val="-9"/>
                                </w:rPr>
                                <w:t>R4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6" name="Textbox 16"/>
                        <wps:cNvSpPr txBox="1"/>
                        <wps:spPr>
                          <a:xfrm>
                            <a:off x="2102673" y="1005840"/>
                            <a:ext cx="111125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7A847AE" w14:textId="77777777" w:rsidR="008C21BE" w:rsidRDefault="00AF6D53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D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7A8471E" id="Group 6" o:spid="_x0000_s1026" style="position:absolute;margin-left:215.8pt;margin-top:23.7pt;width:180.5pt;height:101.6pt;z-index:-15727616;mso-wrap-distance-left:0;mso-wrap-distance-right:0;mso-position-horizontal-relative:page" coordsize="22923,12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">
                <v:shape id="Graphic 7" o:spid="_x0000_s1027" style="position:absolute;left:63;top:699;width:22796;height:11855;visibility:visible;mso-wrap-style:square;v-text-anchor:top" coordsize="2279650,11855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" path="m273499,136749r-6972,43224l247114,217512r-29602,29602l179973,266527r-43224,6972l93526,266527,55987,247114,26384,217512,6971,179973,,136749,6971,93526,26384,55987,55987,26384,93526,6971,136749,r43224,6971l217512,26384r29602,29603l266527,93526r6972,43223xem820498,l546998,r,273499l820498,273499,820498,xem274765,136749r51662,l381256,136749r55904,l492049,136749r51784,em2279162,136749r-10410,52332l2239109,233446r-44365,29644l2142412,273499r-26803,-2652l2066543,250523r-37905,-37905l2008314,163552r-2652,-26803l2008314,109946r20324,-49066l2066543,22975,2115609,2651,2142412,r26803,2651l2218281,22975r37905,37905l2276510,109946r2652,26803xem1732163,l1458663,r,273499l1732163,273499,1732163,xem2004396,136749r-51662,l1897906,136749r-55905,l1787112,136749r-51784,em273499,1048414r-6972,43224l247114,1129177r-29602,29602l179973,1178192r-43224,6972l93526,1178192,55987,1158779,26384,1129177,6971,1091638,,1048414r6971,-43223l26384,967652,55987,938049,93526,918636r43223,-6972l179973,918636r37539,19413l247114,967652r19413,37539l273499,1048414xem820498,911664r-273500,l546998,1185164r273500,l820498,911664xem274765,1048414r51662,l381256,1048414r55904,l492049,1048414r51784,em2279162,1048414r-6972,43224l2252777,1129177r-29602,29602l2185636,1178192r-43224,6972l2099189,1178192r-37540,-19413l2032047,1129177r-19413,-37539l2005662,1048414r6972,-43223l2032047,967652r29602,-29603l2099189,918636r43223,-6972l2185636,918636r37539,19413l2252777,967652r19413,37539l2279162,1048414xem1732163,911664r-273500,l1458663,1185164r273500,l1732163,911664xem2004396,1048414r-51662,l1897906,1048414r-55905,l1787112,1048414r-51784,em683748,279197r,l683748,864971r,44921em683748,274765l804631,395648r265942,265942l1336515,927532r120882,120882em826196,1048414r,l1411970,1048414r44921,e" filled="f" strokeweight=".35172mm"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8" o:spid="_x0000_s1028" type="#_x0000_t202" style="position:absolute;left:914;top:914;width:1098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" filled="f" stroked="f">
                  <v:textbox inset="0,0,0,0">
                    <w:txbxContent>
                      <w:p w14:paraId="17A847A6" w14:textId="77777777" w:rsidR="008C21BE" w:rsidRDefault="00AF6D53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A</w:t>
                        </w:r>
                      </w:p>
                    </w:txbxContent>
                  </v:textbox>
                </v:shape>
                <v:shape id="Textbox 9" o:spid="_x0000_s1029" type="#_x0000_t202" style="position:absolute;left:6151;width:10744;height:28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" filled="f" stroked="f">
                  <v:textbox inset="0,0,0,0">
                    <w:txbxContent>
                      <w:p w14:paraId="17A847A7" w14:textId="77777777" w:rsidR="008C21BE" w:rsidRDefault="00AF6D53">
                        <w:pPr>
                          <w:tabs>
                            <w:tab w:val="left" w:pos="784"/>
                            <w:tab w:val="left" w:pos="1335"/>
                          </w:tabs>
                          <w:spacing w:before="45"/>
                        </w:pPr>
                        <w:r>
                          <w:t>R1</w:t>
                        </w:r>
                        <w:r>
                          <w:rPr>
                            <w:spacing w:val="40"/>
                          </w:rPr>
                          <w:t xml:space="preserve"> </w:t>
                        </w:r>
                        <w:r>
                          <w:rPr>
                            <w:position w:val="14"/>
                            <w:u w:val="single"/>
                          </w:rPr>
                          <w:tab/>
                        </w:r>
                        <w:r>
                          <w:rPr>
                            <w:spacing w:val="-10"/>
                            <w:position w:val="14"/>
                            <w:u w:val="single"/>
                          </w:rPr>
                          <w:t>2</w:t>
                        </w:r>
                        <w:r>
                          <w:rPr>
                            <w:position w:val="14"/>
                            <w:u w:val="single"/>
                          </w:rPr>
                          <w:tab/>
                        </w:r>
                        <w:r>
                          <w:rPr>
                            <w:spacing w:val="12"/>
                            <w:position w:val="14"/>
                          </w:rPr>
                          <w:t xml:space="preserve"> </w:t>
                        </w:r>
                        <w:r>
                          <w:t>R2</w:t>
                        </w:r>
                      </w:p>
                    </w:txbxContent>
                  </v:textbox>
                </v:shape>
                <v:shape id="Textbox 10" o:spid="_x0000_s1030" type="#_x0000_t202" style="position:absolute;left:21105;top:914;width:953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aK3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hl19kAL36BwAA//8DAFBLAQItABQABgAIAAAAIQDb4fbL7gAAAIUBAAATAAAAAAAAAAAA&#10;AAAAAAAAAABbQ29udGVudF9UeXBlc10ueG1sUEsBAi0AFAAGAAgAAAAhAFr0LFu/AAAAFQEAAAsA&#10;AAAAAAAAAAAAAAAAHwEAAF9yZWxzLy5yZWxzUEsBAi0AFAAGAAgAAAAhABU5orfEAAAA2wAAAA8A&#10;AAAAAAAAAAAAAAAABwIAAGRycy9kb3ducmV2LnhtbFBLBQYAAAAAAwADALcAAAD4AgAAAAA=&#10;" filled="f" stroked="f">
                  <v:textbox inset="0,0,0,0">
                    <w:txbxContent>
                      <w:p w14:paraId="17A847A8" w14:textId="77777777" w:rsidR="008C21BE" w:rsidRDefault="00AF6D53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B</w:t>
                        </w:r>
                      </w:p>
                    </w:txbxContent>
                  </v:textbox>
                </v:shape>
                <v:shape id="Textbox 11" o:spid="_x0000_s1031" type="#_x0000_t202" style="position:absolute;left:11133;top:5478;width:781;height:19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" filled="f" stroked="f">
                  <v:textbox inset="0,0,0,0">
                    <w:txbxContent>
                      <w:p w14:paraId="17A847A9" w14:textId="77777777" w:rsidR="008C21BE" w:rsidRDefault="00AF6D53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7</w:t>
                        </w:r>
                      </w:p>
                    </w:txbxContent>
                  </v:textbox>
                </v:shape>
                <v:shape id="Textbox 12" o:spid="_x0000_s1032" type="#_x0000_t202" style="position:absolute;left:948;top:10052;width:1035;height:19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" filled="f" stroked="f">
                  <v:textbox inset="0,0,0,0">
                    <w:txbxContent>
                      <w:p w14:paraId="17A847AA" w14:textId="77777777" w:rsidR="008C21BE" w:rsidRDefault="00AF6D53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C</w:t>
                        </w:r>
                      </w:p>
                    </w:txbxContent>
                  </v:textbox>
                </v:shape>
                <v:shape id="Textbox 13" o:spid="_x0000_s1033" type="#_x0000_t202" style="position:absolute;left:6151;top:10052;width:1600;height:19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zzAwQAAANsAAAAPAAAAZHJzL2Rvd25yZXYueG1sRE9Ni8Iw&#10;EL0v+B/CCN7W1B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OXrPMDBAAAA2wAAAA8AAAAA&#10;AAAAAAAAAAAABwIAAGRycy9kb3ducmV2LnhtbFBLBQYAAAAAAwADALcAAAD1AgAAAAA=&#10;" filled="f" stroked="f">
                  <v:textbox inset="0,0,0,0">
                    <w:txbxContent>
                      <w:p w14:paraId="17A847AB" w14:textId="77777777" w:rsidR="008C21BE" w:rsidRDefault="00AF6D53">
                        <w:pPr>
                          <w:spacing w:before="42"/>
                        </w:pPr>
                        <w:r>
                          <w:rPr>
                            <w:spacing w:val="-9"/>
                          </w:rPr>
                          <w:t>R3</w:t>
                        </w:r>
                      </w:p>
                    </w:txbxContent>
                  </v:textbox>
                </v:shape>
                <v:shape id="Textbox 14" o:spid="_x0000_s1034" type="#_x0000_t202" style="position:absolute;left:11133;top:10972;width:781;height:19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qS0wQAAANsAAAAPAAAAZHJzL2Rvd25yZXYueG1sRE9Ni8Iw&#10;EL0v+B/CCN7W1E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GoCpLTBAAAA2wAAAA8AAAAA&#10;AAAAAAAAAAAABwIAAGRycy9kb3ducmV2LnhtbFBLBQYAAAAAAwADALcAAAD1AgAAAAA=&#10;" filled="f" stroked="f">
                  <v:textbox inset="0,0,0,0">
                    <w:txbxContent>
                      <w:p w14:paraId="17A847AC" w14:textId="77777777" w:rsidR="008C21BE" w:rsidRDefault="00AF6D53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2</w:t>
                        </w:r>
                      </w:p>
                    </w:txbxContent>
                  </v:textbox>
                </v:shape>
                <v:shape id="Textbox 15" o:spid="_x0000_s1035" type="#_x0000_t202" style="position:absolute;left:15295;top:10052;width:1600;height:19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gEvwQAAANsAAAAPAAAAZHJzL2Rvd25yZXYueG1sRE9Ni8Iw&#10;EL0v+B/CCN7W1AVl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AVOAS/BAAAA2wAAAA8AAAAA&#10;AAAAAAAAAAAABwIAAGRycy9kb3ducmV2LnhtbFBLBQYAAAAAAwADALcAAAD1AgAAAAA=&#10;" filled="f" stroked="f">
                  <v:textbox inset="0,0,0,0">
                    <w:txbxContent>
                      <w:p w14:paraId="17A847AD" w14:textId="77777777" w:rsidR="008C21BE" w:rsidRDefault="00AF6D53">
                        <w:pPr>
                          <w:spacing w:before="42"/>
                        </w:pPr>
                        <w:r>
                          <w:rPr>
                            <w:spacing w:val="-9"/>
                          </w:rPr>
                          <w:t>R4</w:t>
                        </w:r>
                      </w:p>
                    </w:txbxContent>
                  </v:textbox>
                </v:shape>
                <v:shape id="Textbox 16" o:spid="_x0000_s1036" type="#_x0000_t202" style="position:absolute;left:21026;top:10058;width:1111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" filled="f" stroked="f">
                  <v:textbox inset="0,0,0,0">
                    <w:txbxContent>
                      <w:p w14:paraId="17A847AE" w14:textId="77777777" w:rsidR="008C21BE" w:rsidRDefault="00AF6D53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D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17A84606" w14:textId="77777777" w:rsidR="008C21BE" w:rsidRDefault="008C21BE">
      <w:pPr>
        <w:pStyle w:val="BodyText"/>
      </w:pPr>
    </w:p>
    <w:p w14:paraId="17A84607" w14:textId="77777777" w:rsidR="008C21BE" w:rsidRDefault="008C21BE">
      <w:pPr>
        <w:pStyle w:val="BodyText"/>
        <w:spacing w:before="8"/>
      </w:pPr>
    </w:p>
    <w:p w14:paraId="17A84608" w14:textId="77777777" w:rsidR="008C21BE" w:rsidRDefault="00AF6D53">
      <w:pPr>
        <w:pStyle w:val="BodyText"/>
        <w:spacing w:before="1"/>
        <w:ind w:left="720"/>
      </w:pPr>
      <w:r>
        <w:t>The</w:t>
      </w:r>
      <w:r>
        <w:rPr>
          <w:spacing w:val="13"/>
        </w:rPr>
        <w:t xml:space="preserve"> </w:t>
      </w:r>
      <w:r>
        <w:t>routing</w:t>
      </w:r>
      <w:r>
        <w:rPr>
          <w:spacing w:val="13"/>
        </w:rPr>
        <w:t xml:space="preserve"> </w:t>
      </w:r>
      <w:r>
        <w:t>tables</w:t>
      </w:r>
      <w:r>
        <w:rPr>
          <w:spacing w:val="13"/>
        </w:rPr>
        <w:t xml:space="preserve"> </w:t>
      </w:r>
      <w:r>
        <w:t>start</w:t>
      </w:r>
      <w:r>
        <w:rPr>
          <w:spacing w:val="13"/>
        </w:rPr>
        <w:t xml:space="preserve"> </w:t>
      </w:r>
      <w:r>
        <w:t>out</w:t>
      </w:r>
      <w:r>
        <w:rPr>
          <w:spacing w:val="13"/>
        </w:rPr>
        <w:t xml:space="preserve"> </w:t>
      </w:r>
      <w:r>
        <w:t>initially</w:t>
      </w:r>
      <w:r>
        <w:rPr>
          <w:spacing w:val="13"/>
        </w:rPr>
        <w:t xml:space="preserve"> </w:t>
      </w:r>
      <w:r>
        <w:t>with</w:t>
      </w:r>
      <w:r>
        <w:rPr>
          <w:spacing w:val="13"/>
        </w:rPr>
        <w:t xml:space="preserve"> </w:t>
      </w:r>
      <w:r>
        <w:t>direct</w:t>
      </w:r>
      <w:r>
        <w:rPr>
          <w:spacing w:val="13"/>
        </w:rPr>
        <w:t xml:space="preserve"> </w:t>
      </w:r>
      <w:r>
        <w:t>routes</w:t>
      </w:r>
      <w:r>
        <w:rPr>
          <w:spacing w:val="14"/>
        </w:rPr>
        <w:t xml:space="preserve"> </w:t>
      </w:r>
      <w:r>
        <w:rPr>
          <w:spacing w:val="-2"/>
        </w:rPr>
        <w:t>only:</w:t>
      </w:r>
    </w:p>
    <w:p w14:paraId="17A84609" w14:textId="77777777" w:rsidR="008C21BE" w:rsidRDefault="008C21BE">
      <w:pPr>
        <w:pStyle w:val="BodyText"/>
        <w:sectPr w:rsidR="008C21BE">
          <w:footerReference w:type="even" r:id="rId7"/>
          <w:footerReference w:type="default" r:id="rId8"/>
          <w:type w:val="continuous"/>
          <w:pgSz w:w="12240" w:h="15840"/>
          <w:pgMar w:top="1440" w:right="1080" w:bottom="1120" w:left="720" w:header="0" w:footer="923" w:gutter="0"/>
          <w:pgNumType w:start="1"/>
          <w:cols w:space="720"/>
        </w:sectPr>
      </w:pPr>
    </w:p>
    <w:p w14:paraId="17A8460A" w14:textId="77777777" w:rsidR="008C21BE" w:rsidRDefault="00AF6D53">
      <w:pPr>
        <w:pStyle w:val="BodyText"/>
        <w:spacing w:before="155"/>
        <w:ind w:left="1459"/>
      </w:pPr>
      <w:r>
        <w:rPr>
          <w:spacing w:val="-2"/>
        </w:rPr>
        <w:t>R1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7A8460B" w14:textId="77777777" w:rsidR="008C21BE" w:rsidRDefault="00AF6D53">
      <w:pPr>
        <w:pStyle w:val="BodyText"/>
        <w:spacing w:before="155"/>
        <w:ind w:left="1438"/>
      </w:pPr>
      <w:r>
        <w:br w:type="column"/>
      </w:r>
      <w:r>
        <w:rPr>
          <w:spacing w:val="-2"/>
        </w:rPr>
        <w:t>R2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7A8460C" w14:textId="77777777" w:rsidR="008C21BE" w:rsidRDefault="00AF6D53">
      <w:pPr>
        <w:pStyle w:val="BodyText"/>
        <w:spacing w:before="155"/>
        <w:ind w:left="1438"/>
      </w:pPr>
      <w:r>
        <w:br w:type="column"/>
      </w:r>
      <w:r>
        <w:rPr>
          <w:spacing w:val="-2"/>
        </w:rPr>
        <w:t>R3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7A8460D" w14:textId="77777777" w:rsidR="008C21BE" w:rsidRDefault="00AF6D53">
      <w:pPr>
        <w:pStyle w:val="BodyText"/>
        <w:spacing w:before="155"/>
        <w:ind w:left="1438"/>
      </w:pPr>
      <w:r>
        <w:br w:type="column"/>
      </w:r>
      <w:r>
        <w:rPr>
          <w:spacing w:val="-2"/>
        </w:rPr>
        <w:t>R4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7A8460E" w14:textId="77777777" w:rsidR="008C21BE" w:rsidRDefault="008C21BE">
      <w:pPr>
        <w:pStyle w:val="BodyText"/>
        <w:sectPr w:rsidR="008C21BE">
          <w:type w:val="continuous"/>
          <w:pgSz w:w="12240" w:h="15840"/>
          <w:pgMar w:top="1440" w:right="1080" w:bottom="1120" w:left="720" w:header="0" w:footer="923" w:gutter="0"/>
          <w:cols w:num="4" w:space="720" w:equalWidth="0">
            <w:col w:w="2321" w:space="40"/>
            <w:col w:w="2301" w:space="39"/>
            <w:col w:w="2300" w:space="39"/>
            <w:col w:w="3400"/>
          </w:cols>
        </w:sectPr>
      </w:pPr>
    </w:p>
    <w:p w14:paraId="17A8460F" w14:textId="77777777" w:rsidR="008C21BE" w:rsidRDefault="008C21BE">
      <w:pPr>
        <w:pStyle w:val="BodyText"/>
        <w:spacing w:before="7"/>
        <w:rPr>
          <w:sz w:val="4"/>
        </w:rPr>
      </w:pPr>
    </w:p>
    <w:p w14:paraId="17A84610" w14:textId="77777777" w:rsidR="008C21BE" w:rsidRDefault="00AF6D53">
      <w:pPr>
        <w:ind w:left="775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17A84720" wp14:editId="17A84721">
                <wp:extent cx="1416050" cy="509270"/>
                <wp:effectExtent l="0" t="0" r="0" b="0"/>
                <wp:docPr id="17" name="Text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5092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C21BE" w14:paraId="17A847B1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7AF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7B0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C21BE" w14:paraId="17A847B4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7B2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7B3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</w:tbl>
                          <w:p w14:paraId="17A847B5" w14:textId="77777777" w:rsidR="008C21BE" w:rsidRDefault="008C21BE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A84720" id="Textbox 17" o:spid="_x0000_s1037" type="#_x0000_t202" style="width:111.5pt;height:40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C21BE" w14:paraId="17A847B1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7A847AF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7B0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C21BE" w14:paraId="17A847B4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7B2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7B3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</w:tbl>
                    <w:p w14:paraId="17A847B5" w14:textId="77777777" w:rsidR="008C21BE" w:rsidRDefault="008C21BE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pacing w:val="60"/>
          <w:sz w:val="20"/>
        </w:rPr>
        <w:t xml:space="preserve"> </w:t>
      </w:r>
      <w:r>
        <w:rPr>
          <w:noProof/>
          <w:spacing w:val="60"/>
          <w:sz w:val="20"/>
        </w:rPr>
        <mc:AlternateContent>
          <mc:Choice Requires="wps">
            <w:drawing>
              <wp:inline distT="0" distB="0" distL="0" distR="0" wp14:anchorId="17A84722" wp14:editId="17A84723">
                <wp:extent cx="1416050" cy="509270"/>
                <wp:effectExtent l="0" t="0" r="0" b="0"/>
                <wp:docPr id="18" name="Text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5092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C21BE" w14:paraId="17A847B8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7B6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7B7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C21BE" w14:paraId="17A847BB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7B9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7BA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</w:tbl>
                          <w:p w14:paraId="17A847BC" w14:textId="77777777" w:rsidR="008C21BE" w:rsidRDefault="008C21BE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A84722" id="Textbox 18" o:spid="_x0000_s1038" type="#_x0000_t202" style="width:111.5pt;height:40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C21BE" w14:paraId="17A847B8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7A847B6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7B7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C21BE" w14:paraId="17A847BB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7B9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7BA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</w:tbl>
                    <w:p w14:paraId="17A847BC" w14:textId="77777777" w:rsidR="008C21BE" w:rsidRDefault="008C21BE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pacing w:val="60"/>
          <w:sz w:val="20"/>
        </w:rPr>
        <w:t xml:space="preserve"> </w:t>
      </w:r>
      <w:r>
        <w:rPr>
          <w:noProof/>
          <w:spacing w:val="60"/>
          <w:sz w:val="20"/>
        </w:rPr>
        <mc:AlternateContent>
          <mc:Choice Requires="wps">
            <w:drawing>
              <wp:inline distT="0" distB="0" distL="0" distR="0" wp14:anchorId="17A84724" wp14:editId="17A84725">
                <wp:extent cx="1416050" cy="509270"/>
                <wp:effectExtent l="0" t="0" r="0" b="0"/>
                <wp:docPr id="19" name="Text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5092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C21BE" w14:paraId="17A847BF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7BD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7BE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C21BE" w14:paraId="17A847C2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7C0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7C1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</w:tbl>
                          <w:p w14:paraId="17A847C3" w14:textId="77777777" w:rsidR="008C21BE" w:rsidRDefault="008C21BE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A84724" id="Textbox 19" o:spid="_x0000_s1039" type="#_x0000_t202" style="width:111.5pt;height:40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C21BE" w14:paraId="17A847BF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7A847BD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7BE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C21BE" w14:paraId="17A847C2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7C0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7C1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</w:tbl>
                    <w:p w14:paraId="17A847C3" w14:textId="77777777" w:rsidR="008C21BE" w:rsidRDefault="008C21BE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pacing w:val="60"/>
          <w:sz w:val="20"/>
        </w:rPr>
        <w:t xml:space="preserve"> </w:t>
      </w:r>
      <w:r>
        <w:rPr>
          <w:noProof/>
          <w:spacing w:val="60"/>
          <w:sz w:val="20"/>
        </w:rPr>
        <mc:AlternateContent>
          <mc:Choice Requires="wps">
            <w:drawing>
              <wp:inline distT="0" distB="0" distL="0" distR="0" wp14:anchorId="17A84726" wp14:editId="17A84727">
                <wp:extent cx="1416050" cy="509270"/>
                <wp:effectExtent l="0" t="0" r="0" b="0"/>
                <wp:docPr id="20" name="Text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5092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C21BE" w14:paraId="17A847C6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7C4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7C5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C21BE" w14:paraId="17A847C9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7C7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7C8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</w:tbl>
                          <w:p w14:paraId="17A847CA" w14:textId="77777777" w:rsidR="008C21BE" w:rsidRDefault="008C21BE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A84726" id="Textbox 20" o:spid="_x0000_s1040" type="#_x0000_t202" style="width:111.5pt;height:40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C21BE" w14:paraId="17A847C6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7A847C4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7C5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C21BE" w14:paraId="17A847C9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7C7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7C8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</w:tbl>
                    <w:p w14:paraId="17A847CA" w14:textId="77777777" w:rsidR="008C21BE" w:rsidRDefault="008C21BE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7A84611" w14:textId="77777777" w:rsidR="008C21BE" w:rsidRDefault="00AF6D53">
      <w:pPr>
        <w:pStyle w:val="BodyText"/>
        <w:spacing w:before="193"/>
        <w:ind w:left="720"/>
      </w:pPr>
      <w:r>
        <w:t>Assumptions</w:t>
      </w:r>
      <w:r>
        <w:rPr>
          <w:spacing w:val="11"/>
        </w:rPr>
        <w:t xml:space="preserve"> </w:t>
      </w:r>
      <w:proofErr w:type="gramStart"/>
      <w:r>
        <w:t>for</w:t>
      </w:r>
      <w:proofErr w:type="gramEnd"/>
      <w:r>
        <w:rPr>
          <w:spacing w:val="12"/>
        </w:rPr>
        <w:t xml:space="preserve"> </w:t>
      </w:r>
      <w:r>
        <w:t>this</w:t>
      </w:r>
      <w:r>
        <w:rPr>
          <w:spacing w:val="12"/>
        </w:rPr>
        <w:t xml:space="preserve"> </w:t>
      </w:r>
      <w:r>
        <w:rPr>
          <w:spacing w:val="-2"/>
        </w:rPr>
        <w:t>question:</w:t>
      </w:r>
    </w:p>
    <w:p w14:paraId="17A84612" w14:textId="77777777" w:rsidR="008C21BE" w:rsidRDefault="00AF6D53">
      <w:pPr>
        <w:pStyle w:val="ListParagraph"/>
        <w:numPr>
          <w:ilvl w:val="0"/>
          <w:numId w:val="1"/>
        </w:numPr>
        <w:tabs>
          <w:tab w:val="left" w:pos="907"/>
        </w:tabs>
        <w:spacing w:before="35" w:line="273" w:lineRule="auto"/>
        <w:ind w:right="359"/>
      </w:pPr>
      <w:r>
        <w:rPr>
          <w:w w:val="105"/>
        </w:rPr>
        <w:t>Each</w:t>
      </w:r>
      <w:r>
        <w:rPr>
          <w:spacing w:val="-7"/>
          <w:w w:val="105"/>
        </w:rPr>
        <w:t xml:space="preserve"> </w:t>
      </w:r>
      <w:r>
        <w:rPr>
          <w:w w:val="105"/>
        </w:rPr>
        <w:t>subpart</w:t>
      </w:r>
      <w:r>
        <w:rPr>
          <w:spacing w:val="-7"/>
          <w:w w:val="105"/>
        </w:rPr>
        <w:t xml:space="preserve"> </w:t>
      </w:r>
      <w:proofErr w:type="gramStart"/>
      <w:r>
        <w:rPr>
          <w:w w:val="105"/>
        </w:rPr>
        <w:t>continues</w:t>
      </w:r>
      <w:r>
        <w:rPr>
          <w:spacing w:val="-7"/>
          <w:w w:val="105"/>
        </w:rPr>
        <w:t xml:space="preserve"> </w:t>
      </w:r>
      <w:r>
        <w:rPr>
          <w:w w:val="105"/>
        </w:rPr>
        <w:t>on</w:t>
      </w:r>
      <w:proofErr w:type="gramEnd"/>
      <w:r>
        <w:rPr>
          <w:spacing w:val="-7"/>
          <w:w w:val="105"/>
        </w:rPr>
        <w:t xml:space="preserve"> </w:t>
      </w:r>
      <w:r>
        <w:rPr>
          <w:w w:val="105"/>
        </w:rPr>
        <w:t>from</w:t>
      </w:r>
      <w:r>
        <w:rPr>
          <w:spacing w:val="-7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previous</w:t>
      </w:r>
      <w:r>
        <w:rPr>
          <w:spacing w:val="-7"/>
          <w:w w:val="105"/>
        </w:rPr>
        <w:t xml:space="preserve"> </w:t>
      </w:r>
      <w:r>
        <w:rPr>
          <w:w w:val="105"/>
        </w:rPr>
        <w:t>subparts.</w:t>
      </w:r>
      <w:r>
        <w:rPr>
          <w:spacing w:val="-7"/>
          <w:w w:val="105"/>
        </w:rPr>
        <w:t xml:space="preserve"> </w:t>
      </w:r>
      <w:r>
        <w:rPr>
          <w:w w:val="105"/>
        </w:rPr>
        <w:t>After</w:t>
      </w:r>
      <w:r>
        <w:rPr>
          <w:spacing w:val="-7"/>
          <w:w w:val="105"/>
        </w:rPr>
        <w:t xml:space="preserve"> </w:t>
      </w:r>
      <w:r>
        <w:rPr>
          <w:w w:val="105"/>
        </w:rPr>
        <w:t>finishing</w:t>
      </w:r>
      <w:r>
        <w:rPr>
          <w:spacing w:val="-7"/>
          <w:w w:val="105"/>
        </w:rPr>
        <w:t xml:space="preserve"> </w:t>
      </w:r>
      <w:r>
        <w:rPr>
          <w:w w:val="105"/>
        </w:rPr>
        <w:t>each</w:t>
      </w:r>
      <w:r>
        <w:rPr>
          <w:spacing w:val="-7"/>
          <w:w w:val="105"/>
        </w:rPr>
        <w:t xml:space="preserve"> </w:t>
      </w:r>
      <w:r>
        <w:rPr>
          <w:w w:val="105"/>
        </w:rPr>
        <w:t>subpart,</w:t>
      </w:r>
      <w:r>
        <w:rPr>
          <w:spacing w:val="-7"/>
          <w:w w:val="105"/>
        </w:rPr>
        <w:t xml:space="preserve"> </w:t>
      </w:r>
      <w:r>
        <w:rPr>
          <w:w w:val="105"/>
        </w:rPr>
        <w:t>we</w:t>
      </w:r>
      <w:r>
        <w:rPr>
          <w:spacing w:val="-7"/>
          <w:w w:val="105"/>
        </w:rPr>
        <w:t xml:space="preserve"> </w:t>
      </w:r>
      <w:r>
        <w:rPr>
          <w:w w:val="105"/>
        </w:rPr>
        <w:t>suggest</w:t>
      </w:r>
      <w:r>
        <w:rPr>
          <w:spacing w:val="-7"/>
          <w:w w:val="105"/>
        </w:rPr>
        <w:t xml:space="preserve"> </w:t>
      </w:r>
      <w:r>
        <w:rPr>
          <w:w w:val="105"/>
        </w:rPr>
        <w:t>first copying your answer to the next subpart before solving the next subpart.</w:t>
      </w:r>
    </w:p>
    <w:p w14:paraId="17A84613" w14:textId="77777777" w:rsidR="008C21BE" w:rsidRDefault="00AF6D53">
      <w:pPr>
        <w:pStyle w:val="ListParagraph"/>
        <w:numPr>
          <w:ilvl w:val="0"/>
          <w:numId w:val="1"/>
        </w:numPr>
        <w:tabs>
          <w:tab w:val="left" w:pos="907"/>
        </w:tabs>
        <w:spacing w:line="252" w:lineRule="exact"/>
        <w:ind w:hanging="187"/>
      </w:pPr>
      <w:r>
        <w:t>No</w:t>
      </w:r>
      <w:r>
        <w:rPr>
          <w:spacing w:val="13"/>
        </w:rPr>
        <w:t xml:space="preserve"> </w:t>
      </w:r>
      <w:r>
        <w:t>other</w:t>
      </w:r>
      <w:r>
        <w:rPr>
          <w:spacing w:val="14"/>
        </w:rPr>
        <w:t xml:space="preserve"> </w:t>
      </w:r>
      <w:r>
        <w:t>events</w:t>
      </w:r>
      <w:r>
        <w:rPr>
          <w:spacing w:val="14"/>
        </w:rPr>
        <w:t xml:space="preserve"> </w:t>
      </w:r>
      <w:r>
        <w:t>occur</w:t>
      </w:r>
      <w:r>
        <w:rPr>
          <w:spacing w:val="14"/>
        </w:rPr>
        <w:t xml:space="preserve"> </w:t>
      </w:r>
      <w:r>
        <w:t>other</w:t>
      </w:r>
      <w:r>
        <w:rPr>
          <w:spacing w:val="14"/>
        </w:rPr>
        <w:t xml:space="preserve"> </w:t>
      </w:r>
      <w:r>
        <w:t>than</w:t>
      </w:r>
      <w:r>
        <w:rPr>
          <w:spacing w:val="14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ones</w:t>
      </w:r>
      <w:r>
        <w:rPr>
          <w:spacing w:val="14"/>
        </w:rPr>
        <w:t xml:space="preserve"> </w:t>
      </w:r>
      <w:r>
        <w:rPr>
          <w:spacing w:val="-2"/>
        </w:rPr>
        <w:t>specified.</w:t>
      </w:r>
    </w:p>
    <w:p w14:paraId="17A84614" w14:textId="77777777" w:rsidR="008C21BE" w:rsidRDefault="00AF6D53">
      <w:pPr>
        <w:pStyle w:val="ListParagraph"/>
        <w:numPr>
          <w:ilvl w:val="0"/>
          <w:numId w:val="1"/>
        </w:numPr>
        <w:tabs>
          <w:tab w:val="left" w:pos="907"/>
        </w:tabs>
        <w:spacing w:before="35"/>
        <w:ind w:hanging="187"/>
      </w:pPr>
      <w:r>
        <w:t>We</w:t>
      </w:r>
      <w:r>
        <w:rPr>
          <w:spacing w:val="10"/>
        </w:rPr>
        <w:t xml:space="preserve"> </w:t>
      </w:r>
      <w:r>
        <w:t>use</w:t>
      </w:r>
      <w:r>
        <w:rPr>
          <w:spacing w:val="11"/>
        </w:rPr>
        <w:t xml:space="preserve"> </w:t>
      </w:r>
      <w:r w:rsidRPr="000D3AFF">
        <w:rPr>
          <w:i/>
          <w:iCs/>
        </w:rPr>
        <w:t>triggered</w:t>
      </w:r>
      <w:r w:rsidRPr="000D3AFF">
        <w:rPr>
          <w:i/>
          <w:iCs/>
          <w:spacing w:val="11"/>
        </w:rPr>
        <w:t xml:space="preserve"> </w:t>
      </w:r>
      <w:r w:rsidRPr="000D3AFF">
        <w:rPr>
          <w:i/>
          <w:iCs/>
        </w:rPr>
        <w:t>updates</w:t>
      </w:r>
      <w:r>
        <w:t>:</w:t>
      </w:r>
      <w:r>
        <w:rPr>
          <w:spacing w:val="11"/>
        </w:rPr>
        <w:t xml:space="preserve"> </w:t>
      </w:r>
      <w:r>
        <w:t>a</w:t>
      </w:r>
      <w:r>
        <w:rPr>
          <w:spacing w:val="11"/>
        </w:rPr>
        <w:t xml:space="preserve"> </w:t>
      </w:r>
      <w:r>
        <w:t>router</w:t>
      </w:r>
      <w:r>
        <w:rPr>
          <w:spacing w:val="10"/>
        </w:rPr>
        <w:t xml:space="preserve"> </w:t>
      </w:r>
      <w:r>
        <w:t>sends</w:t>
      </w:r>
      <w:r>
        <w:rPr>
          <w:spacing w:val="11"/>
        </w:rPr>
        <w:t xml:space="preserve"> </w:t>
      </w:r>
      <w:r>
        <w:t>out</w:t>
      </w:r>
      <w:r>
        <w:rPr>
          <w:spacing w:val="11"/>
        </w:rPr>
        <w:t xml:space="preserve"> </w:t>
      </w:r>
      <w:r>
        <w:t>advertisements</w:t>
      </w:r>
      <w:r>
        <w:rPr>
          <w:spacing w:val="11"/>
        </w:rPr>
        <w:t xml:space="preserve"> </w:t>
      </w:r>
      <w:r>
        <w:t>immediately</w:t>
      </w:r>
      <w:r>
        <w:rPr>
          <w:spacing w:val="11"/>
        </w:rPr>
        <w:t xml:space="preserve"> </w:t>
      </w:r>
      <w:r>
        <w:t>after</w:t>
      </w:r>
      <w:r>
        <w:rPr>
          <w:spacing w:val="11"/>
        </w:rPr>
        <w:t xml:space="preserve"> </w:t>
      </w:r>
      <w:r>
        <w:t>its</w:t>
      </w:r>
      <w:r>
        <w:rPr>
          <w:spacing w:val="10"/>
        </w:rPr>
        <w:t xml:space="preserve"> </w:t>
      </w:r>
      <w:r>
        <w:t>table</w:t>
      </w:r>
      <w:r>
        <w:rPr>
          <w:spacing w:val="11"/>
        </w:rPr>
        <w:t xml:space="preserve"> </w:t>
      </w:r>
      <w:r>
        <w:rPr>
          <w:spacing w:val="-2"/>
        </w:rPr>
        <w:t>updates.</w:t>
      </w:r>
    </w:p>
    <w:p w14:paraId="17A84615" w14:textId="77777777" w:rsidR="008C21BE" w:rsidRDefault="00AF6D53">
      <w:pPr>
        <w:pStyle w:val="ListParagraph"/>
        <w:numPr>
          <w:ilvl w:val="0"/>
          <w:numId w:val="1"/>
        </w:numPr>
        <w:tabs>
          <w:tab w:val="left" w:pos="907"/>
        </w:tabs>
        <w:spacing w:before="34" w:line="273" w:lineRule="auto"/>
        <w:ind w:right="359"/>
      </w:pPr>
      <w:r>
        <w:t xml:space="preserve">We do not use </w:t>
      </w:r>
      <w:r w:rsidRPr="000D3AFF">
        <w:rPr>
          <w:i/>
          <w:iCs/>
        </w:rPr>
        <w:t>incremental updates</w:t>
      </w:r>
      <w:r>
        <w:t xml:space="preserve">: when a router sends out advertisements, it advertises all entries </w:t>
      </w:r>
      <w:proofErr w:type="gramStart"/>
      <w:r>
        <w:t>in</w:t>
      </w:r>
      <w:proofErr w:type="gramEnd"/>
      <w:r>
        <w:t xml:space="preserve"> its table.</w:t>
      </w:r>
    </w:p>
    <w:p w14:paraId="17A84616" w14:textId="77777777" w:rsidR="008C21BE" w:rsidRDefault="00AF6D53">
      <w:pPr>
        <w:pStyle w:val="ListParagraph"/>
        <w:numPr>
          <w:ilvl w:val="0"/>
          <w:numId w:val="1"/>
        </w:numPr>
        <w:tabs>
          <w:tab w:val="left" w:pos="907"/>
        </w:tabs>
        <w:spacing w:line="252" w:lineRule="exact"/>
        <w:ind w:hanging="187"/>
      </w:pPr>
      <w:r>
        <w:t>You may not need</w:t>
      </w:r>
      <w:r>
        <w:rPr>
          <w:spacing w:val="1"/>
        </w:rPr>
        <w:t xml:space="preserve"> </w:t>
      </w:r>
      <w:r>
        <w:t>to fill in all</w:t>
      </w:r>
      <w:r>
        <w:rPr>
          <w:spacing w:val="1"/>
        </w:rPr>
        <w:t xml:space="preserve"> </w:t>
      </w:r>
      <w:r>
        <w:t xml:space="preserve">the </w:t>
      </w:r>
      <w:r>
        <w:rPr>
          <w:spacing w:val="-2"/>
        </w:rPr>
        <w:t>rows.</w:t>
      </w:r>
    </w:p>
    <w:p w14:paraId="17A84617" w14:textId="77777777" w:rsidR="008C21BE" w:rsidRDefault="00AF6D53">
      <w:pPr>
        <w:pStyle w:val="BodyText"/>
        <w:spacing w:before="196"/>
        <w:ind w:left="760"/>
        <w:rPr>
          <w:rFonts w:ascii="Georgia"/>
        </w:rPr>
      </w:pPr>
      <w:r>
        <w:rPr>
          <w:rFonts w:ascii="Georgia"/>
          <w:noProof/>
        </w:rPr>
        <mc:AlternateContent>
          <mc:Choice Requires="wpg">
            <w:drawing>
              <wp:anchor distT="0" distB="0" distL="0" distR="0" simplePos="0" relativeHeight="15730176" behindDoc="0" locked="0" layoutInCell="1" allowOverlap="1" wp14:anchorId="17A84728" wp14:editId="17A84729">
                <wp:simplePos x="0" y="0"/>
                <wp:positionH relativeFrom="page">
                  <wp:posOffset>619125</wp:posOffset>
                </wp:positionH>
                <wp:positionV relativeFrom="paragraph">
                  <wp:posOffset>98003</wp:posOffset>
                </wp:positionV>
                <wp:extent cx="243204" cy="211454"/>
                <wp:effectExtent l="0" t="0" r="0" b="0"/>
                <wp:wrapNone/>
                <wp:docPr id="21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22" name="Graphic 22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Textbox 23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7A847CB" w14:textId="77777777" w:rsidR="008C21BE" w:rsidRDefault="00AF6D53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1.1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7A84728" id="Group 21" o:spid="_x0000_s1041" style="position:absolute;left:0;text-align:left;margin-left:48.75pt;margin-top:7.7pt;width:19.15pt;height:16.65pt;z-index:15730176;mso-wrap-distance-left:0;mso-wrap-distance-right:0;mso-position-horizontal-relative:page;mso-position-vertical-relative:text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">
                <v:shape id="Graphic 22" o:spid="_x0000_s1042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" path="m,l236854,r,180822l,180822,,xe" filled="f" strokeweight=".17636mm">
                  <v:path arrowok="t"/>
                </v:shape>
                <v:shape id="Textbox 23" o:spid="_x0000_s1043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" filled="f" stroked="f">
                  <v:textbox inset="0,0,0,0">
                    <w:txbxContent>
                      <w:p w14:paraId="17A847CB" w14:textId="77777777" w:rsidR="008C21BE" w:rsidRDefault="00AF6D53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1.1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>EVENT:</w:t>
      </w:r>
      <w:r>
        <w:rPr>
          <w:spacing w:val="-1"/>
        </w:rPr>
        <w:t xml:space="preserve"> </w:t>
      </w:r>
      <w:r>
        <w:rPr>
          <w:rFonts w:ascii="Georgia"/>
        </w:rPr>
        <w:t>R3</w:t>
      </w:r>
      <w:r>
        <w:rPr>
          <w:rFonts w:ascii="Georgia"/>
          <w:spacing w:val="1"/>
        </w:rPr>
        <w:t xml:space="preserve"> </w:t>
      </w:r>
      <w:r>
        <w:rPr>
          <w:rFonts w:ascii="Georgia"/>
        </w:rPr>
        <w:t>advertises</w:t>
      </w:r>
      <w:r>
        <w:rPr>
          <w:rFonts w:ascii="Georgia"/>
          <w:spacing w:val="1"/>
        </w:rPr>
        <w:t xml:space="preserve"> </w:t>
      </w:r>
      <w:r>
        <w:rPr>
          <w:rFonts w:ascii="Georgia"/>
        </w:rPr>
        <w:t>its</w:t>
      </w:r>
      <w:r>
        <w:rPr>
          <w:rFonts w:ascii="Georgia"/>
          <w:spacing w:val="1"/>
        </w:rPr>
        <w:t xml:space="preserve"> </w:t>
      </w:r>
      <w:r>
        <w:rPr>
          <w:rFonts w:ascii="Georgia"/>
        </w:rPr>
        <w:t>routes</w:t>
      </w:r>
      <w:r>
        <w:rPr>
          <w:rFonts w:ascii="Georgia"/>
          <w:spacing w:val="1"/>
        </w:rPr>
        <w:t xml:space="preserve"> </w:t>
      </w:r>
      <w:r>
        <w:rPr>
          <w:rFonts w:ascii="Georgia"/>
        </w:rPr>
        <w:t>to</w:t>
      </w:r>
      <w:r>
        <w:rPr>
          <w:rFonts w:ascii="Georgia"/>
          <w:spacing w:val="1"/>
        </w:rPr>
        <w:t xml:space="preserve"> </w:t>
      </w:r>
      <w:r>
        <w:rPr>
          <w:rFonts w:ascii="Georgia"/>
        </w:rPr>
        <w:t>R1</w:t>
      </w:r>
      <w:r>
        <w:rPr>
          <w:rFonts w:ascii="Georgia"/>
          <w:spacing w:val="1"/>
        </w:rPr>
        <w:t xml:space="preserve"> </w:t>
      </w:r>
      <w:r>
        <w:rPr>
          <w:rFonts w:ascii="Georgia"/>
        </w:rPr>
        <w:t xml:space="preserve">and </w:t>
      </w:r>
      <w:r>
        <w:rPr>
          <w:rFonts w:ascii="Georgia"/>
          <w:spacing w:val="-5"/>
        </w:rPr>
        <w:t>R4.</w:t>
      </w:r>
    </w:p>
    <w:p w14:paraId="4266D4CD" w14:textId="77777777" w:rsidR="008C21BE" w:rsidRDefault="00AF6D53" w:rsidP="000D3AFF">
      <w:pPr>
        <w:pStyle w:val="BodyText"/>
        <w:spacing w:before="196"/>
        <w:ind w:left="800"/>
        <w:rPr>
          <w:color w:val="0074D9"/>
          <w:spacing w:val="-2"/>
        </w:rPr>
      </w:pPr>
      <w:r>
        <w:t>What</w:t>
      </w:r>
      <w:r>
        <w:rPr>
          <w:spacing w:val="6"/>
        </w:rPr>
        <w:t xml:space="preserve"> </w:t>
      </w:r>
      <w:r>
        <w:t>do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routing</w:t>
      </w:r>
      <w:r>
        <w:rPr>
          <w:spacing w:val="7"/>
        </w:rPr>
        <w:t xml:space="preserve"> </w:t>
      </w:r>
      <w:r>
        <w:t>tables</w:t>
      </w:r>
      <w:r>
        <w:rPr>
          <w:spacing w:val="6"/>
        </w:rPr>
        <w:t xml:space="preserve"> </w:t>
      </w:r>
      <w:r>
        <w:t>look</w:t>
      </w:r>
      <w:r>
        <w:rPr>
          <w:spacing w:val="6"/>
        </w:rPr>
        <w:t xml:space="preserve"> </w:t>
      </w:r>
      <w:r>
        <w:t>like</w:t>
      </w:r>
      <w:r>
        <w:rPr>
          <w:spacing w:val="7"/>
        </w:rPr>
        <w:t xml:space="preserve"> </w:t>
      </w:r>
      <w:r>
        <w:t>after</w:t>
      </w:r>
      <w:r>
        <w:rPr>
          <w:spacing w:val="6"/>
        </w:rPr>
        <w:t xml:space="preserve"> </w:t>
      </w:r>
      <w:r>
        <w:t>receiving</w:t>
      </w:r>
      <w:r>
        <w:rPr>
          <w:spacing w:val="6"/>
        </w:rPr>
        <w:t xml:space="preserve"> </w:t>
      </w:r>
      <w:r>
        <w:t>R3′s</w:t>
      </w:r>
      <w:r>
        <w:rPr>
          <w:spacing w:val="7"/>
        </w:rPr>
        <w:t xml:space="preserve"> </w:t>
      </w:r>
      <w:r>
        <w:rPr>
          <w:spacing w:val="-2"/>
        </w:rPr>
        <w:t>routes?</w:t>
      </w:r>
      <w:r w:rsidR="000D3AFF">
        <w:t xml:space="preserve"> </w:t>
      </w:r>
      <w:r w:rsidR="000D3AFF">
        <w:rPr>
          <w:color w:val="0074D9"/>
        </w:rPr>
        <w:t>Entries</w:t>
      </w:r>
      <w:r w:rsidR="000D3AFF">
        <w:rPr>
          <w:color w:val="0074D9"/>
          <w:spacing w:val="10"/>
        </w:rPr>
        <w:t xml:space="preserve"> </w:t>
      </w:r>
      <w:r w:rsidR="000D3AFF">
        <w:rPr>
          <w:color w:val="0074D9"/>
        </w:rPr>
        <w:t>in</w:t>
      </w:r>
      <w:r w:rsidR="000D3AFF">
        <w:rPr>
          <w:color w:val="0074D9"/>
          <w:spacing w:val="10"/>
        </w:rPr>
        <w:t xml:space="preserve"> </w:t>
      </w:r>
      <w:proofErr w:type="gramStart"/>
      <w:r w:rsidR="000D3AFF" w:rsidRPr="000D3AFF">
        <w:rPr>
          <w:rFonts w:ascii="Georgia"/>
          <w:color w:val="EE0000"/>
        </w:rPr>
        <w:t>bolded</w:t>
      </w:r>
      <w:proofErr w:type="gramEnd"/>
      <w:r w:rsidR="000D3AFF" w:rsidRPr="000D3AFF">
        <w:rPr>
          <w:rFonts w:ascii="Georgia"/>
          <w:color w:val="EE0000"/>
          <w:spacing w:val="10"/>
        </w:rPr>
        <w:t xml:space="preserve"> </w:t>
      </w:r>
      <w:r w:rsidR="000D3AFF" w:rsidRPr="000D3AFF">
        <w:rPr>
          <w:rFonts w:ascii="Georgia"/>
          <w:color w:val="EE0000"/>
        </w:rPr>
        <w:t>red</w:t>
      </w:r>
      <w:r w:rsidR="000D3AFF">
        <w:rPr>
          <w:rFonts w:ascii="Georgia"/>
          <w:color w:val="0074D9"/>
          <w:spacing w:val="11"/>
        </w:rPr>
        <w:t xml:space="preserve"> </w:t>
      </w:r>
      <w:r w:rsidR="000D3AFF">
        <w:rPr>
          <w:color w:val="0074D9"/>
        </w:rPr>
        <w:t>denote</w:t>
      </w:r>
      <w:r w:rsidR="000D3AFF">
        <w:rPr>
          <w:color w:val="0074D9"/>
          <w:spacing w:val="10"/>
        </w:rPr>
        <w:t xml:space="preserve"> </w:t>
      </w:r>
      <w:r w:rsidR="000D3AFF">
        <w:rPr>
          <w:color w:val="0074D9"/>
        </w:rPr>
        <w:t>changes</w:t>
      </w:r>
      <w:r w:rsidR="000D3AFF">
        <w:rPr>
          <w:color w:val="0074D9"/>
          <w:spacing w:val="10"/>
        </w:rPr>
        <w:t xml:space="preserve"> </w:t>
      </w:r>
      <w:r w:rsidR="000D3AFF">
        <w:rPr>
          <w:color w:val="0074D9"/>
        </w:rPr>
        <w:t>caused</w:t>
      </w:r>
      <w:r w:rsidR="000D3AFF">
        <w:rPr>
          <w:color w:val="0074D9"/>
          <w:spacing w:val="10"/>
        </w:rPr>
        <w:t xml:space="preserve"> </w:t>
      </w:r>
      <w:r w:rsidR="000D3AFF">
        <w:rPr>
          <w:color w:val="0074D9"/>
        </w:rPr>
        <w:t>by</w:t>
      </w:r>
      <w:r w:rsidR="000D3AFF">
        <w:rPr>
          <w:color w:val="0074D9"/>
          <w:spacing w:val="10"/>
        </w:rPr>
        <w:t xml:space="preserve"> </w:t>
      </w:r>
      <w:r w:rsidR="000D3AFF">
        <w:rPr>
          <w:color w:val="0074D9"/>
        </w:rPr>
        <w:t>new</w:t>
      </w:r>
      <w:r w:rsidR="000D3AFF">
        <w:rPr>
          <w:color w:val="0074D9"/>
          <w:spacing w:val="10"/>
        </w:rPr>
        <w:t xml:space="preserve"> </w:t>
      </w:r>
      <w:r w:rsidR="000D3AFF">
        <w:rPr>
          <w:color w:val="0074D9"/>
        </w:rPr>
        <w:t>advertisements</w:t>
      </w:r>
      <w:r w:rsidR="000D3AFF">
        <w:rPr>
          <w:color w:val="0074D9"/>
          <w:spacing w:val="10"/>
        </w:rPr>
        <w:t xml:space="preserve"> </w:t>
      </w:r>
      <w:r w:rsidR="000D3AFF">
        <w:rPr>
          <w:color w:val="0074D9"/>
        </w:rPr>
        <w:t>made</w:t>
      </w:r>
      <w:r w:rsidR="000D3AFF">
        <w:rPr>
          <w:color w:val="0074D9"/>
          <w:spacing w:val="10"/>
        </w:rPr>
        <w:t xml:space="preserve"> </w:t>
      </w:r>
      <w:r w:rsidR="000D3AFF">
        <w:rPr>
          <w:color w:val="0074D9"/>
        </w:rPr>
        <w:t>in</w:t>
      </w:r>
      <w:r w:rsidR="000D3AFF">
        <w:rPr>
          <w:color w:val="0074D9"/>
          <w:spacing w:val="10"/>
        </w:rPr>
        <w:t xml:space="preserve"> </w:t>
      </w:r>
      <w:r w:rsidR="000D3AFF">
        <w:rPr>
          <w:color w:val="0074D9"/>
        </w:rPr>
        <w:t>this</w:t>
      </w:r>
      <w:r w:rsidR="000D3AFF">
        <w:rPr>
          <w:color w:val="0074D9"/>
          <w:spacing w:val="10"/>
        </w:rPr>
        <w:t xml:space="preserve"> </w:t>
      </w:r>
      <w:r w:rsidR="000D3AFF">
        <w:rPr>
          <w:color w:val="0074D9"/>
          <w:spacing w:val="-2"/>
        </w:rPr>
        <w:t>subpart.</w:t>
      </w:r>
    </w:p>
    <w:p w14:paraId="2D510E4B" w14:textId="77777777" w:rsidR="00982BFC" w:rsidRDefault="00982BFC" w:rsidP="00982BFC">
      <w:pPr>
        <w:pStyle w:val="BodyText"/>
        <w:spacing w:before="195"/>
        <w:ind w:left="1489"/>
        <w:rPr>
          <w:sz w:val="4"/>
        </w:rPr>
      </w:pPr>
      <w:r>
        <w:rPr>
          <w:spacing w:val="-2"/>
        </w:rPr>
        <w:t>R1′s</w:t>
      </w:r>
      <w:r>
        <w:rPr>
          <w:spacing w:val="-12"/>
        </w:rPr>
        <w:t xml:space="preserve"> </w:t>
      </w:r>
      <w:r>
        <w:rPr>
          <w:spacing w:val="-2"/>
        </w:rPr>
        <w:t>table                           R2′s</w:t>
      </w:r>
      <w:r>
        <w:rPr>
          <w:spacing w:val="-12"/>
        </w:rPr>
        <w:t xml:space="preserve"> </w:t>
      </w:r>
      <w:r>
        <w:rPr>
          <w:spacing w:val="-2"/>
        </w:rPr>
        <w:t>table                               R3′s</w:t>
      </w:r>
      <w:r>
        <w:rPr>
          <w:spacing w:val="-12"/>
        </w:rPr>
        <w:t xml:space="preserve"> </w:t>
      </w:r>
      <w:r>
        <w:rPr>
          <w:spacing w:val="-2"/>
        </w:rPr>
        <w:t>table                        R4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7A84619" w14:textId="25F4521A" w:rsidR="00982BFC" w:rsidRDefault="00982BFC" w:rsidP="00982BFC">
      <w:pPr>
        <w:pStyle w:val="BodyText"/>
        <w:spacing w:before="196"/>
        <w:sectPr w:rsidR="00982BFC">
          <w:type w:val="continuous"/>
          <w:pgSz w:w="12240" w:h="15840"/>
          <w:pgMar w:top="1440" w:right="1080" w:bottom="1120" w:left="720" w:header="0" w:footer="923" w:gutter="0"/>
          <w:cols w:space="720"/>
        </w:sectPr>
      </w:pPr>
    </w:p>
    <w:p w14:paraId="17A8461E" w14:textId="77777777" w:rsidR="008C21BE" w:rsidRDefault="008C21BE">
      <w:pPr>
        <w:pStyle w:val="BodyText"/>
        <w:sectPr w:rsidR="008C21BE">
          <w:type w:val="continuous"/>
          <w:pgSz w:w="12240" w:h="15840"/>
          <w:pgMar w:top="1440" w:right="1080" w:bottom="1120" w:left="720" w:header="0" w:footer="923" w:gutter="0"/>
          <w:cols w:num="4" w:space="720" w:equalWidth="0">
            <w:col w:w="2351" w:space="40"/>
            <w:col w:w="2281" w:space="39"/>
            <w:col w:w="2280" w:space="39"/>
            <w:col w:w="3410"/>
          </w:cols>
        </w:sectPr>
      </w:pPr>
    </w:p>
    <w:p w14:paraId="17A8461F" w14:textId="77777777" w:rsidR="008C21BE" w:rsidRDefault="008C21BE">
      <w:pPr>
        <w:pStyle w:val="BodyText"/>
        <w:spacing w:before="6"/>
        <w:rPr>
          <w:sz w:val="4"/>
        </w:rPr>
      </w:pPr>
    </w:p>
    <w:p w14:paraId="17A84620" w14:textId="77777777" w:rsidR="008C21BE" w:rsidRDefault="00AF6D53">
      <w:pPr>
        <w:ind w:left="805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17A8472A" wp14:editId="7435162B">
                <wp:extent cx="1416050" cy="788670"/>
                <wp:effectExtent l="0" t="0" r="0" b="0"/>
                <wp:docPr id="24" name="Text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7886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C21BE" w14:paraId="17A847CE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7CC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7CD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C21BE" w14:paraId="17A847D1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7CF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7D0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C21BE" w14:paraId="17A847D4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7D2" w14:textId="77777777" w:rsidR="008C21BE" w:rsidRPr="000D3AFF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color w:val="EE0000"/>
                                    </w:rPr>
                                  </w:pPr>
                                  <w:r w:rsidRPr="000D3AFF">
                                    <w:rPr>
                                      <w:color w:val="EE0000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7D3" w14:textId="77777777" w:rsidR="008C21BE" w:rsidRPr="000D3AFF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color w:val="EE0000"/>
                                    </w:rPr>
                                  </w:pPr>
                                  <w:r w:rsidRPr="000D3AFF">
                                    <w:rPr>
                                      <w:color w:val="EE0000"/>
                                    </w:rPr>
                                    <w:t>R3, 2</w:t>
                                  </w:r>
                                </w:p>
                              </w:tc>
                            </w:tr>
                          </w:tbl>
                          <w:p w14:paraId="17A847D5" w14:textId="77777777" w:rsidR="008C21BE" w:rsidRDefault="008C21BE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A8472A" id="Textbox 24" o:spid="_x0000_s1044" type="#_x0000_t202" style="width:111.5pt;height:62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C21BE" w14:paraId="17A847CE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7A847CC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7CD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C21BE" w14:paraId="17A847D1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7CF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7D0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C21BE" w14:paraId="17A847D4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7D2" w14:textId="77777777" w:rsidR="008C21BE" w:rsidRPr="000D3AFF" w:rsidRDefault="00AF6D53">
                            <w:pPr>
                              <w:pStyle w:val="TableParagraph"/>
                              <w:ind w:right="43"/>
                              <w:rPr>
                                <w:color w:val="EE0000"/>
                              </w:rPr>
                            </w:pPr>
                            <w:r w:rsidRPr="000D3AFF">
                              <w:rPr>
                                <w:color w:val="EE0000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7D3" w14:textId="77777777" w:rsidR="008C21BE" w:rsidRPr="000D3AFF" w:rsidRDefault="00AF6D53">
                            <w:pPr>
                              <w:pStyle w:val="TableParagraph"/>
                              <w:ind w:right="43"/>
                              <w:rPr>
                                <w:color w:val="EE0000"/>
                              </w:rPr>
                            </w:pPr>
                            <w:r w:rsidRPr="000D3AFF">
                              <w:rPr>
                                <w:color w:val="EE0000"/>
                              </w:rPr>
                              <w:t>R3, 2</w:t>
                            </w:r>
                          </w:p>
                        </w:tc>
                      </w:tr>
                    </w:tbl>
                    <w:p w14:paraId="17A847D5" w14:textId="77777777" w:rsidR="008C21BE" w:rsidRDefault="008C21BE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pacing w:val="40"/>
          <w:sz w:val="20"/>
        </w:rPr>
        <w:t xml:space="preserve"> </w:t>
      </w:r>
      <w:r>
        <w:rPr>
          <w:noProof/>
          <w:spacing w:val="40"/>
          <w:sz w:val="20"/>
        </w:rPr>
        <mc:AlternateContent>
          <mc:Choice Requires="wps">
            <w:drawing>
              <wp:inline distT="0" distB="0" distL="0" distR="0" wp14:anchorId="17A8472C" wp14:editId="17A8472D">
                <wp:extent cx="1416050" cy="788670"/>
                <wp:effectExtent l="0" t="0" r="0" b="0"/>
                <wp:docPr id="25" name="Text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7886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C21BE" w14:paraId="17A847D8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7D6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7D7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C21BE" w14:paraId="17A847DB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7D9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7DA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C21BE" w14:paraId="17A847DE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7DC" w14:textId="77777777" w:rsidR="008C21BE" w:rsidRDefault="008C21BE">
                                  <w:pPr>
                                    <w:pStyle w:val="TableParagraph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7DD" w14:textId="77777777" w:rsidR="008C21BE" w:rsidRDefault="008C21BE">
                                  <w:pPr>
                                    <w:pStyle w:val="TableParagraph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7A847DF" w14:textId="77777777" w:rsidR="008C21BE" w:rsidRDefault="008C21BE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A8472C" id="Textbox 25" o:spid="_x0000_s1045" type="#_x0000_t202" style="width:111.5pt;height:62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C21BE" w14:paraId="17A847D8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7A847D6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7D7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C21BE" w14:paraId="17A847DB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7D9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7DA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C21BE" w14:paraId="17A847DE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7DC" w14:textId="77777777" w:rsidR="008C21BE" w:rsidRDefault="008C21BE">
                            <w:pPr>
                              <w:pStyle w:val="TableParagraph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7A847DD" w14:textId="77777777" w:rsidR="008C21BE" w:rsidRDefault="008C21BE">
                            <w:pPr>
                              <w:pStyle w:val="TableParagraph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7A847DF" w14:textId="77777777" w:rsidR="008C21BE" w:rsidRDefault="008C21BE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pacing w:val="40"/>
          <w:sz w:val="20"/>
        </w:rPr>
        <w:t xml:space="preserve"> </w:t>
      </w:r>
      <w:r>
        <w:rPr>
          <w:noProof/>
          <w:spacing w:val="40"/>
          <w:sz w:val="20"/>
        </w:rPr>
        <mc:AlternateContent>
          <mc:Choice Requires="wps">
            <w:drawing>
              <wp:inline distT="0" distB="0" distL="0" distR="0" wp14:anchorId="17A8472E" wp14:editId="17A8472F">
                <wp:extent cx="1416050" cy="788670"/>
                <wp:effectExtent l="0" t="0" r="0" b="0"/>
                <wp:docPr id="26" name="Text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7886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C21BE" w14:paraId="17A847E2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7E0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7E1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C21BE" w14:paraId="17A847E5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7E3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7E4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C21BE" w14:paraId="17A847E8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7E6" w14:textId="77777777" w:rsidR="008C21BE" w:rsidRDefault="008C21BE">
                                  <w:pPr>
                                    <w:pStyle w:val="TableParagraph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7E7" w14:textId="77777777" w:rsidR="008C21BE" w:rsidRDefault="008C21BE">
                                  <w:pPr>
                                    <w:pStyle w:val="TableParagraph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7A847E9" w14:textId="77777777" w:rsidR="008C21BE" w:rsidRDefault="008C21BE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A8472E" id="Textbox 26" o:spid="_x0000_s1046" type="#_x0000_t202" style="width:111.5pt;height:62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C21BE" w14:paraId="17A847E2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7A847E0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7E1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C21BE" w14:paraId="17A847E5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7E3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7E4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C21BE" w14:paraId="17A847E8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7E6" w14:textId="77777777" w:rsidR="008C21BE" w:rsidRDefault="008C21BE">
                            <w:pPr>
                              <w:pStyle w:val="TableParagraph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7A847E7" w14:textId="77777777" w:rsidR="008C21BE" w:rsidRDefault="008C21BE">
                            <w:pPr>
                              <w:pStyle w:val="TableParagraph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7A847E9" w14:textId="77777777" w:rsidR="008C21BE" w:rsidRDefault="008C21BE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pacing w:val="40"/>
          <w:sz w:val="20"/>
        </w:rPr>
        <w:t xml:space="preserve"> </w:t>
      </w:r>
      <w:r>
        <w:rPr>
          <w:noProof/>
          <w:spacing w:val="40"/>
          <w:sz w:val="20"/>
        </w:rPr>
        <mc:AlternateContent>
          <mc:Choice Requires="wps">
            <w:drawing>
              <wp:inline distT="0" distB="0" distL="0" distR="0" wp14:anchorId="17A84730" wp14:editId="17A84731">
                <wp:extent cx="1416050" cy="788670"/>
                <wp:effectExtent l="0" t="0" r="0" b="0"/>
                <wp:docPr id="27" name="Text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7886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C21BE" w14:paraId="17A847EC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7EA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7EB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C21BE" w14:paraId="17A847EF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7ED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7EE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C21BE" w14:paraId="17A847F2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7F0" w14:textId="77777777" w:rsidR="008C21BE" w:rsidRPr="000D3AFF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color w:val="EE0000"/>
                                    </w:rPr>
                                  </w:pPr>
                                  <w:r w:rsidRPr="000D3AFF">
                                    <w:rPr>
                                      <w:color w:val="EE0000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7F1" w14:textId="77777777" w:rsidR="008C21BE" w:rsidRPr="000D3AFF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color w:val="EE0000"/>
                                    </w:rPr>
                                  </w:pPr>
                                  <w:r w:rsidRPr="000D3AFF">
                                    <w:rPr>
                                      <w:color w:val="EE0000"/>
                                    </w:rPr>
                                    <w:t>R3, 3</w:t>
                                  </w:r>
                                </w:p>
                              </w:tc>
                            </w:tr>
                          </w:tbl>
                          <w:p w14:paraId="17A847F3" w14:textId="77777777" w:rsidR="008C21BE" w:rsidRDefault="008C21BE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A84730" id="Textbox 27" o:spid="_x0000_s1047" type="#_x0000_t202" style="width:111.5pt;height:62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C21BE" w14:paraId="17A847EC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7A847EA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7EB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C21BE" w14:paraId="17A847EF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7ED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7EE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C21BE" w14:paraId="17A847F2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7F0" w14:textId="77777777" w:rsidR="008C21BE" w:rsidRPr="000D3AFF" w:rsidRDefault="00AF6D53">
                            <w:pPr>
                              <w:pStyle w:val="TableParagraph"/>
                              <w:ind w:right="43"/>
                              <w:rPr>
                                <w:color w:val="EE0000"/>
                              </w:rPr>
                            </w:pPr>
                            <w:r w:rsidRPr="000D3AFF">
                              <w:rPr>
                                <w:color w:val="EE0000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7F1" w14:textId="77777777" w:rsidR="008C21BE" w:rsidRPr="000D3AFF" w:rsidRDefault="00AF6D53">
                            <w:pPr>
                              <w:pStyle w:val="TableParagraph"/>
                              <w:ind w:right="43"/>
                              <w:rPr>
                                <w:color w:val="EE0000"/>
                              </w:rPr>
                            </w:pPr>
                            <w:r w:rsidRPr="000D3AFF">
                              <w:rPr>
                                <w:color w:val="EE0000"/>
                              </w:rPr>
                              <w:t>R3, 3</w:t>
                            </w:r>
                          </w:p>
                        </w:tc>
                      </w:tr>
                    </w:tbl>
                    <w:p w14:paraId="17A847F3" w14:textId="77777777" w:rsidR="008C21BE" w:rsidRDefault="008C21BE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7A84621" w14:textId="77777777" w:rsidR="008C21BE" w:rsidRDefault="008C21BE">
      <w:pPr>
        <w:pStyle w:val="BodyText"/>
        <w:spacing w:before="21"/>
      </w:pPr>
    </w:p>
    <w:p w14:paraId="17A84622" w14:textId="77777777" w:rsidR="008C21BE" w:rsidRDefault="00AF6D53">
      <w:pPr>
        <w:pStyle w:val="BodyText"/>
        <w:ind w:left="760"/>
      </w:pPr>
      <w:r>
        <w:rPr>
          <w:noProof/>
        </w:rPr>
        <mc:AlternateContent>
          <mc:Choice Requires="wpg">
            <w:drawing>
              <wp:anchor distT="0" distB="0" distL="0" distR="0" simplePos="0" relativeHeight="15730688" behindDoc="0" locked="0" layoutInCell="1" allowOverlap="1" wp14:anchorId="17A84732" wp14:editId="17A84733">
                <wp:simplePos x="0" y="0"/>
                <wp:positionH relativeFrom="page">
                  <wp:posOffset>619125</wp:posOffset>
                </wp:positionH>
                <wp:positionV relativeFrom="paragraph">
                  <wp:posOffset>-26694</wp:posOffset>
                </wp:positionV>
                <wp:extent cx="243204" cy="211454"/>
                <wp:effectExtent l="0" t="0" r="0" b="0"/>
                <wp:wrapNone/>
                <wp:docPr id="28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29" name="Graphic 29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Textbox 30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7A847F4" w14:textId="77777777" w:rsidR="008C21BE" w:rsidRDefault="00AF6D53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1.2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7A84732" id="Group 28" o:spid="_x0000_s1048" style="position:absolute;left:0;text-align:left;margin-left:48.75pt;margin-top:-2.1pt;width:19.15pt;height:16.65pt;z-index:15730688;mso-wrap-distance-left:0;mso-wrap-distance-right:0;mso-position-horizontal-relative:page;mso-position-vertical-relative:text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">
                <v:shape id="Graphic 29" o:spid="_x0000_s1049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" path="m,l236854,r,180822l,180822,,xe" filled="f" strokeweight=".17636mm">
                  <v:path arrowok="t"/>
                </v:shape>
                <v:shape id="Textbox 30" o:spid="_x0000_s1050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P7XwAAAANsAAAAPAAAAZHJzL2Rvd25yZXYueG1sRE9Ni8Iw&#10;EL0v+B/CCN7W1BVk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Xoz+18AAAADbAAAADwAAAAAA&#10;AAAAAAAAAAAHAgAAZHJzL2Rvd25yZXYueG1sUEsFBgAAAAADAAMAtwAAAPQCAAAAAA==&#10;" filled="f" stroked="f">
                  <v:textbox inset="0,0,0,0">
                    <w:txbxContent>
                      <w:p w14:paraId="17A847F4" w14:textId="77777777" w:rsidR="008C21BE" w:rsidRDefault="00AF6D53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1.2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>Which</w:t>
      </w:r>
      <w:r>
        <w:rPr>
          <w:spacing w:val="10"/>
        </w:rPr>
        <w:t xml:space="preserve"> </w:t>
      </w:r>
      <w:r>
        <w:t>routers</w:t>
      </w:r>
      <w:r>
        <w:rPr>
          <w:spacing w:val="10"/>
        </w:rPr>
        <w:t xml:space="preserve"> </w:t>
      </w:r>
      <w:r>
        <w:t>will</w:t>
      </w:r>
      <w:r>
        <w:rPr>
          <w:spacing w:val="10"/>
        </w:rPr>
        <w:t xml:space="preserve"> </w:t>
      </w:r>
      <w:r>
        <w:t>advertise</w:t>
      </w:r>
      <w:r>
        <w:rPr>
          <w:spacing w:val="10"/>
        </w:rPr>
        <w:t xml:space="preserve"> </w:t>
      </w:r>
      <w:r>
        <w:t>their</w:t>
      </w:r>
      <w:r>
        <w:rPr>
          <w:spacing w:val="10"/>
        </w:rPr>
        <w:t xml:space="preserve"> </w:t>
      </w:r>
      <w:r>
        <w:t>routes</w:t>
      </w:r>
      <w:r>
        <w:rPr>
          <w:spacing w:val="10"/>
        </w:rPr>
        <w:t xml:space="preserve"> </w:t>
      </w:r>
      <w:r>
        <w:t>after</w:t>
      </w:r>
      <w:r>
        <w:rPr>
          <w:spacing w:val="10"/>
        </w:rPr>
        <w:t xml:space="preserve"> </w:t>
      </w:r>
      <w:r>
        <w:t>receiving</w:t>
      </w:r>
      <w:r>
        <w:rPr>
          <w:spacing w:val="10"/>
        </w:rPr>
        <w:t xml:space="preserve"> </w:t>
      </w:r>
      <w:r>
        <w:t>R3′s</w:t>
      </w:r>
      <w:r>
        <w:rPr>
          <w:spacing w:val="11"/>
        </w:rPr>
        <w:t xml:space="preserve"> </w:t>
      </w:r>
      <w:r>
        <w:rPr>
          <w:spacing w:val="-2"/>
        </w:rPr>
        <w:t>routes?</w:t>
      </w:r>
    </w:p>
    <w:p w14:paraId="17A84623" w14:textId="77777777" w:rsidR="008C21BE" w:rsidRDefault="008C21BE">
      <w:pPr>
        <w:pStyle w:val="BodyText"/>
        <w:sectPr w:rsidR="008C21BE">
          <w:type w:val="continuous"/>
          <w:pgSz w:w="12240" w:h="15840"/>
          <w:pgMar w:top="1440" w:right="1080" w:bottom="1120" w:left="720" w:header="0" w:footer="923" w:gutter="0"/>
          <w:cols w:space="720"/>
        </w:sectPr>
      </w:pPr>
    </w:p>
    <w:p w14:paraId="17A84624" w14:textId="77777777" w:rsidR="008C21BE" w:rsidRDefault="00AF6D53">
      <w:pPr>
        <w:pStyle w:val="BodyText"/>
        <w:spacing w:before="172"/>
        <w:ind w:left="800"/>
      </w:pPr>
      <w:r>
        <w:rPr>
          <w:color w:val="0074D9"/>
        </w:rPr>
        <w:lastRenderedPageBreak/>
        <w:t>Since</w:t>
      </w:r>
      <w:r>
        <w:rPr>
          <w:color w:val="0074D9"/>
          <w:spacing w:val="7"/>
        </w:rPr>
        <w:t xml:space="preserve"> </w:t>
      </w:r>
      <w:r>
        <w:rPr>
          <w:color w:val="0074D9"/>
        </w:rPr>
        <w:t>both</w:t>
      </w:r>
      <w:r>
        <w:rPr>
          <w:color w:val="0074D9"/>
          <w:spacing w:val="8"/>
        </w:rPr>
        <w:t xml:space="preserve"> </w:t>
      </w:r>
      <w:r>
        <w:rPr>
          <w:color w:val="0074D9"/>
        </w:rPr>
        <w:t>R1</w:t>
      </w:r>
      <w:r>
        <w:rPr>
          <w:color w:val="0074D9"/>
          <w:spacing w:val="8"/>
        </w:rPr>
        <w:t xml:space="preserve"> </w:t>
      </w:r>
      <w:r>
        <w:rPr>
          <w:color w:val="0074D9"/>
        </w:rPr>
        <w:t>and</w:t>
      </w:r>
      <w:r>
        <w:rPr>
          <w:color w:val="0074D9"/>
          <w:spacing w:val="8"/>
        </w:rPr>
        <w:t xml:space="preserve"> </w:t>
      </w:r>
      <w:r>
        <w:rPr>
          <w:color w:val="0074D9"/>
        </w:rPr>
        <w:t>R4</w:t>
      </w:r>
      <w:r>
        <w:rPr>
          <w:color w:val="0074D9"/>
          <w:spacing w:val="8"/>
        </w:rPr>
        <w:t xml:space="preserve"> </w:t>
      </w:r>
      <w:r>
        <w:rPr>
          <w:color w:val="0074D9"/>
        </w:rPr>
        <w:t>updated</w:t>
      </w:r>
      <w:r>
        <w:rPr>
          <w:color w:val="0074D9"/>
          <w:spacing w:val="8"/>
        </w:rPr>
        <w:t xml:space="preserve"> </w:t>
      </w:r>
      <w:r>
        <w:rPr>
          <w:color w:val="0074D9"/>
        </w:rPr>
        <w:t>their</w:t>
      </w:r>
      <w:r>
        <w:rPr>
          <w:color w:val="0074D9"/>
          <w:spacing w:val="8"/>
        </w:rPr>
        <w:t xml:space="preserve"> </w:t>
      </w:r>
      <w:r>
        <w:rPr>
          <w:color w:val="0074D9"/>
        </w:rPr>
        <w:t>tables,</w:t>
      </w:r>
      <w:r>
        <w:rPr>
          <w:color w:val="0074D9"/>
          <w:spacing w:val="8"/>
        </w:rPr>
        <w:t xml:space="preserve"> </w:t>
      </w:r>
      <w:r>
        <w:rPr>
          <w:color w:val="0074D9"/>
        </w:rPr>
        <w:t>they</w:t>
      </w:r>
      <w:r>
        <w:rPr>
          <w:color w:val="0074D9"/>
          <w:spacing w:val="8"/>
        </w:rPr>
        <w:t xml:space="preserve"> </w:t>
      </w:r>
      <w:r>
        <w:rPr>
          <w:color w:val="0074D9"/>
        </w:rPr>
        <w:t>will</w:t>
      </w:r>
      <w:r>
        <w:rPr>
          <w:color w:val="0074D9"/>
          <w:spacing w:val="8"/>
        </w:rPr>
        <w:t xml:space="preserve"> </w:t>
      </w:r>
      <w:r>
        <w:rPr>
          <w:color w:val="0074D9"/>
        </w:rPr>
        <w:t>both</w:t>
      </w:r>
      <w:r>
        <w:rPr>
          <w:color w:val="0074D9"/>
          <w:spacing w:val="8"/>
        </w:rPr>
        <w:t xml:space="preserve"> </w:t>
      </w:r>
      <w:r>
        <w:rPr>
          <w:color w:val="0074D9"/>
        </w:rPr>
        <w:t>advertise</w:t>
      </w:r>
      <w:r>
        <w:rPr>
          <w:color w:val="0074D9"/>
          <w:spacing w:val="8"/>
        </w:rPr>
        <w:t xml:space="preserve"> </w:t>
      </w:r>
      <w:r>
        <w:rPr>
          <w:color w:val="0074D9"/>
        </w:rPr>
        <w:t>their</w:t>
      </w:r>
      <w:r>
        <w:rPr>
          <w:color w:val="0074D9"/>
          <w:spacing w:val="8"/>
        </w:rPr>
        <w:t xml:space="preserve"> </w:t>
      </w:r>
      <w:r>
        <w:rPr>
          <w:color w:val="0074D9"/>
        </w:rPr>
        <w:t>routing</w:t>
      </w:r>
      <w:r>
        <w:rPr>
          <w:color w:val="0074D9"/>
          <w:spacing w:val="8"/>
        </w:rPr>
        <w:t xml:space="preserve"> </w:t>
      </w:r>
      <w:r>
        <w:rPr>
          <w:color w:val="0074D9"/>
          <w:spacing w:val="-2"/>
        </w:rPr>
        <w:t>tables.</w:t>
      </w:r>
    </w:p>
    <w:p w14:paraId="17A84625" w14:textId="77777777" w:rsidR="008C21BE" w:rsidRDefault="008C21BE">
      <w:pPr>
        <w:pStyle w:val="BodyText"/>
        <w:spacing w:before="22"/>
      </w:pPr>
    </w:p>
    <w:p w14:paraId="17A84626" w14:textId="77777777" w:rsidR="008C21BE" w:rsidRDefault="00AF6D53">
      <w:pPr>
        <w:pStyle w:val="BodyText"/>
        <w:spacing w:before="1"/>
        <w:ind w:left="760"/>
        <w:rPr>
          <w:rFonts w:ascii="Georgia"/>
        </w:rPr>
      </w:pPr>
      <w:r>
        <w:rPr>
          <w:rFonts w:ascii="Georgia"/>
          <w:noProof/>
        </w:rPr>
        <mc:AlternateContent>
          <mc:Choice Requires="wpg">
            <w:drawing>
              <wp:anchor distT="0" distB="0" distL="0" distR="0" simplePos="0" relativeHeight="15731200" behindDoc="0" locked="0" layoutInCell="1" allowOverlap="1" wp14:anchorId="17A84734" wp14:editId="17A84735">
                <wp:simplePos x="0" y="0"/>
                <wp:positionH relativeFrom="page">
                  <wp:posOffset>619125</wp:posOffset>
                </wp:positionH>
                <wp:positionV relativeFrom="paragraph">
                  <wp:posOffset>-26160</wp:posOffset>
                </wp:positionV>
                <wp:extent cx="243204" cy="211454"/>
                <wp:effectExtent l="0" t="0" r="0" b="0"/>
                <wp:wrapNone/>
                <wp:docPr id="34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35" name="Graphic 35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Textbox 36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7A847F5" w14:textId="77777777" w:rsidR="008C21BE" w:rsidRDefault="00AF6D53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1.3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7A84734" id="Group 34" o:spid="_x0000_s1051" style="position:absolute;left:0;text-align:left;margin-left:48.75pt;margin-top:-2.05pt;width:19.15pt;height:16.65pt;z-index:15731200;mso-wrap-distance-left:0;mso-wrap-distance-right:0;mso-position-horizontal-relative:page;mso-position-vertical-relative:text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">
                <v:shape id="Graphic 35" o:spid="_x0000_s1052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" path="m,l236854,r,180822l,180822,,xe" filled="f" strokeweight=".17636mm">
                  <v:path arrowok="t"/>
                </v:shape>
                <v:shape id="Textbox 36" o:spid="_x0000_s1053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" filled="f" stroked="f">
                  <v:textbox inset="0,0,0,0">
                    <w:txbxContent>
                      <w:p w14:paraId="17A847F5" w14:textId="77777777" w:rsidR="008C21BE" w:rsidRDefault="00AF6D53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1.3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>EVENT:</w:t>
      </w:r>
      <w:r>
        <w:rPr>
          <w:spacing w:val="-3"/>
        </w:rPr>
        <w:t xml:space="preserve"> </w:t>
      </w:r>
      <w:r>
        <w:rPr>
          <w:rFonts w:ascii="Georgia"/>
        </w:rPr>
        <w:t>R1</w:t>
      </w:r>
      <w:r>
        <w:rPr>
          <w:rFonts w:ascii="Georgia"/>
          <w:spacing w:val="-2"/>
        </w:rPr>
        <w:t xml:space="preserve"> </w:t>
      </w:r>
      <w:r>
        <w:rPr>
          <w:rFonts w:ascii="Georgia"/>
        </w:rPr>
        <w:t>advertises</w:t>
      </w:r>
      <w:r>
        <w:rPr>
          <w:rFonts w:ascii="Georgia"/>
          <w:spacing w:val="-1"/>
        </w:rPr>
        <w:t xml:space="preserve"> </w:t>
      </w:r>
      <w:r>
        <w:rPr>
          <w:rFonts w:ascii="Georgia"/>
        </w:rPr>
        <w:t>its</w:t>
      </w:r>
      <w:r>
        <w:rPr>
          <w:rFonts w:ascii="Georgia"/>
          <w:spacing w:val="-1"/>
        </w:rPr>
        <w:t xml:space="preserve"> </w:t>
      </w:r>
      <w:r>
        <w:rPr>
          <w:rFonts w:ascii="Georgia"/>
        </w:rPr>
        <w:t>routes</w:t>
      </w:r>
      <w:r>
        <w:rPr>
          <w:rFonts w:ascii="Georgia"/>
          <w:spacing w:val="-2"/>
        </w:rPr>
        <w:t xml:space="preserve"> </w:t>
      </w:r>
      <w:r>
        <w:rPr>
          <w:rFonts w:ascii="Georgia"/>
        </w:rPr>
        <w:t>to</w:t>
      </w:r>
      <w:r>
        <w:rPr>
          <w:rFonts w:ascii="Georgia"/>
          <w:spacing w:val="-1"/>
        </w:rPr>
        <w:t xml:space="preserve"> </w:t>
      </w:r>
      <w:r>
        <w:rPr>
          <w:rFonts w:ascii="Georgia"/>
        </w:rPr>
        <w:t>R2,</w:t>
      </w:r>
      <w:r>
        <w:rPr>
          <w:rFonts w:ascii="Georgia"/>
          <w:spacing w:val="-2"/>
        </w:rPr>
        <w:t xml:space="preserve"> </w:t>
      </w:r>
      <w:r>
        <w:rPr>
          <w:rFonts w:ascii="Georgia"/>
        </w:rPr>
        <w:t>R3,</w:t>
      </w:r>
      <w:r>
        <w:rPr>
          <w:rFonts w:ascii="Georgia"/>
          <w:spacing w:val="-1"/>
        </w:rPr>
        <w:t xml:space="preserve"> </w:t>
      </w:r>
      <w:r>
        <w:rPr>
          <w:rFonts w:ascii="Georgia"/>
        </w:rPr>
        <w:t>and</w:t>
      </w:r>
      <w:r>
        <w:rPr>
          <w:rFonts w:ascii="Georgia"/>
          <w:spacing w:val="-2"/>
        </w:rPr>
        <w:t xml:space="preserve"> </w:t>
      </w:r>
      <w:r>
        <w:rPr>
          <w:rFonts w:ascii="Georgia"/>
          <w:spacing w:val="-5"/>
        </w:rPr>
        <w:t>R4.</w:t>
      </w:r>
    </w:p>
    <w:p w14:paraId="17A84627" w14:textId="77777777" w:rsidR="008C21BE" w:rsidRDefault="00AF6D53">
      <w:pPr>
        <w:pStyle w:val="BodyText"/>
        <w:spacing w:before="155"/>
        <w:ind w:left="760"/>
      </w:pPr>
      <w:r>
        <w:t>What</w:t>
      </w:r>
      <w:r>
        <w:rPr>
          <w:spacing w:val="6"/>
        </w:rPr>
        <w:t xml:space="preserve"> </w:t>
      </w:r>
      <w:r>
        <w:t>do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routing</w:t>
      </w:r>
      <w:r>
        <w:rPr>
          <w:spacing w:val="7"/>
        </w:rPr>
        <w:t xml:space="preserve"> </w:t>
      </w:r>
      <w:r>
        <w:t>tables</w:t>
      </w:r>
      <w:r>
        <w:rPr>
          <w:spacing w:val="6"/>
        </w:rPr>
        <w:t xml:space="preserve"> </w:t>
      </w:r>
      <w:r>
        <w:t>look</w:t>
      </w:r>
      <w:r>
        <w:rPr>
          <w:spacing w:val="6"/>
        </w:rPr>
        <w:t xml:space="preserve"> </w:t>
      </w:r>
      <w:r>
        <w:t>like</w:t>
      </w:r>
      <w:r>
        <w:rPr>
          <w:spacing w:val="7"/>
        </w:rPr>
        <w:t xml:space="preserve"> </w:t>
      </w:r>
      <w:r>
        <w:t>after</w:t>
      </w:r>
      <w:r>
        <w:rPr>
          <w:spacing w:val="6"/>
        </w:rPr>
        <w:t xml:space="preserve"> </w:t>
      </w:r>
      <w:r>
        <w:t>receiving</w:t>
      </w:r>
      <w:r>
        <w:rPr>
          <w:spacing w:val="6"/>
        </w:rPr>
        <w:t xml:space="preserve"> </w:t>
      </w:r>
      <w:r>
        <w:t>R1′s</w:t>
      </w:r>
      <w:r>
        <w:rPr>
          <w:spacing w:val="7"/>
        </w:rPr>
        <w:t xml:space="preserve"> </w:t>
      </w:r>
      <w:r>
        <w:rPr>
          <w:spacing w:val="-2"/>
        </w:rPr>
        <w:t>routes?</w:t>
      </w:r>
    </w:p>
    <w:p w14:paraId="17A8462F" w14:textId="6FEF0E94" w:rsidR="008C21BE" w:rsidRDefault="00AF6D53" w:rsidP="00F76037">
      <w:pPr>
        <w:pStyle w:val="BodyText"/>
        <w:spacing w:before="195"/>
        <w:ind w:left="1489"/>
        <w:rPr>
          <w:sz w:val="4"/>
        </w:rPr>
      </w:pPr>
      <w:r>
        <w:rPr>
          <w:spacing w:val="-2"/>
        </w:rPr>
        <w:t>R1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  <w:r w:rsidR="00F76037">
        <w:rPr>
          <w:spacing w:val="-2"/>
        </w:rPr>
        <w:t xml:space="preserve">                           </w:t>
      </w:r>
      <w:r>
        <w:rPr>
          <w:spacing w:val="-2"/>
        </w:rPr>
        <w:t>R2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  <w:r w:rsidR="00F76037">
        <w:rPr>
          <w:spacing w:val="-2"/>
        </w:rPr>
        <w:t xml:space="preserve">                               </w:t>
      </w:r>
      <w:r>
        <w:rPr>
          <w:spacing w:val="-2"/>
        </w:rPr>
        <w:t>R3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  <w:r w:rsidR="00F76037">
        <w:rPr>
          <w:spacing w:val="-2"/>
        </w:rPr>
        <w:t xml:space="preserve">                        </w:t>
      </w:r>
      <w:r>
        <w:rPr>
          <w:spacing w:val="-2"/>
        </w:rPr>
        <w:t>R4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7A84630" w14:textId="77777777" w:rsidR="008C21BE" w:rsidRDefault="00AF6D53">
      <w:pPr>
        <w:ind w:left="805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17A84736" wp14:editId="17A84737">
                <wp:extent cx="1416050" cy="1068070"/>
                <wp:effectExtent l="0" t="0" r="0" b="0"/>
                <wp:docPr id="37" name="Text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0680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C21BE" w14:paraId="17A847F8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7F6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7F7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C21BE" w14:paraId="17A847FB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7F9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7FA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C21BE" w14:paraId="17A847FE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7FC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7FD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w w:val="90"/>
                                    </w:rPr>
                                    <w:t>R3,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8C21BE" w14:paraId="17A84801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7FF" w14:textId="77777777" w:rsidR="008C21BE" w:rsidRDefault="008C21BE">
                                  <w:pPr>
                                    <w:pStyle w:val="TableParagraph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00" w14:textId="77777777" w:rsidR="008C21BE" w:rsidRDefault="008C21BE">
                                  <w:pPr>
                                    <w:pStyle w:val="TableParagraph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7A84802" w14:textId="77777777" w:rsidR="008C21BE" w:rsidRDefault="008C21BE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A84736" id="Textbox 37" o:spid="_x0000_s1054" type="#_x0000_t202" style="width:111.5pt;height:8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C21BE" w14:paraId="17A847F8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7A847F6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7F7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C21BE" w14:paraId="17A847FB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7F9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7FA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C21BE" w14:paraId="17A847FE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7FC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7FD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w w:val="90"/>
                              </w:rPr>
                              <w:t>R3,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2</w:t>
                            </w:r>
                          </w:p>
                        </w:tc>
                      </w:tr>
                      <w:tr w:rsidR="008C21BE" w14:paraId="17A84801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7FF" w14:textId="77777777" w:rsidR="008C21BE" w:rsidRDefault="008C21BE">
                            <w:pPr>
                              <w:pStyle w:val="TableParagraph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00" w14:textId="77777777" w:rsidR="008C21BE" w:rsidRDefault="008C21BE">
                            <w:pPr>
                              <w:pStyle w:val="TableParagraph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7A84802" w14:textId="77777777" w:rsidR="008C21BE" w:rsidRDefault="008C21BE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pacing w:val="40"/>
          <w:sz w:val="20"/>
        </w:rPr>
        <w:t xml:space="preserve"> </w:t>
      </w:r>
      <w:r>
        <w:rPr>
          <w:noProof/>
          <w:spacing w:val="40"/>
          <w:sz w:val="20"/>
        </w:rPr>
        <mc:AlternateContent>
          <mc:Choice Requires="wps">
            <w:drawing>
              <wp:inline distT="0" distB="0" distL="0" distR="0" wp14:anchorId="17A84738" wp14:editId="17A84739">
                <wp:extent cx="1416050" cy="1068070"/>
                <wp:effectExtent l="0" t="0" r="0" b="0"/>
                <wp:docPr id="38" name="Text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0680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C21BE" w14:paraId="17A84805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03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04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C21BE" w14:paraId="17A84808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06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07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C21BE" w14:paraId="17A8480B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09" w14:textId="77777777" w:rsidR="008C21BE" w:rsidRPr="00594CC9" w:rsidRDefault="00AF6D53">
                                  <w:pPr>
                                    <w:pStyle w:val="TableParagraph"/>
                                    <w:spacing w:before="79"/>
                                    <w:ind w:right="43"/>
                                    <w:rPr>
                                      <w:color w:val="EE0000"/>
                                    </w:rPr>
                                  </w:pPr>
                                  <w:r w:rsidRPr="00594CC9">
                                    <w:rPr>
                                      <w:color w:val="EE0000"/>
                                      <w:spacing w:val="-10"/>
                                      <w:w w:val="11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0A" w14:textId="77777777" w:rsidR="008C21BE" w:rsidRPr="00594CC9" w:rsidRDefault="00AF6D53">
                                  <w:pPr>
                                    <w:pStyle w:val="TableParagraph"/>
                                    <w:spacing w:before="79"/>
                                    <w:ind w:right="43"/>
                                    <w:rPr>
                                      <w:color w:val="EE0000"/>
                                    </w:rPr>
                                  </w:pPr>
                                  <w:r w:rsidRPr="00594CC9">
                                    <w:rPr>
                                      <w:color w:val="EE0000"/>
                                    </w:rPr>
                                    <w:t>R1,</w:t>
                                  </w:r>
                                  <w:r w:rsidRPr="00594CC9">
                                    <w:rPr>
                                      <w:color w:val="EE0000"/>
                                      <w:spacing w:val="16"/>
                                    </w:rPr>
                                    <w:t xml:space="preserve"> </w:t>
                                  </w:r>
                                  <w:r w:rsidRPr="00594CC9">
                                    <w:rPr>
                                      <w:color w:val="EE0000"/>
                                      <w:spacing w:val="-10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8C21BE" w14:paraId="17A8480E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0C" w14:textId="77777777" w:rsidR="008C21BE" w:rsidRPr="00594CC9" w:rsidRDefault="00AF6D53">
                                  <w:pPr>
                                    <w:pStyle w:val="TableParagraph"/>
                                    <w:spacing w:before="79"/>
                                    <w:ind w:right="43"/>
                                    <w:rPr>
                                      <w:color w:val="EE0000"/>
                                    </w:rPr>
                                  </w:pPr>
                                  <w:r w:rsidRPr="00594CC9">
                                    <w:rPr>
                                      <w:color w:val="EE0000"/>
                                      <w:spacing w:val="-10"/>
                                      <w:w w:val="110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0D" w14:textId="77777777" w:rsidR="008C21BE" w:rsidRPr="00594CC9" w:rsidRDefault="00AF6D53">
                                  <w:pPr>
                                    <w:pStyle w:val="TableParagraph"/>
                                    <w:spacing w:before="79"/>
                                    <w:ind w:right="43"/>
                                    <w:rPr>
                                      <w:color w:val="EE0000"/>
                                    </w:rPr>
                                  </w:pPr>
                                  <w:r w:rsidRPr="00594CC9">
                                    <w:rPr>
                                      <w:color w:val="EE0000"/>
                                    </w:rPr>
                                    <w:t>R1,</w:t>
                                  </w:r>
                                  <w:r w:rsidRPr="00594CC9">
                                    <w:rPr>
                                      <w:color w:val="EE0000"/>
                                      <w:spacing w:val="16"/>
                                    </w:rPr>
                                    <w:t xml:space="preserve"> </w:t>
                                  </w:r>
                                  <w:r w:rsidRPr="00594CC9">
                                    <w:rPr>
                                      <w:color w:val="EE0000"/>
                                      <w:spacing w:val="-10"/>
                                    </w:rPr>
                                    <w:t>4</w:t>
                                  </w:r>
                                </w:p>
                              </w:tc>
                            </w:tr>
                          </w:tbl>
                          <w:p w14:paraId="17A8480F" w14:textId="77777777" w:rsidR="008C21BE" w:rsidRDefault="008C21BE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A84738" id="Textbox 38" o:spid="_x0000_s1055" type="#_x0000_t202" style="width:111.5pt;height:8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C21BE" w14:paraId="17A84805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7A84803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04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C21BE" w14:paraId="17A84808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06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07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C21BE" w14:paraId="17A8480B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09" w14:textId="77777777" w:rsidR="008C21BE" w:rsidRPr="00594CC9" w:rsidRDefault="00AF6D53">
                            <w:pPr>
                              <w:pStyle w:val="TableParagraph"/>
                              <w:spacing w:before="79"/>
                              <w:ind w:right="43"/>
                              <w:rPr>
                                <w:color w:val="EE0000"/>
                              </w:rPr>
                            </w:pPr>
                            <w:r w:rsidRPr="00594CC9">
                              <w:rPr>
                                <w:color w:val="EE0000"/>
                                <w:spacing w:val="-10"/>
                                <w:w w:val="11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0A" w14:textId="77777777" w:rsidR="008C21BE" w:rsidRPr="00594CC9" w:rsidRDefault="00AF6D53">
                            <w:pPr>
                              <w:pStyle w:val="TableParagraph"/>
                              <w:spacing w:before="79"/>
                              <w:ind w:right="43"/>
                              <w:rPr>
                                <w:color w:val="EE0000"/>
                              </w:rPr>
                            </w:pPr>
                            <w:r w:rsidRPr="00594CC9">
                              <w:rPr>
                                <w:color w:val="EE0000"/>
                              </w:rPr>
                              <w:t>R1,</w:t>
                            </w:r>
                            <w:r w:rsidRPr="00594CC9">
                              <w:rPr>
                                <w:color w:val="EE0000"/>
                                <w:spacing w:val="16"/>
                              </w:rPr>
                              <w:t xml:space="preserve"> </w:t>
                            </w:r>
                            <w:r w:rsidRPr="00594CC9">
                              <w:rPr>
                                <w:color w:val="EE0000"/>
                                <w:spacing w:val="-10"/>
                              </w:rPr>
                              <w:t>3</w:t>
                            </w:r>
                          </w:p>
                        </w:tc>
                      </w:tr>
                      <w:tr w:rsidR="008C21BE" w14:paraId="17A8480E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0C" w14:textId="77777777" w:rsidR="008C21BE" w:rsidRPr="00594CC9" w:rsidRDefault="00AF6D53">
                            <w:pPr>
                              <w:pStyle w:val="TableParagraph"/>
                              <w:spacing w:before="79"/>
                              <w:ind w:right="43"/>
                              <w:rPr>
                                <w:color w:val="EE0000"/>
                              </w:rPr>
                            </w:pPr>
                            <w:r w:rsidRPr="00594CC9">
                              <w:rPr>
                                <w:color w:val="EE0000"/>
                                <w:spacing w:val="-10"/>
                                <w:w w:val="110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0D" w14:textId="77777777" w:rsidR="008C21BE" w:rsidRPr="00594CC9" w:rsidRDefault="00AF6D53">
                            <w:pPr>
                              <w:pStyle w:val="TableParagraph"/>
                              <w:spacing w:before="79"/>
                              <w:ind w:right="43"/>
                              <w:rPr>
                                <w:color w:val="EE0000"/>
                              </w:rPr>
                            </w:pPr>
                            <w:r w:rsidRPr="00594CC9">
                              <w:rPr>
                                <w:color w:val="EE0000"/>
                              </w:rPr>
                              <w:t>R1,</w:t>
                            </w:r>
                            <w:r w:rsidRPr="00594CC9">
                              <w:rPr>
                                <w:color w:val="EE0000"/>
                                <w:spacing w:val="16"/>
                              </w:rPr>
                              <w:t xml:space="preserve"> </w:t>
                            </w:r>
                            <w:r w:rsidRPr="00594CC9">
                              <w:rPr>
                                <w:color w:val="EE0000"/>
                                <w:spacing w:val="-10"/>
                              </w:rPr>
                              <w:t>4</w:t>
                            </w:r>
                          </w:p>
                        </w:tc>
                      </w:tr>
                    </w:tbl>
                    <w:p w14:paraId="17A8480F" w14:textId="77777777" w:rsidR="008C21BE" w:rsidRDefault="008C21BE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pacing w:val="40"/>
          <w:sz w:val="20"/>
        </w:rPr>
        <w:t xml:space="preserve"> </w:t>
      </w:r>
      <w:r>
        <w:rPr>
          <w:noProof/>
          <w:spacing w:val="40"/>
          <w:sz w:val="20"/>
        </w:rPr>
        <mc:AlternateContent>
          <mc:Choice Requires="wps">
            <w:drawing>
              <wp:inline distT="0" distB="0" distL="0" distR="0" wp14:anchorId="17A8473A" wp14:editId="17A8473B">
                <wp:extent cx="1416050" cy="1068070"/>
                <wp:effectExtent l="0" t="0" r="0" b="0"/>
                <wp:docPr id="39" name="Text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0680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C21BE" w14:paraId="17A84812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10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11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C21BE" w14:paraId="17A84815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13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14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C21BE" w14:paraId="17A84818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16" w14:textId="77777777" w:rsidR="008C21BE" w:rsidRPr="00FE6B56" w:rsidRDefault="00AF6D53">
                                  <w:pPr>
                                    <w:pStyle w:val="TableParagraph"/>
                                    <w:spacing w:before="79"/>
                                    <w:ind w:right="43"/>
                                    <w:rPr>
                                      <w:color w:val="EE0000"/>
                                    </w:rPr>
                                  </w:pPr>
                                  <w:r w:rsidRPr="00FE6B56">
                                    <w:rPr>
                                      <w:color w:val="EE0000"/>
                                      <w:spacing w:val="-10"/>
                                      <w:w w:val="11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17" w14:textId="77777777" w:rsidR="008C21BE" w:rsidRPr="00FE6B56" w:rsidRDefault="00AF6D53">
                                  <w:pPr>
                                    <w:pStyle w:val="TableParagraph"/>
                                    <w:spacing w:before="79"/>
                                    <w:ind w:right="43"/>
                                    <w:rPr>
                                      <w:color w:val="EE0000"/>
                                    </w:rPr>
                                  </w:pPr>
                                  <w:r w:rsidRPr="00FE6B56">
                                    <w:rPr>
                                      <w:color w:val="EE0000"/>
                                    </w:rPr>
                                    <w:t>R1,</w:t>
                                  </w:r>
                                  <w:r w:rsidRPr="00FE6B56">
                                    <w:rPr>
                                      <w:color w:val="EE0000"/>
                                      <w:spacing w:val="16"/>
                                    </w:rPr>
                                    <w:t xml:space="preserve"> </w:t>
                                  </w:r>
                                  <w:r w:rsidRPr="00FE6B56">
                                    <w:rPr>
                                      <w:color w:val="EE0000"/>
                                      <w:spacing w:val="-10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8C21BE" w14:paraId="17A8481B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19" w14:textId="77777777" w:rsidR="008C21BE" w:rsidRDefault="008C21BE">
                                  <w:pPr>
                                    <w:pStyle w:val="TableParagraph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1A" w14:textId="77777777" w:rsidR="008C21BE" w:rsidRDefault="008C21BE">
                                  <w:pPr>
                                    <w:pStyle w:val="TableParagraph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7A8481C" w14:textId="77777777" w:rsidR="008C21BE" w:rsidRDefault="008C21BE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A8473A" id="Textbox 39" o:spid="_x0000_s1056" type="#_x0000_t202" style="width:111.5pt;height:8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C21BE" w14:paraId="17A84812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7A84810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11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C21BE" w14:paraId="17A84815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13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14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C21BE" w14:paraId="17A84818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16" w14:textId="77777777" w:rsidR="008C21BE" w:rsidRPr="00FE6B56" w:rsidRDefault="00AF6D53">
                            <w:pPr>
                              <w:pStyle w:val="TableParagraph"/>
                              <w:spacing w:before="79"/>
                              <w:ind w:right="43"/>
                              <w:rPr>
                                <w:color w:val="EE0000"/>
                              </w:rPr>
                            </w:pPr>
                            <w:r w:rsidRPr="00FE6B56">
                              <w:rPr>
                                <w:color w:val="EE0000"/>
                                <w:spacing w:val="-10"/>
                                <w:w w:val="11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17" w14:textId="77777777" w:rsidR="008C21BE" w:rsidRPr="00FE6B56" w:rsidRDefault="00AF6D53">
                            <w:pPr>
                              <w:pStyle w:val="TableParagraph"/>
                              <w:spacing w:before="79"/>
                              <w:ind w:right="43"/>
                              <w:rPr>
                                <w:color w:val="EE0000"/>
                              </w:rPr>
                            </w:pPr>
                            <w:r w:rsidRPr="00FE6B56">
                              <w:rPr>
                                <w:color w:val="EE0000"/>
                              </w:rPr>
                              <w:t>R1,</w:t>
                            </w:r>
                            <w:r w:rsidRPr="00FE6B56">
                              <w:rPr>
                                <w:color w:val="EE0000"/>
                                <w:spacing w:val="16"/>
                              </w:rPr>
                              <w:t xml:space="preserve"> </w:t>
                            </w:r>
                            <w:r w:rsidRPr="00FE6B56">
                              <w:rPr>
                                <w:color w:val="EE0000"/>
                                <w:spacing w:val="-10"/>
                              </w:rPr>
                              <w:t>2</w:t>
                            </w:r>
                          </w:p>
                        </w:tc>
                      </w:tr>
                      <w:tr w:rsidR="008C21BE" w14:paraId="17A8481B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19" w14:textId="77777777" w:rsidR="008C21BE" w:rsidRDefault="008C21BE">
                            <w:pPr>
                              <w:pStyle w:val="TableParagraph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1A" w14:textId="77777777" w:rsidR="008C21BE" w:rsidRDefault="008C21BE">
                            <w:pPr>
                              <w:pStyle w:val="TableParagraph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7A8481C" w14:textId="77777777" w:rsidR="008C21BE" w:rsidRDefault="008C21BE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pacing w:val="40"/>
          <w:sz w:val="20"/>
        </w:rPr>
        <w:t xml:space="preserve"> </w:t>
      </w:r>
      <w:r>
        <w:rPr>
          <w:noProof/>
          <w:spacing w:val="40"/>
          <w:sz w:val="20"/>
        </w:rPr>
        <mc:AlternateContent>
          <mc:Choice Requires="wps">
            <w:drawing>
              <wp:inline distT="0" distB="0" distL="0" distR="0" wp14:anchorId="17A8473C" wp14:editId="17A8473D">
                <wp:extent cx="1416050" cy="1068070"/>
                <wp:effectExtent l="0" t="0" r="0" b="0"/>
                <wp:docPr id="40" name="Text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0680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C21BE" w14:paraId="17A8481F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1D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1E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C21BE" w14:paraId="17A84822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20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21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C21BE" w14:paraId="17A84825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23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24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w w:val="90"/>
                                    </w:rPr>
                                    <w:t>R3,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8C21BE" w14:paraId="17A84828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26" w14:textId="77777777" w:rsidR="008C21BE" w:rsidRPr="00594CC9" w:rsidRDefault="00AF6D53">
                                  <w:pPr>
                                    <w:pStyle w:val="TableParagraph"/>
                                    <w:spacing w:before="79"/>
                                    <w:ind w:right="43"/>
                                    <w:rPr>
                                      <w:color w:val="EE0000"/>
                                    </w:rPr>
                                  </w:pPr>
                                  <w:r w:rsidRPr="00594CC9">
                                    <w:rPr>
                                      <w:color w:val="EE0000"/>
                                      <w:spacing w:val="-10"/>
                                      <w:w w:val="11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27" w14:textId="77777777" w:rsidR="008C21BE" w:rsidRPr="00594CC9" w:rsidRDefault="00AF6D53">
                                  <w:pPr>
                                    <w:pStyle w:val="TableParagraph"/>
                                    <w:spacing w:before="79"/>
                                    <w:ind w:right="43"/>
                                    <w:rPr>
                                      <w:color w:val="EE0000"/>
                                    </w:rPr>
                                  </w:pPr>
                                  <w:r w:rsidRPr="00594CC9">
                                    <w:rPr>
                                      <w:color w:val="EE0000"/>
                                    </w:rPr>
                                    <w:t>R1,</w:t>
                                  </w:r>
                                  <w:r w:rsidRPr="00594CC9">
                                    <w:rPr>
                                      <w:color w:val="EE0000"/>
                                      <w:spacing w:val="16"/>
                                    </w:rPr>
                                    <w:t xml:space="preserve"> </w:t>
                                  </w:r>
                                  <w:r w:rsidRPr="00594CC9">
                                    <w:rPr>
                                      <w:color w:val="EE0000"/>
                                      <w:spacing w:val="-10"/>
                                    </w:rPr>
                                    <w:t>8</w:t>
                                  </w:r>
                                </w:p>
                              </w:tc>
                            </w:tr>
                          </w:tbl>
                          <w:p w14:paraId="17A84829" w14:textId="77777777" w:rsidR="008C21BE" w:rsidRDefault="008C21BE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A8473C" id="Textbox 40" o:spid="_x0000_s1057" type="#_x0000_t202" style="width:111.5pt;height:8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C21BE" w14:paraId="17A8481F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7A8481D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1E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C21BE" w14:paraId="17A84822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20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21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C21BE" w14:paraId="17A84825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23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24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w w:val="90"/>
                              </w:rPr>
                              <w:t>R3,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3</w:t>
                            </w:r>
                          </w:p>
                        </w:tc>
                      </w:tr>
                      <w:tr w:rsidR="008C21BE" w14:paraId="17A84828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26" w14:textId="77777777" w:rsidR="008C21BE" w:rsidRPr="00594CC9" w:rsidRDefault="00AF6D53">
                            <w:pPr>
                              <w:pStyle w:val="TableParagraph"/>
                              <w:spacing w:before="79"/>
                              <w:ind w:right="43"/>
                              <w:rPr>
                                <w:color w:val="EE0000"/>
                              </w:rPr>
                            </w:pPr>
                            <w:r w:rsidRPr="00594CC9">
                              <w:rPr>
                                <w:color w:val="EE0000"/>
                                <w:spacing w:val="-10"/>
                                <w:w w:val="11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27" w14:textId="77777777" w:rsidR="008C21BE" w:rsidRPr="00594CC9" w:rsidRDefault="00AF6D53">
                            <w:pPr>
                              <w:pStyle w:val="TableParagraph"/>
                              <w:spacing w:before="79"/>
                              <w:ind w:right="43"/>
                              <w:rPr>
                                <w:color w:val="EE0000"/>
                              </w:rPr>
                            </w:pPr>
                            <w:r w:rsidRPr="00594CC9">
                              <w:rPr>
                                <w:color w:val="EE0000"/>
                              </w:rPr>
                              <w:t>R1,</w:t>
                            </w:r>
                            <w:r w:rsidRPr="00594CC9">
                              <w:rPr>
                                <w:color w:val="EE0000"/>
                                <w:spacing w:val="16"/>
                              </w:rPr>
                              <w:t xml:space="preserve"> </w:t>
                            </w:r>
                            <w:r w:rsidRPr="00594CC9">
                              <w:rPr>
                                <w:color w:val="EE0000"/>
                                <w:spacing w:val="-10"/>
                              </w:rPr>
                              <w:t>8</w:t>
                            </w:r>
                          </w:p>
                        </w:tc>
                      </w:tr>
                    </w:tbl>
                    <w:p w14:paraId="17A84829" w14:textId="77777777" w:rsidR="008C21BE" w:rsidRDefault="008C21BE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7A84631" w14:textId="77777777" w:rsidR="008C21BE" w:rsidRDefault="008C21BE">
      <w:pPr>
        <w:pStyle w:val="BodyText"/>
        <w:spacing w:before="20"/>
      </w:pPr>
    </w:p>
    <w:p w14:paraId="17A84632" w14:textId="77777777" w:rsidR="008C21BE" w:rsidRDefault="00AF6D53">
      <w:pPr>
        <w:pStyle w:val="BodyText"/>
        <w:ind w:left="760"/>
        <w:rPr>
          <w:rFonts w:ascii="Georgia"/>
        </w:rPr>
      </w:pPr>
      <w:r>
        <w:rPr>
          <w:rFonts w:ascii="Georgia"/>
          <w:noProof/>
        </w:rPr>
        <mc:AlternateContent>
          <mc:Choice Requires="wpg">
            <w:drawing>
              <wp:anchor distT="0" distB="0" distL="0" distR="0" simplePos="0" relativeHeight="15731712" behindDoc="0" locked="0" layoutInCell="1" allowOverlap="1" wp14:anchorId="17A8473E" wp14:editId="17A8473F">
                <wp:simplePos x="0" y="0"/>
                <wp:positionH relativeFrom="page">
                  <wp:posOffset>619125</wp:posOffset>
                </wp:positionH>
                <wp:positionV relativeFrom="paragraph">
                  <wp:posOffset>-26310</wp:posOffset>
                </wp:positionV>
                <wp:extent cx="243204" cy="211454"/>
                <wp:effectExtent l="0" t="0" r="0" b="0"/>
                <wp:wrapNone/>
                <wp:docPr id="41" name="Group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42" name="Graphic 42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Textbox 43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7A8482A" w14:textId="77777777" w:rsidR="008C21BE" w:rsidRDefault="00AF6D53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1.4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7A8473E" id="Group 41" o:spid="_x0000_s1058" style="position:absolute;left:0;text-align:left;margin-left:48.75pt;margin-top:-2.05pt;width:19.15pt;height:16.65pt;z-index:15731712;mso-wrap-distance-left:0;mso-wrap-distance-right:0;mso-position-horizontal-relative:page;mso-position-vertical-relative:text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">
                <v:shape id="Graphic 42" o:spid="_x0000_s1059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" path="m,l236854,r,180822l,180822,,xe" filled="f" strokeweight=".17636mm">
                  <v:path arrowok="t"/>
                </v:shape>
                <v:shape id="Textbox 43" o:spid="_x0000_s1060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" filled="f" stroked="f">
                  <v:textbox inset="0,0,0,0">
                    <w:txbxContent>
                      <w:p w14:paraId="17A8482A" w14:textId="77777777" w:rsidR="008C21BE" w:rsidRDefault="00AF6D53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1.4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>EVENT:</w:t>
      </w:r>
      <w:r>
        <w:rPr>
          <w:spacing w:val="-1"/>
        </w:rPr>
        <w:t xml:space="preserve"> </w:t>
      </w:r>
      <w:r>
        <w:rPr>
          <w:rFonts w:ascii="Georgia"/>
        </w:rPr>
        <w:t>R4</w:t>
      </w:r>
      <w:r>
        <w:rPr>
          <w:rFonts w:ascii="Georgia"/>
          <w:spacing w:val="1"/>
        </w:rPr>
        <w:t xml:space="preserve"> </w:t>
      </w:r>
      <w:r>
        <w:rPr>
          <w:rFonts w:ascii="Georgia"/>
        </w:rPr>
        <w:t>advertises its</w:t>
      </w:r>
      <w:r>
        <w:rPr>
          <w:rFonts w:ascii="Georgia"/>
          <w:spacing w:val="1"/>
        </w:rPr>
        <w:t xml:space="preserve"> </w:t>
      </w:r>
      <w:r>
        <w:rPr>
          <w:rFonts w:ascii="Georgia"/>
        </w:rPr>
        <w:t>routes to</w:t>
      </w:r>
      <w:r>
        <w:rPr>
          <w:rFonts w:ascii="Georgia"/>
          <w:spacing w:val="1"/>
        </w:rPr>
        <w:t xml:space="preserve"> </w:t>
      </w:r>
      <w:r>
        <w:rPr>
          <w:rFonts w:ascii="Georgia"/>
        </w:rPr>
        <w:t>R1 and</w:t>
      </w:r>
      <w:r>
        <w:rPr>
          <w:rFonts w:ascii="Georgia"/>
          <w:spacing w:val="1"/>
        </w:rPr>
        <w:t xml:space="preserve"> </w:t>
      </w:r>
      <w:r>
        <w:rPr>
          <w:rFonts w:ascii="Georgia"/>
          <w:spacing w:val="-5"/>
        </w:rPr>
        <w:t>R3.</w:t>
      </w:r>
    </w:p>
    <w:p w14:paraId="5672F4D4" w14:textId="77777777" w:rsidR="00F76037" w:rsidRDefault="00AF6D53" w:rsidP="00F76037">
      <w:pPr>
        <w:pStyle w:val="BodyText"/>
        <w:spacing w:before="156"/>
        <w:ind w:left="760"/>
        <w:rPr>
          <w:spacing w:val="-2"/>
        </w:rPr>
      </w:pPr>
      <w:r>
        <w:t>What</w:t>
      </w:r>
      <w:r>
        <w:rPr>
          <w:spacing w:val="6"/>
        </w:rPr>
        <w:t xml:space="preserve"> </w:t>
      </w:r>
      <w:r>
        <w:t>do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routing</w:t>
      </w:r>
      <w:r>
        <w:rPr>
          <w:spacing w:val="7"/>
        </w:rPr>
        <w:t xml:space="preserve"> </w:t>
      </w:r>
      <w:r>
        <w:t>tables</w:t>
      </w:r>
      <w:r>
        <w:rPr>
          <w:spacing w:val="6"/>
        </w:rPr>
        <w:t xml:space="preserve"> </w:t>
      </w:r>
      <w:r>
        <w:t>look</w:t>
      </w:r>
      <w:r>
        <w:rPr>
          <w:spacing w:val="6"/>
        </w:rPr>
        <w:t xml:space="preserve"> </w:t>
      </w:r>
      <w:r>
        <w:t>like</w:t>
      </w:r>
      <w:r>
        <w:rPr>
          <w:spacing w:val="7"/>
        </w:rPr>
        <w:t xml:space="preserve"> </w:t>
      </w:r>
      <w:r>
        <w:t>after</w:t>
      </w:r>
      <w:r>
        <w:rPr>
          <w:spacing w:val="6"/>
        </w:rPr>
        <w:t xml:space="preserve"> </w:t>
      </w:r>
      <w:r>
        <w:t>receiving</w:t>
      </w:r>
      <w:r>
        <w:rPr>
          <w:spacing w:val="6"/>
        </w:rPr>
        <w:t xml:space="preserve"> </w:t>
      </w:r>
      <w:r>
        <w:t>R4′s</w:t>
      </w:r>
      <w:r>
        <w:rPr>
          <w:spacing w:val="7"/>
        </w:rPr>
        <w:t xml:space="preserve"> </w:t>
      </w:r>
      <w:r>
        <w:rPr>
          <w:spacing w:val="-2"/>
        </w:rPr>
        <w:t>routes?</w:t>
      </w:r>
    </w:p>
    <w:p w14:paraId="17A8463B" w14:textId="6E8DF167" w:rsidR="008C21BE" w:rsidRDefault="00AF6D53" w:rsidP="00F76037">
      <w:pPr>
        <w:pStyle w:val="BodyText"/>
        <w:spacing w:before="156"/>
        <w:ind w:left="760" w:firstLineChars="350" w:firstLine="763"/>
        <w:rPr>
          <w:sz w:val="4"/>
        </w:rPr>
      </w:pPr>
      <w:r>
        <w:rPr>
          <w:spacing w:val="-2"/>
        </w:rPr>
        <w:t>R1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  <w:r w:rsidR="00F76037">
        <w:rPr>
          <w:spacing w:val="-2"/>
        </w:rPr>
        <w:t xml:space="preserve">                             </w:t>
      </w:r>
      <w:r>
        <w:rPr>
          <w:spacing w:val="-2"/>
        </w:rPr>
        <w:t>R2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  <w:r w:rsidR="00F76037">
        <w:rPr>
          <w:spacing w:val="-2"/>
        </w:rPr>
        <w:t xml:space="preserve">                            </w:t>
      </w:r>
      <w:r>
        <w:rPr>
          <w:spacing w:val="-2"/>
        </w:rPr>
        <w:t>R3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  <w:r w:rsidR="00F76037">
        <w:rPr>
          <w:spacing w:val="-2"/>
        </w:rPr>
        <w:t xml:space="preserve">                          </w:t>
      </w:r>
      <w:r>
        <w:rPr>
          <w:spacing w:val="-2"/>
        </w:rPr>
        <w:t>R4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7A8463C" w14:textId="77777777" w:rsidR="008C21BE" w:rsidRDefault="00AF6D53">
      <w:pPr>
        <w:ind w:left="805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17A84740" wp14:editId="17A84741">
                <wp:extent cx="1416050" cy="1068070"/>
                <wp:effectExtent l="0" t="0" r="0" b="0"/>
                <wp:docPr id="44" name="Text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0680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C21BE" w14:paraId="17A8482D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2B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2C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C21BE" w14:paraId="17A84830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2E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2F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C21BE" w14:paraId="17A84833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31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32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w w:val="90"/>
                                    </w:rPr>
                                    <w:t>R3,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8C21BE" w14:paraId="17A84836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34" w14:textId="77777777" w:rsidR="008C21BE" w:rsidRPr="00594CC9" w:rsidRDefault="00AF6D53">
                                  <w:pPr>
                                    <w:pStyle w:val="TableParagraph"/>
                                    <w:spacing w:before="79"/>
                                    <w:ind w:right="43"/>
                                    <w:rPr>
                                      <w:color w:val="EE0000"/>
                                    </w:rPr>
                                  </w:pPr>
                                  <w:r w:rsidRPr="00594CC9">
                                    <w:rPr>
                                      <w:color w:val="EE0000"/>
                                      <w:spacing w:val="-10"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35" w14:textId="77777777" w:rsidR="008C21BE" w:rsidRPr="00594CC9" w:rsidRDefault="00AF6D53">
                                  <w:pPr>
                                    <w:pStyle w:val="TableParagraph"/>
                                    <w:spacing w:before="79"/>
                                    <w:ind w:right="43"/>
                                    <w:rPr>
                                      <w:color w:val="EE0000"/>
                                    </w:rPr>
                                  </w:pPr>
                                  <w:r w:rsidRPr="00594CC9">
                                    <w:rPr>
                                      <w:color w:val="EE0000"/>
                                      <w:spacing w:val="-2"/>
                                    </w:rPr>
                                    <w:t>R4,</w:t>
                                  </w:r>
                                  <w:r w:rsidRPr="00594CC9">
                                    <w:rPr>
                                      <w:color w:val="EE0000"/>
                                      <w:spacing w:val="-10"/>
                                    </w:rPr>
                                    <w:t xml:space="preserve"> 8</w:t>
                                  </w:r>
                                </w:p>
                              </w:tc>
                            </w:tr>
                          </w:tbl>
                          <w:p w14:paraId="17A84837" w14:textId="77777777" w:rsidR="008C21BE" w:rsidRDefault="008C21BE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A84740" id="Textbox 44" o:spid="_x0000_s1061" type="#_x0000_t202" style="width:111.5pt;height:8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C21BE" w14:paraId="17A8482D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7A8482B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2C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C21BE" w14:paraId="17A84830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2E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2F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C21BE" w14:paraId="17A84833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31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32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w w:val="90"/>
                              </w:rPr>
                              <w:t>R3,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2</w:t>
                            </w:r>
                          </w:p>
                        </w:tc>
                      </w:tr>
                      <w:tr w:rsidR="008C21BE" w14:paraId="17A84836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34" w14:textId="77777777" w:rsidR="008C21BE" w:rsidRPr="00594CC9" w:rsidRDefault="00AF6D53">
                            <w:pPr>
                              <w:pStyle w:val="TableParagraph"/>
                              <w:spacing w:before="79"/>
                              <w:ind w:right="43"/>
                              <w:rPr>
                                <w:color w:val="EE0000"/>
                              </w:rPr>
                            </w:pPr>
                            <w:r w:rsidRPr="00594CC9">
                              <w:rPr>
                                <w:color w:val="EE0000"/>
                                <w:spacing w:val="-10"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35" w14:textId="77777777" w:rsidR="008C21BE" w:rsidRPr="00594CC9" w:rsidRDefault="00AF6D53">
                            <w:pPr>
                              <w:pStyle w:val="TableParagraph"/>
                              <w:spacing w:before="79"/>
                              <w:ind w:right="43"/>
                              <w:rPr>
                                <w:color w:val="EE0000"/>
                              </w:rPr>
                            </w:pPr>
                            <w:r w:rsidRPr="00594CC9">
                              <w:rPr>
                                <w:color w:val="EE0000"/>
                                <w:spacing w:val="-2"/>
                              </w:rPr>
                              <w:t>R4,</w:t>
                            </w:r>
                            <w:r w:rsidRPr="00594CC9">
                              <w:rPr>
                                <w:color w:val="EE0000"/>
                                <w:spacing w:val="-10"/>
                              </w:rPr>
                              <w:t xml:space="preserve"> 8</w:t>
                            </w:r>
                          </w:p>
                        </w:tc>
                      </w:tr>
                    </w:tbl>
                    <w:p w14:paraId="17A84837" w14:textId="77777777" w:rsidR="008C21BE" w:rsidRDefault="008C21BE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pacing w:val="40"/>
          <w:sz w:val="20"/>
        </w:rPr>
        <w:t xml:space="preserve"> </w:t>
      </w:r>
      <w:r>
        <w:rPr>
          <w:noProof/>
          <w:spacing w:val="40"/>
          <w:sz w:val="20"/>
        </w:rPr>
        <mc:AlternateContent>
          <mc:Choice Requires="wps">
            <w:drawing>
              <wp:inline distT="0" distB="0" distL="0" distR="0" wp14:anchorId="17A84742" wp14:editId="17A84743">
                <wp:extent cx="1416050" cy="1068070"/>
                <wp:effectExtent l="0" t="0" r="0" b="0"/>
                <wp:docPr id="45" name="Text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0680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C21BE" w14:paraId="17A8483A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38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39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C21BE" w14:paraId="17A8483D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3B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3C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C21BE" w14:paraId="17A84840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3E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3F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w w:val="90"/>
                                    </w:rPr>
                                    <w:t>R1,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8C21BE" w14:paraId="17A84843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41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42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w w:val="90"/>
                                    </w:rPr>
                                    <w:t>R1,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4</w:t>
                                  </w:r>
                                </w:p>
                              </w:tc>
                            </w:tr>
                          </w:tbl>
                          <w:p w14:paraId="17A84844" w14:textId="77777777" w:rsidR="008C21BE" w:rsidRDefault="008C21BE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A84742" id="Textbox 45" o:spid="_x0000_s1062" type="#_x0000_t202" style="width:111.5pt;height:8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C21BE" w14:paraId="17A8483A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7A84838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39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C21BE" w14:paraId="17A8483D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3B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3C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C21BE" w14:paraId="17A84840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3E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3F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w w:val="90"/>
                              </w:rPr>
                              <w:t>R1,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3</w:t>
                            </w:r>
                          </w:p>
                        </w:tc>
                      </w:tr>
                      <w:tr w:rsidR="008C21BE" w14:paraId="17A84843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41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42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w w:val="90"/>
                              </w:rPr>
                              <w:t>R1,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4</w:t>
                            </w:r>
                          </w:p>
                        </w:tc>
                      </w:tr>
                    </w:tbl>
                    <w:p w14:paraId="17A84844" w14:textId="77777777" w:rsidR="008C21BE" w:rsidRDefault="008C21BE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pacing w:val="40"/>
          <w:sz w:val="20"/>
        </w:rPr>
        <w:t xml:space="preserve"> </w:t>
      </w:r>
      <w:r>
        <w:rPr>
          <w:noProof/>
          <w:spacing w:val="40"/>
          <w:sz w:val="20"/>
        </w:rPr>
        <mc:AlternateContent>
          <mc:Choice Requires="wps">
            <w:drawing>
              <wp:inline distT="0" distB="0" distL="0" distR="0" wp14:anchorId="17A84744" wp14:editId="17A84745">
                <wp:extent cx="1416050" cy="1068070"/>
                <wp:effectExtent l="0" t="0" r="0" b="0"/>
                <wp:docPr id="46" name="Text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0680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C21BE" w14:paraId="17A84847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45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46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C21BE" w14:paraId="17A8484A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48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49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C21BE" w14:paraId="17A8484D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4B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4C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w w:val="90"/>
                                    </w:rPr>
                                    <w:t>R1,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8C21BE" w14:paraId="17A84850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4E" w14:textId="77777777" w:rsidR="008C21BE" w:rsidRPr="00594CC9" w:rsidRDefault="00AF6D53">
                                  <w:pPr>
                                    <w:pStyle w:val="TableParagraph"/>
                                    <w:spacing w:before="79"/>
                                    <w:ind w:right="43"/>
                                    <w:rPr>
                                      <w:color w:val="EE0000"/>
                                    </w:rPr>
                                  </w:pPr>
                                  <w:r w:rsidRPr="00594CC9">
                                    <w:rPr>
                                      <w:color w:val="EE0000"/>
                                      <w:spacing w:val="-10"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4F" w14:textId="77777777" w:rsidR="008C21BE" w:rsidRPr="00594CC9" w:rsidRDefault="00AF6D53">
                                  <w:pPr>
                                    <w:pStyle w:val="TableParagraph"/>
                                    <w:spacing w:before="79"/>
                                    <w:ind w:right="43"/>
                                    <w:rPr>
                                      <w:color w:val="EE0000"/>
                                    </w:rPr>
                                  </w:pPr>
                                  <w:r w:rsidRPr="00594CC9">
                                    <w:rPr>
                                      <w:color w:val="EE0000"/>
                                      <w:spacing w:val="-2"/>
                                    </w:rPr>
                                    <w:t>R4,</w:t>
                                  </w:r>
                                  <w:r w:rsidRPr="00594CC9">
                                    <w:rPr>
                                      <w:color w:val="EE0000"/>
                                      <w:spacing w:val="-10"/>
                                    </w:rPr>
                                    <w:t xml:space="preserve"> 3</w:t>
                                  </w:r>
                                </w:p>
                              </w:tc>
                            </w:tr>
                          </w:tbl>
                          <w:p w14:paraId="17A84851" w14:textId="77777777" w:rsidR="008C21BE" w:rsidRDefault="008C21BE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A84744" id="Textbox 46" o:spid="_x0000_s1063" type="#_x0000_t202" style="width:111.5pt;height:8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C21BE" w14:paraId="17A84847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7A84845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46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C21BE" w14:paraId="17A8484A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48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49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C21BE" w14:paraId="17A8484D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4B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4C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w w:val="90"/>
                              </w:rPr>
                              <w:t>R1,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2</w:t>
                            </w:r>
                          </w:p>
                        </w:tc>
                      </w:tr>
                      <w:tr w:rsidR="008C21BE" w14:paraId="17A84850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4E" w14:textId="77777777" w:rsidR="008C21BE" w:rsidRPr="00594CC9" w:rsidRDefault="00AF6D53">
                            <w:pPr>
                              <w:pStyle w:val="TableParagraph"/>
                              <w:spacing w:before="79"/>
                              <w:ind w:right="43"/>
                              <w:rPr>
                                <w:color w:val="EE0000"/>
                              </w:rPr>
                            </w:pPr>
                            <w:r w:rsidRPr="00594CC9">
                              <w:rPr>
                                <w:color w:val="EE0000"/>
                                <w:spacing w:val="-10"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4F" w14:textId="77777777" w:rsidR="008C21BE" w:rsidRPr="00594CC9" w:rsidRDefault="00AF6D53">
                            <w:pPr>
                              <w:pStyle w:val="TableParagraph"/>
                              <w:spacing w:before="79"/>
                              <w:ind w:right="43"/>
                              <w:rPr>
                                <w:color w:val="EE0000"/>
                              </w:rPr>
                            </w:pPr>
                            <w:r w:rsidRPr="00594CC9">
                              <w:rPr>
                                <w:color w:val="EE0000"/>
                                <w:spacing w:val="-2"/>
                              </w:rPr>
                              <w:t>R4,</w:t>
                            </w:r>
                            <w:r w:rsidRPr="00594CC9">
                              <w:rPr>
                                <w:color w:val="EE0000"/>
                                <w:spacing w:val="-10"/>
                              </w:rPr>
                              <w:t xml:space="preserve"> 3</w:t>
                            </w:r>
                          </w:p>
                        </w:tc>
                      </w:tr>
                    </w:tbl>
                    <w:p w14:paraId="17A84851" w14:textId="77777777" w:rsidR="008C21BE" w:rsidRDefault="008C21BE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pacing w:val="40"/>
          <w:sz w:val="20"/>
        </w:rPr>
        <w:t xml:space="preserve"> </w:t>
      </w:r>
      <w:r>
        <w:rPr>
          <w:noProof/>
          <w:spacing w:val="40"/>
          <w:sz w:val="20"/>
        </w:rPr>
        <mc:AlternateContent>
          <mc:Choice Requires="wps">
            <w:drawing>
              <wp:inline distT="0" distB="0" distL="0" distR="0" wp14:anchorId="17A84746" wp14:editId="17A84747">
                <wp:extent cx="1416050" cy="1068070"/>
                <wp:effectExtent l="0" t="0" r="0" b="0"/>
                <wp:docPr id="47" name="Text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0680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C21BE" w14:paraId="17A84854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52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53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C21BE" w14:paraId="17A84857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55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56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C21BE" w14:paraId="17A8485A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58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59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w w:val="90"/>
                                    </w:rPr>
                                    <w:t>R3,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8C21BE" w14:paraId="17A8485D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5B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5C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w w:val="90"/>
                                    </w:rPr>
                                    <w:t>R1,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8</w:t>
                                  </w:r>
                                </w:p>
                              </w:tc>
                            </w:tr>
                          </w:tbl>
                          <w:p w14:paraId="17A8485E" w14:textId="77777777" w:rsidR="008C21BE" w:rsidRDefault="008C21BE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A84746" id="Textbox 47" o:spid="_x0000_s1064" type="#_x0000_t202" style="width:111.5pt;height:8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C21BE" w14:paraId="17A84854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7A84852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53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C21BE" w14:paraId="17A84857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55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56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C21BE" w14:paraId="17A8485A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58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59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w w:val="90"/>
                              </w:rPr>
                              <w:t>R3,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3</w:t>
                            </w:r>
                          </w:p>
                        </w:tc>
                      </w:tr>
                      <w:tr w:rsidR="008C21BE" w14:paraId="17A8485D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5B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5C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w w:val="90"/>
                              </w:rPr>
                              <w:t>R1,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8</w:t>
                            </w:r>
                          </w:p>
                        </w:tc>
                      </w:tr>
                    </w:tbl>
                    <w:p w14:paraId="17A8485E" w14:textId="77777777" w:rsidR="008C21BE" w:rsidRDefault="008C21BE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7A8463D" w14:textId="77777777" w:rsidR="008C21BE" w:rsidRDefault="008C21BE">
      <w:pPr>
        <w:pStyle w:val="BodyText"/>
        <w:spacing w:before="20"/>
      </w:pPr>
    </w:p>
    <w:p w14:paraId="17A8463E" w14:textId="77777777" w:rsidR="008C21BE" w:rsidRDefault="00AF6D53">
      <w:pPr>
        <w:pStyle w:val="BodyText"/>
        <w:ind w:left="760"/>
        <w:rPr>
          <w:rFonts w:ascii="Georgia"/>
        </w:rPr>
      </w:pPr>
      <w:r>
        <w:rPr>
          <w:rFonts w:ascii="Georgia"/>
          <w:noProof/>
        </w:rPr>
        <mc:AlternateContent>
          <mc:Choice Requires="wpg">
            <w:drawing>
              <wp:anchor distT="0" distB="0" distL="0" distR="0" simplePos="0" relativeHeight="15732224" behindDoc="0" locked="0" layoutInCell="1" allowOverlap="1" wp14:anchorId="17A84748" wp14:editId="17A84749">
                <wp:simplePos x="0" y="0"/>
                <wp:positionH relativeFrom="page">
                  <wp:posOffset>619125</wp:posOffset>
                </wp:positionH>
                <wp:positionV relativeFrom="paragraph">
                  <wp:posOffset>-26462</wp:posOffset>
                </wp:positionV>
                <wp:extent cx="243204" cy="211454"/>
                <wp:effectExtent l="0" t="0" r="0" b="0"/>
                <wp:wrapNone/>
                <wp:docPr id="48" name="Group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49" name="Graphic 49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Textbox 50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7A8485F" w14:textId="77777777" w:rsidR="008C21BE" w:rsidRDefault="00AF6D53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1.5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7A84748" id="Group 48" o:spid="_x0000_s1065" style="position:absolute;left:0;text-align:left;margin-left:48.75pt;margin-top:-2.1pt;width:19.15pt;height:16.65pt;z-index:15732224;mso-wrap-distance-left:0;mso-wrap-distance-right:0;mso-position-horizontal-relative:page;mso-position-vertical-relative:text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">
                <v:shape id="Graphic 49" o:spid="_x0000_s1066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" path="m,l236854,r,180822l,180822,,xe" filled="f" strokeweight=".17636mm">
                  <v:path arrowok="t"/>
                </v:shape>
                <v:shape id="Textbox 50" o:spid="_x0000_s1067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xt3wAAAANsAAAAPAAAAZHJzL2Rvd25yZXYueG1sRE9Ni8Iw&#10;EL0v+B/CCN7W1AVl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g1Mbd8AAAADbAAAADwAAAAAA&#10;AAAAAAAAAAAHAgAAZHJzL2Rvd25yZXYueG1sUEsFBgAAAAADAAMAtwAAAPQCAAAAAA==&#10;" filled="f" stroked="f">
                  <v:textbox inset="0,0,0,0">
                    <w:txbxContent>
                      <w:p w14:paraId="17A8485F" w14:textId="77777777" w:rsidR="008C21BE" w:rsidRDefault="00AF6D53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1.5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>EVENT:</w:t>
      </w:r>
      <w:r>
        <w:rPr>
          <w:spacing w:val="-3"/>
        </w:rPr>
        <w:t xml:space="preserve"> </w:t>
      </w:r>
      <w:r>
        <w:rPr>
          <w:rFonts w:ascii="Georgia"/>
        </w:rPr>
        <w:t>R1</w:t>
      </w:r>
      <w:r>
        <w:rPr>
          <w:rFonts w:ascii="Georgia"/>
          <w:spacing w:val="-2"/>
        </w:rPr>
        <w:t xml:space="preserve"> </w:t>
      </w:r>
      <w:r>
        <w:rPr>
          <w:rFonts w:ascii="Georgia"/>
        </w:rPr>
        <w:t>advertises</w:t>
      </w:r>
      <w:r>
        <w:rPr>
          <w:rFonts w:ascii="Georgia"/>
          <w:spacing w:val="-1"/>
        </w:rPr>
        <w:t xml:space="preserve"> </w:t>
      </w:r>
      <w:r>
        <w:rPr>
          <w:rFonts w:ascii="Georgia"/>
        </w:rPr>
        <w:t>its</w:t>
      </w:r>
      <w:r>
        <w:rPr>
          <w:rFonts w:ascii="Georgia"/>
          <w:spacing w:val="-1"/>
        </w:rPr>
        <w:t xml:space="preserve"> </w:t>
      </w:r>
      <w:r>
        <w:rPr>
          <w:rFonts w:ascii="Georgia"/>
        </w:rPr>
        <w:t>routes</w:t>
      </w:r>
      <w:r>
        <w:rPr>
          <w:rFonts w:ascii="Georgia"/>
          <w:spacing w:val="-2"/>
        </w:rPr>
        <w:t xml:space="preserve"> </w:t>
      </w:r>
      <w:r>
        <w:rPr>
          <w:rFonts w:ascii="Georgia"/>
        </w:rPr>
        <w:t>to</w:t>
      </w:r>
      <w:r>
        <w:rPr>
          <w:rFonts w:ascii="Georgia"/>
          <w:spacing w:val="-1"/>
        </w:rPr>
        <w:t xml:space="preserve"> </w:t>
      </w:r>
      <w:r>
        <w:rPr>
          <w:rFonts w:ascii="Georgia"/>
        </w:rPr>
        <w:t>R2,</w:t>
      </w:r>
      <w:r>
        <w:rPr>
          <w:rFonts w:ascii="Georgia"/>
          <w:spacing w:val="-2"/>
        </w:rPr>
        <w:t xml:space="preserve"> </w:t>
      </w:r>
      <w:r>
        <w:rPr>
          <w:rFonts w:ascii="Georgia"/>
        </w:rPr>
        <w:t>R3,</w:t>
      </w:r>
      <w:r>
        <w:rPr>
          <w:rFonts w:ascii="Georgia"/>
          <w:spacing w:val="-1"/>
        </w:rPr>
        <w:t xml:space="preserve"> </w:t>
      </w:r>
      <w:r>
        <w:rPr>
          <w:rFonts w:ascii="Georgia"/>
        </w:rPr>
        <w:t>and</w:t>
      </w:r>
      <w:r>
        <w:rPr>
          <w:rFonts w:ascii="Georgia"/>
          <w:spacing w:val="-2"/>
        </w:rPr>
        <w:t xml:space="preserve"> </w:t>
      </w:r>
      <w:r>
        <w:rPr>
          <w:rFonts w:ascii="Georgia"/>
          <w:spacing w:val="-5"/>
        </w:rPr>
        <w:t>R4.</w:t>
      </w:r>
    </w:p>
    <w:p w14:paraId="17A8463F" w14:textId="77777777" w:rsidR="008C21BE" w:rsidRDefault="00AF6D53">
      <w:pPr>
        <w:pStyle w:val="BodyText"/>
        <w:spacing w:before="155"/>
        <w:ind w:left="760"/>
      </w:pPr>
      <w:r>
        <w:t>What</w:t>
      </w:r>
      <w:r>
        <w:rPr>
          <w:spacing w:val="6"/>
        </w:rPr>
        <w:t xml:space="preserve"> </w:t>
      </w:r>
      <w:r>
        <w:t>do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routing</w:t>
      </w:r>
      <w:r>
        <w:rPr>
          <w:spacing w:val="7"/>
        </w:rPr>
        <w:t xml:space="preserve"> </w:t>
      </w:r>
      <w:r>
        <w:t>tables</w:t>
      </w:r>
      <w:r>
        <w:rPr>
          <w:spacing w:val="6"/>
        </w:rPr>
        <w:t xml:space="preserve"> </w:t>
      </w:r>
      <w:r>
        <w:t>look</w:t>
      </w:r>
      <w:r>
        <w:rPr>
          <w:spacing w:val="6"/>
        </w:rPr>
        <w:t xml:space="preserve"> </w:t>
      </w:r>
      <w:r>
        <w:t>like</w:t>
      </w:r>
      <w:r>
        <w:rPr>
          <w:spacing w:val="7"/>
        </w:rPr>
        <w:t xml:space="preserve"> </w:t>
      </w:r>
      <w:r>
        <w:t>after</w:t>
      </w:r>
      <w:r>
        <w:rPr>
          <w:spacing w:val="6"/>
        </w:rPr>
        <w:t xml:space="preserve"> </w:t>
      </w:r>
      <w:r>
        <w:t>receiving</w:t>
      </w:r>
      <w:r>
        <w:rPr>
          <w:spacing w:val="6"/>
        </w:rPr>
        <w:t xml:space="preserve"> </w:t>
      </w:r>
      <w:r>
        <w:t>R1′s</w:t>
      </w:r>
      <w:r>
        <w:rPr>
          <w:spacing w:val="7"/>
        </w:rPr>
        <w:t xml:space="preserve"> </w:t>
      </w:r>
      <w:r>
        <w:rPr>
          <w:spacing w:val="-2"/>
        </w:rPr>
        <w:t>routes?</w:t>
      </w:r>
    </w:p>
    <w:p w14:paraId="13A68FD5" w14:textId="77777777" w:rsidR="00F76037" w:rsidRDefault="00F76037" w:rsidP="00F76037">
      <w:pPr>
        <w:pStyle w:val="BodyText"/>
        <w:spacing w:before="195"/>
        <w:ind w:left="1489"/>
        <w:rPr>
          <w:sz w:val="4"/>
        </w:rPr>
      </w:pPr>
      <w:r>
        <w:rPr>
          <w:spacing w:val="-2"/>
        </w:rPr>
        <w:t>R1′s</w:t>
      </w:r>
      <w:r>
        <w:rPr>
          <w:spacing w:val="-12"/>
        </w:rPr>
        <w:t xml:space="preserve"> </w:t>
      </w:r>
      <w:r>
        <w:rPr>
          <w:spacing w:val="-2"/>
        </w:rPr>
        <w:t>table                              R2′s</w:t>
      </w:r>
      <w:r>
        <w:rPr>
          <w:spacing w:val="-12"/>
        </w:rPr>
        <w:t xml:space="preserve"> </w:t>
      </w:r>
      <w:r>
        <w:rPr>
          <w:spacing w:val="-2"/>
        </w:rPr>
        <w:t>table                         R3′s</w:t>
      </w:r>
      <w:r>
        <w:rPr>
          <w:spacing w:val="-12"/>
        </w:rPr>
        <w:t xml:space="preserve"> </w:t>
      </w:r>
      <w:r>
        <w:rPr>
          <w:spacing w:val="-2"/>
        </w:rPr>
        <w:t>table                             R4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7A84648" w14:textId="77777777" w:rsidR="008C21BE" w:rsidRDefault="00AF6D53">
      <w:pPr>
        <w:ind w:left="805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17A8474A" wp14:editId="17A8474B">
                <wp:extent cx="1416050" cy="1347470"/>
                <wp:effectExtent l="0" t="0" r="0" b="0"/>
                <wp:docPr id="51" name="Text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3474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C21BE" w14:paraId="17A84862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60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61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C21BE" w14:paraId="17A84865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63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64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C21BE" w14:paraId="17A84868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66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67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w w:val="90"/>
                                    </w:rPr>
                                    <w:t>R3,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8C21BE" w14:paraId="17A8486B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69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6A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w w:val="90"/>
                                    </w:rPr>
                                    <w:t>R4,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8</w:t>
                                  </w:r>
                                </w:p>
                              </w:tc>
                            </w:tr>
                            <w:tr w:rsidR="008C21BE" w14:paraId="17A8486E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6C" w14:textId="77777777" w:rsidR="008C21BE" w:rsidRDefault="008C21BE">
                                  <w:pPr>
                                    <w:pStyle w:val="TableParagraph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6D" w14:textId="77777777" w:rsidR="008C21BE" w:rsidRDefault="008C21BE">
                                  <w:pPr>
                                    <w:pStyle w:val="TableParagraph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7A8486F" w14:textId="77777777" w:rsidR="008C21BE" w:rsidRDefault="008C21BE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A8474A" id="Textbox 51" o:spid="_x0000_s1068" type="#_x0000_t202" style="width:111.5pt;height:106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C21BE" w14:paraId="17A84862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7A84860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61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C21BE" w14:paraId="17A84865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63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64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C21BE" w14:paraId="17A84868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66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67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w w:val="90"/>
                              </w:rPr>
                              <w:t>R3,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2</w:t>
                            </w:r>
                          </w:p>
                        </w:tc>
                      </w:tr>
                      <w:tr w:rsidR="008C21BE" w14:paraId="17A8486B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69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6A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w w:val="90"/>
                              </w:rPr>
                              <w:t>R4,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8</w:t>
                            </w:r>
                          </w:p>
                        </w:tc>
                      </w:tr>
                      <w:tr w:rsidR="008C21BE" w14:paraId="17A8486E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6C" w14:textId="77777777" w:rsidR="008C21BE" w:rsidRDefault="008C21BE">
                            <w:pPr>
                              <w:pStyle w:val="TableParagraph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6D" w14:textId="77777777" w:rsidR="008C21BE" w:rsidRDefault="008C21BE">
                            <w:pPr>
                              <w:pStyle w:val="TableParagraph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7A8486F" w14:textId="77777777" w:rsidR="008C21BE" w:rsidRDefault="008C21BE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pacing w:val="40"/>
          <w:sz w:val="20"/>
        </w:rPr>
        <w:t xml:space="preserve"> </w:t>
      </w:r>
      <w:r>
        <w:rPr>
          <w:noProof/>
          <w:spacing w:val="40"/>
          <w:sz w:val="20"/>
        </w:rPr>
        <mc:AlternateContent>
          <mc:Choice Requires="wps">
            <w:drawing>
              <wp:inline distT="0" distB="0" distL="0" distR="0" wp14:anchorId="17A8474C" wp14:editId="17A8474D">
                <wp:extent cx="1416050" cy="1347470"/>
                <wp:effectExtent l="0" t="0" r="0" b="0"/>
                <wp:docPr id="52" name="Text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3474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C21BE" w14:paraId="17A84872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70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71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C21BE" w14:paraId="17A84875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73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74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C21BE" w14:paraId="17A84878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76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77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w w:val="90"/>
                                    </w:rPr>
                                    <w:t>R1,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8C21BE" w14:paraId="17A8487B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79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7A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w w:val="90"/>
                                    </w:rPr>
                                    <w:t>R1,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8C21BE" w14:paraId="17A8487E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7C" w14:textId="77777777" w:rsidR="008C21BE" w:rsidRPr="008F3C90" w:rsidRDefault="00AF6D53">
                                  <w:pPr>
                                    <w:pStyle w:val="TableParagraph"/>
                                    <w:spacing w:before="79"/>
                                    <w:ind w:right="43"/>
                                    <w:rPr>
                                      <w:color w:val="EE0000"/>
                                    </w:rPr>
                                  </w:pPr>
                                  <w:r w:rsidRPr="008F3C90">
                                    <w:rPr>
                                      <w:color w:val="EE0000"/>
                                      <w:spacing w:val="-10"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7D" w14:textId="77777777" w:rsidR="008C21BE" w:rsidRPr="008F3C90" w:rsidRDefault="00AF6D53">
                                  <w:pPr>
                                    <w:pStyle w:val="TableParagraph"/>
                                    <w:spacing w:before="79"/>
                                    <w:ind w:right="43"/>
                                    <w:rPr>
                                      <w:color w:val="EE0000"/>
                                    </w:rPr>
                                  </w:pPr>
                                  <w:r w:rsidRPr="008F3C90">
                                    <w:rPr>
                                      <w:color w:val="EE0000"/>
                                    </w:rPr>
                                    <w:t>R1,</w:t>
                                  </w:r>
                                  <w:r w:rsidRPr="008F3C90">
                                    <w:rPr>
                                      <w:color w:val="EE0000"/>
                                      <w:spacing w:val="16"/>
                                    </w:rPr>
                                    <w:t xml:space="preserve"> </w:t>
                                  </w:r>
                                  <w:r w:rsidRPr="008F3C90">
                                    <w:rPr>
                                      <w:color w:val="EE0000"/>
                                      <w:spacing w:val="-5"/>
                                    </w:rPr>
                                    <w:t>10</w:t>
                                  </w:r>
                                </w:p>
                              </w:tc>
                            </w:tr>
                          </w:tbl>
                          <w:p w14:paraId="17A8487F" w14:textId="77777777" w:rsidR="008C21BE" w:rsidRDefault="008C21BE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A8474C" id="Textbox 52" o:spid="_x0000_s1069" type="#_x0000_t202" style="width:111.5pt;height:106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C21BE" w14:paraId="17A84872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7A84870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71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C21BE" w14:paraId="17A84875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73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74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C21BE" w14:paraId="17A84878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76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77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w w:val="90"/>
                              </w:rPr>
                              <w:t>R1,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3</w:t>
                            </w:r>
                          </w:p>
                        </w:tc>
                      </w:tr>
                      <w:tr w:rsidR="008C21BE" w14:paraId="17A8487B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79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7A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w w:val="90"/>
                              </w:rPr>
                              <w:t>R1,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4</w:t>
                            </w:r>
                          </w:p>
                        </w:tc>
                      </w:tr>
                      <w:tr w:rsidR="008C21BE" w14:paraId="17A8487E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7C" w14:textId="77777777" w:rsidR="008C21BE" w:rsidRPr="008F3C90" w:rsidRDefault="00AF6D53">
                            <w:pPr>
                              <w:pStyle w:val="TableParagraph"/>
                              <w:spacing w:before="79"/>
                              <w:ind w:right="43"/>
                              <w:rPr>
                                <w:color w:val="EE0000"/>
                              </w:rPr>
                            </w:pPr>
                            <w:r w:rsidRPr="008F3C90">
                              <w:rPr>
                                <w:color w:val="EE0000"/>
                                <w:spacing w:val="-10"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7D" w14:textId="77777777" w:rsidR="008C21BE" w:rsidRPr="008F3C90" w:rsidRDefault="00AF6D53">
                            <w:pPr>
                              <w:pStyle w:val="TableParagraph"/>
                              <w:spacing w:before="79"/>
                              <w:ind w:right="43"/>
                              <w:rPr>
                                <w:color w:val="EE0000"/>
                              </w:rPr>
                            </w:pPr>
                            <w:r w:rsidRPr="008F3C90">
                              <w:rPr>
                                <w:color w:val="EE0000"/>
                              </w:rPr>
                              <w:t>R1,</w:t>
                            </w:r>
                            <w:r w:rsidRPr="008F3C90">
                              <w:rPr>
                                <w:color w:val="EE0000"/>
                                <w:spacing w:val="16"/>
                              </w:rPr>
                              <w:t xml:space="preserve"> </w:t>
                            </w:r>
                            <w:r w:rsidRPr="008F3C90">
                              <w:rPr>
                                <w:color w:val="EE0000"/>
                                <w:spacing w:val="-5"/>
                              </w:rPr>
                              <w:t>10</w:t>
                            </w:r>
                          </w:p>
                        </w:tc>
                      </w:tr>
                    </w:tbl>
                    <w:p w14:paraId="17A8487F" w14:textId="77777777" w:rsidR="008C21BE" w:rsidRDefault="008C21BE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pacing w:val="40"/>
          <w:sz w:val="20"/>
        </w:rPr>
        <w:t xml:space="preserve"> </w:t>
      </w:r>
      <w:r>
        <w:rPr>
          <w:noProof/>
          <w:spacing w:val="40"/>
          <w:sz w:val="20"/>
        </w:rPr>
        <mc:AlternateContent>
          <mc:Choice Requires="wps">
            <w:drawing>
              <wp:inline distT="0" distB="0" distL="0" distR="0" wp14:anchorId="17A8474E" wp14:editId="17A8474F">
                <wp:extent cx="1416050" cy="1347470"/>
                <wp:effectExtent l="0" t="0" r="0" b="0"/>
                <wp:docPr id="53" name="Text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3474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C21BE" w14:paraId="17A84882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80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81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C21BE" w14:paraId="17A84885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83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84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C21BE" w14:paraId="17A84888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86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87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w w:val="90"/>
                                    </w:rPr>
                                    <w:t>R1,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8C21BE" w14:paraId="17A8488B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89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8A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w w:val="90"/>
                                    </w:rPr>
                                    <w:t>R4,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8C21BE" w14:paraId="17A8488E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8C" w14:textId="77777777" w:rsidR="008C21BE" w:rsidRDefault="008C21BE">
                                  <w:pPr>
                                    <w:pStyle w:val="TableParagraph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8D" w14:textId="77777777" w:rsidR="008C21BE" w:rsidRDefault="008C21BE">
                                  <w:pPr>
                                    <w:pStyle w:val="TableParagraph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7A8488F" w14:textId="77777777" w:rsidR="008C21BE" w:rsidRDefault="008C21BE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A8474E" id="Textbox 53" o:spid="_x0000_s1070" type="#_x0000_t202" style="width:111.5pt;height:106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C21BE" w14:paraId="17A84882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7A84880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81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C21BE" w14:paraId="17A84885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83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84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C21BE" w14:paraId="17A84888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86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87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w w:val="90"/>
                              </w:rPr>
                              <w:t>R1,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2</w:t>
                            </w:r>
                          </w:p>
                        </w:tc>
                      </w:tr>
                      <w:tr w:rsidR="008C21BE" w14:paraId="17A8488B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89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8A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w w:val="90"/>
                              </w:rPr>
                              <w:t>R4,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3</w:t>
                            </w:r>
                          </w:p>
                        </w:tc>
                      </w:tr>
                      <w:tr w:rsidR="008C21BE" w14:paraId="17A8488E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8C" w14:textId="77777777" w:rsidR="008C21BE" w:rsidRDefault="008C21BE">
                            <w:pPr>
                              <w:pStyle w:val="TableParagraph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8D" w14:textId="77777777" w:rsidR="008C21BE" w:rsidRDefault="008C21BE">
                            <w:pPr>
                              <w:pStyle w:val="TableParagraph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7A8488F" w14:textId="77777777" w:rsidR="008C21BE" w:rsidRDefault="008C21BE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pacing w:val="40"/>
          <w:sz w:val="20"/>
        </w:rPr>
        <w:t xml:space="preserve"> </w:t>
      </w:r>
      <w:r>
        <w:rPr>
          <w:noProof/>
          <w:spacing w:val="40"/>
          <w:sz w:val="20"/>
        </w:rPr>
        <mc:AlternateContent>
          <mc:Choice Requires="wps">
            <w:drawing>
              <wp:inline distT="0" distB="0" distL="0" distR="0" wp14:anchorId="17A84750" wp14:editId="17A84751">
                <wp:extent cx="1416050" cy="1347470"/>
                <wp:effectExtent l="0" t="0" r="0" b="0"/>
                <wp:docPr id="54" name="Textbox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3474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C21BE" w14:paraId="17A84892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90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91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C21BE" w14:paraId="17A84895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93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94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C21BE" w14:paraId="17A84898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96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97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w w:val="90"/>
                                    </w:rPr>
                                    <w:t>R3,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8C21BE" w14:paraId="17A8489B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99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9A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w w:val="90"/>
                                    </w:rPr>
                                    <w:t>R1,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8</w:t>
                                  </w:r>
                                </w:p>
                              </w:tc>
                            </w:tr>
                            <w:tr w:rsidR="008C21BE" w14:paraId="17A8489E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9C" w14:textId="77777777" w:rsidR="008C21BE" w:rsidRDefault="008C21BE">
                                  <w:pPr>
                                    <w:pStyle w:val="TableParagraph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9D" w14:textId="77777777" w:rsidR="008C21BE" w:rsidRDefault="008C21BE">
                                  <w:pPr>
                                    <w:pStyle w:val="TableParagraph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7A8489F" w14:textId="77777777" w:rsidR="008C21BE" w:rsidRDefault="008C21BE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A84750" id="Textbox 54" o:spid="_x0000_s1071" type="#_x0000_t202" style="width:111.5pt;height:106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C21BE" w14:paraId="17A84892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7A84890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91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C21BE" w14:paraId="17A84895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93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94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C21BE" w14:paraId="17A84898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96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97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w w:val="90"/>
                              </w:rPr>
                              <w:t>R3,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3</w:t>
                            </w:r>
                          </w:p>
                        </w:tc>
                      </w:tr>
                      <w:tr w:rsidR="008C21BE" w14:paraId="17A8489B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99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9A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w w:val="90"/>
                              </w:rPr>
                              <w:t>R1,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8</w:t>
                            </w:r>
                          </w:p>
                        </w:tc>
                      </w:tr>
                      <w:tr w:rsidR="008C21BE" w14:paraId="17A8489E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9C" w14:textId="77777777" w:rsidR="008C21BE" w:rsidRDefault="008C21BE">
                            <w:pPr>
                              <w:pStyle w:val="TableParagraph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9D" w14:textId="77777777" w:rsidR="008C21BE" w:rsidRDefault="008C21BE">
                            <w:pPr>
                              <w:pStyle w:val="TableParagraph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7A8489F" w14:textId="77777777" w:rsidR="008C21BE" w:rsidRDefault="008C21BE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7A84649" w14:textId="77777777" w:rsidR="008C21BE" w:rsidRDefault="00AF6D53">
      <w:pPr>
        <w:pStyle w:val="BodyText"/>
        <w:spacing w:before="77" w:line="450" w:lineRule="atLeast"/>
        <w:ind w:left="800" w:right="3339" w:hanging="40"/>
      </w:pPr>
      <w:r>
        <w:rPr>
          <w:noProof/>
        </w:rPr>
        <mc:AlternateContent>
          <mc:Choice Requires="wpg">
            <w:drawing>
              <wp:anchor distT="0" distB="0" distL="0" distR="0" simplePos="0" relativeHeight="15732736" behindDoc="0" locked="0" layoutInCell="1" allowOverlap="1" wp14:anchorId="17A84752" wp14:editId="17A84753">
                <wp:simplePos x="0" y="0"/>
                <wp:positionH relativeFrom="page">
                  <wp:posOffset>619125</wp:posOffset>
                </wp:positionH>
                <wp:positionV relativeFrom="paragraph">
                  <wp:posOffset>147362</wp:posOffset>
                </wp:positionV>
                <wp:extent cx="243204" cy="211454"/>
                <wp:effectExtent l="0" t="0" r="0" b="0"/>
                <wp:wrapNone/>
                <wp:docPr id="55" name="Group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56" name="Graphic 56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Textbox 57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7A848A0" w14:textId="77777777" w:rsidR="008C21BE" w:rsidRDefault="00AF6D53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1.6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7A84752" id="Group 55" o:spid="_x0000_s1072" style="position:absolute;left:0;text-align:left;margin-left:48.75pt;margin-top:11.6pt;width:19.15pt;height:16.65pt;z-index:15732736;mso-wrap-distance-left:0;mso-wrap-distance-right:0;mso-position-horizontal-relative:page;mso-position-vertical-relative:text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">
                <v:shape id="Graphic 56" o:spid="_x0000_s1073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" path="m,l236854,r,180822l,180822,,xe" filled="f" strokeweight=".17636mm">
                  <v:path arrowok="t"/>
                </v:shape>
                <v:shape id="Textbox 57" o:spid="_x0000_s1074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oMDxQAAANsAAAAPAAAAZHJzL2Rvd25yZXYueG1sRI9Ba8JA&#10;FITvQv/D8gredFNB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AMuoMDxQAAANsAAAAP&#10;AAAAAAAAAAAAAAAAAAcCAABkcnMvZG93bnJldi54bWxQSwUGAAAAAAMAAwC3AAAA+QIAAAAA&#10;" filled="f" stroked="f">
                  <v:textbox inset="0,0,0,0">
                    <w:txbxContent>
                      <w:p w14:paraId="17A848A0" w14:textId="77777777" w:rsidR="008C21BE" w:rsidRDefault="00AF6D53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1.6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 xml:space="preserve">At this point, what path does R2 use to reach D, and what is the cost? </w:t>
      </w:r>
      <w:r>
        <w:rPr>
          <w:color w:val="0074D9"/>
        </w:rPr>
        <w:t>R2 → R1 → R4 with a cost of 10.</w:t>
      </w:r>
    </w:p>
    <w:p w14:paraId="17A8464A" w14:textId="77777777" w:rsidR="008C21BE" w:rsidRDefault="00AF6D53">
      <w:pPr>
        <w:pStyle w:val="BodyText"/>
        <w:spacing w:before="154"/>
        <w:ind w:left="800"/>
      </w:pPr>
      <w:r>
        <w:rPr>
          <w:color w:val="0074D9"/>
          <w:spacing w:val="-2"/>
          <w:w w:val="105"/>
        </w:rPr>
        <w:t>R1</w:t>
      </w:r>
      <w:r>
        <w:rPr>
          <w:color w:val="0074D9"/>
          <w:spacing w:val="-8"/>
          <w:w w:val="105"/>
        </w:rPr>
        <w:t xml:space="preserve"> </w:t>
      </w:r>
      <w:r>
        <w:rPr>
          <w:color w:val="0074D9"/>
          <w:spacing w:val="-2"/>
          <w:w w:val="105"/>
        </w:rPr>
        <w:t>has</w:t>
      </w:r>
      <w:r>
        <w:rPr>
          <w:color w:val="0074D9"/>
          <w:spacing w:val="-7"/>
          <w:w w:val="105"/>
        </w:rPr>
        <w:t xml:space="preserve"> </w:t>
      </w:r>
      <w:r>
        <w:rPr>
          <w:color w:val="0074D9"/>
          <w:spacing w:val="-2"/>
          <w:w w:val="105"/>
        </w:rPr>
        <w:t>only</w:t>
      </w:r>
      <w:r>
        <w:rPr>
          <w:color w:val="0074D9"/>
          <w:spacing w:val="-8"/>
          <w:w w:val="105"/>
        </w:rPr>
        <w:t xml:space="preserve"> </w:t>
      </w:r>
      <w:r>
        <w:rPr>
          <w:color w:val="0074D9"/>
          <w:spacing w:val="-2"/>
          <w:w w:val="105"/>
        </w:rPr>
        <w:t>heard</w:t>
      </w:r>
      <w:r>
        <w:rPr>
          <w:color w:val="0074D9"/>
          <w:spacing w:val="-7"/>
          <w:w w:val="105"/>
        </w:rPr>
        <w:t xml:space="preserve"> </w:t>
      </w:r>
      <w:r>
        <w:rPr>
          <w:color w:val="0074D9"/>
          <w:spacing w:val="-2"/>
          <w:w w:val="105"/>
        </w:rPr>
        <w:t>about</w:t>
      </w:r>
      <w:r>
        <w:rPr>
          <w:color w:val="0074D9"/>
          <w:spacing w:val="-8"/>
          <w:w w:val="105"/>
        </w:rPr>
        <w:t xml:space="preserve"> </w:t>
      </w:r>
      <w:r>
        <w:rPr>
          <w:color w:val="0074D9"/>
          <w:spacing w:val="-2"/>
          <w:w w:val="105"/>
        </w:rPr>
        <w:t>a</w:t>
      </w:r>
      <w:r>
        <w:rPr>
          <w:color w:val="0074D9"/>
          <w:spacing w:val="-7"/>
          <w:w w:val="105"/>
        </w:rPr>
        <w:t xml:space="preserve"> </w:t>
      </w:r>
      <w:r>
        <w:rPr>
          <w:color w:val="0074D9"/>
          <w:spacing w:val="-2"/>
          <w:w w:val="105"/>
        </w:rPr>
        <w:t>route</w:t>
      </w:r>
      <w:r>
        <w:rPr>
          <w:color w:val="0074D9"/>
          <w:spacing w:val="-7"/>
          <w:w w:val="105"/>
        </w:rPr>
        <w:t xml:space="preserve"> </w:t>
      </w:r>
      <w:r>
        <w:rPr>
          <w:color w:val="0074D9"/>
          <w:spacing w:val="-2"/>
          <w:w w:val="105"/>
        </w:rPr>
        <w:t>to</w:t>
      </w:r>
      <w:r>
        <w:rPr>
          <w:color w:val="0074D9"/>
          <w:spacing w:val="-8"/>
          <w:w w:val="105"/>
        </w:rPr>
        <w:t xml:space="preserve"> </w:t>
      </w:r>
      <w:r>
        <w:rPr>
          <w:color w:val="0074D9"/>
          <w:spacing w:val="-2"/>
          <w:w w:val="105"/>
        </w:rPr>
        <w:t>D</w:t>
      </w:r>
      <w:r>
        <w:rPr>
          <w:color w:val="0074D9"/>
          <w:spacing w:val="-7"/>
          <w:w w:val="105"/>
        </w:rPr>
        <w:t xml:space="preserve"> </w:t>
      </w:r>
      <w:r>
        <w:rPr>
          <w:color w:val="0074D9"/>
          <w:spacing w:val="-2"/>
          <w:w w:val="105"/>
        </w:rPr>
        <w:t>from</w:t>
      </w:r>
      <w:r>
        <w:rPr>
          <w:color w:val="0074D9"/>
          <w:spacing w:val="-8"/>
          <w:w w:val="105"/>
        </w:rPr>
        <w:t xml:space="preserve"> </w:t>
      </w:r>
      <w:r>
        <w:rPr>
          <w:color w:val="0074D9"/>
          <w:spacing w:val="-2"/>
          <w:w w:val="105"/>
        </w:rPr>
        <w:t>R4.</w:t>
      </w:r>
      <w:r>
        <w:rPr>
          <w:color w:val="0074D9"/>
          <w:spacing w:val="-7"/>
          <w:w w:val="105"/>
        </w:rPr>
        <w:t xml:space="preserve"> </w:t>
      </w:r>
      <w:r>
        <w:rPr>
          <w:color w:val="0074D9"/>
          <w:spacing w:val="-2"/>
          <w:w w:val="105"/>
        </w:rPr>
        <w:t>R1</w:t>
      </w:r>
      <w:r>
        <w:rPr>
          <w:color w:val="0074D9"/>
          <w:spacing w:val="-7"/>
          <w:w w:val="105"/>
        </w:rPr>
        <w:t xml:space="preserve"> </w:t>
      </w:r>
      <w:r>
        <w:rPr>
          <w:color w:val="0074D9"/>
          <w:spacing w:val="-2"/>
          <w:w w:val="105"/>
        </w:rPr>
        <w:t>in</w:t>
      </w:r>
      <w:r>
        <w:rPr>
          <w:color w:val="0074D9"/>
          <w:spacing w:val="-8"/>
          <w:w w:val="105"/>
        </w:rPr>
        <w:t xml:space="preserve"> </w:t>
      </w:r>
      <w:r>
        <w:rPr>
          <w:color w:val="0074D9"/>
          <w:spacing w:val="-2"/>
          <w:w w:val="105"/>
        </w:rPr>
        <w:t>turn</w:t>
      </w:r>
      <w:r>
        <w:rPr>
          <w:color w:val="0074D9"/>
          <w:spacing w:val="-7"/>
          <w:w w:val="105"/>
        </w:rPr>
        <w:t xml:space="preserve"> </w:t>
      </w:r>
      <w:r>
        <w:rPr>
          <w:color w:val="0074D9"/>
          <w:spacing w:val="-2"/>
          <w:w w:val="105"/>
        </w:rPr>
        <w:t>advertises</w:t>
      </w:r>
      <w:r>
        <w:rPr>
          <w:color w:val="0074D9"/>
          <w:spacing w:val="-8"/>
          <w:w w:val="105"/>
        </w:rPr>
        <w:t xml:space="preserve"> </w:t>
      </w:r>
      <w:r>
        <w:rPr>
          <w:color w:val="0074D9"/>
          <w:spacing w:val="-2"/>
          <w:w w:val="105"/>
        </w:rPr>
        <w:t>this</w:t>
      </w:r>
      <w:r>
        <w:rPr>
          <w:color w:val="0074D9"/>
          <w:spacing w:val="-7"/>
          <w:w w:val="105"/>
        </w:rPr>
        <w:t xml:space="preserve"> </w:t>
      </w:r>
      <w:r>
        <w:rPr>
          <w:color w:val="0074D9"/>
          <w:spacing w:val="-2"/>
          <w:w w:val="105"/>
        </w:rPr>
        <w:t>route</w:t>
      </w:r>
      <w:r>
        <w:rPr>
          <w:color w:val="0074D9"/>
          <w:spacing w:val="-8"/>
          <w:w w:val="105"/>
        </w:rPr>
        <w:t xml:space="preserve"> </w:t>
      </w:r>
      <w:r>
        <w:rPr>
          <w:color w:val="0074D9"/>
          <w:spacing w:val="-2"/>
          <w:w w:val="105"/>
        </w:rPr>
        <w:t>to</w:t>
      </w:r>
      <w:r>
        <w:rPr>
          <w:color w:val="0074D9"/>
          <w:spacing w:val="-7"/>
          <w:w w:val="105"/>
        </w:rPr>
        <w:t xml:space="preserve"> </w:t>
      </w:r>
      <w:r>
        <w:rPr>
          <w:color w:val="0074D9"/>
          <w:spacing w:val="-5"/>
          <w:w w:val="105"/>
        </w:rPr>
        <w:t>R2.</w:t>
      </w:r>
    </w:p>
    <w:p w14:paraId="17A8464C" w14:textId="77777777" w:rsidR="008C21BE" w:rsidRDefault="00AF6D53">
      <w:pPr>
        <w:pStyle w:val="BodyText"/>
        <w:spacing w:before="132"/>
        <w:ind w:left="760"/>
        <w:rPr>
          <w:rFonts w:ascii="Georgia"/>
        </w:rPr>
      </w:pPr>
      <w:r>
        <w:rPr>
          <w:rFonts w:ascii="Georgia"/>
          <w:noProof/>
        </w:rPr>
        <mc:AlternateContent>
          <mc:Choice Requires="wpg">
            <w:drawing>
              <wp:anchor distT="0" distB="0" distL="0" distR="0" simplePos="0" relativeHeight="15733760" behindDoc="0" locked="0" layoutInCell="1" allowOverlap="1" wp14:anchorId="17A84754" wp14:editId="17A84755">
                <wp:simplePos x="0" y="0"/>
                <wp:positionH relativeFrom="page">
                  <wp:posOffset>619125</wp:posOffset>
                </wp:positionH>
                <wp:positionV relativeFrom="paragraph">
                  <wp:posOffset>57150</wp:posOffset>
                </wp:positionV>
                <wp:extent cx="243204" cy="211454"/>
                <wp:effectExtent l="0" t="0" r="0" b="0"/>
                <wp:wrapNone/>
                <wp:docPr id="60" name="Group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61" name="Graphic 61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2" name="Textbox 62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7A848A1" w14:textId="77777777" w:rsidR="008C21BE" w:rsidRDefault="00AF6D53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1.7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7A84754" id="Group 60" o:spid="_x0000_s1075" style="position:absolute;left:0;text-align:left;margin-left:48.75pt;margin-top:4.5pt;width:19.15pt;height:16.65pt;z-index:15733760;mso-wrap-distance-left:0;mso-wrap-distance-right:0;mso-position-horizontal-relative:page;mso-position-vertical-relative:text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">
                <v:shape id="Graphic 61" o:spid="_x0000_s1076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" path="m,l236854,r,180822l,180822,,xe" filled="f" strokeweight=".17636mm">
                  <v:path arrowok="t"/>
                </v:shape>
                <v:shape id="Textbox 62" o:spid="_x0000_s1077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" filled="f" stroked="f">
                  <v:textbox inset="0,0,0,0">
                    <w:txbxContent>
                      <w:p w14:paraId="17A848A1" w14:textId="77777777" w:rsidR="008C21BE" w:rsidRDefault="00AF6D53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1.7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>EVENT:</w:t>
      </w:r>
      <w:r>
        <w:rPr>
          <w:spacing w:val="-1"/>
        </w:rPr>
        <w:t xml:space="preserve"> </w:t>
      </w:r>
      <w:r>
        <w:rPr>
          <w:rFonts w:ascii="Georgia"/>
        </w:rPr>
        <w:t>R3</w:t>
      </w:r>
      <w:r>
        <w:rPr>
          <w:rFonts w:ascii="Georgia"/>
          <w:spacing w:val="1"/>
        </w:rPr>
        <w:t xml:space="preserve"> </w:t>
      </w:r>
      <w:r>
        <w:rPr>
          <w:rFonts w:ascii="Georgia"/>
        </w:rPr>
        <w:t>advertises</w:t>
      </w:r>
      <w:r>
        <w:rPr>
          <w:rFonts w:ascii="Georgia"/>
          <w:spacing w:val="1"/>
        </w:rPr>
        <w:t xml:space="preserve"> </w:t>
      </w:r>
      <w:r>
        <w:rPr>
          <w:rFonts w:ascii="Georgia"/>
        </w:rPr>
        <w:t>its</w:t>
      </w:r>
      <w:r>
        <w:rPr>
          <w:rFonts w:ascii="Georgia"/>
          <w:spacing w:val="1"/>
        </w:rPr>
        <w:t xml:space="preserve"> </w:t>
      </w:r>
      <w:r>
        <w:rPr>
          <w:rFonts w:ascii="Georgia"/>
        </w:rPr>
        <w:t>routes</w:t>
      </w:r>
      <w:r>
        <w:rPr>
          <w:rFonts w:ascii="Georgia"/>
          <w:spacing w:val="1"/>
        </w:rPr>
        <w:t xml:space="preserve"> </w:t>
      </w:r>
      <w:r>
        <w:rPr>
          <w:rFonts w:ascii="Georgia"/>
        </w:rPr>
        <w:t>to</w:t>
      </w:r>
      <w:r>
        <w:rPr>
          <w:rFonts w:ascii="Georgia"/>
          <w:spacing w:val="1"/>
        </w:rPr>
        <w:t xml:space="preserve"> </w:t>
      </w:r>
      <w:r>
        <w:rPr>
          <w:rFonts w:ascii="Georgia"/>
        </w:rPr>
        <w:t>R1</w:t>
      </w:r>
      <w:r>
        <w:rPr>
          <w:rFonts w:ascii="Georgia"/>
          <w:spacing w:val="1"/>
        </w:rPr>
        <w:t xml:space="preserve"> </w:t>
      </w:r>
      <w:r>
        <w:rPr>
          <w:rFonts w:ascii="Georgia"/>
        </w:rPr>
        <w:t xml:space="preserve">and </w:t>
      </w:r>
      <w:r>
        <w:rPr>
          <w:rFonts w:ascii="Georgia"/>
          <w:spacing w:val="-5"/>
        </w:rPr>
        <w:t>R4.</w:t>
      </w:r>
    </w:p>
    <w:p w14:paraId="17A8464D" w14:textId="77777777" w:rsidR="008C21BE" w:rsidRDefault="00AF6D53">
      <w:pPr>
        <w:pStyle w:val="BodyText"/>
        <w:spacing w:before="155"/>
        <w:ind w:left="760"/>
      </w:pPr>
      <w:r>
        <w:rPr>
          <w:w w:val="105"/>
        </w:rPr>
        <w:t>What</w:t>
      </w:r>
      <w:r>
        <w:rPr>
          <w:spacing w:val="-14"/>
          <w:w w:val="105"/>
        </w:rPr>
        <w:t xml:space="preserve"> </w:t>
      </w:r>
      <w:r>
        <w:rPr>
          <w:w w:val="105"/>
        </w:rPr>
        <w:t>do</w:t>
      </w:r>
      <w:r>
        <w:rPr>
          <w:spacing w:val="-13"/>
          <w:w w:val="105"/>
        </w:rPr>
        <w:t xml:space="preserve"> </w:t>
      </w:r>
      <w:r>
        <w:rPr>
          <w:w w:val="105"/>
        </w:rPr>
        <w:t>the</w:t>
      </w:r>
      <w:r>
        <w:rPr>
          <w:spacing w:val="-14"/>
          <w:w w:val="105"/>
        </w:rPr>
        <w:t xml:space="preserve"> </w:t>
      </w:r>
      <w:r>
        <w:rPr>
          <w:w w:val="105"/>
        </w:rPr>
        <w:t>routing</w:t>
      </w:r>
      <w:r>
        <w:rPr>
          <w:spacing w:val="-13"/>
          <w:w w:val="105"/>
        </w:rPr>
        <w:t xml:space="preserve"> </w:t>
      </w:r>
      <w:r>
        <w:rPr>
          <w:w w:val="105"/>
        </w:rPr>
        <w:t>tables</w:t>
      </w:r>
      <w:r>
        <w:rPr>
          <w:spacing w:val="-13"/>
          <w:w w:val="105"/>
        </w:rPr>
        <w:t xml:space="preserve"> </w:t>
      </w:r>
      <w:r>
        <w:rPr>
          <w:w w:val="105"/>
        </w:rPr>
        <w:t>look</w:t>
      </w:r>
      <w:r>
        <w:rPr>
          <w:spacing w:val="-14"/>
          <w:w w:val="105"/>
        </w:rPr>
        <w:t xml:space="preserve"> </w:t>
      </w:r>
      <w:r>
        <w:rPr>
          <w:w w:val="105"/>
        </w:rPr>
        <w:t>like</w:t>
      </w:r>
      <w:r>
        <w:rPr>
          <w:spacing w:val="-13"/>
          <w:w w:val="105"/>
        </w:rPr>
        <w:t xml:space="preserve"> </w:t>
      </w:r>
      <w:r>
        <w:rPr>
          <w:spacing w:val="-4"/>
          <w:w w:val="105"/>
        </w:rPr>
        <w:t>now?</w:t>
      </w:r>
    </w:p>
    <w:p w14:paraId="17A84655" w14:textId="28578DC8" w:rsidR="008C21BE" w:rsidRDefault="00AF6D53" w:rsidP="00F76037">
      <w:pPr>
        <w:pStyle w:val="BodyText"/>
        <w:spacing w:before="195"/>
        <w:ind w:left="1489"/>
        <w:rPr>
          <w:sz w:val="4"/>
        </w:rPr>
      </w:pPr>
      <w:r>
        <w:rPr>
          <w:spacing w:val="-2"/>
        </w:rPr>
        <w:t>R1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  <w:r w:rsidR="00F76037">
        <w:rPr>
          <w:spacing w:val="-2"/>
        </w:rPr>
        <w:t xml:space="preserve">                              </w:t>
      </w:r>
      <w:r>
        <w:rPr>
          <w:spacing w:val="-2"/>
        </w:rPr>
        <w:t>R2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  <w:r w:rsidR="00F76037">
        <w:rPr>
          <w:spacing w:val="-2"/>
        </w:rPr>
        <w:t xml:space="preserve">                         </w:t>
      </w:r>
      <w:r>
        <w:rPr>
          <w:spacing w:val="-2"/>
        </w:rPr>
        <w:t>R3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  <w:r w:rsidR="00F76037">
        <w:rPr>
          <w:spacing w:val="-2"/>
        </w:rPr>
        <w:t xml:space="preserve">                             </w:t>
      </w:r>
      <w:r>
        <w:rPr>
          <w:spacing w:val="-2"/>
        </w:rPr>
        <w:t>R4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7A84656" w14:textId="77777777" w:rsidR="008C21BE" w:rsidRDefault="00AF6D53">
      <w:pPr>
        <w:ind w:left="805"/>
        <w:rPr>
          <w:sz w:val="20"/>
        </w:rPr>
      </w:pPr>
      <w:r>
        <w:rPr>
          <w:noProof/>
          <w:sz w:val="20"/>
        </w:rPr>
        <w:lastRenderedPageBreak/>
        <mc:AlternateContent>
          <mc:Choice Requires="wps">
            <w:drawing>
              <wp:inline distT="0" distB="0" distL="0" distR="0" wp14:anchorId="17A84756" wp14:editId="17A84757">
                <wp:extent cx="1416050" cy="1347470"/>
                <wp:effectExtent l="0" t="0" r="0" b="0"/>
                <wp:docPr id="63" name="Textbox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3474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C21BE" w14:paraId="17A848A4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A2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A3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C21BE" w14:paraId="17A848A7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A5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A6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C21BE" w14:paraId="17A848AA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A8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A9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w w:val="90"/>
                                    </w:rPr>
                                    <w:t>R3,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8C21BE" w14:paraId="17A848AD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AB" w14:textId="77777777" w:rsidR="008C21BE" w:rsidRPr="00DA21B4" w:rsidRDefault="00AF6D53">
                                  <w:pPr>
                                    <w:pStyle w:val="TableParagraph"/>
                                    <w:spacing w:before="79"/>
                                    <w:ind w:right="43"/>
                                    <w:rPr>
                                      <w:color w:val="EE0000"/>
                                    </w:rPr>
                                  </w:pPr>
                                  <w:r w:rsidRPr="00DA21B4">
                                    <w:rPr>
                                      <w:color w:val="EE0000"/>
                                      <w:spacing w:val="-10"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AC" w14:textId="77777777" w:rsidR="008C21BE" w:rsidRPr="00DA21B4" w:rsidRDefault="00AF6D53">
                                  <w:pPr>
                                    <w:pStyle w:val="TableParagraph"/>
                                    <w:spacing w:before="79"/>
                                    <w:ind w:right="43"/>
                                    <w:rPr>
                                      <w:color w:val="EE0000"/>
                                    </w:rPr>
                                  </w:pPr>
                                  <w:r w:rsidRPr="00DA21B4">
                                    <w:rPr>
                                      <w:color w:val="EE0000"/>
                                    </w:rPr>
                                    <w:t>R3,</w:t>
                                  </w:r>
                                  <w:r w:rsidRPr="00DA21B4">
                                    <w:rPr>
                                      <w:color w:val="EE0000"/>
                                      <w:spacing w:val="-13"/>
                                    </w:rPr>
                                    <w:t xml:space="preserve"> </w:t>
                                  </w:r>
                                  <w:r w:rsidRPr="00DA21B4">
                                    <w:rPr>
                                      <w:color w:val="EE0000"/>
                                      <w:spacing w:val="-10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8C21BE" w14:paraId="17A848B0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AE" w14:textId="77777777" w:rsidR="008C21BE" w:rsidRDefault="008C21BE">
                                  <w:pPr>
                                    <w:pStyle w:val="TableParagraph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AF" w14:textId="77777777" w:rsidR="008C21BE" w:rsidRDefault="008C21BE">
                                  <w:pPr>
                                    <w:pStyle w:val="TableParagraph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7A848B1" w14:textId="77777777" w:rsidR="008C21BE" w:rsidRDefault="008C21BE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A84756" id="Textbox 63" o:spid="_x0000_s1078" type="#_x0000_t202" style="width:111.5pt;height:106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C21BE" w14:paraId="17A848A4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7A848A2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A3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C21BE" w14:paraId="17A848A7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A5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A6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C21BE" w14:paraId="17A848AA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A8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A9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w w:val="90"/>
                              </w:rPr>
                              <w:t>R3,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2</w:t>
                            </w:r>
                          </w:p>
                        </w:tc>
                      </w:tr>
                      <w:tr w:rsidR="008C21BE" w14:paraId="17A848AD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AB" w14:textId="77777777" w:rsidR="008C21BE" w:rsidRPr="00DA21B4" w:rsidRDefault="00AF6D53">
                            <w:pPr>
                              <w:pStyle w:val="TableParagraph"/>
                              <w:spacing w:before="79"/>
                              <w:ind w:right="43"/>
                              <w:rPr>
                                <w:color w:val="EE0000"/>
                              </w:rPr>
                            </w:pPr>
                            <w:r w:rsidRPr="00DA21B4">
                              <w:rPr>
                                <w:color w:val="EE0000"/>
                                <w:spacing w:val="-10"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AC" w14:textId="77777777" w:rsidR="008C21BE" w:rsidRPr="00DA21B4" w:rsidRDefault="00AF6D53">
                            <w:pPr>
                              <w:pStyle w:val="TableParagraph"/>
                              <w:spacing w:before="79"/>
                              <w:ind w:right="43"/>
                              <w:rPr>
                                <w:color w:val="EE0000"/>
                              </w:rPr>
                            </w:pPr>
                            <w:r w:rsidRPr="00DA21B4">
                              <w:rPr>
                                <w:color w:val="EE0000"/>
                              </w:rPr>
                              <w:t>R3,</w:t>
                            </w:r>
                            <w:r w:rsidRPr="00DA21B4">
                              <w:rPr>
                                <w:color w:val="EE0000"/>
                                <w:spacing w:val="-13"/>
                              </w:rPr>
                              <w:t xml:space="preserve"> </w:t>
                            </w:r>
                            <w:r w:rsidRPr="00DA21B4">
                              <w:rPr>
                                <w:color w:val="EE0000"/>
                                <w:spacing w:val="-10"/>
                              </w:rPr>
                              <w:t>4</w:t>
                            </w:r>
                          </w:p>
                        </w:tc>
                      </w:tr>
                      <w:tr w:rsidR="008C21BE" w14:paraId="17A848B0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AE" w14:textId="77777777" w:rsidR="008C21BE" w:rsidRDefault="008C21BE">
                            <w:pPr>
                              <w:pStyle w:val="TableParagraph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AF" w14:textId="77777777" w:rsidR="008C21BE" w:rsidRDefault="008C21BE">
                            <w:pPr>
                              <w:pStyle w:val="TableParagraph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7A848B1" w14:textId="77777777" w:rsidR="008C21BE" w:rsidRDefault="008C21BE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pacing w:val="40"/>
          <w:sz w:val="20"/>
        </w:rPr>
        <w:t xml:space="preserve"> </w:t>
      </w:r>
      <w:r>
        <w:rPr>
          <w:noProof/>
          <w:spacing w:val="40"/>
          <w:sz w:val="20"/>
        </w:rPr>
        <mc:AlternateContent>
          <mc:Choice Requires="wps">
            <w:drawing>
              <wp:inline distT="0" distB="0" distL="0" distR="0" wp14:anchorId="17A84758" wp14:editId="17A84759">
                <wp:extent cx="1416050" cy="1347470"/>
                <wp:effectExtent l="0" t="0" r="0" b="0"/>
                <wp:docPr id="64" name="Textbox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3474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C21BE" w14:paraId="17A848B4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B2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B3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C21BE" w14:paraId="17A848B7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B5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B6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C21BE" w14:paraId="17A848BA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B8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B9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w w:val="90"/>
                                    </w:rPr>
                                    <w:t>R1,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8C21BE" w14:paraId="17A848BD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BB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BC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w w:val="90"/>
                                    </w:rPr>
                                    <w:t>R1,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8C21BE" w14:paraId="17A848C0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BE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BF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w w:val="90"/>
                                    </w:rPr>
                                    <w:t>R1,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5"/>
                                    </w:rPr>
                                    <w:t>10</w:t>
                                  </w:r>
                                </w:p>
                              </w:tc>
                            </w:tr>
                          </w:tbl>
                          <w:p w14:paraId="17A848C1" w14:textId="77777777" w:rsidR="008C21BE" w:rsidRDefault="008C21BE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A84758" id="Textbox 64" o:spid="_x0000_s1079" type="#_x0000_t202" style="width:111.5pt;height:106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C21BE" w14:paraId="17A848B4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7A848B2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B3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C21BE" w14:paraId="17A848B7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B5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B6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C21BE" w14:paraId="17A848BA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B8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B9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w w:val="90"/>
                              </w:rPr>
                              <w:t>R1,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3</w:t>
                            </w:r>
                          </w:p>
                        </w:tc>
                      </w:tr>
                      <w:tr w:rsidR="008C21BE" w14:paraId="17A848BD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BB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BC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w w:val="90"/>
                              </w:rPr>
                              <w:t>R1,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4</w:t>
                            </w:r>
                          </w:p>
                        </w:tc>
                      </w:tr>
                      <w:tr w:rsidR="008C21BE" w14:paraId="17A848C0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BE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BF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w w:val="90"/>
                              </w:rPr>
                              <w:t>R1,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5"/>
                              </w:rPr>
                              <w:t>10</w:t>
                            </w:r>
                          </w:p>
                        </w:tc>
                      </w:tr>
                    </w:tbl>
                    <w:p w14:paraId="17A848C1" w14:textId="77777777" w:rsidR="008C21BE" w:rsidRDefault="008C21BE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pacing w:val="40"/>
          <w:sz w:val="20"/>
        </w:rPr>
        <w:t xml:space="preserve"> </w:t>
      </w:r>
      <w:r>
        <w:rPr>
          <w:noProof/>
          <w:spacing w:val="40"/>
          <w:sz w:val="20"/>
        </w:rPr>
        <mc:AlternateContent>
          <mc:Choice Requires="wps">
            <w:drawing>
              <wp:inline distT="0" distB="0" distL="0" distR="0" wp14:anchorId="17A8475A" wp14:editId="17A8475B">
                <wp:extent cx="1416050" cy="1347470"/>
                <wp:effectExtent l="0" t="0" r="0" b="0"/>
                <wp:docPr id="65" name="Textbox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3474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C21BE" w14:paraId="17A848C4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C2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C3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C21BE" w14:paraId="17A848C7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C5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C6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C21BE" w14:paraId="17A848CA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C8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C9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w w:val="90"/>
                                    </w:rPr>
                                    <w:t>R1,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8C21BE" w14:paraId="17A848CD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CB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CC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w w:val="90"/>
                                    </w:rPr>
                                    <w:t>R4,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8C21BE" w14:paraId="17A848D0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CE" w14:textId="77777777" w:rsidR="008C21BE" w:rsidRDefault="008C21BE">
                                  <w:pPr>
                                    <w:pStyle w:val="TableParagraph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CF" w14:textId="77777777" w:rsidR="008C21BE" w:rsidRDefault="008C21BE">
                                  <w:pPr>
                                    <w:pStyle w:val="TableParagraph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7A848D1" w14:textId="77777777" w:rsidR="008C21BE" w:rsidRDefault="008C21BE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A8475A" id="Textbox 65" o:spid="_x0000_s1080" type="#_x0000_t202" style="width:111.5pt;height:106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C21BE" w14:paraId="17A848C4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7A848C2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C3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C21BE" w14:paraId="17A848C7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C5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C6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C21BE" w14:paraId="17A848CA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C8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C9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w w:val="90"/>
                              </w:rPr>
                              <w:t>R1,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2</w:t>
                            </w:r>
                          </w:p>
                        </w:tc>
                      </w:tr>
                      <w:tr w:rsidR="008C21BE" w14:paraId="17A848CD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CB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CC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w w:val="90"/>
                              </w:rPr>
                              <w:t>R4,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3</w:t>
                            </w:r>
                          </w:p>
                        </w:tc>
                      </w:tr>
                      <w:tr w:rsidR="008C21BE" w14:paraId="17A848D0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CE" w14:textId="77777777" w:rsidR="008C21BE" w:rsidRDefault="008C21BE">
                            <w:pPr>
                              <w:pStyle w:val="TableParagraph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CF" w14:textId="77777777" w:rsidR="008C21BE" w:rsidRDefault="008C21BE">
                            <w:pPr>
                              <w:pStyle w:val="TableParagraph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7A848D1" w14:textId="77777777" w:rsidR="008C21BE" w:rsidRDefault="008C21BE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pacing w:val="40"/>
          <w:sz w:val="20"/>
        </w:rPr>
        <w:t xml:space="preserve"> </w:t>
      </w:r>
      <w:r>
        <w:rPr>
          <w:noProof/>
          <w:spacing w:val="40"/>
          <w:sz w:val="20"/>
        </w:rPr>
        <mc:AlternateContent>
          <mc:Choice Requires="wps">
            <w:drawing>
              <wp:inline distT="0" distB="0" distL="0" distR="0" wp14:anchorId="17A8475C" wp14:editId="17A8475D">
                <wp:extent cx="1416050" cy="1347470"/>
                <wp:effectExtent l="0" t="0" r="0" b="0"/>
                <wp:docPr id="66" name="Textbox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3474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C21BE" w14:paraId="17A848D4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D2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D3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C21BE" w14:paraId="17A848D7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D5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D6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C21BE" w14:paraId="17A848DA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D8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D9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w w:val="90"/>
                                    </w:rPr>
                                    <w:t>R3,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8C21BE" w14:paraId="17A848DD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DB" w14:textId="77777777" w:rsidR="008C21BE" w:rsidRPr="00544BF1" w:rsidRDefault="00AF6D53">
                                  <w:pPr>
                                    <w:pStyle w:val="TableParagraph"/>
                                    <w:spacing w:before="79"/>
                                    <w:ind w:right="43"/>
                                    <w:rPr>
                                      <w:color w:val="EE0000"/>
                                    </w:rPr>
                                  </w:pPr>
                                  <w:r w:rsidRPr="00544BF1">
                                    <w:rPr>
                                      <w:color w:val="EE0000"/>
                                      <w:spacing w:val="-10"/>
                                      <w:w w:val="11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DC" w14:textId="77777777" w:rsidR="008C21BE" w:rsidRPr="00544BF1" w:rsidRDefault="00AF6D53">
                                  <w:pPr>
                                    <w:pStyle w:val="TableParagraph"/>
                                    <w:spacing w:before="79"/>
                                    <w:ind w:right="43"/>
                                    <w:rPr>
                                      <w:color w:val="EE0000"/>
                                    </w:rPr>
                                  </w:pPr>
                                  <w:r w:rsidRPr="00544BF1">
                                    <w:rPr>
                                      <w:color w:val="EE0000"/>
                                    </w:rPr>
                                    <w:t>R3,</w:t>
                                  </w:r>
                                  <w:r w:rsidRPr="00544BF1">
                                    <w:rPr>
                                      <w:color w:val="EE0000"/>
                                      <w:spacing w:val="-13"/>
                                    </w:rPr>
                                    <w:t xml:space="preserve"> </w:t>
                                  </w:r>
                                  <w:r w:rsidRPr="00544BF1">
                                    <w:rPr>
                                      <w:color w:val="EE0000"/>
                                      <w:spacing w:val="-10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8C21BE" w14:paraId="17A848E0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DE" w14:textId="77777777" w:rsidR="008C21BE" w:rsidRDefault="008C21BE">
                                  <w:pPr>
                                    <w:pStyle w:val="TableParagraph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DF" w14:textId="77777777" w:rsidR="008C21BE" w:rsidRDefault="008C21BE">
                                  <w:pPr>
                                    <w:pStyle w:val="TableParagraph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7A848E1" w14:textId="77777777" w:rsidR="008C21BE" w:rsidRDefault="008C21BE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A8475C" id="Textbox 66" o:spid="_x0000_s1081" type="#_x0000_t202" style="width:111.5pt;height:106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C21BE" w14:paraId="17A848D4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7A848D2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D3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C21BE" w14:paraId="17A848D7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D5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D6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C21BE" w14:paraId="17A848DA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D8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D9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w w:val="90"/>
                              </w:rPr>
                              <w:t>R3,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3</w:t>
                            </w:r>
                          </w:p>
                        </w:tc>
                      </w:tr>
                      <w:tr w:rsidR="008C21BE" w14:paraId="17A848DD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DB" w14:textId="77777777" w:rsidR="008C21BE" w:rsidRPr="00544BF1" w:rsidRDefault="00AF6D53">
                            <w:pPr>
                              <w:pStyle w:val="TableParagraph"/>
                              <w:spacing w:before="79"/>
                              <w:ind w:right="43"/>
                              <w:rPr>
                                <w:color w:val="EE0000"/>
                              </w:rPr>
                            </w:pPr>
                            <w:r w:rsidRPr="00544BF1">
                              <w:rPr>
                                <w:color w:val="EE0000"/>
                                <w:spacing w:val="-10"/>
                                <w:w w:val="11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DC" w14:textId="77777777" w:rsidR="008C21BE" w:rsidRPr="00544BF1" w:rsidRDefault="00AF6D53">
                            <w:pPr>
                              <w:pStyle w:val="TableParagraph"/>
                              <w:spacing w:before="79"/>
                              <w:ind w:right="43"/>
                              <w:rPr>
                                <w:color w:val="EE0000"/>
                              </w:rPr>
                            </w:pPr>
                            <w:r w:rsidRPr="00544BF1">
                              <w:rPr>
                                <w:color w:val="EE0000"/>
                              </w:rPr>
                              <w:t>R3,</w:t>
                            </w:r>
                            <w:r w:rsidRPr="00544BF1">
                              <w:rPr>
                                <w:color w:val="EE0000"/>
                                <w:spacing w:val="-13"/>
                              </w:rPr>
                              <w:t xml:space="preserve"> </w:t>
                            </w:r>
                            <w:r w:rsidRPr="00544BF1">
                              <w:rPr>
                                <w:color w:val="EE0000"/>
                                <w:spacing w:val="-10"/>
                              </w:rPr>
                              <w:t>4</w:t>
                            </w:r>
                          </w:p>
                        </w:tc>
                      </w:tr>
                      <w:tr w:rsidR="008C21BE" w14:paraId="17A848E0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DE" w14:textId="77777777" w:rsidR="008C21BE" w:rsidRDefault="008C21BE">
                            <w:pPr>
                              <w:pStyle w:val="TableParagraph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DF" w14:textId="77777777" w:rsidR="008C21BE" w:rsidRDefault="008C21BE">
                            <w:pPr>
                              <w:pStyle w:val="TableParagraph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7A848E1" w14:textId="77777777" w:rsidR="008C21BE" w:rsidRDefault="008C21BE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7A84657" w14:textId="77777777" w:rsidR="008C21BE" w:rsidRDefault="008C21BE">
      <w:pPr>
        <w:pStyle w:val="BodyText"/>
        <w:spacing w:before="20"/>
      </w:pPr>
    </w:p>
    <w:p w14:paraId="17A84658" w14:textId="55D68E25" w:rsidR="008C21BE" w:rsidRDefault="00AF6D53">
      <w:pPr>
        <w:pStyle w:val="BodyText"/>
        <w:spacing w:before="1" w:line="273" w:lineRule="auto"/>
        <w:ind w:left="760" w:right="359"/>
        <w:jc w:val="both"/>
      </w:pPr>
      <w:r>
        <w:rPr>
          <w:noProof/>
        </w:rPr>
        <mc:AlternateContent>
          <mc:Choice Requires="wpg">
            <w:drawing>
              <wp:anchor distT="0" distB="0" distL="0" distR="0" simplePos="0" relativeHeight="15734272" behindDoc="0" locked="0" layoutInCell="1" allowOverlap="1" wp14:anchorId="17A8475E" wp14:editId="17A8475F">
                <wp:simplePos x="0" y="0"/>
                <wp:positionH relativeFrom="page">
                  <wp:posOffset>619125</wp:posOffset>
                </wp:positionH>
                <wp:positionV relativeFrom="paragraph">
                  <wp:posOffset>-26185</wp:posOffset>
                </wp:positionV>
                <wp:extent cx="243204" cy="211454"/>
                <wp:effectExtent l="0" t="0" r="0" b="0"/>
                <wp:wrapNone/>
                <wp:docPr id="67" name="Group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68" name="Graphic 68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9" name="Textbox 69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7A848E2" w14:textId="77777777" w:rsidR="008C21BE" w:rsidRDefault="00AF6D53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1.8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7A8475E" id="Group 67" o:spid="_x0000_s1082" style="position:absolute;left:0;text-align:left;margin-left:48.75pt;margin-top:-2.05pt;width:19.15pt;height:16.65pt;z-index:15734272;mso-wrap-distance-left:0;mso-wrap-distance-right:0;mso-position-horizontal-relative:page;mso-position-vertical-relative:text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">
                <v:shape id="Graphic 68" o:spid="_x0000_s1083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" path="m,l236854,r,180822l,180822,,xe" filled="f" strokeweight=".17636mm">
                  <v:path arrowok="t"/>
                </v:shape>
                <v:shape id="Textbox 69" o:spid="_x0000_s1084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" filled="f" stroked="f">
                  <v:textbox inset="0,0,0,0">
                    <w:txbxContent>
                      <w:p w14:paraId="17A848E2" w14:textId="77777777" w:rsidR="008C21BE" w:rsidRDefault="00AF6D53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1.8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 xml:space="preserve">Let us now reflect on the routing state after all the advertisements in the previous subparts. In theory, under the most optimal routing state that’s attainable, what is the least-cost path that R2 could use to reach D? Do the current routing tables reflect this? If not, what additional advertisement(s) could be done to allow R2 to reach D optimally? </w:t>
      </w:r>
      <w:r w:rsidR="00F76037">
        <w:t>E</w:t>
      </w:r>
      <w:r>
        <w:t xml:space="preserve">xpress them in this form: </w:t>
      </w:r>
      <w:r>
        <w:rPr>
          <w:rFonts w:ascii="Cambria" w:hAnsi="Cambria"/>
          <w:b/>
        </w:rPr>
        <w:t>Router</w:t>
      </w:r>
      <w:r>
        <w:rPr>
          <w:rFonts w:ascii="Cambria" w:hAnsi="Cambria"/>
          <w:b/>
          <w:spacing w:val="80"/>
        </w:rPr>
        <w:t xml:space="preserve"> </w:t>
      </w:r>
      <w:r>
        <w:rPr>
          <w:rFonts w:ascii="Cambria" w:hAnsi="Cambria"/>
          <w:b/>
        </w:rPr>
        <w:t>X</w:t>
      </w:r>
      <w:r>
        <w:rPr>
          <w:rFonts w:ascii="Cambria" w:hAnsi="Cambria"/>
          <w:b/>
          <w:spacing w:val="80"/>
        </w:rPr>
        <w:t xml:space="preserve"> </w:t>
      </w:r>
      <w:r>
        <w:rPr>
          <w:rFonts w:ascii="Cambria" w:hAnsi="Cambria"/>
          <w:b/>
        </w:rPr>
        <w:t>advertises</w:t>
      </w:r>
      <w:r>
        <w:rPr>
          <w:rFonts w:ascii="Cambria" w:hAnsi="Cambria"/>
          <w:b/>
          <w:spacing w:val="80"/>
          <w:w w:val="110"/>
        </w:rPr>
        <w:t xml:space="preserve"> </w:t>
      </w:r>
      <w:r>
        <w:rPr>
          <w:rFonts w:ascii="Cambria" w:hAnsi="Cambria"/>
          <w:b/>
          <w:w w:val="110"/>
        </w:rPr>
        <w:t>its</w:t>
      </w:r>
      <w:r>
        <w:rPr>
          <w:rFonts w:ascii="Cambria" w:hAnsi="Cambria"/>
          <w:b/>
          <w:spacing w:val="80"/>
          <w:w w:val="110"/>
        </w:rPr>
        <w:t xml:space="preserve"> </w:t>
      </w:r>
      <w:r>
        <w:rPr>
          <w:rFonts w:ascii="Cambria" w:hAnsi="Cambria"/>
          <w:b/>
        </w:rPr>
        <w:t>routes</w:t>
      </w:r>
      <w:r>
        <w:rPr>
          <w:rFonts w:ascii="Cambria" w:hAnsi="Cambria"/>
          <w:b/>
          <w:spacing w:val="80"/>
        </w:rPr>
        <w:t xml:space="preserve"> </w:t>
      </w:r>
      <w:r>
        <w:rPr>
          <w:rFonts w:ascii="Cambria" w:hAnsi="Cambria"/>
          <w:b/>
        </w:rPr>
        <w:t>to</w:t>
      </w:r>
      <w:r>
        <w:rPr>
          <w:rFonts w:ascii="Cambria" w:hAnsi="Cambria"/>
          <w:b/>
          <w:spacing w:val="80"/>
        </w:rPr>
        <w:t xml:space="preserve"> </w:t>
      </w:r>
      <w:r>
        <w:rPr>
          <w:rFonts w:ascii="Cambria" w:hAnsi="Cambria"/>
          <w:b/>
        </w:rPr>
        <w:t>Router</w:t>
      </w:r>
      <w:r>
        <w:rPr>
          <w:rFonts w:ascii="Cambria" w:hAnsi="Cambria"/>
          <w:b/>
          <w:spacing w:val="80"/>
        </w:rPr>
        <w:t xml:space="preserve"> </w:t>
      </w:r>
      <w:r>
        <w:rPr>
          <w:rFonts w:ascii="Cambria" w:hAnsi="Cambria"/>
          <w:b/>
        </w:rPr>
        <w:t>Y</w:t>
      </w:r>
      <w:r>
        <w:t>,</w:t>
      </w:r>
    </w:p>
    <w:p w14:paraId="17A84659" w14:textId="3AE07A45" w:rsidR="008C21BE" w:rsidRDefault="00AF6D53">
      <w:pPr>
        <w:pStyle w:val="BodyText"/>
        <w:spacing w:before="153" w:line="273" w:lineRule="auto"/>
        <w:ind w:left="800" w:right="439"/>
        <w:jc w:val="both"/>
        <w:rPr>
          <w:color w:val="EE0000"/>
        </w:rPr>
      </w:pPr>
      <w:r>
        <w:rPr>
          <w:color w:val="0074D9"/>
        </w:rPr>
        <w:t xml:space="preserve">The optimal (least-cost) path theoretically attainable from R2 to D is R2 → R1 → R3 → R4 → D, with optimal cost 6. The current routing state does not reflect this, because in subpart 1.7, R2 still has not heard about R3′s routing update to R1 about a lower cost route to D yet. </w:t>
      </w:r>
      <w:r w:rsidRPr="00F76037">
        <w:rPr>
          <w:color w:val="0074D9"/>
        </w:rPr>
        <w:t xml:space="preserve">If </w:t>
      </w:r>
      <w:r w:rsidR="00971008" w:rsidRPr="00F76037">
        <w:rPr>
          <w:color w:val="0074D9"/>
        </w:rPr>
        <w:t xml:space="preserve">next, </w:t>
      </w:r>
      <w:r w:rsidRPr="00BC7988">
        <w:rPr>
          <w:color w:val="EE0000"/>
        </w:rPr>
        <w:t>R1 advertises</w:t>
      </w:r>
      <w:r w:rsidR="00F76037">
        <w:rPr>
          <w:color w:val="EE0000"/>
        </w:rPr>
        <w:t xml:space="preserve"> its routes</w:t>
      </w:r>
      <w:r w:rsidRPr="00BC7988">
        <w:rPr>
          <w:color w:val="EE0000"/>
        </w:rPr>
        <w:t xml:space="preserve"> to R2 about its new routes attained after subpart 1.7</w:t>
      </w:r>
      <w:r w:rsidRPr="00F76037">
        <w:rPr>
          <w:color w:val="0074D9"/>
        </w:rPr>
        <w:t>, then the new routing state will finally allow R2 to reach D optimally!</w:t>
      </w:r>
    </w:p>
    <w:p w14:paraId="45DF654F" w14:textId="419842C3" w:rsidR="00F76037" w:rsidRDefault="00440640" w:rsidP="00032ACA">
      <w:pPr>
        <w:pStyle w:val="BodyText"/>
        <w:spacing w:before="153" w:line="273" w:lineRule="auto"/>
        <w:ind w:left="800" w:right="439"/>
        <w:jc w:val="both"/>
        <w:rPr>
          <w:color w:val="0074D9"/>
        </w:rPr>
      </w:pPr>
      <w:r>
        <w:rPr>
          <w:color w:val="0074D9"/>
        </w:rPr>
        <w:t xml:space="preserve">This is </w:t>
      </w:r>
      <w:r w:rsidR="00F76037">
        <w:rPr>
          <w:color w:val="0074D9"/>
        </w:rPr>
        <w:t>just one</w:t>
      </w:r>
      <w:r>
        <w:rPr>
          <w:color w:val="0074D9"/>
        </w:rPr>
        <w:t xml:space="preserve"> </w:t>
      </w:r>
      <w:r w:rsidR="00F76037">
        <w:rPr>
          <w:color w:val="0074D9"/>
        </w:rPr>
        <w:t xml:space="preserve">possible </w:t>
      </w:r>
      <w:r>
        <w:rPr>
          <w:color w:val="0074D9"/>
        </w:rPr>
        <w:t xml:space="preserve">sequence of router </w:t>
      </w:r>
      <w:r w:rsidR="0037359B">
        <w:rPr>
          <w:color w:val="0074D9"/>
        </w:rPr>
        <w:t xml:space="preserve">advertisements, </w:t>
      </w:r>
      <w:proofErr w:type="gramStart"/>
      <w:r w:rsidR="0037359B">
        <w:rPr>
          <w:color w:val="0074D9"/>
        </w:rPr>
        <w:t>and in reality,</w:t>
      </w:r>
      <w:proofErr w:type="gramEnd"/>
      <w:r w:rsidR="0037359B">
        <w:rPr>
          <w:color w:val="0074D9"/>
        </w:rPr>
        <w:t xml:space="preserve"> any sequence may be possible, since routers send advertisements periodically</w:t>
      </w:r>
      <w:r w:rsidR="00F76037">
        <w:rPr>
          <w:color w:val="0074D9"/>
        </w:rPr>
        <w:t xml:space="preserve"> and asynchronously</w:t>
      </w:r>
      <w:r w:rsidR="00757456">
        <w:rPr>
          <w:color w:val="0074D9"/>
        </w:rPr>
        <w:t>.</w:t>
      </w:r>
      <w:r w:rsidR="00757456">
        <w:t xml:space="preserve"> </w:t>
      </w:r>
      <w:r w:rsidR="00757456" w:rsidRPr="00DB5492">
        <w:rPr>
          <w:color w:val="0074D9"/>
        </w:rPr>
        <w:t>(Note that R2 did not advertise in this sequence, so R1, R3, R4 do not have routes to B via R2</w:t>
      </w:r>
      <w:r w:rsidR="00DB5492" w:rsidRPr="00DB5492">
        <w:rPr>
          <w:color w:val="0074D9"/>
        </w:rPr>
        <w:t xml:space="preserve"> yet.)</w:t>
      </w:r>
    </w:p>
    <w:p w14:paraId="17A8465A" w14:textId="77777777" w:rsidR="008C21BE" w:rsidRDefault="008C21BE">
      <w:pPr>
        <w:pStyle w:val="BodyText"/>
        <w:spacing w:before="36"/>
      </w:pPr>
    </w:p>
    <w:p w14:paraId="17A8465B" w14:textId="77777777" w:rsidR="008C21BE" w:rsidRDefault="00AF6D53">
      <w:pPr>
        <w:pStyle w:val="Heading1"/>
        <w:numPr>
          <w:ilvl w:val="0"/>
          <w:numId w:val="2"/>
        </w:numPr>
        <w:tabs>
          <w:tab w:val="left" w:pos="1135"/>
        </w:tabs>
        <w:ind w:left="1135" w:hanging="415"/>
      </w:pPr>
      <w:bookmarkStart w:id="1" w:name="Split_Horizon_and_Poison"/>
      <w:bookmarkEnd w:id="1"/>
      <w:r>
        <w:t>Split</w:t>
      </w:r>
      <w:r>
        <w:rPr>
          <w:spacing w:val="43"/>
        </w:rPr>
        <w:t xml:space="preserve"> </w:t>
      </w:r>
      <w:r>
        <w:t>Horizon</w:t>
      </w:r>
      <w:r>
        <w:rPr>
          <w:spacing w:val="44"/>
        </w:rPr>
        <w:t xml:space="preserve"> </w:t>
      </w:r>
      <w:r>
        <w:t>and</w:t>
      </w:r>
      <w:r>
        <w:rPr>
          <w:spacing w:val="44"/>
        </w:rPr>
        <w:t xml:space="preserve"> </w:t>
      </w:r>
      <w:r>
        <w:rPr>
          <w:spacing w:val="-2"/>
        </w:rPr>
        <w:t>Poison</w:t>
      </w:r>
    </w:p>
    <w:p w14:paraId="17A8465C" w14:textId="77777777" w:rsidR="008C21BE" w:rsidRDefault="00AF6D53">
      <w:pPr>
        <w:pStyle w:val="BodyText"/>
        <w:spacing w:before="227"/>
        <w:rPr>
          <w:rFonts w:ascii="Cambria"/>
          <w:sz w:val="20"/>
        </w:rPr>
      </w:pPr>
      <w:r>
        <w:rPr>
          <w:rFonts w:ascii="Cambria"/>
          <w:noProof/>
          <w:sz w:val="20"/>
        </w:rPr>
        <mc:AlternateContent>
          <mc:Choice Requires="wpg">
            <w:drawing>
              <wp:anchor distT="0" distB="0" distL="0" distR="0" simplePos="0" relativeHeight="487592448" behindDoc="1" locked="0" layoutInCell="1" allowOverlap="1" wp14:anchorId="17A84760" wp14:editId="17A84761">
                <wp:simplePos x="0" y="0"/>
                <wp:positionH relativeFrom="page">
                  <wp:posOffset>2736852</wp:posOffset>
                </wp:positionH>
                <wp:positionV relativeFrom="paragraph">
                  <wp:posOffset>308442</wp:posOffset>
                </wp:positionV>
                <wp:extent cx="2299335" cy="1261110"/>
                <wp:effectExtent l="0" t="0" r="0" b="0"/>
                <wp:wrapTopAndBottom/>
                <wp:docPr id="70" name="Group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299335" cy="1261110"/>
                          <a:chOff x="0" y="0"/>
                          <a:chExt cx="2299335" cy="1261110"/>
                        </a:xfrm>
                      </wpg:grpSpPr>
                      <wps:wsp>
                        <wps:cNvPr id="71" name="Graphic 71"/>
                        <wps:cNvSpPr/>
                        <wps:spPr>
                          <a:xfrm>
                            <a:off x="6350" y="65606"/>
                            <a:ext cx="2286635" cy="11893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286635" h="1189355">
                                <a:moveTo>
                                  <a:pt x="2286121" y="137167"/>
                                </a:moveTo>
                                <a:lnTo>
                                  <a:pt x="2275680" y="189659"/>
                                </a:lnTo>
                                <a:lnTo>
                                  <a:pt x="2245946" y="234159"/>
                                </a:lnTo>
                                <a:lnTo>
                                  <a:pt x="2201445" y="263893"/>
                                </a:lnTo>
                                <a:lnTo>
                                  <a:pt x="2148954" y="274334"/>
                                </a:lnTo>
                                <a:lnTo>
                                  <a:pt x="2122069" y="271674"/>
                                </a:lnTo>
                                <a:lnTo>
                                  <a:pt x="2072853" y="251288"/>
                                </a:lnTo>
                                <a:lnTo>
                                  <a:pt x="2034832" y="213267"/>
                                </a:lnTo>
                                <a:lnTo>
                                  <a:pt x="2014446" y="164052"/>
                                </a:lnTo>
                                <a:lnTo>
                                  <a:pt x="2011786" y="137167"/>
                                </a:lnTo>
                                <a:lnTo>
                                  <a:pt x="2014446" y="110282"/>
                                </a:lnTo>
                                <a:lnTo>
                                  <a:pt x="2034832" y="61066"/>
                                </a:lnTo>
                                <a:lnTo>
                                  <a:pt x="2072853" y="23045"/>
                                </a:lnTo>
                                <a:lnTo>
                                  <a:pt x="2122069" y="2659"/>
                                </a:lnTo>
                                <a:lnTo>
                                  <a:pt x="2148954" y="0"/>
                                </a:lnTo>
                                <a:lnTo>
                                  <a:pt x="2175839" y="2659"/>
                                </a:lnTo>
                                <a:lnTo>
                                  <a:pt x="2225054" y="23045"/>
                                </a:lnTo>
                                <a:lnTo>
                                  <a:pt x="2263075" y="61066"/>
                                </a:lnTo>
                                <a:lnTo>
                                  <a:pt x="2283461" y="110282"/>
                                </a:lnTo>
                                <a:lnTo>
                                  <a:pt x="2286121" y="137167"/>
                                </a:lnTo>
                                <a:close/>
                              </a:path>
                              <a:path w="2286635" h="1189355">
                                <a:moveTo>
                                  <a:pt x="1737452" y="0"/>
                                </a:moveTo>
                                <a:lnTo>
                                  <a:pt x="1463117" y="0"/>
                                </a:lnTo>
                                <a:lnTo>
                                  <a:pt x="1463117" y="274334"/>
                                </a:lnTo>
                                <a:lnTo>
                                  <a:pt x="1737452" y="274334"/>
                                </a:lnTo>
                                <a:lnTo>
                                  <a:pt x="1737452" y="0"/>
                                </a:lnTo>
                                <a:close/>
                              </a:path>
                              <a:path w="2286635" h="1189355">
                                <a:moveTo>
                                  <a:pt x="2010516" y="137167"/>
                                </a:moveTo>
                                <a:lnTo>
                                  <a:pt x="1958697" y="137167"/>
                                </a:lnTo>
                                <a:lnTo>
                                  <a:pt x="1903701" y="137167"/>
                                </a:lnTo>
                                <a:lnTo>
                                  <a:pt x="1847626" y="137167"/>
                                </a:lnTo>
                                <a:lnTo>
                                  <a:pt x="1792569" y="137167"/>
                                </a:lnTo>
                                <a:lnTo>
                                  <a:pt x="1740627" y="137167"/>
                                </a:lnTo>
                              </a:path>
                              <a:path w="2286635" h="1189355">
                                <a:moveTo>
                                  <a:pt x="274334" y="1051615"/>
                                </a:moveTo>
                                <a:lnTo>
                                  <a:pt x="267341" y="1094971"/>
                                </a:lnTo>
                                <a:lnTo>
                                  <a:pt x="247869" y="1132625"/>
                                </a:lnTo>
                                <a:lnTo>
                                  <a:pt x="218176" y="1162317"/>
                                </a:lnTo>
                                <a:lnTo>
                                  <a:pt x="180522" y="1181790"/>
                                </a:lnTo>
                                <a:lnTo>
                                  <a:pt x="137167" y="1188783"/>
                                </a:lnTo>
                                <a:lnTo>
                                  <a:pt x="93811" y="1181790"/>
                                </a:lnTo>
                                <a:lnTo>
                                  <a:pt x="56158" y="1162317"/>
                                </a:lnTo>
                                <a:lnTo>
                                  <a:pt x="26465" y="1132625"/>
                                </a:lnTo>
                                <a:lnTo>
                                  <a:pt x="6992" y="1094971"/>
                                </a:lnTo>
                                <a:lnTo>
                                  <a:pt x="0" y="1051615"/>
                                </a:lnTo>
                                <a:lnTo>
                                  <a:pt x="6992" y="1008260"/>
                                </a:lnTo>
                                <a:lnTo>
                                  <a:pt x="26465" y="970606"/>
                                </a:lnTo>
                                <a:lnTo>
                                  <a:pt x="56158" y="940914"/>
                                </a:lnTo>
                                <a:lnTo>
                                  <a:pt x="93811" y="921441"/>
                                </a:lnTo>
                                <a:lnTo>
                                  <a:pt x="137167" y="914448"/>
                                </a:lnTo>
                                <a:lnTo>
                                  <a:pt x="180522" y="921441"/>
                                </a:lnTo>
                                <a:lnTo>
                                  <a:pt x="218176" y="940914"/>
                                </a:lnTo>
                                <a:lnTo>
                                  <a:pt x="247869" y="970606"/>
                                </a:lnTo>
                                <a:lnTo>
                                  <a:pt x="267341" y="1008260"/>
                                </a:lnTo>
                                <a:lnTo>
                                  <a:pt x="274334" y="1051615"/>
                                </a:lnTo>
                                <a:close/>
                              </a:path>
                              <a:path w="2286635" h="1189355">
                                <a:moveTo>
                                  <a:pt x="823003" y="914448"/>
                                </a:moveTo>
                                <a:lnTo>
                                  <a:pt x="548669" y="914448"/>
                                </a:lnTo>
                                <a:lnTo>
                                  <a:pt x="548669" y="1188783"/>
                                </a:lnTo>
                                <a:lnTo>
                                  <a:pt x="823003" y="1188783"/>
                                </a:lnTo>
                                <a:lnTo>
                                  <a:pt x="823003" y="914448"/>
                                </a:lnTo>
                                <a:close/>
                              </a:path>
                              <a:path w="2286635" h="1189355">
                                <a:moveTo>
                                  <a:pt x="275604" y="1051615"/>
                                </a:moveTo>
                                <a:lnTo>
                                  <a:pt x="327424" y="1051615"/>
                                </a:lnTo>
                                <a:lnTo>
                                  <a:pt x="382420" y="1051615"/>
                                </a:lnTo>
                                <a:lnTo>
                                  <a:pt x="438495" y="1051615"/>
                                </a:lnTo>
                                <a:lnTo>
                                  <a:pt x="493552" y="1051615"/>
                                </a:lnTo>
                                <a:lnTo>
                                  <a:pt x="545494" y="1051615"/>
                                </a:lnTo>
                              </a:path>
                              <a:path w="2286635" h="1189355">
                                <a:moveTo>
                                  <a:pt x="2286121" y="1051615"/>
                                </a:moveTo>
                                <a:lnTo>
                                  <a:pt x="2279128" y="1094971"/>
                                </a:lnTo>
                                <a:lnTo>
                                  <a:pt x="2259656" y="1132625"/>
                                </a:lnTo>
                                <a:lnTo>
                                  <a:pt x="2229963" y="1162317"/>
                                </a:lnTo>
                                <a:lnTo>
                                  <a:pt x="2192309" y="1181790"/>
                                </a:lnTo>
                                <a:lnTo>
                                  <a:pt x="2148954" y="1188783"/>
                                </a:lnTo>
                                <a:lnTo>
                                  <a:pt x="2105598" y="1181790"/>
                                </a:lnTo>
                                <a:lnTo>
                                  <a:pt x="2067945" y="1162317"/>
                                </a:lnTo>
                                <a:lnTo>
                                  <a:pt x="2038252" y="1132625"/>
                                </a:lnTo>
                                <a:lnTo>
                                  <a:pt x="2018779" y="1094971"/>
                                </a:lnTo>
                                <a:lnTo>
                                  <a:pt x="2011786" y="1051615"/>
                                </a:lnTo>
                                <a:lnTo>
                                  <a:pt x="2018779" y="1008260"/>
                                </a:lnTo>
                                <a:lnTo>
                                  <a:pt x="2038252" y="970606"/>
                                </a:lnTo>
                                <a:lnTo>
                                  <a:pt x="2067945" y="940914"/>
                                </a:lnTo>
                                <a:lnTo>
                                  <a:pt x="2105598" y="921441"/>
                                </a:lnTo>
                                <a:lnTo>
                                  <a:pt x="2148954" y="914448"/>
                                </a:lnTo>
                                <a:lnTo>
                                  <a:pt x="2192309" y="921441"/>
                                </a:lnTo>
                                <a:lnTo>
                                  <a:pt x="2229963" y="940914"/>
                                </a:lnTo>
                                <a:lnTo>
                                  <a:pt x="2259656" y="970606"/>
                                </a:lnTo>
                                <a:lnTo>
                                  <a:pt x="2279128" y="1008260"/>
                                </a:lnTo>
                                <a:lnTo>
                                  <a:pt x="2286121" y="1051615"/>
                                </a:lnTo>
                                <a:close/>
                              </a:path>
                              <a:path w="2286635" h="1189355">
                                <a:moveTo>
                                  <a:pt x="1737452" y="914448"/>
                                </a:moveTo>
                                <a:lnTo>
                                  <a:pt x="1463117" y="914448"/>
                                </a:lnTo>
                                <a:lnTo>
                                  <a:pt x="1463117" y="1188783"/>
                                </a:lnTo>
                                <a:lnTo>
                                  <a:pt x="1737452" y="1188783"/>
                                </a:lnTo>
                                <a:lnTo>
                                  <a:pt x="1737452" y="914448"/>
                                </a:lnTo>
                                <a:close/>
                              </a:path>
                              <a:path w="2286635" h="1189355">
                                <a:moveTo>
                                  <a:pt x="2010516" y="1051615"/>
                                </a:moveTo>
                                <a:lnTo>
                                  <a:pt x="1958697" y="1051615"/>
                                </a:lnTo>
                                <a:lnTo>
                                  <a:pt x="1903701" y="1051615"/>
                                </a:lnTo>
                                <a:lnTo>
                                  <a:pt x="1847626" y="1051615"/>
                                </a:lnTo>
                                <a:lnTo>
                                  <a:pt x="1792569" y="1051615"/>
                                </a:lnTo>
                                <a:lnTo>
                                  <a:pt x="1740627" y="1051615"/>
                                </a:lnTo>
                              </a:path>
                              <a:path w="2286635" h="1189355">
                                <a:moveTo>
                                  <a:pt x="823003" y="0"/>
                                </a:moveTo>
                                <a:lnTo>
                                  <a:pt x="548669" y="0"/>
                                </a:lnTo>
                                <a:lnTo>
                                  <a:pt x="548669" y="274334"/>
                                </a:lnTo>
                                <a:lnTo>
                                  <a:pt x="823003" y="274334"/>
                                </a:lnTo>
                                <a:lnTo>
                                  <a:pt x="823003" y="0"/>
                                </a:lnTo>
                                <a:close/>
                              </a:path>
                              <a:path w="2286635" h="1189355">
                                <a:moveTo>
                                  <a:pt x="685836" y="280049"/>
                                </a:moveTo>
                                <a:lnTo>
                                  <a:pt x="685836" y="280049"/>
                                </a:lnTo>
                                <a:lnTo>
                                  <a:pt x="685836" y="867612"/>
                                </a:lnTo>
                                <a:lnTo>
                                  <a:pt x="685836" y="912670"/>
                                </a:lnTo>
                              </a:path>
                              <a:path w="2286635" h="1189355">
                                <a:moveTo>
                                  <a:pt x="1600285" y="275604"/>
                                </a:moveTo>
                                <a:lnTo>
                                  <a:pt x="1457402" y="375225"/>
                                </a:lnTo>
                                <a:lnTo>
                                  <a:pt x="1143060" y="594391"/>
                                </a:lnTo>
                                <a:lnTo>
                                  <a:pt x="828719" y="813557"/>
                                </a:lnTo>
                                <a:lnTo>
                                  <a:pt x="685836" y="913178"/>
                                </a:lnTo>
                              </a:path>
                              <a:path w="2286635" h="1189355">
                                <a:moveTo>
                                  <a:pt x="1600285" y="280049"/>
                                </a:moveTo>
                                <a:lnTo>
                                  <a:pt x="1600285" y="280049"/>
                                </a:lnTo>
                                <a:lnTo>
                                  <a:pt x="1600285" y="867612"/>
                                </a:lnTo>
                                <a:lnTo>
                                  <a:pt x="1600285" y="912670"/>
                                </a:lnTo>
                              </a:path>
                              <a:path w="2286635" h="1189355">
                                <a:moveTo>
                                  <a:pt x="828719" y="1051615"/>
                                </a:moveTo>
                                <a:lnTo>
                                  <a:pt x="828719" y="1051615"/>
                                </a:lnTo>
                                <a:lnTo>
                                  <a:pt x="1416281" y="1051615"/>
                                </a:lnTo>
                                <a:lnTo>
                                  <a:pt x="1461339" y="1051615"/>
                                </a:lnTo>
                              </a:path>
                            </a:pathLst>
                          </a:custGeom>
                          <a:ln w="12700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2" name="Textbox 72"/>
                        <wps:cNvSpPr txBox="1"/>
                        <wps:spPr>
                          <a:xfrm>
                            <a:off x="618614" y="0"/>
                            <a:ext cx="1074420" cy="283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7A848E3" w14:textId="77777777" w:rsidR="008C21BE" w:rsidRDefault="00AF6D53">
                              <w:pPr>
                                <w:tabs>
                                  <w:tab w:val="left" w:pos="784"/>
                                  <w:tab w:val="left" w:pos="1337"/>
                                </w:tabs>
                                <w:spacing w:before="45"/>
                              </w:pPr>
                              <w:r>
                                <w:t>R1</w:t>
                              </w:r>
                              <w:r>
                                <w:rPr>
                                  <w:spacing w:val="54"/>
                                </w:rPr>
                                <w:t xml:space="preserve"> </w:t>
                              </w:r>
                              <w:r>
                                <w:rPr>
                                  <w:position w:val="14"/>
                                  <w:u w:val="thick"/>
                                </w:rPr>
                                <w:tab/>
                              </w:r>
                              <w:r>
                                <w:rPr>
                                  <w:spacing w:val="-10"/>
                                  <w:position w:val="14"/>
                                  <w:u w:val="thick"/>
                                </w:rPr>
                                <w:t>2</w:t>
                              </w:r>
                              <w:r>
                                <w:rPr>
                                  <w:position w:val="14"/>
                                  <w:u w:val="thick"/>
                                </w:rPr>
                                <w:tab/>
                              </w:r>
                              <w:r>
                                <w:rPr>
                                  <w:spacing w:val="11"/>
                                  <w:position w:val="14"/>
                                </w:rPr>
                                <w:t xml:space="preserve"> </w:t>
                              </w:r>
                              <w:r>
                                <w:t>R2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73" name="Textbox 73"/>
                        <wps:cNvSpPr txBox="1"/>
                        <wps:spPr>
                          <a:xfrm>
                            <a:off x="2106591" y="91439"/>
                            <a:ext cx="109855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7A848E4" w14:textId="77777777" w:rsidR="008C21BE" w:rsidRDefault="00AF6D53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A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74" name="Textbox 74"/>
                        <wps:cNvSpPr txBox="1"/>
                        <wps:spPr>
                          <a:xfrm>
                            <a:off x="102385" y="1005840"/>
                            <a:ext cx="95250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7A848E5" w14:textId="77777777" w:rsidR="008C21BE" w:rsidRDefault="00AF6D53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B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75" name="Textbox 75"/>
                        <wps:cNvSpPr txBox="1"/>
                        <wps:spPr>
                          <a:xfrm>
                            <a:off x="618614" y="1005281"/>
                            <a:ext cx="160020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7A848E6" w14:textId="77777777" w:rsidR="008C21BE" w:rsidRDefault="00AF6D53">
                              <w:pPr>
                                <w:spacing w:before="42"/>
                              </w:pPr>
                              <w:r>
                                <w:rPr>
                                  <w:spacing w:val="-9"/>
                                </w:rPr>
                                <w:t>R3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76" name="Textbox 76"/>
                        <wps:cNvSpPr txBox="1"/>
                        <wps:spPr>
                          <a:xfrm>
                            <a:off x="1533014" y="1005281"/>
                            <a:ext cx="160020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7A848E7" w14:textId="77777777" w:rsidR="008C21BE" w:rsidRDefault="00AF6D53">
                              <w:pPr>
                                <w:spacing w:before="42"/>
                              </w:pPr>
                              <w:r>
                                <w:rPr>
                                  <w:spacing w:val="-9"/>
                                </w:rPr>
                                <w:t>R4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77" name="Textbox 77"/>
                        <wps:cNvSpPr txBox="1"/>
                        <wps:spPr>
                          <a:xfrm>
                            <a:off x="2110013" y="1005281"/>
                            <a:ext cx="103505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7A848E8" w14:textId="77777777" w:rsidR="008C21BE" w:rsidRDefault="00AF6D53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C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7A84760" id="Group 70" o:spid="_x0000_s1085" style="position:absolute;margin-left:215.5pt;margin-top:24.3pt;width:181.05pt;height:99.3pt;z-index:-15724032;mso-wrap-distance-left:0;mso-wrap-distance-right:0;mso-position-horizontal-relative:page;mso-position-vertical-relative:text" coordsize="22993,126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">
                <v:shape id="Graphic 71" o:spid="_x0000_s1086" style="position:absolute;left:63;top:656;width:22866;height:11893;visibility:visible;mso-wrap-style:square;v-text-anchor:top" coordsize="2286635,11893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" path="m2286121,137167r-10441,52492l2245946,234159r-44501,29734l2148954,274334r-26885,-2660l2072853,251288r-38021,-38021l2014446,164052r-2660,-26885l2014446,110282r20386,-49216l2072853,23045,2122069,2659,2148954,r26885,2659l2225054,23045r38021,38021l2283461,110282r2660,26885xem1737452,l1463117,r,274334l1737452,274334,1737452,xem2010516,137167r-51819,l1903701,137167r-56075,l1792569,137167r-51942,em274334,1051615r-6993,43356l247869,1132625r-29693,29692l180522,1181790r-43355,6993l93811,1181790,56158,1162317,26465,1132625,6992,1094971,,1051615r6992,-43355l26465,970606,56158,940914,93811,921441r43356,-6993l180522,921441r37654,19473l247869,970606r19472,37654l274334,1051615xem823003,914448r-274334,l548669,1188783r274334,l823003,914448xem275604,1051615r51820,l382420,1051615r56075,l493552,1051615r51942,em2286121,1051615r-6993,43356l2259656,1132625r-29693,29692l2192309,1181790r-43355,6993l2105598,1181790r-37653,-19473l2038252,1132625r-19473,-37654l2011786,1051615r6993,-43355l2038252,970606r29693,-29692l2105598,921441r43356,-6993l2192309,921441r37654,19473l2259656,970606r19472,37654l2286121,1051615xem1737452,914448r-274335,l1463117,1188783r274335,l1737452,914448xem2010516,1051615r-51819,l1903701,1051615r-56075,l1792569,1051615r-51942,em823003,l548669,r,274334l823003,274334,823003,xem685836,280049r,l685836,867612r,45058em1600285,275604r-142883,99621l1143060,594391,828719,813557,685836,913178em1600285,280049r,l1600285,867612r,45058em828719,1051615r,l1416281,1051615r45058,e" filled="f" strokeweight="1pt">
                  <v:path arrowok="t"/>
                </v:shape>
                <v:shape id="Textbox 72" o:spid="_x0000_s1087" type="#_x0000_t202" style="position:absolute;left:6186;width:10744;height:28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" filled="f" stroked="f">
                  <v:textbox inset="0,0,0,0">
                    <w:txbxContent>
                      <w:p w14:paraId="17A848E3" w14:textId="77777777" w:rsidR="008C21BE" w:rsidRDefault="00AF6D53">
                        <w:pPr>
                          <w:tabs>
                            <w:tab w:val="left" w:pos="784"/>
                            <w:tab w:val="left" w:pos="1337"/>
                          </w:tabs>
                          <w:spacing w:before="45"/>
                        </w:pPr>
                        <w:r>
                          <w:t>R1</w:t>
                        </w:r>
                        <w:r>
                          <w:rPr>
                            <w:spacing w:val="54"/>
                          </w:rPr>
                          <w:t xml:space="preserve"> </w:t>
                        </w:r>
                        <w:r>
                          <w:rPr>
                            <w:position w:val="14"/>
                            <w:u w:val="thick"/>
                          </w:rPr>
                          <w:tab/>
                        </w:r>
                        <w:r>
                          <w:rPr>
                            <w:spacing w:val="-10"/>
                            <w:position w:val="14"/>
                            <w:u w:val="thick"/>
                          </w:rPr>
                          <w:t>2</w:t>
                        </w:r>
                        <w:r>
                          <w:rPr>
                            <w:position w:val="14"/>
                            <w:u w:val="thick"/>
                          </w:rPr>
                          <w:tab/>
                        </w:r>
                        <w:r>
                          <w:rPr>
                            <w:spacing w:val="11"/>
                            <w:position w:val="14"/>
                          </w:rPr>
                          <w:t xml:space="preserve"> </w:t>
                        </w:r>
                        <w:r>
                          <w:t>R2</w:t>
                        </w:r>
                      </w:p>
                    </w:txbxContent>
                  </v:textbox>
                </v:shape>
                <v:shape id="Textbox 73" o:spid="_x0000_s1088" type="#_x0000_t202" style="position:absolute;left:21065;top:914;width:1099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" filled="f" stroked="f">
                  <v:textbox inset="0,0,0,0">
                    <w:txbxContent>
                      <w:p w14:paraId="17A848E4" w14:textId="77777777" w:rsidR="008C21BE" w:rsidRDefault="00AF6D53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A</w:t>
                        </w:r>
                      </w:p>
                    </w:txbxContent>
                  </v:textbox>
                </v:shape>
                <v:shape id="Textbox 74" o:spid="_x0000_s1089" type="#_x0000_t202" style="position:absolute;left:1023;top:10058;width:953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" filled="f" stroked="f">
                  <v:textbox inset="0,0,0,0">
                    <w:txbxContent>
                      <w:p w14:paraId="17A848E5" w14:textId="77777777" w:rsidR="008C21BE" w:rsidRDefault="00AF6D53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B</w:t>
                        </w:r>
                      </w:p>
                    </w:txbxContent>
                  </v:textbox>
                </v:shape>
                <v:shape id="Textbox 75" o:spid="_x0000_s1090" type="#_x0000_t202" style="position:absolute;left:6186;top:10052;width:1600;height:19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" filled="f" stroked="f">
                  <v:textbox inset="0,0,0,0">
                    <w:txbxContent>
                      <w:p w14:paraId="17A848E6" w14:textId="77777777" w:rsidR="008C21BE" w:rsidRDefault="00AF6D53">
                        <w:pPr>
                          <w:spacing w:before="42"/>
                        </w:pPr>
                        <w:r>
                          <w:rPr>
                            <w:spacing w:val="-9"/>
                          </w:rPr>
                          <w:t>R3</w:t>
                        </w:r>
                      </w:p>
                    </w:txbxContent>
                  </v:textbox>
                </v:shape>
                <v:shape id="Textbox 76" o:spid="_x0000_s1091" type="#_x0000_t202" style="position:absolute;left:15330;top:10052;width:1600;height:19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" filled="f" stroked="f">
                  <v:textbox inset="0,0,0,0">
                    <w:txbxContent>
                      <w:p w14:paraId="17A848E7" w14:textId="77777777" w:rsidR="008C21BE" w:rsidRDefault="00AF6D53">
                        <w:pPr>
                          <w:spacing w:before="42"/>
                        </w:pPr>
                        <w:r>
                          <w:rPr>
                            <w:spacing w:val="-9"/>
                          </w:rPr>
                          <w:t>R4</w:t>
                        </w:r>
                      </w:p>
                    </w:txbxContent>
                  </v:textbox>
                </v:shape>
                <v:shape id="Textbox 77" o:spid="_x0000_s1092" type="#_x0000_t202" style="position:absolute;left:21100;top:10052;width:1035;height:19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" filled="f" stroked="f">
                  <v:textbox inset="0,0,0,0">
                    <w:txbxContent>
                      <w:p w14:paraId="17A848E8" w14:textId="77777777" w:rsidR="008C21BE" w:rsidRDefault="00AF6D53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C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17A8465D" w14:textId="77777777" w:rsidR="008C21BE" w:rsidRDefault="008C21BE">
      <w:pPr>
        <w:pStyle w:val="BodyText"/>
        <w:spacing w:before="15"/>
        <w:rPr>
          <w:rFonts w:ascii="Cambria"/>
        </w:rPr>
      </w:pPr>
    </w:p>
    <w:p w14:paraId="17A8465E" w14:textId="77777777" w:rsidR="008C21BE" w:rsidRDefault="00AF6D53">
      <w:pPr>
        <w:pStyle w:val="BodyText"/>
        <w:ind w:left="720"/>
      </w:pPr>
      <w:r>
        <w:t>All</w:t>
      </w:r>
      <w:r>
        <w:rPr>
          <w:spacing w:val="3"/>
        </w:rPr>
        <w:t xml:space="preserve"> </w:t>
      </w:r>
      <w:r>
        <w:rPr>
          <w:rFonts w:ascii="Georgia"/>
        </w:rPr>
        <w:t>unlabeled</w:t>
      </w:r>
      <w:r>
        <w:rPr>
          <w:rFonts w:ascii="Georgia"/>
          <w:spacing w:val="5"/>
        </w:rPr>
        <w:t xml:space="preserve"> </w:t>
      </w:r>
      <w:r>
        <w:t>links</w:t>
      </w:r>
      <w:r>
        <w:rPr>
          <w:spacing w:val="4"/>
        </w:rPr>
        <w:t xml:space="preserve"> </w:t>
      </w:r>
      <w:r>
        <w:t>have</w:t>
      </w:r>
      <w:r>
        <w:rPr>
          <w:spacing w:val="4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cost</w:t>
      </w:r>
      <w:r>
        <w:rPr>
          <w:spacing w:val="4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1.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parts</w:t>
      </w:r>
      <w:r>
        <w:rPr>
          <w:spacing w:val="4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question</w:t>
      </w:r>
      <w:r>
        <w:rPr>
          <w:spacing w:val="4"/>
        </w:rPr>
        <w:t xml:space="preserve"> </w:t>
      </w:r>
      <w:r>
        <w:t>do</w:t>
      </w:r>
      <w:r>
        <w:rPr>
          <w:spacing w:val="4"/>
        </w:rPr>
        <w:t xml:space="preserve"> </w:t>
      </w:r>
      <w:r>
        <w:rPr>
          <w:rFonts w:ascii="Georgia"/>
        </w:rPr>
        <w:t>not</w:t>
      </w:r>
      <w:r>
        <w:rPr>
          <w:rFonts w:ascii="Georgia"/>
          <w:spacing w:val="5"/>
        </w:rPr>
        <w:t xml:space="preserve"> </w:t>
      </w:r>
      <w:r>
        <w:t>build</w:t>
      </w:r>
      <w:r>
        <w:rPr>
          <w:spacing w:val="4"/>
        </w:rPr>
        <w:t xml:space="preserve"> </w:t>
      </w:r>
      <w:r>
        <w:t>on</w:t>
      </w:r>
      <w:r>
        <w:rPr>
          <w:spacing w:val="4"/>
        </w:rPr>
        <w:t xml:space="preserve"> </w:t>
      </w:r>
      <w:r>
        <w:t>each</w:t>
      </w:r>
      <w:r>
        <w:rPr>
          <w:spacing w:val="3"/>
        </w:rPr>
        <w:t xml:space="preserve"> </w:t>
      </w:r>
      <w:r>
        <w:rPr>
          <w:spacing w:val="-2"/>
        </w:rPr>
        <w:t>other.</w:t>
      </w:r>
    </w:p>
    <w:p w14:paraId="17A8465F" w14:textId="77777777" w:rsidR="008C21BE" w:rsidRDefault="00AF6D53">
      <w:pPr>
        <w:pStyle w:val="BodyText"/>
        <w:spacing w:before="195" w:line="271" w:lineRule="auto"/>
        <w:ind w:left="760" w:right="462"/>
      </w:pPr>
      <w:r>
        <w:rPr>
          <w:noProof/>
        </w:rPr>
        <mc:AlternateContent>
          <mc:Choice Requires="wpg">
            <w:drawing>
              <wp:anchor distT="0" distB="0" distL="0" distR="0" simplePos="0" relativeHeight="15734784" behindDoc="0" locked="0" layoutInCell="1" allowOverlap="1" wp14:anchorId="17A84762" wp14:editId="17A84763">
                <wp:simplePos x="0" y="0"/>
                <wp:positionH relativeFrom="page">
                  <wp:posOffset>619125</wp:posOffset>
                </wp:positionH>
                <wp:positionV relativeFrom="paragraph">
                  <wp:posOffset>97358</wp:posOffset>
                </wp:positionV>
                <wp:extent cx="243204" cy="211454"/>
                <wp:effectExtent l="0" t="0" r="0" b="0"/>
                <wp:wrapNone/>
                <wp:docPr id="78" name="Group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79" name="Graphic 79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0" name="Textbox 80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7A848E9" w14:textId="77777777" w:rsidR="008C21BE" w:rsidRDefault="00AF6D53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2.1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7A84762" id="Group 78" o:spid="_x0000_s1093" style="position:absolute;left:0;text-align:left;margin-left:48.75pt;margin-top:7.65pt;width:19.15pt;height:16.65pt;z-index:15734784;mso-wrap-distance-left:0;mso-wrap-distance-right:0;mso-position-horizontal-relative:page;mso-position-vertical-relative:text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">
                <v:shape id="Graphic 79" o:spid="_x0000_s1094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" path="m,l236854,r,180822l,180822,,xe" filled="f" strokeweight=".17636mm">
                  <v:path arrowok="t"/>
                </v:shape>
                <v:shape id="Textbox 80" o:spid="_x0000_s1095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" filled="f" stroked="f">
                  <v:textbox inset="0,0,0,0">
                    <w:txbxContent>
                      <w:p w14:paraId="17A848E9" w14:textId="77777777" w:rsidR="008C21BE" w:rsidRDefault="00AF6D53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2.1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 xml:space="preserve">Assume that the routers use </w:t>
      </w:r>
      <w:r w:rsidRPr="007E6A63">
        <w:rPr>
          <w:rFonts w:ascii="Georgia" w:hAnsi="Georgia"/>
          <w:color w:val="EE0000"/>
        </w:rPr>
        <w:t xml:space="preserve">split </w:t>
      </w:r>
      <w:proofErr w:type="gramStart"/>
      <w:r w:rsidRPr="007E6A63">
        <w:rPr>
          <w:rFonts w:ascii="Georgia" w:hAnsi="Georgia"/>
          <w:color w:val="EE0000"/>
        </w:rPr>
        <w:t>horizon</w:t>
      </w:r>
      <w:proofErr w:type="gramEnd"/>
      <w:r>
        <w:t xml:space="preserve">. Say that R4 advertises (A: 2, </w:t>
      </w:r>
      <w:proofErr w:type="gramStart"/>
      <w:r>
        <w:t>C :</w:t>
      </w:r>
      <w:proofErr w:type="gramEnd"/>
      <w:r>
        <w:t xml:space="preserve"> 1) to R3. </w:t>
      </w:r>
      <w:proofErr w:type="gramStart"/>
      <w:r>
        <w:t>Assuming that</w:t>
      </w:r>
      <w:proofErr w:type="gramEnd"/>
      <w:r>
        <w:t xml:space="preserve"> R3 has received no other advertisements, what does R3 now tell R4 about R3′s path to A?</w:t>
      </w:r>
    </w:p>
    <w:p w14:paraId="17A84660" w14:textId="77777777" w:rsidR="008C21BE" w:rsidRDefault="00AF6D53">
      <w:pPr>
        <w:pStyle w:val="BodyText"/>
        <w:spacing w:before="164" w:line="273" w:lineRule="auto"/>
        <w:ind w:left="800" w:right="462"/>
      </w:pPr>
      <w:r>
        <w:rPr>
          <w:color w:val="0074D9"/>
        </w:rPr>
        <w:t>Nothing. Split Horizon means that we never tell a neighbor about paths that go through that neighbor.</w:t>
      </w:r>
      <w:r>
        <w:rPr>
          <w:color w:val="0074D9"/>
          <w:spacing w:val="80"/>
        </w:rPr>
        <w:t xml:space="preserve"> </w:t>
      </w:r>
      <w:proofErr w:type="gramStart"/>
      <w:r>
        <w:rPr>
          <w:color w:val="0074D9"/>
        </w:rPr>
        <w:t>So</w:t>
      </w:r>
      <w:proofErr w:type="gramEnd"/>
      <w:r>
        <w:rPr>
          <w:color w:val="0074D9"/>
        </w:rPr>
        <w:t xml:space="preserve"> in this case, R3 doesn’t tell R4 about its path to A.</w:t>
      </w:r>
    </w:p>
    <w:p w14:paraId="17A84662" w14:textId="67DA1C61" w:rsidR="008C21BE" w:rsidRDefault="00AF6D53">
      <w:pPr>
        <w:pStyle w:val="BodyText"/>
        <w:spacing w:before="132" w:line="273" w:lineRule="auto"/>
        <w:ind w:left="760" w:right="359"/>
        <w:jc w:val="both"/>
      </w:pPr>
      <w:r>
        <w:rPr>
          <w:noProof/>
        </w:rPr>
        <mc:AlternateContent>
          <mc:Choice Requires="wpg">
            <w:drawing>
              <wp:anchor distT="0" distB="0" distL="0" distR="0" simplePos="0" relativeHeight="15735808" behindDoc="0" locked="0" layoutInCell="1" allowOverlap="1" wp14:anchorId="17A84764" wp14:editId="17A84765">
                <wp:simplePos x="0" y="0"/>
                <wp:positionH relativeFrom="page">
                  <wp:posOffset>619125</wp:posOffset>
                </wp:positionH>
                <wp:positionV relativeFrom="paragraph">
                  <wp:posOffset>57150</wp:posOffset>
                </wp:positionV>
                <wp:extent cx="243204" cy="211454"/>
                <wp:effectExtent l="0" t="0" r="0" b="0"/>
                <wp:wrapNone/>
                <wp:docPr id="81" name="Group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82" name="Graphic 82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3" name="Textbox 83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7A848EA" w14:textId="77777777" w:rsidR="008C21BE" w:rsidRDefault="00AF6D53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2.2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7A84764" id="Group 81" o:spid="_x0000_s1096" style="position:absolute;left:0;text-align:left;margin-left:48.75pt;margin-top:4.5pt;width:19.15pt;height:16.65pt;z-index:15735808;mso-wrap-distance-left:0;mso-wrap-distance-right:0;mso-position-horizontal-relative:page;mso-position-vertical-relative:text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">
                <v:shape id="Graphic 82" o:spid="_x0000_s1097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" path="m,l236854,r,180822l,180822,,xe" filled="f" strokeweight=".17636mm">
                  <v:path arrowok="t"/>
                </v:shape>
                <v:shape id="Textbox 83" o:spid="_x0000_s1098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" filled="f" stroked="f">
                  <v:textbox inset="0,0,0,0">
                    <w:txbxContent>
                      <w:p w14:paraId="17A848EA" w14:textId="77777777" w:rsidR="008C21BE" w:rsidRDefault="00AF6D53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2.2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 xml:space="preserve">Assume that the routers use </w:t>
      </w:r>
      <w:r w:rsidR="00032ACA">
        <w:rPr>
          <w:rFonts w:ascii="Georgia"/>
          <w:color w:val="EE0000"/>
        </w:rPr>
        <w:t>poisoned reverse</w:t>
      </w:r>
      <w:r>
        <w:t xml:space="preserve">. Routing tables have not converged and R3 believes its shortest path to A is through R1 (this path is R3-R1-R2 of length 4). R3 advertises its </w:t>
      </w:r>
      <w:proofErr w:type="gramStart"/>
      <w:r>
        <w:t>routes</w:t>
      </w:r>
      <w:proofErr w:type="gramEnd"/>
      <w:r>
        <w:t xml:space="preserve"> to R4. Now, R4</w:t>
      </w:r>
      <w:r>
        <w:rPr>
          <w:spacing w:val="-9"/>
        </w:rPr>
        <w:t xml:space="preserve"> </w:t>
      </w:r>
      <w:proofErr w:type="gramStart"/>
      <w:r>
        <w:t>advertises</w:t>
      </w:r>
      <w:r>
        <w:rPr>
          <w:spacing w:val="-9"/>
        </w:rPr>
        <w:t xml:space="preserve"> </w:t>
      </w:r>
      <w:r>
        <w:t>to</w:t>
      </w:r>
      <w:proofErr w:type="gramEnd"/>
      <w:r>
        <w:rPr>
          <w:spacing w:val="-9"/>
        </w:rPr>
        <w:t xml:space="preserve"> </w:t>
      </w:r>
      <w:r>
        <w:t>R3.</w:t>
      </w:r>
      <w:r>
        <w:rPr>
          <w:spacing w:val="-9"/>
        </w:rPr>
        <w:t xml:space="preserve"> </w:t>
      </w:r>
      <w:r>
        <w:t>R4</w:t>
      </w:r>
      <w:r>
        <w:rPr>
          <w:spacing w:val="-9"/>
        </w:rPr>
        <w:t xml:space="preserve"> </w:t>
      </w:r>
      <w:r>
        <w:t>bases</w:t>
      </w:r>
      <w:r>
        <w:rPr>
          <w:spacing w:val="-9"/>
        </w:rPr>
        <w:t xml:space="preserve"> </w:t>
      </w:r>
      <w:r>
        <w:t>this</w:t>
      </w:r>
      <w:r>
        <w:rPr>
          <w:spacing w:val="-9"/>
        </w:rPr>
        <w:t xml:space="preserve"> </w:t>
      </w:r>
      <w:r>
        <w:t>advertisement</w:t>
      </w:r>
      <w:r>
        <w:rPr>
          <w:spacing w:val="-9"/>
        </w:rPr>
        <w:t xml:space="preserve"> </w:t>
      </w:r>
      <w:proofErr w:type="gramStart"/>
      <w:r>
        <w:t>off</w:t>
      </w:r>
      <w:r>
        <w:rPr>
          <w:spacing w:val="-9"/>
        </w:rPr>
        <w:t xml:space="preserve"> </w:t>
      </w:r>
      <w:r>
        <w:t>of</w:t>
      </w:r>
      <w:proofErr w:type="gramEnd"/>
      <w:r>
        <w:rPr>
          <w:spacing w:val="-9"/>
        </w:rPr>
        <w:t xml:space="preserve"> </w:t>
      </w:r>
      <w:r>
        <w:t>its</w:t>
      </w:r>
      <w:r>
        <w:rPr>
          <w:spacing w:val="-9"/>
        </w:rPr>
        <w:t xml:space="preserve"> </w:t>
      </w:r>
      <w:r>
        <w:t>routing</w:t>
      </w:r>
      <w:r>
        <w:rPr>
          <w:spacing w:val="-9"/>
        </w:rPr>
        <w:t xml:space="preserve"> </w:t>
      </w:r>
      <w:r>
        <w:t>table</w:t>
      </w:r>
      <w:r>
        <w:rPr>
          <w:spacing w:val="-9"/>
        </w:rPr>
        <w:t xml:space="preserve"> </w:t>
      </w:r>
      <w:r>
        <w:t>which</w:t>
      </w:r>
      <w:r>
        <w:rPr>
          <w:spacing w:val="-9"/>
        </w:rPr>
        <w:t xml:space="preserve"> </w:t>
      </w:r>
      <w:r>
        <w:t>has:</w:t>
      </w:r>
      <w:r>
        <w:rPr>
          <w:spacing w:val="-9"/>
        </w:rPr>
        <w:t xml:space="preserve"> </w:t>
      </w:r>
      <w:r>
        <w:t>(B:</w:t>
      </w:r>
      <w:r>
        <w:rPr>
          <w:spacing w:val="-9"/>
        </w:rPr>
        <w:t xml:space="preserve"> </w:t>
      </w:r>
      <w:r>
        <w:t>2,</w:t>
      </w:r>
      <w:r>
        <w:rPr>
          <w:spacing w:val="-9"/>
        </w:rPr>
        <w:t xml:space="preserve"> </w:t>
      </w:r>
      <w:r>
        <w:t>A:</w:t>
      </w:r>
      <w:r>
        <w:rPr>
          <w:spacing w:val="-9"/>
        </w:rPr>
        <w:t xml:space="preserve"> </w:t>
      </w:r>
      <w:r>
        <w:t>2,</w:t>
      </w:r>
      <w:r>
        <w:rPr>
          <w:spacing w:val="-9"/>
        </w:rPr>
        <w:t xml:space="preserve"> </w:t>
      </w:r>
      <w:proofErr w:type="gramStart"/>
      <w:r>
        <w:t>C</w:t>
      </w:r>
      <w:r>
        <w:rPr>
          <w:spacing w:val="-9"/>
        </w:rPr>
        <w:t xml:space="preserve"> </w:t>
      </w:r>
      <w:r>
        <w:t>:</w:t>
      </w:r>
      <w:proofErr w:type="gramEnd"/>
      <w:r>
        <w:rPr>
          <w:spacing w:val="-9"/>
        </w:rPr>
        <w:t xml:space="preserve"> </w:t>
      </w:r>
      <w:r>
        <w:t>1).</w:t>
      </w:r>
      <w:r>
        <w:rPr>
          <w:spacing w:val="-9"/>
        </w:rPr>
        <w:t xml:space="preserve"> </w:t>
      </w:r>
      <w:r>
        <w:t>After recomputing its routes, R3 advertises its routes to R4. What is the advertised distance to A?</w:t>
      </w:r>
    </w:p>
    <w:p w14:paraId="17A84663" w14:textId="3647B7F6" w:rsidR="008C21BE" w:rsidRDefault="00AF6D53">
      <w:pPr>
        <w:pStyle w:val="BodyText"/>
        <w:spacing w:before="162"/>
        <w:ind w:left="800"/>
        <w:jc w:val="both"/>
      </w:pPr>
      <w:r>
        <w:rPr>
          <w:color w:val="0074D9"/>
        </w:rPr>
        <w:t>R3</w:t>
      </w:r>
      <w:r>
        <w:rPr>
          <w:color w:val="0074D9"/>
          <w:spacing w:val="3"/>
        </w:rPr>
        <w:t xml:space="preserve"> </w:t>
      </w:r>
      <w:r>
        <w:rPr>
          <w:color w:val="0074D9"/>
        </w:rPr>
        <w:t>will</w:t>
      </w:r>
      <w:r>
        <w:rPr>
          <w:color w:val="0074D9"/>
          <w:spacing w:val="3"/>
        </w:rPr>
        <w:t xml:space="preserve"> </w:t>
      </w:r>
      <w:r>
        <w:rPr>
          <w:color w:val="0074D9"/>
        </w:rPr>
        <w:t>tell</w:t>
      </w:r>
      <w:r>
        <w:rPr>
          <w:color w:val="0074D9"/>
          <w:spacing w:val="3"/>
        </w:rPr>
        <w:t xml:space="preserve"> </w:t>
      </w:r>
      <w:r>
        <w:rPr>
          <w:color w:val="0074D9"/>
        </w:rPr>
        <w:t>R4</w:t>
      </w:r>
      <w:r>
        <w:rPr>
          <w:color w:val="0074D9"/>
          <w:spacing w:val="3"/>
        </w:rPr>
        <w:t xml:space="preserve"> </w:t>
      </w:r>
      <w:r>
        <w:rPr>
          <w:color w:val="0074D9"/>
        </w:rPr>
        <w:t>that</w:t>
      </w:r>
      <w:r>
        <w:rPr>
          <w:color w:val="0074D9"/>
          <w:spacing w:val="4"/>
        </w:rPr>
        <w:t xml:space="preserve"> </w:t>
      </w:r>
      <w:r>
        <w:rPr>
          <w:color w:val="0074D9"/>
        </w:rPr>
        <w:t>its</w:t>
      </w:r>
      <w:r>
        <w:rPr>
          <w:color w:val="0074D9"/>
          <w:spacing w:val="3"/>
        </w:rPr>
        <w:t xml:space="preserve"> </w:t>
      </w:r>
      <w:r>
        <w:rPr>
          <w:color w:val="0074D9"/>
        </w:rPr>
        <w:t>distance</w:t>
      </w:r>
      <w:r>
        <w:rPr>
          <w:color w:val="0074D9"/>
          <w:spacing w:val="3"/>
        </w:rPr>
        <w:t xml:space="preserve"> </w:t>
      </w:r>
      <w:proofErr w:type="gramStart"/>
      <w:r>
        <w:rPr>
          <w:color w:val="0074D9"/>
        </w:rPr>
        <w:t>to</w:t>
      </w:r>
      <w:r>
        <w:rPr>
          <w:color w:val="0074D9"/>
          <w:spacing w:val="3"/>
        </w:rPr>
        <w:t xml:space="preserve"> </w:t>
      </w:r>
      <w:r>
        <w:rPr>
          <w:rFonts w:ascii="Arial MT" w:eastAsia="Arial MT" w:hAnsi="Arial MT"/>
          <w:color w:val="0074D9"/>
        </w:rPr>
        <w:t>𝐴</w:t>
      </w:r>
      <w:proofErr w:type="gramEnd"/>
      <w:r>
        <w:rPr>
          <w:rFonts w:ascii="Arial MT" w:eastAsia="Arial MT" w:hAnsi="Arial MT"/>
          <w:color w:val="0074D9"/>
          <w:spacing w:val="-2"/>
        </w:rPr>
        <w:t xml:space="preserve"> </w:t>
      </w:r>
      <w:r>
        <w:rPr>
          <w:color w:val="0074D9"/>
        </w:rPr>
        <w:t>is</w:t>
      </w:r>
      <w:r>
        <w:rPr>
          <w:color w:val="0074D9"/>
          <w:spacing w:val="3"/>
        </w:rPr>
        <w:t xml:space="preserve"> </w:t>
      </w:r>
      <w:proofErr w:type="gramStart"/>
      <w:r>
        <w:rPr>
          <w:color w:val="0074D9"/>
        </w:rPr>
        <w:t>infinit</w:t>
      </w:r>
      <w:r w:rsidR="00736954">
        <w:rPr>
          <w:color w:val="0074D9"/>
        </w:rPr>
        <w:t>y</w:t>
      </w:r>
      <w:proofErr w:type="gramEnd"/>
      <w:r w:rsidR="00736954">
        <w:rPr>
          <w:color w:val="0074D9"/>
        </w:rPr>
        <w:t xml:space="preserve"> (a white lie)</w:t>
      </w:r>
      <w:r>
        <w:rPr>
          <w:color w:val="0074D9"/>
        </w:rPr>
        <w:t>,</w:t>
      </w:r>
      <w:r>
        <w:rPr>
          <w:color w:val="0074D9"/>
          <w:spacing w:val="3"/>
        </w:rPr>
        <w:t xml:space="preserve"> </w:t>
      </w:r>
      <w:r>
        <w:rPr>
          <w:color w:val="0074D9"/>
        </w:rPr>
        <w:t>because</w:t>
      </w:r>
      <w:r>
        <w:rPr>
          <w:color w:val="0074D9"/>
          <w:spacing w:val="4"/>
        </w:rPr>
        <w:t xml:space="preserve"> </w:t>
      </w:r>
      <w:r>
        <w:rPr>
          <w:color w:val="0074D9"/>
        </w:rPr>
        <w:t>R3′s</w:t>
      </w:r>
      <w:r>
        <w:rPr>
          <w:color w:val="0074D9"/>
          <w:spacing w:val="3"/>
        </w:rPr>
        <w:t xml:space="preserve"> </w:t>
      </w:r>
      <w:r>
        <w:rPr>
          <w:color w:val="0074D9"/>
        </w:rPr>
        <w:t>new</w:t>
      </w:r>
      <w:r>
        <w:rPr>
          <w:color w:val="0074D9"/>
          <w:spacing w:val="3"/>
        </w:rPr>
        <w:t xml:space="preserve"> </w:t>
      </w:r>
      <w:r>
        <w:rPr>
          <w:color w:val="0074D9"/>
        </w:rPr>
        <w:t>shortest</w:t>
      </w:r>
      <w:r>
        <w:rPr>
          <w:color w:val="0074D9"/>
          <w:spacing w:val="3"/>
        </w:rPr>
        <w:t xml:space="preserve"> </w:t>
      </w:r>
      <w:r>
        <w:rPr>
          <w:color w:val="0074D9"/>
        </w:rPr>
        <w:t>route</w:t>
      </w:r>
      <w:r>
        <w:rPr>
          <w:color w:val="0074D9"/>
          <w:spacing w:val="4"/>
        </w:rPr>
        <w:t xml:space="preserve"> </w:t>
      </w:r>
      <w:r w:rsidR="00A14C7F">
        <w:rPr>
          <w:color w:val="0074D9"/>
          <w:spacing w:val="4"/>
        </w:rPr>
        <w:t xml:space="preserve">to A </w:t>
      </w:r>
      <w:r>
        <w:rPr>
          <w:color w:val="0074D9"/>
        </w:rPr>
        <w:t>goes</w:t>
      </w:r>
      <w:r>
        <w:rPr>
          <w:color w:val="0074D9"/>
          <w:spacing w:val="3"/>
        </w:rPr>
        <w:t xml:space="preserve"> </w:t>
      </w:r>
      <w:r>
        <w:rPr>
          <w:color w:val="0074D9"/>
        </w:rPr>
        <w:t>through</w:t>
      </w:r>
      <w:r>
        <w:rPr>
          <w:color w:val="0074D9"/>
          <w:spacing w:val="3"/>
        </w:rPr>
        <w:t xml:space="preserve"> </w:t>
      </w:r>
      <w:r>
        <w:rPr>
          <w:color w:val="0074D9"/>
          <w:spacing w:val="-5"/>
        </w:rPr>
        <w:lastRenderedPageBreak/>
        <w:t>R4</w:t>
      </w:r>
      <w:r w:rsidR="00A14C7F">
        <w:rPr>
          <w:color w:val="0074D9"/>
          <w:spacing w:val="-5"/>
        </w:rPr>
        <w:t xml:space="preserve"> </w:t>
      </w:r>
      <w:r w:rsidR="00A14C7F">
        <w:t xml:space="preserve">(this path is R3-R4-R2 of length </w:t>
      </w:r>
      <w:r w:rsidR="00341320">
        <w:t>3</w:t>
      </w:r>
      <w:r w:rsidR="00A14C7F">
        <w:t>)</w:t>
      </w:r>
      <w:r w:rsidR="00736954">
        <w:t xml:space="preserve">, by </w:t>
      </w:r>
      <w:r w:rsidR="00032ACA">
        <w:t>poisoned reverse</w:t>
      </w:r>
      <w:r w:rsidR="00736954">
        <w:t>.</w:t>
      </w:r>
      <w:r w:rsidR="00EC3554">
        <w:rPr>
          <w:color w:val="0074D9"/>
          <w:spacing w:val="-5"/>
        </w:rPr>
        <w:t xml:space="preserve"> (Note that R2 has not advertised</w:t>
      </w:r>
      <w:r w:rsidR="00032ACA">
        <w:rPr>
          <w:color w:val="0074D9"/>
          <w:spacing w:val="-5"/>
        </w:rPr>
        <w:t xml:space="preserve"> in our sequence of events</w:t>
      </w:r>
      <w:r w:rsidR="00EC3554">
        <w:rPr>
          <w:color w:val="0074D9"/>
          <w:spacing w:val="-5"/>
        </w:rPr>
        <w:t xml:space="preserve">, so R3 does not </w:t>
      </w:r>
      <w:r w:rsidR="00513D89">
        <w:rPr>
          <w:color w:val="0074D9"/>
          <w:spacing w:val="-5"/>
        </w:rPr>
        <w:t xml:space="preserve">yet </w:t>
      </w:r>
      <w:r w:rsidR="00EC3554">
        <w:rPr>
          <w:color w:val="0074D9"/>
          <w:spacing w:val="-5"/>
        </w:rPr>
        <w:t>know about the shortest path R3-R2 to A</w:t>
      </w:r>
      <w:r w:rsidR="00513D89">
        <w:rPr>
          <w:color w:val="0074D9"/>
          <w:spacing w:val="-5"/>
        </w:rPr>
        <w:t>.</w:t>
      </w:r>
      <w:r w:rsidR="00EC3554">
        <w:rPr>
          <w:color w:val="0074D9"/>
          <w:spacing w:val="-5"/>
        </w:rPr>
        <w:t>)</w:t>
      </w:r>
    </w:p>
    <w:p w14:paraId="17A84664" w14:textId="1BFBAD41" w:rsidR="008C21BE" w:rsidRDefault="00AF6D53">
      <w:pPr>
        <w:pStyle w:val="BodyText"/>
        <w:spacing w:before="240" w:line="273" w:lineRule="auto"/>
        <w:ind w:left="800" w:right="439"/>
        <w:jc w:val="both"/>
      </w:pPr>
      <w:r>
        <w:rPr>
          <w:noProof/>
        </w:rPr>
        <mc:AlternateContent>
          <mc:Choice Requires="wpg">
            <w:drawing>
              <wp:anchor distT="0" distB="0" distL="0" distR="0" simplePos="0" relativeHeight="15736320" behindDoc="0" locked="0" layoutInCell="1" allowOverlap="1" wp14:anchorId="17A84766" wp14:editId="17A84767">
                <wp:simplePos x="0" y="0"/>
                <wp:positionH relativeFrom="page">
                  <wp:posOffset>644525</wp:posOffset>
                </wp:positionH>
                <wp:positionV relativeFrom="paragraph">
                  <wp:posOffset>123271</wp:posOffset>
                </wp:positionV>
                <wp:extent cx="243204" cy="211454"/>
                <wp:effectExtent l="0" t="0" r="0" b="0"/>
                <wp:wrapNone/>
                <wp:docPr id="84" name="Group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85" name="Graphic 85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6" name="Textbox 86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7A848EB" w14:textId="77777777" w:rsidR="008C21BE" w:rsidRDefault="00AF6D53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2.3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7A84766" id="Group 84" o:spid="_x0000_s1099" style="position:absolute;left:0;text-align:left;margin-left:50.75pt;margin-top:9.7pt;width:19.15pt;height:16.65pt;z-index:15736320;mso-wrap-distance-left:0;mso-wrap-distance-right:0;mso-position-horizontal-relative:page;mso-position-vertical-relative:text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">
                <v:shape id="Graphic 85" o:spid="_x0000_s1100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" path="m,l236854,r,180822l,180822,,xe" filled="f" strokeweight=".17636mm">
                  <v:path arrowok="t"/>
                </v:shape>
                <v:shape id="Textbox 86" o:spid="_x0000_s1101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" filled="f" stroked="f">
                  <v:textbox inset="0,0,0,0">
                    <w:txbxContent>
                      <w:p w14:paraId="17A848EB" w14:textId="77777777" w:rsidR="008C21BE" w:rsidRDefault="00AF6D53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2.3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>Consider the simple topology (</w:t>
      </w:r>
      <w:proofErr w:type="gramStart"/>
      <w:r>
        <w:rPr>
          <w:rFonts w:ascii="Arial MT" w:eastAsia="Arial MT" w:hAnsi="Arial MT"/>
        </w:rPr>
        <w:t>𝐴</w:t>
      </w:r>
      <w:r>
        <w:t>-R1</w:t>
      </w:r>
      <w:proofErr w:type="gramEnd"/>
      <w:r>
        <w:t>-R2-R3). Assume that routing tables have converged, with R</w:t>
      </w:r>
      <w:r w:rsidR="00A21163">
        <w:t>2</w:t>
      </w:r>
      <w:r>
        <w:t xml:space="preserve"> believing its shortest path to A is through R</w:t>
      </w:r>
      <w:r w:rsidR="00A21163">
        <w:t>1</w:t>
      </w:r>
      <w:r>
        <w:t xml:space="preserve"> (this path is R</w:t>
      </w:r>
      <w:r w:rsidR="00A21163">
        <w:t>2</w:t>
      </w:r>
      <w:r>
        <w:t>-R</w:t>
      </w:r>
      <w:r w:rsidR="00A21163">
        <w:t>1</w:t>
      </w:r>
      <w:r>
        <w:t>-A of length 3). Then, suppose that link R1-R2 goes down. When R</w:t>
      </w:r>
      <w:r w:rsidR="00782184">
        <w:t>2</w:t>
      </w:r>
      <w:r>
        <w:t xml:space="preserve"> advertises to R3 (</w:t>
      </w:r>
      <w:r>
        <w:rPr>
          <w:rFonts w:ascii="Arial MT" w:eastAsia="Arial MT" w:hAnsi="Arial MT"/>
        </w:rPr>
        <w:t>𝐴</w:t>
      </w:r>
      <w:r>
        <w:t xml:space="preserve">: </w:t>
      </w:r>
      <w:r>
        <w:rPr>
          <w:rFonts w:ascii="Arial MT" w:eastAsia="Arial MT" w:hAnsi="Arial MT"/>
        </w:rPr>
        <w:t>∞</w:t>
      </w:r>
      <w:r>
        <w:t xml:space="preserve">), is this an act of </w:t>
      </w:r>
      <w:r>
        <w:rPr>
          <w:rFonts w:ascii="Georgia" w:eastAsia="Georgia" w:hAnsi="Georgia"/>
        </w:rPr>
        <w:t xml:space="preserve">poisoning a route </w:t>
      </w:r>
      <w:r>
        <w:t xml:space="preserve">or </w:t>
      </w:r>
      <w:r>
        <w:rPr>
          <w:rFonts w:ascii="Georgia" w:eastAsia="Georgia" w:hAnsi="Georgia"/>
        </w:rPr>
        <w:t xml:space="preserve">poisoned </w:t>
      </w:r>
      <w:r>
        <w:rPr>
          <w:rFonts w:ascii="Georgia" w:eastAsia="Georgia" w:hAnsi="Georgia"/>
          <w:spacing w:val="-2"/>
        </w:rPr>
        <w:t>reverse</w:t>
      </w:r>
      <w:r>
        <w:rPr>
          <w:spacing w:val="-2"/>
        </w:rPr>
        <w:t>?</w:t>
      </w:r>
    </w:p>
    <w:p w14:paraId="17A84665" w14:textId="172115C5" w:rsidR="008C21BE" w:rsidRDefault="00AF6D53">
      <w:pPr>
        <w:pStyle w:val="BodyText"/>
        <w:spacing w:before="162" w:line="271" w:lineRule="auto"/>
        <w:ind w:left="840" w:right="462"/>
      </w:pPr>
      <w:r>
        <w:rPr>
          <w:color w:val="0074D9"/>
        </w:rPr>
        <w:t>R</w:t>
      </w:r>
      <w:r w:rsidR="00782184">
        <w:rPr>
          <w:color w:val="0074D9"/>
        </w:rPr>
        <w:t>2</w:t>
      </w:r>
      <w:r>
        <w:rPr>
          <w:color w:val="0074D9"/>
        </w:rPr>
        <w:t xml:space="preserve"> is </w:t>
      </w:r>
      <w:r w:rsidRPr="00032ACA">
        <w:rPr>
          <w:color w:val="0074D9"/>
        </w:rPr>
        <w:t xml:space="preserve">poisoning </w:t>
      </w:r>
      <w:proofErr w:type="gramStart"/>
      <w:r w:rsidRPr="00032ACA">
        <w:rPr>
          <w:color w:val="0074D9"/>
        </w:rPr>
        <w:t>a route</w:t>
      </w:r>
      <w:proofErr w:type="gramEnd"/>
      <w:r>
        <w:rPr>
          <w:color w:val="0074D9"/>
        </w:rPr>
        <w:t>. Namely, it tells R3 that its distance is</w:t>
      </w:r>
      <w:r w:rsidR="00782184">
        <w:rPr>
          <w:color w:val="0074D9"/>
        </w:rPr>
        <w:t xml:space="preserve"> </w:t>
      </w:r>
      <w:r w:rsidR="00782184">
        <w:rPr>
          <w:rFonts w:ascii="Arial MT" w:eastAsia="Arial MT" w:hAnsi="Arial MT"/>
        </w:rPr>
        <w:t>∞</w:t>
      </w:r>
      <w:r>
        <w:rPr>
          <w:color w:val="0074D9"/>
        </w:rPr>
        <w:t xml:space="preserve"> </w:t>
      </w:r>
      <w:r w:rsidR="000E1E36">
        <w:rPr>
          <w:color w:val="0074D9"/>
        </w:rPr>
        <w:t xml:space="preserve">because R2 </w:t>
      </w:r>
      <w:proofErr w:type="gramStart"/>
      <w:r w:rsidR="000E1E36">
        <w:rPr>
          <w:color w:val="0074D9"/>
        </w:rPr>
        <w:t>actually has</w:t>
      </w:r>
      <w:proofErr w:type="gramEnd"/>
      <w:r w:rsidR="000E1E36">
        <w:rPr>
          <w:color w:val="0074D9"/>
        </w:rPr>
        <w:t xml:space="preserve"> no route to A now</w:t>
      </w:r>
      <w:r>
        <w:rPr>
          <w:color w:val="0074D9"/>
        </w:rPr>
        <w:t>.</w:t>
      </w:r>
    </w:p>
    <w:p w14:paraId="17A84666" w14:textId="77777777" w:rsidR="008C21BE" w:rsidRDefault="008C21BE">
      <w:pPr>
        <w:pStyle w:val="BodyText"/>
        <w:spacing w:before="31"/>
      </w:pPr>
    </w:p>
    <w:p w14:paraId="17A84667" w14:textId="53AF3480" w:rsidR="008C21BE" w:rsidRDefault="00AF6D53">
      <w:pPr>
        <w:pStyle w:val="BodyText"/>
        <w:spacing w:line="273" w:lineRule="auto"/>
        <w:ind w:left="760" w:right="399"/>
        <w:jc w:val="both"/>
      </w:pPr>
      <w:r>
        <w:rPr>
          <w:noProof/>
        </w:rPr>
        <mc:AlternateContent>
          <mc:Choice Requires="wpg">
            <w:drawing>
              <wp:anchor distT="0" distB="0" distL="0" distR="0" simplePos="0" relativeHeight="15736832" behindDoc="0" locked="0" layoutInCell="1" allowOverlap="1" wp14:anchorId="17A84768" wp14:editId="17A84769">
                <wp:simplePos x="0" y="0"/>
                <wp:positionH relativeFrom="page">
                  <wp:posOffset>619125</wp:posOffset>
                </wp:positionH>
                <wp:positionV relativeFrom="paragraph">
                  <wp:posOffset>-26334</wp:posOffset>
                </wp:positionV>
                <wp:extent cx="243204" cy="211454"/>
                <wp:effectExtent l="0" t="0" r="0" b="0"/>
                <wp:wrapNone/>
                <wp:docPr id="87" name="Group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88" name="Graphic 88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9" name="Textbox 89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7A848EC" w14:textId="77777777" w:rsidR="008C21BE" w:rsidRDefault="00AF6D53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2.4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7A84768" id="Group 87" o:spid="_x0000_s1102" style="position:absolute;left:0;text-align:left;margin-left:48.75pt;margin-top:-2.05pt;width:19.15pt;height:16.65pt;z-index:15736832;mso-wrap-distance-left:0;mso-wrap-distance-right:0;mso-position-horizontal-relative:page;mso-position-vertical-relative:text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">
                <v:shape id="Graphic 88" o:spid="_x0000_s1103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" path="m,l236854,r,180822l,180822,,xe" filled="f" strokeweight=".17636mm">
                  <v:path arrowok="t"/>
                </v:shape>
                <v:shape id="Textbox 89" o:spid="_x0000_s1104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" filled="f" stroked="f">
                  <v:textbox inset="0,0,0,0">
                    <w:txbxContent>
                      <w:p w14:paraId="17A848EC" w14:textId="77777777" w:rsidR="008C21BE" w:rsidRDefault="00AF6D53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2.4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BB2CA9">
        <w:t xml:space="preserve">Route </w:t>
      </w:r>
      <w:r w:rsidRPr="002D03C5">
        <w:t xml:space="preserve">Poisoning </w:t>
      </w:r>
      <w:r>
        <w:t>and</w:t>
      </w:r>
      <w:r w:rsidRPr="002D03C5">
        <w:t xml:space="preserve"> </w:t>
      </w:r>
      <w:r w:rsidR="00BB2CA9">
        <w:t>P</w:t>
      </w:r>
      <w:r w:rsidRPr="002D03C5">
        <w:t xml:space="preserve">oisoned </w:t>
      </w:r>
      <w:r w:rsidR="00BB2CA9">
        <w:t>R</w:t>
      </w:r>
      <w:r w:rsidRPr="002D03C5">
        <w:t xml:space="preserve">everse </w:t>
      </w:r>
      <w:r>
        <w:t>sound</w:t>
      </w:r>
      <w:r>
        <w:rPr>
          <w:spacing w:val="-2"/>
        </w:rPr>
        <w:t xml:space="preserve"> </w:t>
      </w:r>
      <w:r>
        <w:t>similar,</w:t>
      </w:r>
      <w:r>
        <w:rPr>
          <w:spacing w:val="-2"/>
        </w:rPr>
        <w:t xml:space="preserve"> </w:t>
      </w:r>
      <w:r>
        <w:t>but</w:t>
      </w:r>
      <w:r>
        <w:rPr>
          <w:spacing w:val="-2"/>
        </w:rPr>
        <w:t xml:space="preserve"> </w:t>
      </w:r>
      <w:r>
        <w:t>we</w:t>
      </w:r>
      <w:r>
        <w:rPr>
          <w:spacing w:val="-2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think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on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m as being “honest” while the other one is “lying.” Which one tells the truth, and which one tells a white</w:t>
      </w:r>
      <w:r w:rsidR="00BB2CA9">
        <w:rPr>
          <w:spacing w:val="80"/>
        </w:rPr>
        <w:t xml:space="preserve"> </w:t>
      </w:r>
      <w:r>
        <w:t>lie to keep the network functioning?</w:t>
      </w:r>
    </w:p>
    <w:p w14:paraId="17A84668" w14:textId="42684960" w:rsidR="008C21BE" w:rsidRDefault="00AF6D53">
      <w:pPr>
        <w:pStyle w:val="BodyText"/>
        <w:spacing w:before="159" w:line="273" w:lineRule="auto"/>
        <w:ind w:left="800" w:right="439"/>
        <w:jc w:val="both"/>
      </w:pPr>
      <w:r w:rsidRPr="00032ACA">
        <w:rPr>
          <w:color w:val="0074D9"/>
        </w:rPr>
        <w:t>Poisoned</w:t>
      </w:r>
      <w:r>
        <w:rPr>
          <w:rFonts w:ascii="Georgia" w:hAnsi="Georgia"/>
          <w:color w:val="0074D9"/>
        </w:rPr>
        <w:t xml:space="preserve"> </w:t>
      </w:r>
      <w:r w:rsidRPr="00032ACA">
        <w:rPr>
          <w:color w:val="0074D9"/>
        </w:rPr>
        <w:t>reverse</w:t>
      </w:r>
      <w:r>
        <w:rPr>
          <w:rFonts w:ascii="Georgia" w:hAnsi="Georgia"/>
          <w:color w:val="0074D9"/>
        </w:rPr>
        <w:t xml:space="preserve"> </w:t>
      </w:r>
      <w:r>
        <w:rPr>
          <w:color w:val="0074D9"/>
        </w:rPr>
        <w:t xml:space="preserve">encourages routers to tell a white lie. With poisoned reverse, we tell a neighbor that </w:t>
      </w:r>
      <w:r>
        <w:rPr>
          <w:color w:val="0074D9"/>
          <w:w w:val="105"/>
        </w:rPr>
        <w:t>we</w:t>
      </w:r>
      <w:r>
        <w:rPr>
          <w:color w:val="0074D9"/>
          <w:spacing w:val="-6"/>
          <w:w w:val="105"/>
        </w:rPr>
        <w:t xml:space="preserve"> </w:t>
      </w:r>
      <w:r>
        <w:rPr>
          <w:color w:val="0074D9"/>
          <w:w w:val="105"/>
        </w:rPr>
        <w:t>have</w:t>
      </w:r>
      <w:r>
        <w:rPr>
          <w:color w:val="0074D9"/>
          <w:spacing w:val="-6"/>
          <w:w w:val="105"/>
        </w:rPr>
        <w:t xml:space="preserve"> </w:t>
      </w:r>
      <w:r>
        <w:rPr>
          <w:color w:val="0074D9"/>
          <w:w w:val="105"/>
        </w:rPr>
        <w:t>no</w:t>
      </w:r>
      <w:r>
        <w:rPr>
          <w:color w:val="0074D9"/>
          <w:spacing w:val="-6"/>
          <w:w w:val="105"/>
        </w:rPr>
        <w:t xml:space="preserve"> </w:t>
      </w:r>
      <w:r>
        <w:rPr>
          <w:color w:val="0074D9"/>
          <w:w w:val="105"/>
        </w:rPr>
        <w:t>path</w:t>
      </w:r>
      <w:r>
        <w:rPr>
          <w:color w:val="0074D9"/>
          <w:spacing w:val="-6"/>
          <w:w w:val="105"/>
        </w:rPr>
        <w:t xml:space="preserve"> </w:t>
      </w:r>
      <w:r>
        <w:rPr>
          <w:color w:val="0074D9"/>
          <w:w w:val="105"/>
        </w:rPr>
        <w:t>to</w:t>
      </w:r>
      <w:r>
        <w:rPr>
          <w:color w:val="0074D9"/>
          <w:spacing w:val="-6"/>
          <w:w w:val="105"/>
        </w:rPr>
        <w:t xml:space="preserve"> </w:t>
      </w:r>
      <w:r>
        <w:rPr>
          <w:color w:val="0074D9"/>
          <w:w w:val="105"/>
        </w:rPr>
        <w:t>a</w:t>
      </w:r>
      <w:r>
        <w:rPr>
          <w:color w:val="0074D9"/>
          <w:spacing w:val="-6"/>
          <w:w w:val="105"/>
        </w:rPr>
        <w:t xml:space="preserve"> </w:t>
      </w:r>
      <w:r>
        <w:rPr>
          <w:color w:val="0074D9"/>
          <w:w w:val="105"/>
        </w:rPr>
        <w:t>certain</w:t>
      </w:r>
      <w:r>
        <w:rPr>
          <w:color w:val="0074D9"/>
          <w:spacing w:val="-6"/>
          <w:w w:val="105"/>
        </w:rPr>
        <w:t xml:space="preserve"> </w:t>
      </w:r>
      <w:r>
        <w:rPr>
          <w:color w:val="0074D9"/>
          <w:w w:val="105"/>
        </w:rPr>
        <w:t>destination</w:t>
      </w:r>
      <w:r>
        <w:rPr>
          <w:color w:val="0074D9"/>
          <w:spacing w:val="-6"/>
          <w:w w:val="105"/>
        </w:rPr>
        <w:t xml:space="preserve"> </w:t>
      </w:r>
      <w:r>
        <w:rPr>
          <w:color w:val="0074D9"/>
          <w:w w:val="105"/>
        </w:rPr>
        <w:t>if</w:t>
      </w:r>
      <w:r>
        <w:rPr>
          <w:color w:val="0074D9"/>
          <w:spacing w:val="-6"/>
          <w:w w:val="105"/>
        </w:rPr>
        <w:t xml:space="preserve"> </w:t>
      </w:r>
      <w:r>
        <w:rPr>
          <w:color w:val="0074D9"/>
          <w:w w:val="105"/>
        </w:rPr>
        <w:t>our</w:t>
      </w:r>
      <w:r>
        <w:rPr>
          <w:color w:val="0074D9"/>
          <w:spacing w:val="-6"/>
          <w:w w:val="105"/>
        </w:rPr>
        <w:t xml:space="preserve"> </w:t>
      </w:r>
      <w:r>
        <w:rPr>
          <w:color w:val="0074D9"/>
          <w:w w:val="105"/>
        </w:rPr>
        <w:t>path</w:t>
      </w:r>
      <w:r>
        <w:rPr>
          <w:color w:val="0074D9"/>
          <w:spacing w:val="-6"/>
          <w:w w:val="105"/>
        </w:rPr>
        <w:t xml:space="preserve"> </w:t>
      </w:r>
      <w:r>
        <w:rPr>
          <w:color w:val="0074D9"/>
          <w:w w:val="105"/>
        </w:rPr>
        <w:t>goes</w:t>
      </w:r>
      <w:r>
        <w:rPr>
          <w:color w:val="0074D9"/>
          <w:spacing w:val="-6"/>
          <w:w w:val="105"/>
        </w:rPr>
        <w:t xml:space="preserve"> </w:t>
      </w:r>
      <w:r>
        <w:rPr>
          <w:color w:val="0074D9"/>
          <w:w w:val="105"/>
        </w:rPr>
        <w:t>through</w:t>
      </w:r>
      <w:r>
        <w:rPr>
          <w:color w:val="0074D9"/>
          <w:spacing w:val="-6"/>
          <w:w w:val="105"/>
        </w:rPr>
        <w:t xml:space="preserve"> </w:t>
      </w:r>
      <w:r>
        <w:rPr>
          <w:color w:val="0074D9"/>
          <w:w w:val="105"/>
        </w:rPr>
        <w:t>that</w:t>
      </w:r>
      <w:r>
        <w:rPr>
          <w:color w:val="0074D9"/>
          <w:spacing w:val="-6"/>
          <w:w w:val="105"/>
        </w:rPr>
        <w:t xml:space="preserve"> </w:t>
      </w:r>
      <w:r>
        <w:rPr>
          <w:color w:val="0074D9"/>
          <w:w w:val="105"/>
        </w:rPr>
        <w:t>neighbor.</w:t>
      </w:r>
      <w:r>
        <w:rPr>
          <w:color w:val="0074D9"/>
          <w:spacing w:val="-6"/>
          <w:w w:val="105"/>
        </w:rPr>
        <w:t xml:space="preserve"> </w:t>
      </w:r>
      <w:r>
        <w:rPr>
          <w:color w:val="0074D9"/>
          <w:w w:val="105"/>
        </w:rPr>
        <w:t>Since</w:t>
      </w:r>
      <w:r>
        <w:rPr>
          <w:color w:val="0074D9"/>
          <w:spacing w:val="-6"/>
          <w:w w:val="105"/>
        </w:rPr>
        <w:t xml:space="preserve"> </w:t>
      </w:r>
      <w:r>
        <w:rPr>
          <w:color w:val="0074D9"/>
          <w:w w:val="105"/>
        </w:rPr>
        <w:t>we</w:t>
      </w:r>
      <w:r>
        <w:rPr>
          <w:color w:val="0074D9"/>
          <w:spacing w:val="-6"/>
          <w:w w:val="105"/>
        </w:rPr>
        <w:t xml:space="preserve"> </w:t>
      </w:r>
      <w:proofErr w:type="gramStart"/>
      <w:r>
        <w:rPr>
          <w:color w:val="0074D9"/>
          <w:w w:val="105"/>
        </w:rPr>
        <w:t>actually</w:t>
      </w:r>
      <w:r>
        <w:rPr>
          <w:color w:val="0074D9"/>
          <w:spacing w:val="-6"/>
          <w:w w:val="105"/>
        </w:rPr>
        <w:t xml:space="preserve"> </w:t>
      </w:r>
      <w:r>
        <w:rPr>
          <w:color w:val="0074D9"/>
          <w:w w:val="105"/>
        </w:rPr>
        <w:t>do</w:t>
      </w:r>
      <w:proofErr w:type="gramEnd"/>
      <w:r>
        <w:rPr>
          <w:color w:val="0074D9"/>
          <w:w w:val="105"/>
        </w:rPr>
        <w:t xml:space="preserve"> have</w:t>
      </w:r>
      <w:r>
        <w:rPr>
          <w:color w:val="0074D9"/>
          <w:spacing w:val="-3"/>
          <w:w w:val="105"/>
        </w:rPr>
        <w:t xml:space="preserve"> </w:t>
      </w:r>
      <w:r>
        <w:rPr>
          <w:color w:val="0074D9"/>
          <w:w w:val="105"/>
        </w:rPr>
        <w:t>a</w:t>
      </w:r>
      <w:r>
        <w:rPr>
          <w:color w:val="0074D9"/>
          <w:spacing w:val="-3"/>
          <w:w w:val="105"/>
        </w:rPr>
        <w:t xml:space="preserve"> </w:t>
      </w:r>
      <w:r>
        <w:rPr>
          <w:color w:val="0074D9"/>
          <w:w w:val="105"/>
        </w:rPr>
        <w:t>path,</w:t>
      </w:r>
      <w:r>
        <w:rPr>
          <w:color w:val="0074D9"/>
          <w:spacing w:val="-3"/>
          <w:w w:val="105"/>
        </w:rPr>
        <w:t xml:space="preserve"> </w:t>
      </w:r>
      <w:r>
        <w:rPr>
          <w:color w:val="0074D9"/>
          <w:w w:val="105"/>
        </w:rPr>
        <w:t>our</w:t>
      </w:r>
      <w:r>
        <w:rPr>
          <w:color w:val="0074D9"/>
          <w:spacing w:val="-3"/>
          <w:w w:val="105"/>
        </w:rPr>
        <w:t xml:space="preserve"> </w:t>
      </w:r>
      <w:r>
        <w:rPr>
          <w:color w:val="0074D9"/>
          <w:w w:val="105"/>
        </w:rPr>
        <w:t>message</w:t>
      </w:r>
      <w:r>
        <w:rPr>
          <w:color w:val="0074D9"/>
          <w:spacing w:val="-3"/>
          <w:w w:val="105"/>
        </w:rPr>
        <w:t xml:space="preserve"> </w:t>
      </w:r>
      <w:r>
        <w:rPr>
          <w:color w:val="0074D9"/>
          <w:w w:val="105"/>
        </w:rPr>
        <w:t>is</w:t>
      </w:r>
      <w:r>
        <w:rPr>
          <w:color w:val="0074D9"/>
          <w:spacing w:val="-3"/>
          <w:w w:val="105"/>
        </w:rPr>
        <w:t xml:space="preserve"> </w:t>
      </w:r>
      <w:r>
        <w:rPr>
          <w:color w:val="0074D9"/>
          <w:w w:val="105"/>
        </w:rPr>
        <w:t>not</w:t>
      </w:r>
      <w:r>
        <w:rPr>
          <w:color w:val="0074D9"/>
          <w:spacing w:val="-3"/>
          <w:w w:val="105"/>
        </w:rPr>
        <w:t xml:space="preserve"> </w:t>
      </w:r>
      <w:r>
        <w:rPr>
          <w:color w:val="0074D9"/>
          <w:w w:val="105"/>
        </w:rPr>
        <w:t>strictly</w:t>
      </w:r>
      <w:r>
        <w:rPr>
          <w:color w:val="0074D9"/>
          <w:spacing w:val="-3"/>
          <w:w w:val="105"/>
        </w:rPr>
        <w:t xml:space="preserve"> </w:t>
      </w:r>
      <w:r>
        <w:rPr>
          <w:color w:val="0074D9"/>
          <w:w w:val="105"/>
        </w:rPr>
        <w:t>true.</w:t>
      </w:r>
      <w:r>
        <w:rPr>
          <w:color w:val="0074D9"/>
          <w:spacing w:val="-3"/>
          <w:w w:val="105"/>
        </w:rPr>
        <w:t xml:space="preserve"> </w:t>
      </w:r>
      <w:r>
        <w:rPr>
          <w:color w:val="0074D9"/>
          <w:w w:val="105"/>
        </w:rPr>
        <w:t>On</w:t>
      </w:r>
      <w:r>
        <w:rPr>
          <w:color w:val="0074D9"/>
          <w:spacing w:val="-3"/>
          <w:w w:val="105"/>
        </w:rPr>
        <w:t xml:space="preserve"> </w:t>
      </w:r>
      <w:r>
        <w:rPr>
          <w:color w:val="0074D9"/>
          <w:w w:val="105"/>
        </w:rPr>
        <w:t>the</w:t>
      </w:r>
      <w:r>
        <w:rPr>
          <w:color w:val="0074D9"/>
          <w:spacing w:val="-3"/>
          <w:w w:val="105"/>
        </w:rPr>
        <w:t xml:space="preserve"> </w:t>
      </w:r>
      <w:r>
        <w:rPr>
          <w:color w:val="0074D9"/>
          <w:w w:val="105"/>
        </w:rPr>
        <w:t>other</w:t>
      </w:r>
      <w:r>
        <w:rPr>
          <w:color w:val="0074D9"/>
          <w:spacing w:val="-3"/>
          <w:w w:val="105"/>
        </w:rPr>
        <w:t xml:space="preserve"> </w:t>
      </w:r>
      <w:r>
        <w:rPr>
          <w:color w:val="0074D9"/>
          <w:w w:val="105"/>
        </w:rPr>
        <w:t>hand,</w:t>
      </w:r>
      <w:r>
        <w:rPr>
          <w:color w:val="0074D9"/>
          <w:spacing w:val="-3"/>
          <w:w w:val="105"/>
        </w:rPr>
        <w:t xml:space="preserve"> </w:t>
      </w:r>
      <w:r w:rsidR="00BB2CA9" w:rsidRPr="00BB2CA9">
        <w:rPr>
          <w:color w:val="0074D9"/>
          <w:spacing w:val="-3"/>
          <w:w w:val="105"/>
        </w:rPr>
        <w:t xml:space="preserve">Route Poisoning </w:t>
      </w:r>
      <w:r>
        <w:rPr>
          <w:color w:val="0074D9"/>
          <w:w w:val="105"/>
        </w:rPr>
        <w:t>happens</w:t>
      </w:r>
      <w:r>
        <w:rPr>
          <w:color w:val="0074D9"/>
          <w:spacing w:val="-3"/>
          <w:w w:val="105"/>
        </w:rPr>
        <w:t xml:space="preserve"> </w:t>
      </w:r>
      <w:r>
        <w:rPr>
          <w:color w:val="0074D9"/>
          <w:w w:val="105"/>
        </w:rPr>
        <w:t>when</w:t>
      </w:r>
      <w:r>
        <w:rPr>
          <w:color w:val="0074D9"/>
          <w:spacing w:val="-3"/>
          <w:w w:val="105"/>
        </w:rPr>
        <w:t xml:space="preserve"> </w:t>
      </w:r>
      <w:r>
        <w:rPr>
          <w:color w:val="0074D9"/>
          <w:w w:val="105"/>
        </w:rPr>
        <w:t>a link</w:t>
      </w:r>
      <w:r>
        <w:rPr>
          <w:color w:val="0074D9"/>
          <w:spacing w:val="-11"/>
          <w:w w:val="105"/>
        </w:rPr>
        <w:t xml:space="preserve"> </w:t>
      </w:r>
      <w:r>
        <w:rPr>
          <w:color w:val="0074D9"/>
          <w:w w:val="105"/>
        </w:rPr>
        <w:t>goes</w:t>
      </w:r>
      <w:r>
        <w:rPr>
          <w:color w:val="0074D9"/>
          <w:spacing w:val="-11"/>
          <w:w w:val="105"/>
        </w:rPr>
        <w:t xml:space="preserve"> </w:t>
      </w:r>
      <w:r>
        <w:rPr>
          <w:color w:val="0074D9"/>
          <w:w w:val="105"/>
        </w:rPr>
        <w:t>down,</w:t>
      </w:r>
      <w:r>
        <w:rPr>
          <w:color w:val="0074D9"/>
          <w:spacing w:val="-11"/>
          <w:w w:val="105"/>
        </w:rPr>
        <w:t xml:space="preserve"> </w:t>
      </w:r>
      <w:r>
        <w:rPr>
          <w:color w:val="0074D9"/>
          <w:w w:val="105"/>
        </w:rPr>
        <w:t>and</w:t>
      </w:r>
      <w:r>
        <w:rPr>
          <w:color w:val="0074D9"/>
          <w:spacing w:val="-11"/>
          <w:w w:val="105"/>
        </w:rPr>
        <w:t xml:space="preserve"> </w:t>
      </w:r>
      <w:r>
        <w:rPr>
          <w:color w:val="0074D9"/>
          <w:w w:val="105"/>
        </w:rPr>
        <w:t>we</w:t>
      </w:r>
      <w:r>
        <w:rPr>
          <w:color w:val="0074D9"/>
          <w:spacing w:val="-11"/>
          <w:w w:val="105"/>
        </w:rPr>
        <w:t xml:space="preserve"> </w:t>
      </w:r>
      <w:proofErr w:type="gramStart"/>
      <w:r>
        <w:rPr>
          <w:color w:val="0074D9"/>
          <w:w w:val="105"/>
        </w:rPr>
        <w:t>actually</w:t>
      </w:r>
      <w:r>
        <w:rPr>
          <w:color w:val="0074D9"/>
          <w:spacing w:val="-11"/>
          <w:w w:val="105"/>
        </w:rPr>
        <w:t xml:space="preserve"> </w:t>
      </w:r>
      <w:r>
        <w:rPr>
          <w:color w:val="0074D9"/>
          <w:w w:val="105"/>
        </w:rPr>
        <w:t>lose</w:t>
      </w:r>
      <w:proofErr w:type="gramEnd"/>
      <w:r>
        <w:rPr>
          <w:color w:val="0074D9"/>
          <w:spacing w:val="-11"/>
          <w:w w:val="105"/>
        </w:rPr>
        <w:t xml:space="preserve"> </w:t>
      </w:r>
      <w:r>
        <w:rPr>
          <w:color w:val="0074D9"/>
          <w:w w:val="105"/>
        </w:rPr>
        <w:t>our</w:t>
      </w:r>
      <w:r>
        <w:rPr>
          <w:color w:val="0074D9"/>
          <w:spacing w:val="-11"/>
          <w:w w:val="105"/>
        </w:rPr>
        <w:t xml:space="preserve"> </w:t>
      </w:r>
      <w:r>
        <w:rPr>
          <w:color w:val="0074D9"/>
          <w:w w:val="105"/>
        </w:rPr>
        <w:t>path</w:t>
      </w:r>
      <w:r>
        <w:rPr>
          <w:color w:val="0074D9"/>
          <w:spacing w:val="-11"/>
          <w:w w:val="105"/>
        </w:rPr>
        <w:t xml:space="preserve"> </w:t>
      </w:r>
      <w:r>
        <w:rPr>
          <w:color w:val="0074D9"/>
          <w:w w:val="105"/>
        </w:rPr>
        <w:t>to</w:t>
      </w:r>
      <w:r>
        <w:rPr>
          <w:color w:val="0074D9"/>
          <w:spacing w:val="-11"/>
          <w:w w:val="105"/>
        </w:rPr>
        <w:t xml:space="preserve"> </w:t>
      </w:r>
      <w:r>
        <w:rPr>
          <w:color w:val="0074D9"/>
          <w:w w:val="105"/>
        </w:rPr>
        <w:t>some</w:t>
      </w:r>
      <w:r>
        <w:rPr>
          <w:color w:val="0074D9"/>
          <w:spacing w:val="-11"/>
          <w:w w:val="105"/>
        </w:rPr>
        <w:t xml:space="preserve"> </w:t>
      </w:r>
      <w:r>
        <w:rPr>
          <w:color w:val="0074D9"/>
          <w:w w:val="105"/>
        </w:rPr>
        <w:t>destination.</w:t>
      </w:r>
      <w:r>
        <w:rPr>
          <w:color w:val="0074D9"/>
          <w:spacing w:val="-11"/>
          <w:w w:val="105"/>
        </w:rPr>
        <w:t xml:space="preserve"> </w:t>
      </w:r>
      <w:r>
        <w:rPr>
          <w:color w:val="0074D9"/>
          <w:w w:val="105"/>
        </w:rPr>
        <w:t>Thus,</w:t>
      </w:r>
      <w:r>
        <w:rPr>
          <w:color w:val="0074D9"/>
          <w:spacing w:val="-11"/>
          <w:w w:val="105"/>
        </w:rPr>
        <w:t xml:space="preserve"> </w:t>
      </w:r>
      <w:r>
        <w:rPr>
          <w:color w:val="0074D9"/>
          <w:w w:val="105"/>
        </w:rPr>
        <w:t>we’re</w:t>
      </w:r>
      <w:r>
        <w:rPr>
          <w:color w:val="0074D9"/>
          <w:spacing w:val="-11"/>
          <w:w w:val="105"/>
        </w:rPr>
        <w:t xml:space="preserve"> </w:t>
      </w:r>
      <w:r>
        <w:rPr>
          <w:color w:val="0074D9"/>
          <w:w w:val="105"/>
        </w:rPr>
        <w:t>telling</w:t>
      </w:r>
      <w:r>
        <w:rPr>
          <w:color w:val="0074D9"/>
          <w:spacing w:val="-11"/>
          <w:w w:val="105"/>
        </w:rPr>
        <w:t xml:space="preserve"> </w:t>
      </w:r>
      <w:r>
        <w:rPr>
          <w:color w:val="0074D9"/>
          <w:w w:val="105"/>
        </w:rPr>
        <w:t>the</w:t>
      </w:r>
      <w:r>
        <w:rPr>
          <w:color w:val="0074D9"/>
          <w:spacing w:val="-11"/>
          <w:w w:val="105"/>
        </w:rPr>
        <w:t xml:space="preserve"> </w:t>
      </w:r>
      <w:r>
        <w:rPr>
          <w:color w:val="0074D9"/>
          <w:w w:val="105"/>
        </w:rPr>
        <w:t>truth</w:t>
      </w:r>
      <w:r>
        <w:rPr>
          <w:color w:val="0074D9"/>
          <w:spacing w:val="-11"/>
          <w:w w:val="105"/>
        </w:rPr>
        <w:t xml:space="preserve"> </w:t>
      </w:r>
      <w:r>
        <w:rPr>
          <w:color w:val="0074D9"/>
          <w:w w:val="105"/>
        </w:rPr>
        <w:t xml:space="preserve">when </w:t>
      </w:r>
      <w:r>
        <w:rPr>
          <w:color w:val="0074D9"/>
        </w:rPr>
        <w:t xml:space="preserve">we advertise </w:t>
      </w:r>
      <w:proofErr w:type="gramStart"/>
      <w:r>
        <w:rPr>
          <w:color w:val="0074D9"/>
        </w:rPr>
        <w:t>a distance of</w:t>
      </w:r>
      <w:r w:rsidR="00032ACA">
        <w:rPr>
          <w:color w:val="0074D9"/>
        </w:rPr>
        <w:t xml:space="preserve"> </w:t>
      </w:r>
      <w:r w:rsidR="00032ACA">
        <w:rPr>
          <w:rFonts w:ascii="Arial MT" w:eastAsia="Arial MT" w:hAnsi="Arial MT"/>
        </w:rPr>
        <w:t>∞</w:t>
      </w:r>
      <w:proofErr w:type="gramEnd"/>
      <w:r w:rsidR="00032ACA">
        <w:rPr>
          <w:rFonts w:ascii="Arial MT" w:eastAsia="Arial MT" w:hAnsi="Arial MT"/>
        </w:rPr>
        <w:t xml:space="preserve"> </w:t>
      </w:r>
      <w:r>
        <w:rPr>
          <w:color w:val="0074D9"/>
        </w:rPr>
        <w:t xml:space="preserve">to this destination (given that an infinitely long path is equivalent to </w:t>
      </w:r>
      <w:r>
        <w:rPr>
          <w:color w:val="0074D9"/>
          <w:w w:val="105"/>
        </w:rPr>
        <w:t>no path).</w:t>
      </w:r>
    </w:p>
    <w:p w14:paraId="17A84669" w14:textId="56D290CF" w:rsidR="00982BFC" w:rsidRDefault="00982BFC">
      <w:r>
        <w:br w:type="page"/>
      </w:r>
    </w:p>
    <w:p w14:paraId="670A40DE" w14:textId="77777777" w:rsidR="008C21BE" w:rsidRDefault="008C21BE">
      <w:pPr>
        <w:pStyle w:val="BodyText"/>
        <w:spacing w:before="34"/>
      </w:pPr>
    </w:p>
    <w:p w14:paraId="17A8466A" w14:textId="77777777" w:rsidR="008C21BE" w:rsidRDefault="00AF6D53">
      <w:pPr>
        <w:pStyle w:val="Heading1"/>
        <w:numPr>
          <w:ilvl w:val="0"/>
          <w:numId w:val="2"/>
        </w:numPr>
        <w:tabs>
          <w:tab w:val="left" w:pos="1135"/>
        </w:tabs>
        <w:ind w:left="1135" w:hanging="415"/>
      </w:pPr>
      <w:bookmarkStart w:id="2" w:name="Count_to_Infinity"/>
      <w:bookmarkEnd w:id="2"/>
      <w:r>
        <w:rPr>
          <w:w w:val="105"/>
        </w:rPr>
        <w:t>Count</w:t>
      </w:r>
      <w:r>
        <w:rPr>
          <w:spacing w:val="27"/>
          <w:w w:val="105"/>
        </w:rPr>
        <w:t xml:space="preserve"> </w:t>
      </w:r>
      <w:r>
        <w:rPr>
          <w:w w:val="105"/>
        </w:rPr>
        <w:t>to</w:t>
      </w:r>
      <w:r>
        <w:rPr>
          <w:spacing w:val="28"/>
          <w:w w:val="105"/>
        </w:rPr>
        <w:t xml:space="preserve"> </w:t>
      </w:r>
      <w:r>
        <w:rPr>
          <w:spacing w:val="-2"/>
          <w:w w:val="105"/>
        </w:rPr>
        <w:t>Infinity</w:t>
      </w:r>
    </w:p>
    <w:p w14:paraId="17A8466B" w14:textId="77777777" w:rsidR="008C21BE" w:rsidRDefault="00AF6D53">
      <w:pPr>
        <w:pStyle w:val="BodyText"/>
        <w:spacing w:before="36"/>
        <w:rPr>
          <w:rFonts w:ascii="Cambria"/>
          <w:sz w:val="20"/>
        </w:rPr>
      </w:pPr>
      <w:r>
        <w:rPr>
          <w:rFonts w:ascii="Cambria"/>
          <w:noProof/>
          <w:sz w:val="20"/>
        </w:rPr>
        <mc:AlternateContent>
          <mc:Choice Requires="wpg">
            <w:drawing>
              <wp:anchor distT="0" distB="0" distL="0" distR="0" simplePos="0" relativeHeight="487594496" behindDoc="1" locked="0" layoutInCell="1" allowOverlap="1" wp14:anchorId="17A8476A" wp14:editId="17A8476B">
                <wp:simplePos x="0" y="0"/>
                <wp:positionH relativeFrom="page">
                  <wp:posOffset>2279651</wp:posOffset>
                </wp:positionH>
                <wp:positionV relativeFrom="paragraph">
                  <wp:posOffset>187292</wp:posOffset>
                </wp:positionV>
                <wp:extent cx="3213735" cy="287655"/>
                <wp:effectExtent l="0" t="0" r="0" b="0"/>
                <wp:wrapTopAndBottom/>
                <wp:docPr id="90" name="Group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213735" cy="287655"/>
                          <a:chOff x="0" y="0"/>
                          <a:chExt cx="3213735" cy="287655"/>
                        </a:xfrm>
                      </wpg:grpSpPr>
                      <wps:wsp>
                        <wps:cNvPr id="91" name="Graphic 91"/>
                        <wps:cNvSpPr/>
                        <wps:spPr>
                          <a:xfrm>
                            <a:off x="6350" y="6350"/>
                            <a:ext cx="3201035" cy="2749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201035" h="274955">
                                <a:moveTo>
                                  <a:pt x="274330" y="137165"/>
                                </a:moveTo>
                                <a:lnTo>
                                  <a:pt x="267337" y="180520"/>
                                </a:lnTo>
                                <a:lnTo>
                                  <a:pt x="247865" y="218173"/>
                                </a:lnTo>
                                <a:lnTo>
                                  <a:pt x="218173" y="247865"/>
                                </a:lnTo>
                                <a:lnTo>
                                  <a:pt x="180520" y="267337"/>
                                </a:lnTo>
                                <a:lnTo>
                                  <a:pt x="137165" y="274330"/>
                                </a:lnTo>
                                <a:lnTo>
                                  <a:pt x="93810" y="267337"/>
                                </a:lnTo>
                                <a:lnTo>
                                  <a:pt x="56157" y="247865"/>
                                </a:lnTo>
                                <a:lnTo>
                                  <a:pt x="26464" y="218173"/>
                                </a:lnTo>
                                <a:lnTo>
                                  <a:pt x="6992" y="180520"/>
                                </a:lnTo>
                                <a:lnTo>
                                  <a:pt x="0" y="137165"/>
                                </a:lnTo>
                                <a:lnTo>
                                  <a:pt x="6992" y="93810"/>
                                </a:lnTo>
                                <a:lnTo>
                                  <a:pt x="26464" y="56157"/>
                                </a:lnTo>
                                <a:lnTo>
                                  <a:pt x="56157" y="26464"/>
                                </a:lnTo>
                                <a:lnTo>
                                  <a:pt x="93810" y="6992"/>
                                </a:lnTo>
                                <a:lnTo>
                                  <a:pt x="137165" y="0"/>
                                </a:lnTo>
                                <a:lnTo>
                                  <a:pt x="180520" y="6992"/>
                                </a:lnTo>
                                <a:lnTo>
                                  <a:pt x="218173" y="26464"/>
                                </a:lnTo>
                                <a:lnTo>
                                  <a:pt x="247865" y="56157"/>
                                </a:lnTo>
                                <a:lnTo>
                                  <a:pt x="267337" y="93810"/>
                                </a:lnTo>
                                <a:lnTo>
                                  <a:pt x="274330" y="137165"/>
                                </a:lnTo>
                                <a:close/>
                              </a:path>
                              <a:path w="3201035" h="274955">
                                <a:moveTo>
                                  <a:pt x="822991" y="0"/>
                                </a:moveTo>
                                <a:lnTo>
                                  <a:pt x="548661" y="0"/>
                                </a:lnTo>
                                <a:lnTo>
                                  <a:pt x="548661" y="274330"/>
                                </a:lnTo>
                                <a:lnTo>
                                  <a:pt x="822991" y="274330"/>
                                </a:lnTo>
                                <a:lnTo>
                                  <a:pt x="822991" y="0"/>
                                </a:lnTo>
                                <a:close/>
                              </a:path>
                              <a:path w="3201035" h="274955">
                                <a:moveTo>
                                  <a:pt x="275600" y="137165"/>
                                </a:moveTo>
                                <a:lnTo>
                                  <a:pt x="327419" y="137165"/>
                                </a:lnTo>
                                <a:lnTo>
                                  <a:pt x="382414" y="137165"/>
                                </a:lnTo>
                                <a:lnTo>
                                  <a:pt x="438488" y="137165"/>
                                </a:lnTo>
                                <a:lnTo>
                                  <a:pt x="493545" y="137165"/>
                                </a:lnTo>
                                <a:lnTo>
                                  <a:pt x="545486" y="137165"/>
                                </a:lnTo>
                              </a:path>
                              <a:path w="3201035" h="274955">
                                <a:moveTo>
                                  <a:pt x="3200523" y="137165"/>
                                </a:moveTo>
                                <a:lnTo>
                                  <a:pt x="3193530" y="180520"/>
                                </a:lnTo>
                                <a:lnTo>
                                  <a:pt x="3174058" y="218173"/>
                                </a:lnTo>
                                <a:lnTo>
                                  <a:pt x="3144365" y="247865"/>
                                </a:lnTo>
                                <a:lnTo>
                                  <a:pt x="3106712" y="267337"/>
                                </a:lnTo>
                                <a:lnTo>
                                  <a:pt x="3063357" y="274330"/>
                                </a:lnTo>
                                <a:lnTo>
                                  <a:pt x="3020003" y="267337"/>
                                </a:lnTo>
                                <a:lnTo>
                                  <a:pt x="2982349" y="247865"/>
                                </a:lnTo>
                                <a:lnTo>
                                  <a:pt x="2952657" y="218173"/>
                                </a:lnTo>
                                <a:lnTo>
                                  <a:pt x="2933185" y="180520"/>
                                </a:lnTo>
                                <a:lnTo>
                                  <a:pt x="2926192" y="137165"/>
                                </a:lnTo>
                                <a:lnTo>
                                  <a:pt x="2933185" y="93810"/>
                                </a:lnTo>
                                <a:lnTo>
                                  <a:pt x="2952657" y="56157"/>
                                </a:lnTo>
                                <a:lnTo>
                                  <a:pt x="2982349" y="26464"/>
                                </a:lnTo>
                                <a:lnTo>
                                  <a:pt x="3020003" y="6992"/>
                                </a:lnTo>
                                <a:lnTo>
                                  <a:pt x="3063357" y="0"/>
                                </a:lnTo>
                                <a:lnTo>
                                  <a:pt x="3106712" y="6992"/>
                                </a:lnTo>
                                <a:lnTo>
                                  <a:pt x="3144365" y="26464"/>
                                </a:lnTo>
                                <a:lnTo>
                                  <a:pt x="3174058" y="56157"/>
                                </a:lnTo>
                                <a:lnTo>
                                  <a:pt x="3193530" y="93810"/>
                                </a:lnTo>
                                <a:lnTo>
                                  <a:pt x="3200523" y="137165"/>
                                </a:lnTo>
                                <a:close/>
                              </a:path>
                              <a:path w="3201035" h="274955">
                                <a:moveTo>
                                  <a:pt x="1737426" y="0"/>
                                </a:moveTo>
                                <a:lnTo>
                                  <a:pt x="1463096" y="0"/>
                                </a:lnTo>
                                <a:lnTo>
                                  <a:pt x="1463096" y="274330"/>
                                </a:lnTo>
                                <a:lnTo>
                                  <a:pt x="1737426" y="274330"/>
                                </a:lnTo>
                                <a:lnTo>
                                  <a:pt x="1737426" y="0"/>
                                </a:lnTo>
                                <a:close/>
                              </a:path>
                              <a:path w="3201035" h="274955">
                                <a:moveTo>
                                  <a:pt x="828706" y="137165"/>
                                </a:moveTo>
                                <a:lnTo>
                                  <a:pt x="828706" y="137165"/>
                                </a:lnTo>
                                <a:lnTo>
                                  <a:pt x="1416261" y="137165"/>
                                </a:lnTo>
                                <a:lnTo>
                                  <a:pt x="1461318" y="137165"/>
                                </a:lnTo>
                              </a:path>
                              <a:path w="3201035" h="274955">
                                <a:moveTo>
                                  <a:pt x="2651862" y="0"/>
                                </a:moveTo>
                                <a:lnTo>
                                  <a:pt x="2377531" y="0"/>
                                </a:lnTo>
                                <a:lnTo>
                                  <a:pt x="2377531" y="274330"/>
                                </a:lnTo>
                                <a:lnTo>
                                  <a:pt x="2651862" y="274330"/>
                                </a:lnTo>
                                <a:lnTo>
                                  <a:pt x="2651862" y="0"/>
                                </a:lnTo>
                                <a:close/>
                              </a:path>
                              <a:path w="3201035" h="274955">
                                <a:moveTo>
                                  <a:pt x="1743142" y="137165"/>
                                </a:moveTo>
                                <a:lnTo>
                                  <a:pt x="1743142" y="137165"/>
                                </a:lnTo>
                                <a:lnTo>
                                  <a:pt x="2330696" y="137165"/>
                                </a:lnTo>
                                <a:lnTo>
                                  <a:pt x="2375753" y="137165"/>
                                </a:lnTo>
                              </a:path>
                              <a:path w="3201035" h="274955">
                                <a:moveTo>
                                  <a:pt x="2653132" y="137165"/>
                                </a:moveTo>
                                <a:lnTo>
                                  <a:pt x="2704951" y="137165"/>
                                </a:lnTo>
                                <a:lnTo>
                                  <a:pt x="2759946" y="137165"/>
                                </a:lnTo>
                                <a:lnTo>
                                  <a:pt x="2816020" y="137165"/>
                                </a:lnTo>
                                <a:lnTo>
                                  <a:pt x="2871076" y="137165"/>
                                </a:lnTo>
                                <a:lnTo>
                                  <a:pt x="2923017" y="137165"/>
                                </a:lnTo>
                              </a:path>
                            </a:pathLst>
                          </a:custGeom>
                          <a:ln w="12700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2" name="Textbox 92"/>
                        <wps:cNvSpPr txBox="1"/>
                        <wps:spPr>
                          <a:xfrm>
                            <a:off x="94911" y="34701"/>
                            <a:ext cx="109855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7A848ED" w14:textId="77777777" w:rsidR="008C21BE" w:rsidRDefault="00AF6D53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A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93" name="Textbox 93"/>
                        <wps:cNvSpPr txBox="1"/>
                        <wps:spPr>
                          <a:xfrm>
                            <a:off x="618615" y="34143"/>
                            <a:ext cx="160020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7A848EE" w14:textId="77777777" w:rsidR="008C21BE" w:rsidRDefault="00AF6D53">
                              <w:pPr>
                                <w:spacing w:before="42"/>
                              </w:pPr>
                              <w:r>
                                <w:rPr>
                                  <w:spacing w:val="-9"/>
                                </w:rPr>
                                <w:t>R1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94" name="Textbox 94"/>
                        <wps:cNvSpPr txBox="1"/>
                        <wps:spPr>
                          <a:xfrm>
                            <a:off x="1533015" y="34143"/>
                            <a:ext cx="160020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7A848EF" w14:textId="77777777" w:rsidR="008C21BE" w:rsidRDefault="00AF6D53">
                              <w:pPr>
                                <w:spacing w:before="42"/>
                              </w:pPr>
                              <w:r>
                                <w:rPr>
                                  <w:spacing w:val="-9"/>
                                </w:rPr>
                                <w:t>R2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95" name="Textbox 95"/>
                        <wps:cNvSpPr txBox="1"/>
                        <wps:spPr>
                          <a:xfrm>
                            <a:off x="2447415" y="34143"/>
                            <a:ext cx="160020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7A848F0" w14:textId="77777777" w:rsidR="008C21BE" w:rsidRDefault="00AF6D53">
                              <w:pPr>
                                <w:spacing w:before="42"/>
                              </w:pPr>
                              <w:r>
                                <w:rPr>
                                  <w:spacing w:val="-9"/>
                                </w:rPr>
                                <w:t>R3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96" name="Textbox 96"/>
                        <wps:cNvSpPr txBox="1"/>
                        <wps:spPr>
                          <a:xfrm>
                            <a:off x="3028465" y="34701"/>
                            <a:ext cx="95250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7A848F1" w14:textId="77777777" w:rsidR="008C21BE" w:rsidRDefault="00AF6D53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B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7A8476A" id="Group 90" o:spid="_x0000_s1105" style="position:absolute;margin-left:179.5pt;margin-top:14.75pt;width:253.05pt;height:22.65pt;z-index:-15721984;mso-wrap-distance-left:0;mso-wrap-distance-right:0;mso-position-horizontal-relative:page;mso-position-vertical-relative:text" coordsize="32137,28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">
                <v:shape id="Graphic 91" o:spid="_x0000_s1106" style="position:absolute;left:63;top:63;width:32010;height:2750;visibility:visible;mso-wrap-style:square;v-text-anchor:top" coordsize="3201035,2749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" path="m274330,137165r-6993,43355l247865,218173r-29692,29692l180520,267337r-43355,6993l93810,267337,56157,247865,26464,218173,6992,180520,,137165,6992,93810,26464,56157,56157,26464,93810,6992,137165,r43355,6992l218173,26464r29692,29693l267337,93810r6993,43355xem822991,l548661,r,274330l822991,274330,822991,xem275600,137165r51819,l382414,137165r56074,l493545,137165r51941,em3200523,137165r-6993,43355l3174058,218173r-29693,29692l3106712,267337r-43355,6993l3020003,267337r-37654,-19472l2952657,218173r-19472,-37653l2926192,137165r6993,-43355l2952657,56157r29692,-29693l3020003,6992,3063357,r43355,6992l3144365,26464r29693,29693l3193530,93810r6993,43355xem1737426,l1463096,r,274330l1737426,274330,1737426,xem828706,137165r,l1416261,137165r45057,em2651862,l2377531,r,274330l2651862,274330,2651862,xem1743142,137165r,l2330696,137165r45057,em2653132,137165r51819,l2759946,137165r56074,l2871076,137165r51941,e" filled="f" strokeweight="1pt">
                  <v:path arrowok="t"/>
                </v:shape>
                <v:shape id="Textbox 92" o:spid="_x0000_s1107" type="#_x0000_t202" style="position:absolute;left:949;top:347;width:1098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" filled="f" stroked="f">
                  <v:textbox inset="0,0,0,0">
                    <w:txbxContent>
                      <w:p w14:paraId="17A848ED" w14:textId="77777777" w:rsidR="008C21BE" w:rsidRDefault="00AF6D53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A</w:t>
                        </w:r>
                      </w:p>
                    </w:txbxContent>
                  </v:textbox>
                </v:shape>
                <v:shape id="Textbox 93" o:spid="_x0000_s1108" type="#_x0000_t202" style="position:absolute;left:6186;top:341;width:1600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" filled="f" stroked="f">
                  <v:textbox inset="0,0,0,0">
                    <w:txbxContent>
                      <w:p w14:paraId="17A848EE" w14:textId="77777777" w:rsidR="008C21BE" w:rsidRDefault="00AF6D53">
                        <w:pPr>
                          <w:spacing w:before="42"/>
                        </w:pPr>
                        <w:r>
                          <w:rPr>
                            <w:spacing w:val="-9"/>
                          </w:rPr>
                          <w:t>R1</w:t>
                        </w:r>
                      </w:p>
                    </w:txbxContent>
                  </v:textbox>
                </v:shape>
                <v:shape id="_x0000_s1109" type="#_x0000_t202" style="position:absolute;left:15330;top:341;width:1600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" filled="f" stroked="f">
                  <v:textbox inset="0,0,0,0">
                    <w:txbxContent>
                      <w:p w14:paraId="17A848EF" w14:textId="77777777" w:rsidR="008C21BE" w:rsidRDefault="00AF6D53">
                        <w:pPr>
                          <w:spacing w:before="42"/>
                        </w:pPr>
                        <w:r>
                          <w:rPr>
                            <w:spacing w:val="-9"/>
                          </w:rPr>
                          <w:t>R2</w:t>
                        </w:r>
                      </w:p>
                    </w:txbxContent>
                  </v:textbox>
                </v:shape>
                <v:shape id="Textbox 95" o:spid="_x0000_s1110" type="#_x0000_t202" style="position:absolute;left:24474;top:341;width:1600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" filled="f" stroked="f">
                  <v:textbox inset="0,0,0,0">
                    <w:txbxContent>
                      <w:p w14:paraId="17A848F0" w14:textId="77777777" w:rsidR="008C21BE" w:rsidRDefault="00AF6D53">
                        <w:pPr>
                          <w:spacing w:before="42"/>
                        </w:pPr>
                        <w:r>
                          <w:rPr>
                            <w:spacing w:val="-9"/>
                          </w:rPr>
                          <w:t>R3</w:t>
                        </w:r>
                      </w:p>
                    </w:txbxContent>
                  </v:textbox>
                </v:shape>
                <v:shape id="Textbox 96" o:spid="_x0000_s1111" type="#_x0000_t202" style="position:absolute;left:30284;top:347;width:953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" filled="f" stroked="f">
                  <v:textbox inset="0,0,0,0">
                    <w:txbxContent>
                      <w:p w14:paraId="17A848F1" w14:textId="77777777" w:rsidR="008C21BE" w:rsidRDefault="00AF6D53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B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17A8466C" w14:textId="77777777" w:rsidR="008C21BE" w:rsidRDefault="008C21BE">
      <w:pPr>
        <w:pStyle w:val="BodyText"/>
        <w:spacing w:before="19"/>
        <w:rPr>
          <w:rFonts w:ascii="Cambria"/>
        </w:rPr>
      </w:pPr>
    </w:p>
    <w:p w14:paraId="17A8466D" w14:textId="77777777" w:rsidR="008C21BE" w:rsidRDefault="00AF6D53">
      <w:pPr>
        <w:pStyle w:val="BodyText"/>
        <w:spacing w:line="273" w:lineRule="auto"/>
        <w:ind w:left="720"/>
      </w:pPr>
      <w:r>
        <w:t xml:space="preserve">For part 1 of this question there is </w:t>
      </w:r>
      <w:r w:rsidRPr="004603A7">
        <w:rPr>
          <w:b/>
          <w:bCs/>
        </w:rPr>
        <w:t>no split-horizon or poisoned reverse</w:t>
      </w:r>
      <w:r>
        <w:t>, and advertisements are only sent periodically (aka when it is explicitly stated).</w:t>
      </w:r>
    </w:p>
    <w:p w14:paraId="17A8466E" w14:textId="77777777" w:rsidR="008C21BE" w:rsidRDefault="00AF6D53">
      <w:pPr>
        <w:pStyle w:val="BodyText"/>
        <w:spacing w:before="160"/>
        <w:ind w:left="760"/>
      </w:pPr>
      <w:r>
        <w:rPr>
          <w:noProof/>
        </w:rPr>
        <mc:AlternateContent>
          <mc:Choice Requires="wpg">
            <w:drawing>
              <wp:anchor distT="0" distB="0" distL="0" distR="0" simplePos="0" relativeHeight="15737344" behindDoc="0" locked="0" layoutInCell="1" allowOverlap="1" wp14:anchorId="17A8476C" wp14:editId="17A8476D">
                <wp:simplePos x="0" y="0"/>
                <wp:positionH relativeFrom="page">
                  <wp:posOffset>619125</wp:posOffset>
                </wp:positionH>
                <wp:positionV relativeFrom="paragraph">
                  <wp:posOffset>74904</wp:posOffset>
                </wp:positionV>
                <wp:extent cx="243204" cy="211454"/>
                <wp:effectExtent l="0" t="0" r="0" b="0"/>
                <wp:wrapNone/>
                <wp:docPr id="97" name="Group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98" name="Graphic 98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9" name="Textbox 99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7A848F2" w14:textId="77777777" w:rsidR="008C21BE" w:rsidRDefault="00AF6D53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3.1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7A8476C" id="Group 97" o:spid="_x0000_s1112" style="position:absolute;left:0;text-align:left;margin-left:48.75pt;margin-top:5.9pt;width:19.15pt;height:16.65pt;z-index:15737344;mso-wrap-distance-left:0;mso-wrap-distance-right:0;mso-position-horizontal-relative:page;mso-position-vertical-relative:text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">
                <v:shape id="Graphic 98" o:spid="_x0000_s1113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" path="m,l236854,r,180822l,180822,,xe" filled="f" strokeweight=".17636mm">
                  <v:path arrowok="t"/>
                </v:shape>
                <v:shape id="Textbox 99" o:spid="_x0000_s1114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" filled="f" stroked="f">
                  <v:textbox inset="0,0,0,0">
                    <w:txbxContent>
                      <w:p w14:paraId="17A848F2" w14:textId="77777777" w:rsidR="008C21BE" w:rsidRDefault="00AF6D53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3.1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>What</w:t>
      </w:r>
      <w:r>
        <w:rPr>
          <w:spacing w:val="-1"/>
        </w:rPr>
        <w:t xml:space="preserve"> </w:t>
      </w:r>
      <w:r>
        <w:t>do the routing tables look like once R1, R2</w:t>
      </w:r>
      <w:r>
        <w:rPr>
          <w:spacing w:val="-1"/>
        </w:rPr>
        <w:t xml:space="preserve"> </w:t>
      </w:r>
      <w:r>
        <w:t xml:space="preserve">and R3 </w:t>
      </w:r>
      <w:r>
        <w:rPr>
          <w:spacing w:val="-2"/>
        </w:rPr>
        <w:t>converge?</w:t>
      </w:r>
    </w:p>
    <w:p w14:paraId="17A8466F" w14:textId="77777777" w:rsidR="008C21BE" w:rsidRDefault="008C21BE">
      <w:pPr>
        <w:pStyle w:val="BodyText"/>
        <w:sectPr w:rsidR="008C21BE">
          <w:footerReference w:type="even" r:id="rId9"/>
          <w:footerReference w:type="default" r:id="rId10"/>
          <w:pgSz w:w="12240" w:h="15840"/>
          <w:pgMar w:top="1300" w:right="1080" w:bottom="1120" w:left="720" w:header="0" w:footer="923" w:gutter="0"/>
          <w:cols w:space="720"/>
        </w:sectPr>
      </w:pPr>
    </w:p>
    <w:p w14:paraId="17A84670" w14:textId="77777777" w:rsidR="008C21BE" w:rsidRDefault="00AF6D53">
      <w:pPr>
        <w:pStyle w:val="BodyText"/>
        <w:spacing w:before="156"/>
        <w:ind w:right="38"/>
        <w:jc w:val="right"/>
      </w:pPr>
      <w:r>
        <w:rPr>
          <w:spacing w:val="-2"/>
        </w:rPr>
        <w:t>R1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7A84671" w14:textId="77777777" w:rsidR="008C21BE" w:rsidRDefault="00AF6D53">
      <w:pPr>
        <w:pStyle w:val="BodyText"/>
        <w:spacing w:before="156"/>
        <w:ind w:right="38"/>
        <w:jc w:val="right"/>
      </w:pPr>
      <w:r>
        <w:br w:type="column"/>
      </w:r>
      <w:r>
        <w:rPr>
          <w:spacing w:val="-2"/>
        </w:rPr>
        <w:t>R2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7A84672" w14:textId="77777777" w:rsidR="008C21BE" w:rsidRDefault="00AF6D53">
      <w:pPr>
        <w:pStyle w:val="BodyText"/>
        <w:spacing w:before="156"/>
        <w:ind w:left="360"/>
        <w:jc w:val="center"/>
      </w:pPr>
      <w:r>
        <w:br w:type="column"/>
      </w:r>
      <w:r>
        <w:rPr>
          <w:spacing w:val="-2"/>
        </w:rPr>
        <w:t>R3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7A84673" w14:textId="77777777" w:rsidR="008C21BE" w:rsidRDefault="008C21BE">
      <w:pPr>
        <w:pStyle w:val="BodyText"/>
        <w:jc w:val="center"/>
        <w:sectPr w:rsidR="008C21BE">
          <w:type w:val="continuous"/>
          <w:pgSz w:w="12240" w:h="15840"/>
          <w:pgMar w:top="1440" w:right="1080" w:bottom="1120" w:left="720" w:header="0" w:footer="923" w:gutter="0"/>
          <w:cols w:num="3" w:space="720" w:equalWidth="0">
            <w:col w:w="2778" w:space="315"/>
            <w:col w:w="2778" w:space="316"/>
            <w:col w:w="4253"/>
          </w:cols>
        </w:sectPr>
      </w:pPr>
    </w:p>
    <w:p w14:paraId="17A84674" w14:textId="77777777" w:rsidR="008C21BE" w:rsidRDefault="008C21BE">
      <w:pPr>
        <w:pStyle w:val="BodyText"/>
        <w:spacing w:before="6"/>
        <w:rPr>
          <w:sz w:val="4"/>
        </w:rPr>
      </w:pPr>
    </w:p>
    <w:p w14:paraId="17A84675" w14:textId="77777777" w:rsidR="008C21BE" w:rsidRDefault="00AF6D53">
      <w:pPr>
        <w:tabs>
          <w:tab w:val="left" w:pos="4285"/>
          <w:tab w:val="left" w:pos="7378"/>
        </w:tabs>
        <w:ind w:left="1191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17A8476E" wp14:editId="17A8476F">
                <wp:extent cx="1416050" cy="1068070"/>
                <wp:effectExtent l="0" t="0" r="0" b="0"/>
                <wp:docPr id="100" name="Textbox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0680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C21BE" w14:paraId="17A848F5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F3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F4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C21BE" w14:paraId="17A848F8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F6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F7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C21BE" w14:paraId="17A848FB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F9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FA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w w:val="90"/>
                                    </w:rPr>
                                    <w:t>R2,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8C21BE" w14:paraId="17A848FE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8FC" w14:textId="77777777" w:rsidR="008C21BE" w:rsidRDefault="008C21BE">
                                  <w:pPr>
                                    <w:pStyle w:val="TableParagraph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8FD" w14:textId="77777777" w:rsidR="008C21BE" w:rsidRDefault="008C21BE">
                                  <w:pPr>
                                    <w:pStyle w:val="TableParagraph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7A848FF" w14:textId="77777777" w:rsidR="008C21BE" w:rsidRDefault="008C21BE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A8476E" id="Textbox 100" o:spid="_x0000_s1115" type="#_x0000_t202" style="width:111.5pt;height:8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C21BE" w14:paraId="17A848F5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7A848F3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F4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C21BE" w14:paraId="17A848F8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F6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F7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C21BE" w14:paraId="17A848FB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F9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FA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w w:val="90"/>
                              </w:rPr>
                              <w:t>R2,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3</w:t>
                            </w:r>
                          </w:p>
                        </w:tc>
                      </w:tr>
                      <w:tr w:rsidR="008C21BE" w14:paraId="17A848FE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8FC" w14:textId="77777777" w:rsidR="008C21BE" w:rsidRDefault="008C21BE">
                            <w:pPr>
                              <w:pStyle w:val="TableParagraph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7A848FD" w14:textId="77777777" w:rsidR="008C21BE" w:rsidRDefault="008C21BE">
                            <w:pPr>
                              <w:pStyle w:val="TableParagraph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7A848FF" w14:textId="77777777" w:rsidR="008C21BE" w:rsidRDefault="008C21BE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z w:val="20"/>
        </w:rPr>
        <w:tab/>
      </w:r>
      <w:r>
        <w:rPr>
          <w:noProof/>
          <w:sz w:val="20"/>
        </w:rPr>
        <mc:AlternateContent>
          <mc:Choice Requires="wps">
            <w:drawing>
              <wp:inline distT="0" distB="0" distL="0" distR="0" wp14:anchorId="17A84770" wp14:editId="17A84771">
                <wp:extent cx="1416050" cy="1068070"/>
                <wp:effectExtent l="0" t="0" r="0" b="0"/>
                <wp:docPr id="101" name="Textbox 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0680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C21BE" w14:paraId="17A84902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900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901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C21BE" w14:paraId="17A84905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903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904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w w:val="90"/>
                                    </w:rPr>
                                    <w:t>R1,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8C21BE" w14:paraId="17A84908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906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907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w w:val="90"/>
                                    </w:rPr>
                                    <w:t>R3,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8C21BE" w14:paraId="17A8490B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909" w14:textId="77777777" w:rsidR="008C21BE" w:rsidRDefault="008C21BE">
                                  <w:pPr>
                                    <w:pStyle w:val="TableParagraph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90A" w14:textId="77777777" w:rsidR="008C21BE" w:rsidRDefault="008C21BE">
                                  <w:pPr>
                                    <w:pStyle w:val="TableParagraph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7A8490C" w14:textId="77777777" w:rsidR="008C21BE" w:rsidRDefault="008C21BE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A84770" id="Textbox 101" o:spid="_x0000_s1116" type="#_x0000_t202" style="width:111.5pt;height:8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C21BE" w14:paraId="17A84902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7A84900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901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C21BE" w14:paraId="17A84905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903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904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w w:val="90"/>
                              </w:rPr>
                              <w:t>R1,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2</w:t>
                            </w:r>
                          </w:p>
                        </w:tc>
                      </w:tr>
                      <w:tr w:rsidR="008C21BE" w14:paraId="17A84908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906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907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w w:val="90"/>
                              </w:rPr>
                              <w:t>R3,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2</w:t>
                            </w:r>
                          </w:p>
                        </w:tc>
                      </w:tr>
                      <w:tr w:rsidR="008C21BE" w14:paraId="17A8490B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909" w14:textId="77777777" w:rsidR="008C21BE" w:rsidRDefault="008C21BE">
                            <w:pPr>
                              <w:pStyle w:val="TableParagraph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7A8490A" w14:textId="77777777" w:rsidR="008C21BE" w:rsidRDefault="008C21BE">
                            <w:pPr>
                              <w:pStyle w:val="TableParagraph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7A8490C" w14:textId="77777777" w:rsidR="008C21BE" w:rsidRDefault="008C21BE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z w:val="20"/>
        </w:rPr>
        <w:tab/>
      </w:r>
      <w:r>
        <w:rPr>
          <w:noProof/>
          <w:sz w:val="20"/>
        </w:rPr>
        <mc:AlternateContent>
          <mc:Choice Requires="wps">
            <w:drawing>
              <wp:inline distT="0" distB="0" distL="0" distR="0" wp14:anchorId="17A84772" wp14:editId="17A84773">
                <wp:extent cx="1416050" cy="1068070"/>
                <wp:effectExtent l="0" t="0" r="0" b="0"/>
                <wp:docPr id="102" name="Textbox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0680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C21BE" w14:paraId="17A8490F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90D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90E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C21BE" w14:paraId="17A84912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910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911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C21BE" w14:paraId="17A84915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913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914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w w:val="90"/>
                                    </w:rPr>
                                    <w:t>R2,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8C21BE" w14:paraId="17A84918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916" w14:textId="77777777" w:rsidR="008C21BE" w:rsidRDefault="008C21BE">
                                  <w:pPr>
                                    <w:pStyle w:val="TableParagraph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917" w14:textId="77777777" w:rsidR="008C21BE" w:rsidRDefault="008C21BE">
                                  <w:pPr>
                                    <w:pStyle w:val="TableParagraph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7A84919" w14:textId="77777777" w:rsidR="008C21BE" w:rsidRDefault="008C21BE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A84772" id="Textbox 102" o:spid="_x0000_s1117" type="#_x0000_t202" style="width:111.5pt;height:8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C21BE" w14:paraId="17A8490F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7A8490D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90E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C21BE" w14:paraId="17A84912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910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911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C21BE" w14:paraId="17A84915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913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914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w w:val="90"/>
                              </w:rPr>
                              <w:t>R2,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3</w:t>
                            </w:r>
                          </w:p>
                        </w:tc>
                      </w:tr>
                      <w:tr w:rsidR="008C21BE" w14:paraId="17A84918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916" w14:textId="77777777" w:rsidR="008C21BE" w:rsidRDefault="008C21BE">
                            <w:pPr>
                              <w:pStyle w:val="TableParagraph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7A84917" w14:textId="77777777" w:rsidR="008C21BE" w:rsidRDefault="008C21BE">
                            <w:pPr>
                              <w:pStyle w:val="TableParagraph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7A84919" w14:textId="77777777" w:rsidR="008C21BE" w:rsidRDefault="008C21BE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7A84676" w14:textId="77777777" w:rsidR="008C21BE" w:rsidRDefault="008C21BE">
      <w:pPr>
        <w:pStyle w:val="BodyText"/>
        <w:spacing w:before="20"/>
      </w:pPr>
    </w:p>
    <w:p w14:paraId="20CDC177" w14:textId="77777777" w:rsidR="00B338D4" w:rsidRDefault="00AF6D53" w:rsidP="00B338D4">
      <w:pPr>
        <w:pStyle w:val="BodyText"/>
        <w:spacing w:line="273" w:lineRule="auto"/>
        <w:ind w:left="760"/>
      </w:pPr>
      <w:r>
        <w:rPr>
          <w:noProof/>
        </w:rPr>
        <mc:AlternateContent>
          <mc:Choice Requires="wpg">
            <w:drawing>
              <wp:anchor distT="0" distB="0" distL="0" distR="0" simplePos="0" relativeHeight="15737856" behindDoc="0" locked="0" layoutInCell="1" allowOverlap="1" wp14:anchorId="17A84774" wp14:editId="17A84775">
                <wp:simplePos x="0" y="0"/>
                <wp:positionH relativeFrom="page">
                  <wp:posOffset>619125</wp:posOffset>
                </wp:positionH>
                <wp:positionV relativeFrom="paragraph">
                  <wp:posOffset>-26384</wp:posOffset>
                </wp:positionV>
                <wp:extent cx="243204" cy="211454"/>
                <wp:effectExtent l="0" t="0" r="0" b="0"/>
                <wp:wrapNone/>
                <wp:docPr id="103" name="Group 1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104" name="Graphic 104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5" name="Textbox 105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7A8491A" w14:textId="77777777" w:rsidR="008C21BE" w:rsidRDefault="00AF6D53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3.2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7A84774" id="Group 103" o:spid="_x0000_s1118" style="position:absolute;left:0;text-align:left;margin-left:48.75pt;margin-top:-2.1pt;width:19.15pt;height:16.65pt;z-index:15737856;mso-wrap-distance-left:0;mso-wrap-distance-right:0;mso-position-horizontal-relative:page;mso-position-vertical-relative:text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">
                <v:shape id="Graphic 104" o:spid="_x0000_s1119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" path="m,l236854,r,180822l,180822,,xe" filled="f" strokeweight=".17636mm">
                  <v:path arrowok="t"/>
                </v:shape>
                <v:shape id="Textbox 105" o:spid="_x0000_s1120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" filled="f" stroked="f">
                  <v:textbox inset="0,0,0,0">
                    <w:txbxContent>
                      <w:p w14:paraId="17A8491A" w14:textId="77777777" w:rsidR="008C21BE" w:rsidRDefault="00AF6D53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3.2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>What</w:t>
      </w:r>
      <w:r>
        <w:rPr>
          <w:spacing w:val="32"/>
        </w:rPr>
        <w:t xml:space="preserve"> </w:t>
      </w:r>
      <w:r>
        <w:t>periodic</w:t>
      </w:r>
      <w:r>
        <w:rPr>
          <w:spacing w:val="32"/>
        </w:rPr>
        <w:t xml:space="preserve"> </w:t>
      </w:r>
      <w:proofErr w:type="gramStart"/>
      <w:r>
        <w:t>advertisement</w:t>
      </w:r>
      <w:proofErr w:type="gramEnd"/>
      <w:r>
        <w:rPr>
          <w:spacing w:val="32"/>
        </w:rPr>
        <w:t xml:space="preserve"> </w:t>
      </w:r>
      <w:r>
        <w:t>will</w:t>
      </w:r>
      <w:r>
        <w:rPr>
          <w:spacing w:val="32"/>
        </w:rPr>
        <w:t xml:space="preserve"> </w:t>
      </w:r>
      <w:r>
        <w:t>R1</w:t>
      </w:r>
      <w:r>
        <w:rPr>
          <w:spacing w:val="32"/>
        </w:rPr>
        <w:t xml:space="preserve"> </w:t>
      </w:r>
      <w:r>
        <w:t>and</w:t>
      </w:r>
      <w:r>
        <w:rPr>
          <w:spacing w:val="32"/>
        </w:rPr>
        <w:t xml:space="preserve"> </w:t>
      </w:r>
      <w:r>
        <w:t>R2</w:t>
      </w:r>
      <w:r>
        <w:rPr>
          <w:spacing w:val="32"/>
        </w:rPr>
        <w:t xml:space="preserve"> </w:t>
      </w:r>
      <w:r>
        <w:t>send</w:t>
      </w:r>
      <w:r>
        <w:rPr>
          <w:spacing w:val="32"/>
        </w:rPr>
        <w:t xml:space="preserve"> </w:t>
      </w:r>
      <w:r>
        <w:t>to</w:t>
      </w:r>
      <w:r>
        <w:rPr>
          <w:spacing w:val="32"/>
        </w:rPr>
        <w:t xml:space="preserve"> </w:t>
      </w:r>
      <w:r>
        <w:t>each</w:t>
      </w:r>
      <w:r>
        <w:rPr>
          <w:spacing w:val="32"/>
        </w:rPr>
        <w:t xml:space="preserve"> </w:t>
      </w:r>
      <w:r>
        <w:t>other?</w:t>
      </w:r>
      <w:r>
        <w:rPr>
          <w:spacing w:val="32"/>
        </w:rPr>
        <w:t xml:space="preserve"> </w:t>
      </w:r>
      <w:r>
        <w:t>(One</w:t>
      </w:r>
      <w:r>
        <w:rPr>
          <w:spacing w:val="32"/>
        </w:rPr>
        <w:t xml:space="preserve"> </w:t>
      </w:r>
      <w:r>
        <w:t>such</w:t>
      </w:r>
      <w:r>
        <w:rPr>
          <w:spacing w:val="32"/>
        </w:rPr>
        <w:t xml:space="preserve"> </w:t>
      </w:r>
      <w:r>
        <w:t>message</w:t>
      </w:r>
      <w:r>
        <w:rPr>
          <w:spacing w:val="32"/>
        </w:rPr>
        <w:t xml:space="preserve"> </w:t>
      </w:r>
      <w:r>
        <w:t>is</w:t>
      </w:r>
      <w:r>
        <w:rPr>
          <w:spacing w:val="32"/>
        </w:rPr>
        <w:t xml:space="preserve"> </w:t>
      </w:r>
      <w:r>
        <w:t>given</w:t>
      </w:r>
      <w:r>
        <w:rPr>
          <w:spacing w:val="32"/>
        </w:rPr>
        <w:t xml:space="preserve"> </w:t>
      </w:r>
      <w:r>
        <w:t>as</w:t>
      </w:r>
      <w:r>
        <w:rPr>
          <w:spacing w:val="32"/>
        </w:rPr>
        <w:t xml:space="preserve"> </w:t>
      </w:r>
      <w:r>
        <w:t xml:space="preserve">an </w:t>
      </w:r>
      <w:r>
        <w:rPr>
          <w:spacing w:val="-2"/>
        </w:rPr>
        <w:t>example</w:t>
      </w:r>
      <w:r w:rsidR="00B338D4">
        <w:rPr>
          <w:spacing w:val="-2"/>
        </w:rPr>
        <w:t>.0</w:t>
      </w:r>
      <w:r>
        <w:rPr>
          <w:spacing w:val="-2"/>
        </w:rPr>
        <w:t>)</w:t>
      </w:r>
    </w:p>
    <w:tbl>
      <w:tblPr>
        <w:tblW w:w="0" w:type="auto"/>
        <w:tblInd w:w="355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3"/>
        <w:gridCol w:w="512"/>
        <w:gridCol w:w="2473"/>
      </w:tblGrid>
      <w:tr w:rsidR="00B338D4" w14:paraId="0B74CE68" w14:textId="77777777" w:rsidTr="00104D29">
        <w:trPr>
          <w:trHeight w:val="321"/>
        </w:trPr>
        <w:tc>
          <w:tcPr>
            <w:tcW w:w="733" w:type="dxa"/>
          </w:tcPr>
          <w:p w14:paraId="1083C2A2" w14:textId="77777777" w:rsidR="00B338D4" w:rsidRDefault="00B338D4" w:rsidP="00104D29">
            <w:pPr>
              <w:pStyle w:val="TableParagraph"/>
              <w:spacing w:before="30"/>
              <w:ind w:left="19"/>
            </w:pPr>
            <w:r>
              <w:rPr>
                <w:spacing w:val="-4"/>
              </w:rPr>
              <w:t>From</w:t>
            </w:r>
          </w:p>
        </w:tc>
        <w:tc>
          <w:tcPr>
            <w:tcW w:w="512" w:type="dxa"/>
          </w:tcPr>
          <w:p w14:paraId="29CE7082" w14:textId="77777777" w:rsidR="00B338D4" w:rsidRDefault="00B338D4" w:rsidP="00104D29">
            <w:pPr>
              <w:pStyle w:val="TableParagraph"/>
              <w:spacing w:before="30"/>
              <w:ind w:left="18"/>
            </w:pPr>
            <w:r>
              <w:rPr>
                <w:spacing w:val="-5"/>
                <w:w w:val="105"/>
              </w:rPr>
              <w:t>To</w:t>
            </w:r>
          </w:p>
        </w:tc>
        <w:tc>
          <w:tcPr>
            <w:tcW w:w="2473" w:type="dxa"/>
          </w:tcPr>
          <w:p w14:paraId="6FBEF2C8" w14:textId="77777777" w:rsidR="00B338D4" w:rsidRDefault="00B338D4" w:rsidP="00104D29">
            <w:pPr>
              <w:pStyle w:val="TableParagraph"/>
              <w:spacing w:before="30"/>
              <w:ind w:left="17"/>
            </w:pPr>
            <w:r>
              <w:t>(Destination,</w:t>
            </w:r>
            <w:r>
              <w:rPr>
                <w:spacing w:val="1"/>
              </w:rPr>
              <w:t xml:space="preserve"> </w:t>
            </w:r>
            <w:r>
              <w:rPr>
                <w:spacing w:val="-2"/>
              </w:rPr>
              <w:t>Distance)</w:t>
            </w:r>
          </w:p>
        </w:tc>
      </w:tr>
      <w:tr w:rsidR="00B338D4" w14:paraId="609AFCFA" w14:textId="77777777" w:rsidTr="00104D29">
        <w:trPr>
          <w:trHeight w:val="324"/>
        </w:trPr>
        <w:tc>
          <w:tcPr>
            <w:tcW w:w="733" w:type="dxa"/>
          </w:tcPr>
          <w:p w14:paraId="1B1F270D" w14:textId="77777777" w:rsidR="00B338D4" w:rsidRDefault="00B338D4" w:rsidP="00104D29">
            <w:pPr>
              <w:pStyle w:val="TableParagraph"/>
              <w:spacing w:before="29"/>
              <w:ind w:left="19"/>
              <w:rPr>
                <w:rFonts w:ascii="Times New Roman"/>
              </w:rPr>
            </w:pPr>
            <w:r>
              <w:rPr>
                <w:rFonts w:ascii="Times New Roman"/>
                <w:spacing w:val="-5"/>
              </w:rPr>
              <w:t>R1</w:t>
            </w:r>
          </w:p>
        </w:tc>
        <w:tc>
          <w:tcPr>
            <w:tcW w:w="512" w:type="dxa"/>
          </w:tcPr>
          <w:p w14:paraId="1529EB34" w14:textId="77777777" w:rsidR="00B338D4" w:rsidRDefault="00B338D4" w:rsidP="00104D29">
            <w:pPr>
              <w:pStyle w:val="TableParagraph"/>
              <w:spacing w:before="29"/>
              <w:ind w:left="18"/>
              <w:rPr>
                <w:rFonts w:ascii="Times New Roman"/>
              </w:rPr>
            </w:pPr>
            <w:r>
              <w:rPr>
                <w:rFonts w:ascii="Times New Roman"/>
                <w:spacing w:val="-5"/>
              </w:rPr>
              <w:t>R2</w:t>
            </w:r>
          </w:p>
        </w:tc>
        <w:tc>
          <w:tcPr>
            <w:tcW w:w="2473" w:type="dxa"/>
          </w:tcPr>
          <w:p w14:paraId="0430D654" w14:textId="77777777" w:rsidR="00B338D4" w:rsidRDefault="00B338D4" w:rsidP="00104D29">
            <w:pPr>
              <w:pStyle w:val="TableParagraph"/>
              <w:spacing w:before="29"/>
              <w:ind w:left="17"/>
              <w:rPr>
                <w:rFonts w:ascii="Times New Roman"/>
              </w:rPr>
            </w:pPr>
            <w:r>
              <w:rPr>
                <w:rFonts w:ascii="Times New Roman"/>
                <w:spacing w:val="-8"/>
              </w:rPr>
              <w:t>(A,</w:t>
            </w:r>
            <w:r>
              <w:rPr>
                <w:rFonts w:ascii="Times New Roman"/>
                <w:spacing w:val="-3"/>
              </w:rPr>
              <w:t xml:space="preserve"> </w:t>
            </w:r>
            <w:r>
              <w:rPr>
                <w:rFonts w:ascii="Times New Roman"/>
                <w:spacing w:val="-5"/>
              </w:rPr>
              <w:t>1)</w:t>
            </w:r>
          </w:p>
        </w:tc>
      </w:tr>
      <w:tr w:rsidR="00B338D4" w14:paraId="5F815BD2" w14:textId="77777777" w:rsidTr="00104D29">
        <w:trPr>
          <w:trHeight w:val="404"/>
        </w:trPr>
        <w:tc>
          <w:tcPr>
            <w:tcW w:w="733" w:type="dxa"/>
          </w:tcPr>
          <w:p w14:paraId="34E7DFF5" w14:textId="77777777" w:rsidR="00B338D4" w:rsidRDefault="00B338D4" w:rsidP="00104D29">
            <w:pPr>
              <w:pStyle w:val="TableParagraph"/>
              <w:spacing w:before="69"/>
              <w:ind w:left="19"/>
              <w:rPr>
                <w:rFonts w:ascii="Times New Roman"/>
              </w:rPr>
            </w:pPr>
            <w:r>
              <w:rPr>
                <w:rFonts w:ascii="Times New Roman"/>
                <w:color w:val="0074D9"/>
                <w:spacing w:val="-5"/>
              </w:rPr>
              <w:t>R1</w:t>
            </w:r>
          </w:p>
        </w:tc>
        <w:tc>
          <w:tcPr>
            <w:tcW w:w="512" w:type="dxa"/>
          </w:tcPr>
          <w:p w14:paraId="3E878B60" w14:textId="77777777" w:rsidR="00B338D4" w:rsidRDefault="00B338D4" w:rsidP="00104D29">
            <w:pPr>
              <w:pStyle w:val="TableParagraph"/>
              <w:spacing w:before="69"/>
              <w:ind w:left="18"/>
              <w:rPr>
                <w:rFonts w:ascii="Times New Roman"/>
              </w:rPr>
            </w:pPr>
            <w:r>
              <w:rPr>
                <w:rFonts w:ascii="Times New Roman"/>
                <w:color w:val="0074D9"/>
                <w:spacing w:val="-5"/>
              </w:rPr>
              <w:t>R2</w:t>
            </w:r>
          </w:p>
        </w:tc>
        <w:tc>
          <w:tcPr>
            <w:tcW w:w="2473" w:type="dxa"/>
          </w:tcPr>
          <w:p w14:paraId="70FAC5C0" w14:textId="77777777" w:rsidR="00B338D4" w:rsidRDefault="00B338D4" w:rsidP="00104D29">
            <w:pPr>
              <w:pStyle w:val="TableParagraph"/>
              <w:spacing w:before="69"/>
              <w:ind w:left="17"/>
              <w:rPr>
                <w:rFonts w:ascii="Times New Roman"/>
              </w:rPr>
            </w:pPr>
            <w:r>
              <w:rPr>
                <w:rFonts w:ascii="Times New Roman"/>
                <w:color w:val="0074D9"/>
                <w:w w:val="90"/>
              </w:rPr>
              <w:t>(B,</w:t>
            </w:r>
            <w:r>
              <w:rPr>
                <w:rFonts w:ascii="Times New Roman"/>
                <w:color w:val="0074D9"/>
                <w:spacing w:val="-6"/>
              </w:rPr>
              <w:t xml:space="preserve"> </w:t>
            </w:r>
            <w:r>
              <w:rPr>
                <w:rFonts w:ascii="Times New Roman"/>
                <w:color w:val="0074D9"/>
                <w:spacing w:val="-5"/>
              </w:rPr>
              <w:t>3)</w:t>
            </w:r>
          </w:p>
        </w:tc>
      </w:tr>
      <w:tr w:rsidR="00B338D4" w14:paraId="0A3F3281" w14:textId="77777777" w:rsidTr="00104D29">
        <w:trPr>
          <w:trHeight w:val="404"/>
        </w:trPr>
        <w:tc>
          <w:tcPr>
            <w:tcW w:w="733" w:type="dxa"/>
          </w:tcPr>
          <w:p w14:paraId="00AC77E9" w14:textId="77777777" w:rsidR="00B338D4" w:rsidRDefault="00B338D4" w:rsidP="00104D29">
            <w:pPr>
              <w:pStyle w:val="TableParagraph"/>
              <w:spacing w:before="69"/>
              <w:ind w:left="19"/>
              <w:rPr>
                <w:rFonts w:ascii="Times New Roman"/>
              </w:rPr>
            </w:pPr>
            <w:r>
              <w:rPr>
                <w:rFonts w:ascii="Times New Roman"/>
                <w:color w:val="0074D9"/>
                <w:spacing w:val="-5"/>
              </w:rPr>
              <w:t>R2</w:t>
            </w:r>
          </w:p>
        </w:tc>
        <w:tc>
          <w:tcPr>
            <w:tcW w:w="512" w:type="dxa"/>
          </w:tcPr>
          <w:p w14:paraId="7380D958" w14:textId="77777777" w:rsidR="00B338D4" w:rsidRDefault="00B338D4" w:rsidP="00104D29">
            <w:pPr>
              <w:pStyle w:val="TableParagraph"/>
              <w:spacing w:before="69"/>
              <w:ind w:left="18"/>
              <w:rPr>
                <w:rFonts w:ascii="Times New Roman"/>
              </w:rPr>
            </w:pPr>
            <w:r>
              <w:rPr>
                <w:rFonts w:ascii="Times New Roman"/>
                <w:color w:val="0074D9"/>
                <w:spacing w:val="-5"/>
              </w:rPr>
              <w:t>R1</w:t>
            </w:r>
          </w:p>
        </w:tc>
        <w:tc>
          <w:tcPr>
            <w:tcW w:w="2473" w:type="dxa"/>
          </w:tcPr>
          <w:p w14:paraId="311EEB8C" w14:textId="77777777" w:rsidR="00B338D4" w:rsidRDefault="00B338D4" w:rsidP="00104D29">
            <w:pPr>
              <w:pStyle w:val="TableParagraph"/>
              <w:spacing w:before="69"/>
              <w:ind w:left="17"/>
              <w:rPr>
                <w:rFonts w:ascii="Times New Roman"/>
              </w:rPr>
            </w:pPr>
            <w:r>
              <w:rPr>
                <w:rFonts w:ascii="Times New Roman"/>
                <w:color w:val="0074D9"/>
                <w:spacing w:val="-8"/>
              </w:rPr>
              <w:t>(A,</w:t>
            </w:r>
            <w:r>
              <w:rPr>
                <w:rFonts w:ascii="Times New Roman"/>
                <w:color w:val="0074D9"/>
                <w:spacing w:val="-3"/>
              </w:rPr>
              <w:t xml:space="preserve"> </w:t>
            </w:r>
            <w:r>
              <w:rPr>
                <w:rFonts w:ascii="Times New Roman"/>
                <w:color w:val="0074D9"/>
                <w:spacing w:val="-5"/>
              </w:rPr>
              <w:t>2)</w:t>
            </w:r>
          </w:p>
        </w:tc>
      </w:tr>
      <w:tr w:rsidR="00B338D4" w14:paraId="198D12EF" w14:textId="77777777" w:rsidTr="00104D29">
        <w:trPr>
          <w:trHeight w:val="404"/>
        </w:trPr>
        <w:tc>
          <w:tcPr>
            <w:tcW w:w="733" w:type="dxa"/>
          </w:tcPr>
          <w:p w14:paraId="35812DC5" w14:textId="77777777" w:rsidR="00B338D4" w:rsidRDefault="00B338D4" w:rsidP="00104D29">
            <w:pPr>
              <w:pStyle w:val="TableParagraph"/>
              <w:spacing w:before="69"/>
              <w:ind w:left="19"/>
              <w:rPr>
                <w:rFonts w:ascii="Times New Roman"/>
              </w:rPr>
            </w:pPr>
            <w:r>
              <w:rPr>
                <w:rFonts w:ascii="Times New Roman"/>
                <w:color w:val="0074D9"/>
                <w:spacing w:val="-5"/>
              </w:rPr>
              <w:t>R2</w:t>
            </w:r>
          </w:p>
        </w:tc>
        <w:tc>
          <w:tcPr>
            <w:tcW w:w="512" w:type="dxa"/>
          </w:tcPr>
          <w:p w14:paraId="37C5AD2B" w14:textId="77777777" w:rsidR="00B338D4" w:rsidRDefault="00B338D4" w:rsidP="00104D29">
            <w:pPr>
              <w:pStyle w:val="TableParagraph"/>
              <w:spacing w:before="69"/>
              <w:ind w:left="18"/>
              <w:rPr>
                <w:rFonts w:ascii="Times New Roman"/>
              </w:rPr>
            </w:pPr>
            <w:r>
              <w:rPr>
                <w:rFonts w:ascii="Times New Roman"/>
                <w:color w:val="0074D9"/>
                <w:spacing w:val="-5"/>
              </w:rPr>
              <w:t>R1</w:t>
            </w:r>
          </w:p>
        </w:tc>
        <w:tc>
          <w:tcPr>
            <w:tcW w:w="2473" w:type="dxa"/>
          </w:tcPr>
          <w:p w14:paraId="359112DA" w14:textId="77777777" w:rsidR="00B338D4" w:rsidRDefault="00B338D4" w:rsidP="00104D29">
            <w:pPr>
              <w:pStyle w:val="TableParagraph"/>
              <w:spacing w:before="69"/>
              <w:ind w:left="17"/>
              <w:rPr>
                <w:rFonts w:ascii="Times New Roman"/>
              </w:rPr>
            </w:pPr>
            <w:r>
              <w:rPr>
                <w:rFonts w:ascii="Times New Roman"/>
                <w:color w:val="0074D9"/>
                <w:w w:val="90"/>
              </w:rPr>
              <w:t>(B,</w:t>
            </w:r>
            <w:r>
              <w:rPr>
                <w:rFonts w:ascii="Times New Roman"/>
                <w:color w:val="0074D9"/>
                <w:spacing w:val="-6"/>
              </w:rPr>
              <w:t xml:space="preserve"> </w:t>
            </w:r>
            <w:r>
              <w:rPr>
                <w:rFonts w:ascii="Times New Roman"/>
                <w:color w:val="0074D9"/>
                <w:spacing w:val="-5"/>
              </w:rPr>
              <w:t>2)</w:t>
            </w:r>
          </w:p>
        </w:tc>
      </w:tr>
    </w:tbl>
    <w:p w14:paraId="17A84678" w14:textId="2769CC42" w:rsidR="008C21BE" w:rsidRDefault="008C21BE" w:rsidP="00B338D4">
      <w:pPr>
        <w:pStyle w:val="BodyText"/>
        <w:spacing w:line="273" w:lineRule="auto"/>
        <w:ind w:left="760"/>
        <w:sectPr w:rsidR="008C21BE">
          <w:type w:val="continuous"/>
          <w:pgSz w:w="12240" w:h="15840"/>
          <w:pgMar w:top="1440" w:right="1080" w:bottom="1120" w:left="720" w:header="0" w:footer="923" w:gutter="0"/>
          <w:cols w:space="720"/>
        </w:sectPr>
      </w:pPr>
    </w:p>
    <w:p w14:paraId="17A8468F" w14:textId="1428CA43" w:rsidR="008C21BE" w:rsidRDefault="004603A7">
      <w:pPr>
        <w:pStyle w:val="BodyText"/>
        <w:ind w:left="760"/>
        <w:rPr>
          <w:rFonts w:ascii="Georgia"/>
          <w:spacing w:val="-4"/>
          <w:w w:val="105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487622144" behindDoc="0" locked="0" layoutInCell="1" allowOverlap="1" wp14:anchorId="6B13DB57" wp14:editId="6FA0C596">
                <wp:simplePos x="0" y="0"/>
                <wp:positionH relativeFrom="column">
                  <wp:posOffset>3931064</wp:posOffset>
                </wp:positionH>
                <wp:positionV relativeFrom="paragraph">
                  <wp:posOffset>181925</wp:posOffset>
                </wp:positionV>
                <wp:extent cx="278130" cy="452203"/>
                <wp:effectExtent l="0" t="0" r="0" b="0"/>
                <wp:wrapNone/>
                <wp:docPr id="1859253842" name="Textbox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130" cy="452203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F5BB377" w14:textId="6D0B535F" w:rsidR="00B338D4" w:rsidRPr="00B338D4" w:rsidRDefault="00B338D4" w:rsidP="00B338D4">
                            <w:pPr>
                              <w:spacing w:before="42"/>
                              <w:rPr>
                                <w:color w:val="EE0000"/>
                                <w:sz w:val="56"/>
                                <w:szCs w:val="56"/>
                              </w:rPr>
                            </w:pPr>
                            <w:r w:rsidRPr="00B338D4">
                              <w:rPr>
                                <w:color w:val="EE0000"/>
                                <w:spacing w:val="-9"/>
                                <w:sz w:val="56"/>
                                <w:szCs w:val="56"/>
                              </w:rPr>
                              <w:t>X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13DB57" id="Textbox 94" o:spid="_x0000_s1121" type="#_x0000_t202" style="position:absolute;left:0;text-align:left;margin-left:309.55pt;margin-top:14.3pt;width:21.9pt;height:35.6pt;z-index:48762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" filled="f" stroked="f">
                <v:textbox inset="0,0,0,0">
                  <w:txbxContent>
                    <w:p w14:paraId="1F5BB377" w14:textId="6D0B535F" w:rsidR="00B338D4" w:rsidRPr="00B338D4" w:rsidRDefault="00B338D4" w:rsidP="00B338D4">
                      <w:pPr>
                        <w:spacing w:before="42"/>
                        <w:rPr>
                          <w:color w:val="EE0000"/>
                          <w:sz w:val="56"/>
                          <w:szCs w:val="56"/>
                        </w:rPr>
                      </w:pPr>
                      <w:r w:rsidRPr="00B338D4">
                        <w:rPr>
                          <w:color w:val="EE0000"/>
                          <w:spacing w:val="-9"/>
                          <w:sz w:val="56"/>
                          <w:szCs w:val="56"/>
                        </w:rPr>
                        <w:t>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mbria"/>
          <w:noProof/>
          <w:sz w:val="20"/>
        </w:rPr>
        <mc:AlternateContent>
          <mc:Choice Requires="wpg">
            <w:drawing>
              <wp:anchor distT="0" distB="0" distL="0" distR="0" simplePos="0" relativeHeight="487620096" behindDoc="1" locked="0" layoutInCell="1" allowOverlap="1" wp14:anchorId="77E6B8AF" wp14:editId="3E3D47E2">
                <wp:simplePos x="0" y="0"/>
                <wp:positionH relativeFrom="page">
                  <wp:posOffset>2420620</wp:posOffset>
                </wp:positionH>
                <wp:positionV relativeFrom="paragraph">
                  <wp:posOffset>271310</wp:posOffset>
                </wp:positionV>
                <wp:extent cx="3213735" cy="287655"/>
                <wp:effectExtent l="0" t="0" r="0" b="0"/>
                <wp:wrapTopAndBottom/>
                <wp:docPr id="1776665012" name="Group 17766650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213735" cy="287655"/>
                          <a:chOff x="6350" y="6350"/>
                          <a:chExt cx="3201035" cy="274955"/>
                        </a:xfrm>
                      </wpg:grpSpPr>
                      <wps:wsp>
                        <wps:cNvPr id="981138372" name="Graphic 91"/>
                        <wps:cNvSpPr/>
                        <wps:spPr>
                          <a:xfrm>
                            <a:off x="6350" y="6350"/>
                            <a:ext cx="3201035" cy="2749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201035" h="274955">
                                <a:moveTo>
                                  <a:pt x="274330" y="137165"/>
                                </a:moveTo>
                                <a:lnTo>
                                  <a:pt x="267337" y="180520"/>
                                </a:lnTo>
                                <a:lnTo>
                                  <a:pt x="247865" y="218173"/>
                                </a:lnTo>
                                <a:lnTo>
                                  <a:pt x="218173" y="247865"/>
                                </a:lnTo>
                                <a:lnTo>
                                  <a:pt x="180520" y="267337"/>
                                </a:lnTo>
                                <a:lnTo>
                                  <a:pt x="137165" y="274330"/>
                                </a:lnTo>
                                <a:lnTo>
                                  <a:pt x="93810" y="267337"/>
                                </a:lnTo>
                                <a:lnTo>
                                  <a:pt x="56157" y="247865"/>
                                </a:lnTo>
                                <a:lnTo>
                                  <a:pt x="26464" y="218173"/>
                                </a:lnTo>
                                <a:lnTo>
                                  <a:pt x="6992" y="180520"/>
                                </a:lnTo>
                                <a:lnTo>
                                  <a:pt x="0" y="137165"/>
                                </a:lnTo>
                                <a:lnTo>
                                  <a:pt x="6992" y="93810"/>
                                </a:lnTo>
                                <a:lnTo>
                                  <a:pt x="26464" y="56157"/>
                                </a:lnTo>
                                <a:lnTo>
                                  <a:pt x="56157" y="26464"/>
                                </a:lnTo>
                                <a:lnTo>
                                  <a:pt x="93810" y="6992"/>
                                </a:lnTo>
                                <a:lnTo>
                                  <a:pt x="137165" y="0"/>
                                </a:lnTo>
                                <a:lnTo>
                                  <a:pt x="180520" y="6992"/>
                                </a:lnTo>
                                <a:lnTo>
                                  <a:pt x="218173" y="26464"/>
                                </a:lnTo>
                                <a:lnTo>
                                  <a:pt x="247865" y="56157"/>
                                </a:lnTo>
                                <a:lnTo>
                                  <a:pt x="267337" y="93810"/>
                                </a:lnTo>
                                <a:lnTo>
                                  <a:pt x="274330" y="137165"/>
                                </a:lnTo>
                                <a:close/>
                              </a:path>
                              <a:path w="3201035" h="274955">
                                <a:moveTo>
                                  <a:pt x="822991" y="0"/>
                                </a:moveTo>
                                <a:lnTo>
                                  <a:pt x="548661" y="0"/>
                                </a:lnTo>
                                <a:lnTo>
                                  <a:pt x="548661" y="274330"/>
                                </a:lnTo>
                                <a:lnTo>
                                  <a:pt x="822991" y="274330"/>
                                </a:lnTo>
                                <a:lnTo>
                                  <a:pt x="822991" y="0"/>
                                </a:lnTo>
                                <a:close/>
                              </a:path>
                              <a:path w="3201035" h="274955">
                                <a:moveTo>
                                  <a:pt x="275600" y="137165"/>
                                </a:moveTo>
                                <a:lnTo>
                                  <a:pt x="327419" y="137165"/>
                                </a:lnTo>
                                <a:lnTo>
                                  <a:pt x="382414" y="137165"/>
                                </a:lnTo>
                                <a:lnTo>
                                  <a:pt x="438488" y="137165"/>
                                </a:lnTo>
                                <a:lnTo>
                                  <a:pt x="493545" y="137165"/>
                                </a:lnTo>
                                <a:lnTo>
                                  <a:pt x="545486" y="137165"/>
                                </a:lnTo>
                              </a:path>
                              <a:path w="3201035" h="274955">
                                <a:moveTo>
                                  <a:pt x="3200523" y="137165"/>
                                </a:moveTo>
                                <a:lnTo>
                                  <a:pt x="3193530" y="180520"/>
                                </a:lnTo>
                                <a:lnTo>
                                  <a:pt x="3174058" y="218173"/>
                                </a:lnTo>
                                <a:lnTo>
                                  <a:pt x="3144365" y="247865"/>
                                </a:lnTo>
                                <a:lnTo>
                                  <a:pt x="3106712" y="267337"/>
                                </a:lnTo>
                                <a:lnTo>
                                  <a:pt x="3063357" y="274330"/>
                                </a:lnTo>
                                <a:lnTo>
                                  <a:pt x="3020003" y="267337"/>
                                </a:lnTo>
                                <a:lnTo>
                                  <a:pt x="2982349" y="247865"/>
                                </a:lnTo>
                                <a:lnTo>
                                  <a:pt x="2952657" y="218173"/>
                                </a:lnTo>
                                <a:lnTo>
                                  <a:pt x="2933185" y="180520"/>
                                </a:lnTo>
                                <a:lnTo>
                                  <a:pt x="2926192" y="137165"/>
                                </a:lnTo>
                                <a:lnTo>
                                  <a:pt x="2933185" y="93810"/>
                                </a:lnTo>
                                <a:lnTo>
                                  <a:pt x="2952657" y="56157"/>
                                </a:lnTo>
                                <a:lnTo>
                                  <a:pt x="2982349" y="26464"/>
                                </a:lnTo>
                                <a:lnTo>
                                  <a:pt x="3020003" y="6992"/>
                                </a:lnTo>
                                <a:lnTo>
                                  <a:pt x="3063357" y="0"/>
                                </a:lnTo>
                                <a:lnTo>
                                  <a:pt x="3106712" y="6992"/>
                                </a:lnTo>
                                <a:lnTo>
                                  <a:pt x="3144365" y="26464"/>
                                </a:lnTo>
                                <a:lnTo>
                                  <a:pt x="3174058" y="56157"/>
                                </a:lnTo>
                                <a:lnTo>
                                  <a:pt x="3193530" y="93810"/>
                                </a:lnTo>
                                <a:lnTo>
                                  <a:pt x="3200523" y="137165"/>
                                </a:lnTo>
                                <a:close/>
                              </a:path>
                              <a:path w="3201035" h="274955">
                                <a:moveTo>
                                  <a:pt x="1737426" y="0"/>
                                </a:moveTo>
                                <a:lnTo>
                                  <a:pt x="1463096" y="0"/>
                                </a:lnTo>
                                <a:lnTo>
                                  <a:pt x="1463096" y="274330"/>
                                </a:lnTo>
                                <a:lnTo>
                                  <a:pt x="1737426" y="274330"/>
                                </a:lnTo>
                                <a:lnTo>
                                  <a:pt x="1737426" y="0"/>
                                </a:lnTo>
                                <a:close/>
                              </a:path>
                              <a:path w="3201035" h="274955">
                                <a:moveTo>
                                  <a:pt x="828706" y="137165"/>
                                </a:moveTo>
                                <a:lnTo>
                                  <a:pt x="828706" y="137165"/>
                                </a:lnTo>
                                <a:lnTo>
                                  <a:pt x="1416261" y="137165"/>
                                </a:lnTo>
                                <a:lnTo>
                                  <a:pt x="1461318" y="137165"/>
                                </a:lnTo>
                              </a:path>
                              <a:path w="3201035" h="274955">
                                <a:moveTo>
                                  <a:pt x="2651862" y="0"/>
                                </a:moveTo>
                                <a:lnTo>
                                  <a:pt x="2377531" y="0"/>
                                </a:lnTo>
                                <a:lnTo>
                                  <a:pt x="2377531" y="274330"/>
                                </a:lnTo>
                                <a:lnTo>
                                  <a:pt x="2651862" y="274330"/>
                                </a:lnTo>
                                <a:lnTo>
                                  <a:pt x="2651862" y="0"/>
                                </a:lnTo>
                                <a:close/>
                              </a:path>
                              <a:path w="3201035" h="274955">
                                <a:moveTo>
                                  <a:pt x="1743142" y="137165"/>
                                </a:moveTo>
                                <a:lnTo>
                                  <a:pt x="1743142" y="137165"/>
                                </a:lnTo>
                                <a:lnTo>
                                  <a:pt x="2330696" y="137165"/>
                                </a:lnTo>
                                <a:lnTo>
                                  <a:pt x="2375753" y="137165"/>
                                </a:lnTo>
                              </a:path>
                              <a:path w="3201035" h="274955">
                                <a:moveTo>
                                  <a:pt x="2653132" y="137165"/>
                                </a:moveTo>
                                <a:lnTo>
                                  <a:pt x="2704951" y="137165"/>
                                </a:lnTo>
                                <a:lnTo>
                                  <a:pt x="2759946" y="137165"/>
                                </a:lnTo>
                                <a:lnTo>
                                  <a:pt x="2816020" y="137165"/>
                                </a:lnTo>
                                <a:lnTo>
                                  <a:pt x="2871076" y="137165"/>
                                </a:lnTo>
                                <a:lnTo>
                                  <a:pt x="2923017" y="137165"/>
                                </a:lnTo>
                              </a:path>
                            </a:pathLst>
                          </a:custGeom>
                          <a:ln w="12700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5402202" name="Textbox 92"/>
                        <wps:cNvSpPr txBox="1"/>
                        <wps:spPr>
                          <a:xfrm>
                            <a:off x="94911" y="34701"/>
                            <a:ext cx="109855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3154847" w14:textId="77777777" w:rsidR="00B338D4" w:rsidRDefault="00B338D4" w:rsidP="00B338D4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A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041463598" name="Textbox 93"/>
                        <wps:cNvSpPr txBox="1"/>
                        <wps:spPr>
                          <a:xfrm>
                            <a:off x="618615" y="34143"/>
                            <a:ext cx="160020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2828963" w14:textId="77777777" w:rsidR="00B338D4" w:rsidRDefault="00B338D4" w:rsidP="00B338D4">
                              <w:pPr>
                                <w:spacing w:before="42"/>
                              </w:pPr>
                              <w:r>
                                <w:rPr>
                                  <w:spacing w:val="-9"/>
                                </w:rPr>
                                <w:t>R1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827765257" name="Textbox 94"/>
                        <wps:cNvSpPr txBox="1"/>
                        <wps:spPr>
                          <a:xfrm>
                            <a:off x="1533015" y="34143"/>
                            <a:ext cx="160020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4DD5A47" w14:textId="77777777" w:rsidR="00B338D4" w:rsidRDefault="00B338D4" w:rsidP="00B338D4">
                              <w:pPr>
                                <w:spacing w:before="42"/>
                              </w:pPr>
                              <w:r>
                                <w:rPr>
                                  <w:spacing w:val="-9"/>
                                </w:rPr>
                                <w:t>R2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011647910" name="Textbox 95"/>
                        <wps:cNvSpPr txBox="1"/>
                        <wps:spPr>
                          <a:xfrm>
                            <a:off x="2447415" y="34143"/>
                            <a:ext cx="160020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ADD424B" w14:textId="77777777" w:rsidR="00B338D4" w:rsidRDefault="00B338D4" w:rsidP="00B338D4">
                              <w:pPr>
                                <w:spacing w:before="42"/>
                              </w:pPr>
                              <w:r>
                                <w:rPr>
                                  <w:spacing w:val="-9"/>
                                </w:rPr>
                                <w:t>R3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0558804" name="Textbox 96"/>
                        <wps:cNvSpPr txBox="1"/>
                        <wps:spPr>
                          <a:xfrm>
                            <a:off x="3028465" y="34701"/>
                            <a:ext cx="95250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5450253" w14:textId="77777777" w:rsidR="00B338D4" w:rsidRDefault="00B338D4" w:rsidP="00B338D4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B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7E6B8AF" id="Group 1776665012" o:spid="_x0000_s1122" style="position:absolute;left:0;text-align:left;margin-left:190.6pt;margin-top:21.35pt;width:253.05pt;height:22.65pt;z-index:-15696384;mso-wrap-distance-left:0;mso-wrap-distance-right:0;mso-position-horizontal-relative:page;mso-position-vertical-relative:text;mso-width-relative:margin;mso-height-relative:margin" coordorigin="63,63" coordsize="32010,27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">
                <v:shape id="Graphic 91" o:spid="_x0000_s1123" style="position:absolute;left:63;top:63;width:32010;height:2750;visibility:visible;mso-wrap-style:square;v-text-anchor:top" coordsize="3201035,2749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" path="m274330,137165r-6993,43355l247865,218173r-29692,29692l180520,267337r-43355,6993l93810,267337,56157,247865,26464,218173,6992,180520,,137165,6992,93810,26464,56157,56157,26464,93810,6992,137165,r43355,6992l218173,26464r29692,29693l267337,93810r6993,43355xem822991,l548661,r,274330l822991,274330,822991,xem275600,137165r51819,l382414,137165r56074,l493545,137165r51941,em3200523,137165r-6993,43355l3174058,218173r-29693,29692l3106712,267337r-43355,6993l3020003,267337r-37654,-19472l2952657,218173r-19472,-37653l2926192,137165r6993,-43355l2952657,56157r29692,-29693l3020003,6992,3063357,r43355,6992l3144365,26464r29693,29693l3193530,93810r6993,43355xem1737426,l1463096,r,274330l1737426,274330,1737426,xem828706,137165r,l1416261,137165r45057,em2651862,l2377531,r,274330l2651862,274330,2651862,xem1743142,137165r,l2330696,137165r45057,em2653132,137165r51819,l2759946,137165r56074,l2871076,137165r51941,e" filled="f" strokeweight="1pt">
                  <v:path arrowok="t"/>
                </v:shape>
                <v:shape id="Textbox 92" o:spid="_x0000_s1124" type="#_x0000_t202" style="position:absolute;left:949;top:347;width:1098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" filled="f" stroked="f">
                  <v:textbox inset="0,0,0,0">
                    <w:txbxContent>
                      <w:p w14:paraId="23154847" w14:textId="77777777" w:rsidR="00B338D4" w:rsidRDefault="00B338D4" w:rsidP="00B338D4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A</w:t>
                        </w:r>
                      </w:p>
                    </w:txbxContent>
                  </v:textbox>
                </v:shape>
                <v:shape id="Textbox 93" o:spid="_x0000_s1125" type="#_x0000_t202" style="position:absolute;left:6186;top:341;width:1600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" filled="f" stroked="f">
                  <v:textbox inset="0,0,0,0">
                    <w:txbxContent>
                      <w:p w14:paraId="02828963" w14:textId="77777777" w:rsidR="00B338D4" w:rsidRDefault="00B338D4" w:rsidP="00B338D4">
                        <w:pPr>
                          <w:spacing w:before="42"/>
                        </w:pPr>
                        <w:r>
                          <w:rPr>
                            <w:spacing w:val="-9"/>
                          </w:rPr>
                          <w:t>R1</w:t>
                        </w:r>
                      </w:p>
                    </w:txbxContent>
                  </v:textbox>
                </v:shape>
                <v:shape id="_x0000_s1126" type="#_x0000_t202" style="position:absolute;left:15330;top:341;width:1600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" filled="f" stroked="f">
                  <v:textbox inset="0,0,0,0">
                    <w:txbxContent>
                      <w:p w14:paraId="64DD5A47" w14:textId="77777777" w:rsidR="00B338D4" w:rsidRDefault="00B338D4" w:rsidP="00B338D4">
                        <w:pPr>
                          <w:spacing w:before="42"/>
                        </w:pPr>
                        <w:r>
                          <w:rPr>
                            <w:spacing w:val="-9"/>
                          </w:rPr>
                          <w:t>R2</w:t>
                        </w:r>
                      </w:p>
                    </w:txbxContent>
                  </v:textbox>
                </v:shape>
                <v:shape id="Textbox 95" o:spid="_x0000_s1127" type="#_x0000_t202" style="position:absolute;left:24474;top:341;width:1600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" filled="f" stroked="f">
                  <v:textbox inset="0,0,0,0">
                    <w:txbxContent>
                      <w:p w14:paraId="1ADD424B" w14:textId="77777777" w:rsidR="00B338D4" w:rsidRDefault="00B338D4" w:rsidP="00B338D4">
                        <w:pPr>
                          <w:spacing w:before="42"/>
                        </w:pPr>
                        <w:r>
                          <w:rPr>
                            <w:spacing w:val="-9"/>
                          </w:rPr>
                          <w:t>R3</w:t>
                        </w:r>
                      </w:p>
                    </w:txbxContent>
                  </v:textbox>
                </v:shape>
                <v:shape id="Textbox 96" o:spid="_x0000_s1128" type="#_x0000_t202" style="position:absolute;left:30284;top:347;width:953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" filled="f" stroked="f">
                  <v:textbox inset="0,0,0,0">
                    <w:txbxContent>
                      <w:p w14:paraId="35450253" w14:textId="77777777" w:rsidR="00B338D4" w:rsidRDefault="00B338D4" w:rsidP="00B338D4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B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 w:rsidR="00AF6D53">
        <w:rPr>
          <w:rFonts w:ascii="Georgia"/>
          <w:noProof/>
        </w:rPr>
        <mc:AlternateContent>
          <mc:Choice Requires="wpg">
            <w:drawing>
              <wp:anchor distT="0" distB="0" distL="0" distR="0" simplePos="0" relativeHeight="15738368" behindDoc="0" locked="0" layoutInCell="1" allowOverlap="1" wp14:anchorId="17A84776" wp14:editId="6FA326B1">
                <wp:simplePos x="0" y="0"/>
                <wp:positionH relativeFrom="page">
                  <wp:posOffset>619125</wp:posOffset>
                </wp:positionH>
                <wp:positionV relativeFrom="paragraph">
                  <wp:posOffset>-26529</wp:posOffset>
                </wp:positionV>
                <wp:extent cx="243204" cy="211454"/>
                <wp:effectExtent l="0" t="0" r="0" b="0"/>
                <wp:wrapNone/>
                <wp:docPr id="106" name="Group 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107" name="Graphic 107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8" name="Textbox 108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7A8491B" w14:textId="77777777" w:rsidR="008C21BE" w:rsidRDefault="00AF6D53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3.3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7A84776" id="Group 106" o:spid="_x0000_s1129" style="position:absolute;left:0;text-align:left;margin-left:48.75pt;margin-top:-2.1pt;width:19.15pt;height:16.65pt;z-index:15738368;mso-wrap-distance-left:0;mso-wrap-distance-right:0;mso-position-horizontal-relative:page;mso-position-vertical-relative:text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">
                <v:shape id="Graphic 107" o:spid="_x0000_s1130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" path="m,l236854,r,180822l,180822,,xe" filled="f" strokeweight=".17636mm">
                  <v:path arrowok="t"/>
                </v:shape>
                <v:shape id="Textbox 108" o:spid="_x0000_s1131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" filled="f" stroked="f">
                  <v:textbox inset="0,0,0,0">
                    <w:txbxContent>
                      <w:p w14:paraId="17A8491B" w14:textId="77777777" w:rsidR="008C21BE" w:rsidRDefault="00AF6D53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3.3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AF6D53">
        <w:rPr>
          <w:rFonts w:ascii="Georgia"/>
          <w:w w:val="105"/>
        </w:rPr>
        <w:t>EVENT</w:t>
      </w:r>
      <w:r w:rsidR="00AF6D53">
        <w:rPr>
          <w:w w:val="105"/>
        </w:rPr>
        <w:t>:</w:t>
      </w:r>
      <w:r w:rsidR="00AF6D53">
        <w:rPr>
          <w:spacing w:val="-13"/>
          <w:w w:val="105"/>
        </w:rPr>
        <w:t xml:space="preserve"> </w:t>
      </w:r>
      <w:r w:rsidR="00B338D4">
        <w:rPr>
          <w:rFonts w:ascii="Georgia"/>
          <w:w w:val="110"/>
        </w:rPr>
        <w:t>Th</w:t>
      </w:r>
      <w:r w:rsidR="00AF6D53">
        <w:rPr>
          <w:rFonts w:ascii="Georgia"/>
          <w:w w:val="110"/>
        </w:rPr>
        <w:t>e</w:t>
      </w:r>
      <w:r w:rsidR="00AF6D53">
        <w:rPr>
          <w:rFonts w:ascii="Georgia"/>
          <w:spacing w:val="-14"/>
          <w:w w:val="110"/>
        </w:rPr>
        <w:t xml:space="preserve"> </w:t>
      </w:r>
      <w:r w:rsidR="00AF6D53">
        <w:rPr>
          <w:rFonts w:ascii="Georgia"/>
          <w:w w:val="105"/>
        </w:rPr>
        <w:t>link</w:t>
      </w:r>
      <w:r w:rsidR="00AF6D53">
        <w:rPr>
          <w:rFonts w:ascii="Georgia"/>
          <w:spacing w:val="-11"/>
          <w:w w:val="105"/>
        </w:rPr>
        <w:t xml:space="preserve"> </w:t>
      </w:r>
      <w:r w:rsidR="00AF6D53">
        <w:rPr>
          <w:rFonts w:ascii="Georgia"/>
          <w:w w:val="105"/>
        </w:rPr>
        <w:t>between</w:t>
      </w:r>
      <w:r w:rsidR="00AF6D53">
        <w:rPr>
          <w:rFonts w:ascii="Georgia"/>
          <w:spacing w:val="-12"/>
          <w:w w:val="105"/>
        </w:rPr>
        <w:t xml:space="preserve"> </w:t>
      </w:r>
      <w:r w:rsidR="00AF6D53">
        <w:rPr>
          <w:rFonts w:ascii="Georgia"/>
          <w:w w:val="105"/>
        </w:rPr>
        <w:t>R2</w:t>
      </w:r>
      <w:r w:rsidR="00AF6D53">
        <w:rPr>
          <w:rFonts w:ascii="Georgia"/>
          <w:spacing w:val="-11"/>
          <w:w w:val="105"/>
        </w:rPr>
        <w:t xml:space="preserve"> </w:t>
      </w:r>
      <w:r w:rsidR="00AF6D53">
        <w:rPr>
          <w:rFonts w:ascii="Georgia"/>
          <w:w w:val="105"/>
        </w:rPr>
        <w:t>and</w:t>
      </w:r>
      <w:r w:rsidR="00AF6D53">
        <w:rPr>
          <w:rFonts w:ascii="Georgia"/>
          <w:spacing w:val="-12"/>
          <w:w w:val="105"/>
        </w:rPr>
        <w:t xml:space="preserve"> </w:t>
      </w:r>
      <w:r w:rsidR="00AF6D53">
        <w:rPr>
          <w:rFonts w:ascii="Georgia"/>
          <w:w w:val="105"/>
        </w:rPr>
        <w:t>R3</w:t>
      </w:r>
      <w:r w:rsidR="00AF6D53">
        <w:rPr>
          <w:rFonts w:ascii="Georgia"/>
          <w:spacing w:val="-11"/>
          <w:w w:val="105"/>
        </w:rPr>
        <w:t xml:space="preserve"> </w:t>
      </w:r>
      <w:r w:rsidR="00AF6D53">
        <w:rPr>
          <w:rFonts w:ascii="Georgia"/>
          <w:w w:val="105"/>
        </w:rPr>
        <w:t>goes</w:t>
      </w:r>
      <w:r w:rsidR="00AF6D53">
        <w:rPr>
          <w:rFonts w:ascii="Georgia"/>
          <w:spacing w:val="-11"/>
          <w:w w:val="105"/>
        </w:rPr>
        <w:t xml:space="preserve"> </w:t>
      </w:r>
      <w:r w:rsidR="00AF6D53">
        <w:rPr>
          <w:rFonts w:ascii="Georgia"/>
          <w:spacing w:val="-4"/>
          <w:w w:val="105"/>
        </w:rPr>
        <w:t>down.</w:t>
      </w:r>
    </w:p>
    <w:p w14:paraId="17A84690" w14:textId="7B80E231" w:rsidR="008C21BE" w:rsidRDefault="00AF6D53" w:rsidP="00B338D4">
      <w:pPr>
        <w:pStyle w:val="BodyText"/>
        <w:ind w:left="760"/>
      </w:pPr>
      <w:r>
        <w:t>What will R1 and R2</w:t>
      </w:r>
      <w:r>
        <w:rPr>
          <w:spacing w:val="1"/>
        </w:rPr>
        <w:t xml:space="preserve"> </w:t>
      </w:r>
      <w:r>
        <w:t xml:space="preserve">send to each </w:t>
      </w:r>
      <w:r>
        <w:rPr>
          <w:spacing w:val="-2"/>
        </w:rPr>
        <w:t>other?</w:t>
      </w:r>
    </w:p>
    <w:p w14:paraId="17A84691" w14:textId="77777777" w:rsidR="008C21BE" w:rsidRDefault="008C21BE">
      <w:pPr>
        <w:pStyle w:val="BodyText"/>
        <w:spacing w:before="11"/>
        <w:rPr>
          <w:sz w:val="17"/>
        </w:rPr>
      </w:pPr>
    </w:p>
    <w:tbl>
      <w:tblPr>
        <w:tblW w:w="0" w:type="auto"/>
        <w:tblInd w:w="355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3"/>
        <w:gridCol w:w="512"/>
        <w:gridCol w:w="2473"/>
      </w:tblGrid>
      <w:tr w:rsidR="008C21BE" w14:paraId="17A84695" w14:textId="77777777">
        <w:trPr>
          <w:trHeight w:val="321"/>
        </w:trPr>
        <w:tc>
          <w:tcPr>
            <w:tcW w:w="733" w:type="dxa"/>
          </w:tcPr>
          <w:p w14:paraId="17A84692" w14:textId="77777777" w:rsidR="008C21BE" w:rsidRDefault="00AF6D53">
            <w:pPr>
              <w:pStyle w:val="TableParagraph"/>
              <w:spacing w:before="30"/>
              <w:ind w:left="19"/>
            </w:pPr>
            <w:r>
              <w:rPr>
                <w:spacing w:val="-4"/>
              </w:rPr>
              <w:t>From</w:t>
            </w:r>
          </w:p>
        </w:tc>
        <w:tc>
          <w:tcPr>
            <w:tcW w:w="512" w:type="dxa"/>
          </w:tcPr>
          <w:p w14:paraId="17A84693" w14:textId="77777777" w:rsidR="008C21BE" w:rsidRDefault="00AF6D53">
            <w:pPr>
              <w:pStyle w:val="TableParagraph"/>
              <w:spacing w:before="30"/>
              <w:ind w:left="18"/>
            </w:pPr>
            <w:r>
              <w:rPr>
                <w:spacing w:val="-5"/>
                <w:w w:val="105"/>
              </w:rPr>
              <w:t>To</w:t>
            </w:r>
          </w:p>
        </w:tc>
        <w:tc>
          <w:tcPr>
            <w:tcW w:w="2473" w:type="dxa"/>
          </w:tcPr>
          <w:p w14:paraId="17A84694" w14:textId="77777777" w:rsidR="008C21BE" w:rsidRDefault="00AF6D53">
            <w:pPr>
              <w:pStyle w:val="TableParagraph"/>
              <w:spacing w:before="30"/>
              <w:ind w:left="17"/>
            </w:pPr>
            <w:r>
              <w:t>(Destination,</w:t>
            </w:r>
            <w:r>
              <w:rPr>
                <w:spacing w:val="1"/>
              </w:rPr>
              <w:t xml:space="preserve"> </w:t>
            </w:r>
            <w:r>
              <w:rPr>
                <w:spacing w:val="-2"/>
              </w:rPr>
              <w:t>Distance)</w:t>
            </w:r>
          </w:p>
        </w:tc>
      </w:tr>
      <w:tr w:rsidR="008C21BE" w14:paraId="17A84699" w14:textId="77777777">
        <w:trPr>
          <w:trHeight w:val="404"/>
        </w:trPr>
        <w:tc>
          <w:tcPr>
            <w:tcW w:w="733" w:type="dxa"/>
          </w:tcPr>
          <w:p w14:paraId="17A84696" w14:textId="77777777" w:rsidR="008C21BE" w:rsidRDefault="00AF6D53">
            <w:pPr>
              <w:pStyle w:val="TableParagraph"/>
              <w:spacing w:before="69"/>
              <w:ind w:left="19"/>
              <w:rPr>
                <w:rFonts w:ascii="Times New Roman"/>
              </w:rPr>
            </w:pPr>
            <w:r>
              <w:rPr>
                <w:rFonts w:ascii="Times New Roman"/>
                <w:color w:val="0074D9"/>
                <w:spacing w:val="-5"/>
              </w:rPr>
              <w:t>R1</w:t>
            </w:r>
          </w:p>
        </w:tc>
        <w:tc>
          <w:tcPr>
            <w:tcW w:w="512" w:type="dxa"/>
          </w:tcPr>
          <w:p w14:paraId="17A84697" w14:textId="77777777" w:rsidR="008C21BE" w:rsidRDefault="00AF6D53">
            <w:pPr>
              <w:pStyle w:val="TableParagraph"/>
              <w:spacing w:before="69"/>
              <w:ind w:left="18"/>
              <w:rPr>
                <w:rFonts w:ascii="Times New Roman"/>
              </w:rPr>
            </w:pPr>
            <w:r>
              <w:rPr>
                <w:rFonts w:ascii="Times New Roman"/>
                <w:color w:val="0074D9"/>
                <w:spacing w:val="-5"/>
              </w:rPr>
              <w:t>R2</w:t>
            </w:r>
          </w:p>
        </w:tc>
        <w:tc>
          <w:tcPr>
            <w:tcW w:w="2473" w:type="dxa"/>
          </w:tcPr>
          <w:p w14:paraId="17A84698" w14:textId="77777777" w:rsidR="008C21BE" w:rsidRDefault="00AF6D53">
            <w:pPr>
              <w:pStyle w:val="TableParagraph"/>
              <w:spacing w:before="69"/>
              <w:ind w:left="17"/>
              <w:rPr>
                <w:rFonts w:ascii="Times New Roman"/>
              </w:rPr>
            </w:pPr>
            <w:r>
              <w:rPr>
                <w:rFonts w:ascii="Times New Roman"/>
                <w:color w:val="0074D9"/>
                <w:spacing w:val="-8"/>
              </w:rPr>
              <w:t>(A,</w:t>
            </w:r>
            <w:r>
              <w:rPr>
                <w:rFonts w:ascii="Times New Roman"/>
                <w:color w:val="0074D9"/>
                <w:spacing w:val="-3"/>
              </w:rPr>
              <w:t xml:space="preserve"> </w:t>
            </w:r>
            <w:r>
              <w:rPr>
                <w:rFonts w:ascii="Times New Roman"/>
                <w:color w:val="0074D9"/>
                <w:spacing w:val="-5"/>
              </w:rPr>
              <w:t>1)</w:t>
            </w:r>
          </w:p>
        </w:tc>
      </w:tr>
      <w:tr w:rsidR="008C21BE" w14:paraId="17A8469D" w14:textId="77777777">
        <w:trPr>
          <w:trHeight w:val="404"/>
        </w:trPr>
        <w:tc>
          <w:tcPr>
            <w:tcW w:w="733" w:type="dxa"/>
          </w:tcPr>
          <w:p w14:paraId="17A8469A" w14:textId="77777777" w:rsidR="008C21BE" w:rsidRDefault="00AF6D53">
            <w:pPr>
              <w:pStyle w:val="TableParagraph"/>
              <w:spacing w:before="69"/>
              <w:ind w:left="19"/>
              <w:rPr>
                <w:rFonts w:ascii="Times New Roman"/>
              </w:rPr>
            </w:pPr>
            <w:r>
              <w:rPr>
                <w:rFonts w:ascii="Times New Roman"/>
                <w:color w:val="0074D9"/>
                <w:spacing w:val="-5"/>
              </w:rPr>
              <w:t>R1</w:t>
            </w:r>
          </w:p>
        </w:tc>
        <w:tc>
          <w:tcPr>
            <w:tcW w:w="512" w:type="dxa"/>
          </w:tcPr>
          <w:p w14:paraId="17A8469B" w14:textId="77777777" w:rsidR="008C21BE" w:rsidRDefault="00AF6D53">
            <w:pPr>
              <w:pStyle w:val="TableParagraph"/>
              <w:spacing w:before="69"/>
              <w:ind w:left="18"/>
              <w:rPr>
                <w:rFonts w:ascii="Times New Roman"/>
              </w:rPr>
            </w:pPr>
            <w:r>
              <w:rPr>
                <w:rFonts w:ascii="Times New Roman"/>
                <w:color w:val="0074D9"/>
                <w:spacing w:val="-5"/>
              </w:rPr>
              <w:t>R2</w:t>
            </w:r>
          </w:p>
        </w:tc>
        <w:tc>
          <w:tcPr>
            <w:tcW w:w="2473" w:type="dxa"/>
          </w:tcPr>
          <w:p w14:paraId="17A8469C" w14:textId="77777777" w:rsidR="008C21BE" w:rsidRDefault="00AF6D53">
            <w:pPr>
              <w:pStyle w:val="TableParagraph"/>
              <w:spacing w:before="69"/>
              <w:ind w:left="17"/>
              <w:rPr>
                <w:rFonts w:ascii="Times New Roman"/>
              </w:rPr>
            </w:pPr>
            <w:r>
              <w:rPr>
                <w:rFonts w:ascii="Times New Roman"/>
                <w:color w:val="0074D9"/>
                <w:w w:val="90"/>
              </w:rPr>
              <w:t>(B,</w:t>
            </w:r>
            <w:r>
              <w:rPr>
                <w:rFonts w:ascii="Times New Roman"/>
                <w:color w:val="0074D9"/>
                <w:spacing w:val="-6"/>
              </w:rPr>
              <w:t xml:space="preserve"> </w:t>
            </w:r>
            <w:r>
              <w:rPr>
                <w:rFonts w:ascii="Times New Roman"/>
                <w:color w:val="0074D9"/>
                <w:spacing w:val="-5"/>
              </w:rPr>
              <w:t>3)</w:t>
            </w:r>
          </w:p>
        </w:tc>
      </w:tr>
      <w:tr w:rsidR="008C21BE" w14:paraId="17A846A1" w14:textId="77777777">
        <w:trPr>
          <w:trHeight w:val="404"/>
        </w:trPr>
        <w:tc>
          <w:tcPr>
            <w:tcW w:w="733" w:type="dxa"/>
          </w:tcPr>
          <w:p w14:paraId="17A8469E" w14:textId="77777777" w:rsidR="008C21BE" w:rsidRDefault="00AF6D53">
            <w:pPr>
              <w:pStyle w:val="TableParagraph"/>
              <w:spacing w:before="69"/>
              <w:ind w:left="19"/>
              <w:rPr>
                <w:rFonts w:ascii="Times New Roman"/>
              </w:rPr>
            </w:pPr>
            <w:r>
              <w:rPr>
                <w:rFonts w:ascii="Times New Roman"/>
                <w:color w:val="0074D9"/>
                <w:spacing w:val="-5"/>
              </w:rPr>
              <w:t>R2</w:t>
            </w:r>
          </w:p>
        </w:tc>
        <w:tc>
          <w:tcPr>
            <w:tcW w:w="512" w:type="dxa"/>
          </w:tcPr>
          <w:p w14:paraId="17A8469F" w14:textId="77777777" w:rsidR="008C21BE" w:rsidRDefault="00AF6D53">
            <w:pPr>
              <w:pStyle w:val="TableParagraph"/>
              <w:spacing w:before="69"/>
              <w:ind w:left="18"/>
              <w:rPr>
                <w:rFonts w:ascii="Times New Roman"/>
              </w:rPr>
            </w:pPr>
            <w:r>
              <w:rPr>
                <w:rFonts w:ascii="Times New Roman"/>
                <w:color w:val="0074D9"/>
                <w:spacing w:val="-5"/>
              </w:rPr>
              <w:t>R1</w:t>
            </w:r>
          </w:p>
        </w:tc>
        <w:tc>
          <w:tcPr>
            <w:tcW w:w="2473" w:type="dxa"/>
          </w:tcPr>
          <w:p w14:paraId="17A846A0" w14:textId="77777777" w:rsidR="008C21BE" w:rsidRDefault="00AF6D53">
            <w:pPr>
              <w:pStyle w:val="TableParagraph"/>
              <w:spacing w:before="69"/>
              <w:ind w:left="17"/>
              <w:rPr>
                <w:rFonts w:ascii="Times New Roman"/>
              </w:rPr>
            </w:pPr>
            <w:r>
              <w:rPr>
                <w:rFonts w:ascii="Times New Roman"/>
                <w:color w:val="0074D9"/>
                <w:spacing w:val="-8"/>
              </w:rPr>
              <w:t>(A,</w:t>
            </w:r>
            <w:r>
              <w:rPr>
                <w:rFonts w:ascii="Times New Roman"/>
                <w:color w:val="0074D9"/>
                <w:spacing w:val="-3"/>
              </w:rPr>
              <w:t xml:space="preserve"> </w:t>
            </w:r>
            <w:r>
              <w:rPr>
                <w:rFonts w:ascii="Times New Roman"/>
                <w:color w:val="0074D9"/>
                <w:spacing w:val="-5"/>
              </w:rPr>
              <w:t>2)</w:t>
            </w:r>
          </w:p>
        </w:tc>
      </w:tr>
      <w:tr w:rsidR="008C21BE" w14:paraId="17A846A5" w14:textId="77777777">
        <w:trPr>
          <w:trHeight w:val="404"/>
        </w:trPr>
        <w:tc>
          <w:tcPr>
            <w:tcW w:w="733" w:type="dxa"/>
          </w:tcPr>
          <w:p w14:paraId="17A846A2" w14:textId="77777777" w:rsidR="008C21BE" w:rsidRDefault="00AF6D53">
            <w:pPr>
              <w:pStyle w:val="TableParagraph"/>
              <w:spacing w:before="69"/>
              <w:ind w:left="19"/>
              <w:rPr>
                <w:rFonts w:ascii="Times New Roman"/>
              </w:rPr>
            </w:pPr>
            <w:r>
              <w:rPr>
                <w:rFonts w:ascii="Times New Roman"/>
                <w:color w:val="0074D9"/>
                <w:spacing w:val="-5"/>
              </w:rPr>
              <w:t>R2</w:t>
            </w:r>
          </w:p>
        </w:tc>
        <w:tc>
          <w:tcPr>
            <w:tcW w:w="512" w:type="dxa"/>
          </w:tcPr>
          <w:p w14:paraId="17A846A3" w14:textId="77777777" w:rsidR="008C21BE" w:rsidRDefault="00AF6D53">
            <w:pPr>
              <w:pStyle w:val="TableParagraph"/>
              <w:spacing w:before="69"/>
              <w:ind w:left="18"/>
              <w:rPr>
                <w:rFonts w:ascii="Times New Roman"/>
              </w:rPr>
            </w:pPr>
            <w:r>
              <w:rPr>
                <w:rFonts w:ascii="Times New Roman"/>
                <w:color w:val="0074D9"/>
                <w:spacing w:val="-5"/>
              </w:rPr>
              <w:t>R1</w:t>
            </w:r>
          </w:p>
        </w:tc>
        <w:tc>
          <w:tcPr>
            <w:tcW w:w="2473" w:type="dxa"/>
          </w:tcPr>
          <w:p w14:paraId="17A846A4" w14:textId="77777777" w:rsidR="008C21BE" w:rsidRDefault="00AF6D53">
            <w:pPr>
              <w:pStyle w:val="TableParagraph"/>
              <w:spacing w:before="69"/>
              <w:ind w:left="17"/>
              <w:rPr>
                <w:rFonts w:ascii="Times New Roman"/>
              </w:rPr>
            </w:pPr>
            <w:r>
              <w:rPr>
                <w:rFonts w:ascii="Times New Roman"/>
                <w:color w:val="0074D9"/>
                <w:w w:val="90"/>
              </w:rPr>
              <w:t>(B,</w:t>
            </w:r>
            <w:r>
              <w:rPr>
                <w:rFonts w:ascii="Times New Roman"/>
                <w:color w:val="0074D9"/>
                <w:spacing w:val="-6"/>
              </w:rPr>
              <w:t xml:space="preserve"> </w:t>
            </w:r>
            <w:r>
              <w:rPr>
                <w:rFonts w:ascii="Times New Roman"/>
                <w:color w:val="0074D9"/>
                <w:spacing w:val="-5"/>
              </w:rPr>
              <w:t>2)</w:t>
            </w:r>
          </w:p>
        </w:tc>
      </w:tr>
    </w:tbl>
    <w:p w14:paraId="17A846A6" w14:textId="77777777" w:rsidR="008C21BE" w:rsidRDefault="00AF6D53">
      <w:pPr>
        <w:pStyle w:val="BodyText"/>
        <w:spacing w:before="237"/>
        <w:ind w:left="800"/>
      </w:pPr>
      <w:r>
        <w:rPr>
          <w:color w:val="0074D9"/>
        </w:rPr>
        <w:t>The</w:t>
      </w:r>
      <w:r>
        <w:rPr>
          <w:color w:val="0074D9"/>
          <w:spacing w:val="6"/>
        </w:rPr>
        <w:t xml:space="preserve"> </w:t>
      </w:r>
      <w:r>
        <w:rPr>
          <w:color w:val="0074D9"/>
        </w:rPr>
        <w:t>tables</w:t>
      </w:r>
      <w:r>
        <w:rPr>
          <w:color w:val="0074D9"/>
          <w:spacing w:val="7"/>
        </w:rPr>
        <w:t xml:space="preserve"> </w:t>
      </w:r>
      <w:r>
        <w:rPr>
          <w:color w:val="0074D9"/>
        </w:rPr>
        <w:t>did</w:t>
      </w:r>
      <w:r>
        <w:rPr>
          <w:color w:val="0074D9"/>
          <w:spacing w:val="7"/>
        </w:rPr>
        <w:t xml:space="preserve"> </w:t>
      </w:r>
      <w:r>
        <w:rPr>
          <w:color w:val="0074D9"/>
        </w:rPr>
        <w:t>not</w:t>
      </w:r>
      <w:r>
        <w:rPr>
          <w:color w:val="0074D9"/>
          <w:spacing w:val="7"/>
        </w:rPr>
        <w:t xml:space="preserve"> </w:t>
      </w:r>
      <w:r>
        <w:rPr>
          <w:color w:val="0074D9"/>
        </w:rPr>
        <w:t>change</w:t>
      </w:r>
      <w:r>
        <w:rPr>
          <w:color w:val="0074D9"/>
          <w:spacing w:val="6"/>
        </w:rPr>
        <w:t xml:space="preserve"> </w:t>
      </w:r>
      <w:r>
        <w:rPr>
          <w:color w:val="0074D9"/>
        </w:rPr>
        <w:t>because</w:t>
      </w:r>
      <w:r>
        <w:rPr>
          <w:color w:val="0074D9"/>
          <w:spacing w:val="7"/>
        </w:rPr>
        <w:t xml:space="preserve"> </w:t>
      </w:r>
      <w:r>
        <w:rPr>
          <w:color w:val="0074D9"/>
        </w:rPr>
        <w:t>no</w:t>
      </w:r>
      <w:r>
        <w:rPr>
          <w:color w:val="0074D9"/>
          <w:spacing w:val="7"/>
        </w:rPr>
        <w:t xml:space="preserve"> </w:t>
      </w:r>
      <w:r>
        <w:rPr>
          <w:color w:val="0074D9"/>
        </w:rPr>
        <w:t>routes</w:t>
      </w:r>
      <w:r>
        <w:rPr>
          <w:color w:val="0074D9"/>
          <w:spacing w:val="7"/>
        </w:rPr>
        <w:t xml:space="preserve"> </w:t>
      </w:r>
      <w:r>
        <w:rPr>
          <w:color w:val="0074D9"/>
        </w:rPr>
        <w:t>have</w:t>
      </w:r>
      <w:r>
        <w:rPr>
          <w:color w:val="0074D9"/>
          <w:spacing w:val="7"/>
        </w:rPr>
        <w:t xml:space="preserve"> </w:t>
      </w:r>
      <w:r>
        <w:rPr>
          <w:color w:val="0074D9"/>
        </w:rPr>
        <w:t>expired</w:t>
      </w:r>
      <w:r>
        <w:rPr>
          <w:color w:val="0074D9"/>
          <w:spacing w:val="6"/>
        </w:rPr>
        <w:t xml:space="preserve"> </w:t>
      </w:r>
      <w:r>
        <w:rPr>
          <w:color w:val="0074D9"/>
          <w:spacing w:val="-4"/>
        </w:rPr>
        <w:t>yet.</w:t>
      </w:r>
    </w:p>
    <w:p w14:paraId="17A846A7" w14:textId="77777777" w:rsidR="008C21BE" w:rsidRDefault="008C21BE">
      <w:pPr>
        <w:pStyle w:val="BodyText"/>
        <w:spacing w:before="27"/>
      </w:pPr>
    </w:p>
    <w:p w14:paraId="17A846A8" w14:textId="1AEF31AC" w:rsidR="008C21BE" w:rsidRDefault="00AF6D53">
      <w:pPr>
        <w:pStyle w:val="BodyText"/>
        <w:ind w:left="760"/>
      </w:pPr>
      <w:r>
        <w:rPr>
          <w:noProof/>
        </w:rPr>
        <mc:AlternateContent>
          <mc:Choice Requires="wpg">
            <w:drawing>
              <wp:anchor distT="0" distB="0" distL="0" distR="0" simplePos="0" relativeHeight="15738880" behindDoc="0" locked="0" layoutInCell="1" allowOverlap="1" wp14:anchorId="17A84778" wp14:editId="17A84779">
                <wp:simplePos x="0" y="0"/>
                <wp:positionH relativeFrom="page">
                  <wp:posOffset>619125</wp:posOffset>
                </wp:positionH>
                <wp:positionV relativeFrom="paragraph">
                  <wp:posOffset>-29208</wp:posOffset>
                </wp:positionV>
                <wp:extent cx="243204" cy="211454"/>
                <wp:effectExtent l="0" t="0" r="0" b="0"/>
                <wp:wrapNone/>
                <wp:docPr id="109" name="Group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110" name="Graphic 110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1" name="Textbox 111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7A8491C" w14:textId="77777777" w:rsidR="008C21BE" w:rsidRDefault="00AF6D53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3.4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7A84778" id="Group 109" o:spid="_x0000_s1132" style="position:absolute;left:0;text-align:left;margin-left:48.75pt;margin-top:-2.3pt;width:19.15pt;height:16.65pt;z-index:15738880;mso-wrap-distance-left:0;mso-wrap-distance-right:0;mso-position-horizontal-relative:page;mso-position-vertical-relative:text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">
                <v:shape id="Graphic 110" o:spid="_x0000_s1133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" path="m,l236854,r,180822l,180822,,xe" filled="f" strokeweight=".17636mm">
                  <v:path arrowok="t"/>
                </v:shape>
                <v:shape id="Textbox 111" o:spid="_x0000_s1134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" filled="f" stroked="f">
                  <v:textbox inset="0,0,0,0">
                    <w:txbxContent>
                      <w:p w14:paraId="17A8491C" w14:textId="77777777" w:rsidR="008C21BE" w:rsidRDefault="00AF6D53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3.4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rFonts w:ascii="Georgia" w:eastAsia="Georgia" w:hAnsi="Georgia"/>
        </w:rPr>
        <w:t>EVENT</w:t>
      </w:r>
      <w:r>
        <w:t>:</w:t>
      </w:r>
      <w:r>
        <w:rPr>
          <w:spacing w:val="4"/>
        </w:rPr>
        <w:t xml:space="preserve"> </w:t>
      </w:r>
      <w:r>
        <w:t>R2′s</w:t>
      </w:r>
      <w:r>
        <w:rPr>
          <w:spacing w:val="5"/>
        </w:rPr>
        <w:t xml:space="preserve"> </w:t>
      </w:r>
      <w:r>
        <w:t>route</w:t>
      </w:r>
      <w:r>
        <w:rPr>
          <w:spacing w:val="5"/>
        </w:rPr>
        <w:t xml:space="preserve"> </w:t>
      </w:r>
      <w:r>
        <w:t>to</w:t>
      </w:r>
      <w:r>
        <w:rPr>
          <w:spacing w:val="5"/>
        </w:rPr>
        <w:t xml:space="preserve"> </w:t>
      </w:r>
      <w:r>
        <w:rPr>
          <w:rFonts w:ascii="Arial MT" w:eastAsia="Arial MT" w:hAnsi="Arial MT"/>
        </w:rPr>
        <w:t>𝐵</w:t>
      </w:r>
      <w:r>
        <w:rPr>
          <w:rFonts w:ascii="Arial MT" w:eastAsia="Arial MT" w:hAnsi="Arial MT"/>
          <w:spacing w:val="5"/>
        </w:rPr>
        <w:t xml:space="preserve"> </w:t>
      </w:r>
      <w:r>
        <w:rPr>
          <w:rFonts w:ascii="Georgia" w:eastAsia="Georgia" w:hAnsi="Georgia"/>
        </w:rPr>
        <w:t>finally</w:t>
      </w:r>
      <w:r>
        <w:rPr>
          <w:rFonts w:ascii="Georgia" w:eastAsia="Georgia" w:hAnsi="Georgia"/>
          <w:spacing w:val="6"/>
        </w:rPr>
        <w:t xml:space="preserve"> </w:t>
      </w:r>
      <w:r>
        <w:rPr>
          <w:spacing w:val="-2"/>
        </w:rPr>
        <w:t>expires</w:t>
      </w:r>
      <w:r w:rsidR="00B338D4">
        <w:rPr>
          <w:spacing w:val="-2"/>
        </w:rPr>
        <w:t xml:space="preserve">, so its table entry </w:t>
      </w:r>
      <w:r w:rsidR="00B338D4" w:rsidRPr="00B338D4">
        <w:rPr>
          <w:color w:val="0074D9"/>
        </w:rPr>
        <w:t xml:space="preserve">B </w:t>
      </w:r>
      <w:r w:rsidR="004603A7">
        <w:rPr>
          <w:color w:val="0074D9"/>
        </w:rPr>
        <w:t xml:space="preserve">/ </w:t>
      </w:r>
      <w:r w:rsidR="00B338D4" w:rsidRPr="00B338D4">
        <w:rPr>
          <w:color w:val="0074D9"/>
        </w:rPr>
        <w:t>R3, 2</w:t>
      </w:r>
      <w:r w:rsidR="00B338D4">
        <w:rPr>
          <w:spacing w:val="-2"/>
        </w:rPr>
        <w:t xml:space="preserve"> is deleted.</w:t>
      </w:r>
    </w:p>
    <w:p w14:paraId="17A846A9" w14:textId="77777777" w:rsidR="008C21BE" w:rsidRDefault="00AF6D53">
      <w:pPr>
        <w:pStyle w:val="BodyText"/>
        <w:spacing w:before="155"/>
        <w:ind w:left="760"/>
      </w:pPr>
      <w:r>
        <w:t>After</w:t>
      </w:r>
      <w:r>
        <w:rPr>
          <w:spacing w:val="6"/>
        </w:rPr>
        <w:t xml:space="preserve"> </w:t>
      </w:r>
      <w:r>
        <w:t>R1</w:t>
      </w:r>
      <w:r>
        <w:rPr>
          <w:spacing w:val="7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R2</w:t>
      </w:r>
      <w:r>
        <w:rPr>
          <w:spacing w:val="7"/>
        </w:rPr>
        <w:t xml:space="preserve"> </w:t>
      </w:r>
      <w:r>
        <w:t>exchange</w:t>
      </w:r>
      <w:r>
        <w:rPr>
          <w:spacing w:val="7"/>
        </w:rPr>
        <w:t xml:space="preserve"> </w:t>
      </w:r>
      <w:r>
        <w:t>advertisements</w:t>
      </w:r>
      <w:r>
        <w:rPr>
          <w:spacing w:val="6"/>
        </w:rPr>
        <w:t xml:space="preserve"> </w:t>
      </w:r>
      <w:r>
        <w:t>again,</w:t>
      </w:r>
      <w:r>
        <w:rPr>
          <w:spacing w:val="7"/>
        </w:rPr>
        <w:t xml:space="preserve"> </w:t>
      </w:r>
      <w:r>
        <w:t>what</w:t>
      </w:r>
      <w:r>
        <w:rPr>
          <w:spacing w:val="7"/>
        </w:rPr>
        <w:t xml:space="preserve"> </w:t>
      </w:r>
      <w:r>
        <w:t>will</w:t>
      </w:r>
      <w:r>
        <w:rPr>
          <w:spacing w:val="6"/>
        </w:rPr>
        <w:t xml:space="preserve"> </w:t>
      </w:r>
      <w:r>
        <w:t>their</w:t>
      </w:r>
      <w:r>
        <w:rPr>
          <w:spacing w:val="7"/>
        </w:rPr>
        <w:t xml:space="preserve"> </w:t>
      </w:r>
      <w:r>
        <w:t>routing</w:t>
      </w:r>
      <w:r>
        <w:rPr>
          <w:spacing w:val="6"/>
        </w:rPr>
        <w:t xml:space="preserve"> </w:t>
      </w:r>
      <w:r>
        <w:t>tables</w:t>
      </w:r>
      <w:r>
        <w:rPr>
          <w:spacing w:val="7"/>
        </w:rPr>
        <w:t xml:space="preserve"> </w:t>
      </w:r>
      <w:r>
        <w:t>look</w:t>
      </w:r>
      <w:r>
        <w:rPr>
          <w:spacing w:val="7"/>
        </w:rPr>
        <w:t xml:space="preserve"> </w:t>
      </w:r>
      <w:r>
        <w:rPr>
          <w:spacing w:val="-2"/>
        </w:rPr>
        <w:t>like?</w:t>
      </w:r>
    </w:p>
    <w:p w14:paraId="17A846AA" w14:textId="1A60EFE0" w:rsidR="008C21BE" w:rsidRDefault="003613B9" w:rsidP="003613B9">
      <w:pPr>
        <w:pStyle w:val="BodyText"/>
        <w:ind w:firstLineChars="350" w:firstLine="770"/>
        <w:sectPr w:rsidR="008C21BE">
          <w:pgSz w:w="12240" w:h="15840"/>
          <w:pgMar w:top="1300" w:right="1080" w:bottom="1120" w:left="720" w:header="0" w:footer="923" w:gutter="0"/>
          <w:cols w:space="720"/>
        </w:sectPr>
      </w:pPr>
      <w:r>
        <w:t>R2</w:t>
      </w:r>
      <w:r w:rsidR="004603A7">
        <w:t>’s table</w:t>
      </w:r>
      <w:r>
        <w:t xml:space="preserve"> get</w:t>
      </w:r>
      <w:r w:rsidR="004603A7">
        <w:t>s</w:t>
      </w:r>
      <w:r>
        <w:t xml:space="preserve"> a new</w:t>
      </w:r>
      <w:r w:rsidR="004603A7">
        <w:t xml:space="preserve"> entry</w:t>
      </w:r>
      <w:r w:rsidR="004603A7" w:rsidRPr="004603A7">
        <w:rPr>
          <w:color w:val="0074D9"/>
        </w:rPr>
        <w:t xml:space="preserve"> </w:t>
      </w:r>
      <w:r w:rsidR="004603A7" w:rsidRPr="00B338D4">
        <w:rPr>
          <w:color w:val="0074D9"/>
        </w:rPr>
        <w:t xml:space="preserve">B </w:t>
      </w:r>
      <w:r w:rsidR="004603A7">
        <w:rPr>
          <w:color w:val="0074D9"/>
        </w:rPr>
        <w:t>/</w:t>
      </w:r>
      <w:r w:rsidR="004603A7" w:rsidRPr="00B338D4">
        <w:rPr>
          <w:color w:val="0074D9"/>
        </w:rPr>
        <w:t xml:space="preserve"> R</w:t>
      </w:r>
      <w:r w:rsidR="004603A7">
        <w:rPr>
          <w:color w:val="0074D9"/>
        </w:rPr>
        <w:t>1</w:t>
      </w:r>
      <w:r w:rsidR="004603A7" w:rsidRPr="00B338D4">
        <w:rPr>
          <w:color w:val="0074D9"/>
        </w:rPr>
        <w:t xml:space="preserve">, </w:t>
      </w:r>
      <w:r w:rsidR="004603A7">
        <w:rPr>
          <w:color w:val="0074D9"/>
        </w:rPr>
        <w:t>4.</w:t>
      </w:r>
    </w:p>
    <w:p w14:paraId="17A846AB" w14:textId="77777777" w:rsidR="008C21BE" w:rsidRDefault="00AF6D53">
      <w:pPr>
        <w:pStyle w:val="BodyText"/>
        <w:spacing w:before="156"/>
        <w:ind w:right="38"/>
        <w:jc w:val="right"/>
      </w:pPr>
      <w:r>
        <w:rPr>
          <w:spacing w:val="-2"/>
        </w:rPr>
        <w:t>R1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7A846AC" w14:textId="77777777" w:rsidR="008C21BE" w:rsidRDefault="00AF6D53">
      <w:pPr>
        <w:pStyle w:val="BodyText"/>
        <w:spacing w:before="156"/>
        <w:ind w:right="38"/>
        <w:jc w:val="right"/>
      </w:pPr>
      <w:r>
        <w:br w:type="column"/>
      </w:r>
      <w:r>
        <w:rPr>
          <w:spacing w:val="-2"/>
        </w:rPr>
        <w:t>R2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7A846AD" w14:textId="77777777" w:rsidR="008C21BE" w:rsidRDefault="00AF6D53">
      <w:pPr>
        <w:pStyle w:val="BodyText"/>
        <w:spacing w:before="156"/>
        <w:ind w:left="360"/>
        <w:jc w:val="center"/>
      </w:pPr>
      <w:r>
        <w:br w:type="column"/>
      </w:r>
      <w:r>
        <w:rPr>
          <w:spacing w:val="-2"/>
        </w:rPr>
        <w:t>R3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7A846AE" w14:textId="77777777" w:rsidR="008C21BE" w:rsidRDefault="008C21BE">
      <w:pPr>
        <w:pStyle w:val="BodyText"/>
        <w:jc w:val="center"/>
        <w:sectPr w:rsidR="008C21BE">
          <w:type w:val="continuous"/>
          <w:pgSz w:w="12240" w:h="15840"/>
          <w:pgMar w:top="1440" w:right="1080" w:bottom="1120" w:left="720" w:header="0" w:footer="923" w:gutter="0"/>
          <w:cols w:num="3" w:space="720" w:equalWidth="0">
            <w:col w:w="2778" w:space="315"/>
            <w:col w:w="2778" w:space="316"/>
            <w:col w:w="4253"/>
          </w:cols>
        </w:sectPr>
      </w:pPr>
    </w:p>
    <w:p w14:paraId="17A846AF" w14:textId="77777777" w:rsidR="008C21BE" w:rsidRDefault="008C21BE">
      <w:pPr>
        <w:pStyle w:val="BodyText"/>
        <w:spacing w:before="6"/>
        <w:rPr>
          <w:sz w:val="4"/>
        </w:rPr>
      </w:pPr>
    </w:p>
    <w:p w14:paraId="17A846B0" w14:textId="77777777" w:rsidR="008C21BE" w:rsidRDefault="00AF6D53">
      <w:pPr>
        <w:tabs>
          <w:tab w:val="left" w:pos="4285"/>
          <w:tab w:val="left" w:pos="7378"/>
        </w:tabs>
        <w:ind w:left="1191"/>
        <w:rPr>
          <w:position w:val="44"/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17A8477A" wp14:editId="17A8477B">
                <wp:extent cx="1416050" cy="1068070"/>
                <wp:effectExtent l="0" t="0" r="0" b="0"/>
                <wp:docPr id="112" name="Textbox 1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0680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C21BE" w14:paraId="17A8491F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91D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91E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C21BE" w14:paraId="17A84922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920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921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C21BE" w14:paraId="17A84925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923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924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w w:val="90"/>
                                    </w:rPr>
                                    <w:t>R2,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8C21BE" w14:paraId="17A84928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926" w14:textId="77777777" w:rsidR="008C21BE" w:rsidRDefault="008C21BE">
                                  <w:pPr>
                                    <w:pStyle w:val="TableParagraph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927" w14:textId="77777777" w:rsidR="008C21BE" w:rsidRDefault="008C21BE">
                                  <w:pPr>
                                    <w:pStyle w:val="TableParagraph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7A84929" w14:textId="77777777" w:rsidR="008C21BE" w:rsidRDefault="008C21BE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A8477A" id="Textbox 112" o:spid="_x0000_s1135" type="#_x0000_t202" style="width:111.5pt;height:8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C21BE" w14:paraId="17A8491F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7A8491D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91E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C21BE" w14:paraId="17A84922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920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921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C21BE" w14:paraId="17A84925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923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924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w w:val="90"/>
                              </w:rPr>
                              <w:t>R2,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3</w:t>
                            </w:r>
                          </w:p>
                        </w:tc>
                      </w:tr>
                      <w:tr w:rsidR="008C21BE" w14:paraId="17A84928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926" w14:textId="77777777" w:rsidR="008C21BE" w:rsidRDefault="008C21BE">
                            <w:pPr>
                              <w:pStyle w:val="TableParagraph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7A84927" w14:textId="77777777" w:rsidR="008C21BE" w:rsidRDefault="008C21BE">
                            <w:pPr>
                              <w:pStyle w:val="TableParagraph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7A84929" w14:textId="77777777" w:rsidR="008C21BE" w:rsidRDefault="008C21BE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z w:val="20"/>
        </w:rPr>
        <w:tab/>
      </w:r>
      <w:r>
        <w:rPr>
          <w:noProof/>
          <w:sz w:val="20"/>
        </w:rPr>
        <mc:AlternateContent>
          <mc:Choice Requires="wps">
            <w:drawing>
              <wp:inline distT="0" distB="0" distL="0" distR="0" wp14:anchorId="17A8477C" wp14:editId="17A8477D">
                <wp:extent cx="1416050" cy="1068070"/>
                <wp:effectExtent l="0" t="0" r="0" b="0"/>
                <wp:docPr id="113" name="Textbox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0680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C21BE" w14:paraId="17A8492C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92A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92B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C21BE" w14:paraId="17A8492F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92D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92E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w w:val="90"/>
                                    </w:rPr>
                                    <w:t>R1,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8C21BE" w14:paraId="17A84932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930" w14:textId="77777777" w:rsidR="008C21BE" w:rsidRPr="00B338D4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  <w:color w:val="EE0000"/>
                                    </w:rPr>
                                  </w:pPr>
                                  <w:r w:rsidRPr="00B338D4">
                                    <w:rPr>
                                      <w:rFonts w:ascii="Times New Roman"/>
                                      <w:color w:val="EE0000"/>
                                      <w:spacing w:val="-10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931" w14:textId="77777777" w:rsidR="008C21BE" w:rsidRPr="00B338D4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  <w:color w:val="EE0000"/>
                                    </w:rPr>
                                  </w:pPr>
                                  <w:r w:rsidRPr="00B338D4">
                                    <w:rPr>
                                      <w:rFonts w:ascii="Times New Roman"/>
                                      <w:color w:val="EE0000"/>
                                      <w:w w:val="90"/>
                                    </w:rPr>
                                    <w:t>R1,</w:t>
                                  </w:r>
                                  <w:r w:rsidRPr="00B338D4">
                                    <w:rPr>
                                      <w:rFonts w:ascii="Times New Roman"/>
                                      <w:color w:val="EE0000"/>
                                      <w:spacing w:val="-4"/>
                                    </w:rPr>
                                    <w:t xml:space="preserve"> </w:t>
                                  </w:r>
                                  <w:r w:rsidRPr="00B338D4">
                                    <w:rPr>
                                      <w:rFonts w:ascii="Times New Roman"/>
                                      <w:color w:val="EE0000"/>
                                      <w:spacing w:val="-10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8C21BE" w14:paraId="17A84935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933" w14:textId="77777777" w:rsidR="008C21BE" w:rsidRDefault="008C21BE">
                                  <w:pPr>
                                    <w:pStyle w:val="TableParagraph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934" w14:textId="77777777" w:rsidR="008C21BE" w:rsidRDefault="008C21BE">
                                  <w:pPr>
                                    <w:pStyle w:val="TableParagraph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7A84936" w14:textId="77777777" w:rsidR="008C21BE" w:rsidRDefault="008C21BE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A8477C" id="Textbox 113" o:spid="_x0000_s1136" type="#_x0000_t202" style="width:111.5pt;height:8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C21BE" w14:paraId="17A8492C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7A8492A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92B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C21BE" w14:paraId="17A8492F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92D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92E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w w:val="90"/>
                              </w:rPr>
                              <w:t>R1,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2</w:t>
                            </w:r>
                          </w:p>
                        </w:tc>
                      </w:tr>
                      <w:tr w:rsidR="008C21BE" w14:paraId="17A84932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930" w14:textId="77777777" w:rsidR="008C21BE" w:rsidRPr="00B338D4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  <w:color w:val="EE0000"/>
                              </w:rPr>
                            </w:pPr>
                            <w:r w:rsidRPr="00B338D4">
                              <w:rPr>
                                <w:rFonts w:ascii="Times New Roman"/>
                                <w:color w:val="EE0000"/>
                                <w:spacing w:val="-10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931" w14:textId="77777777" w:rsidR="008C21BE" w:rsidRPr="00B338D4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  <w:color w:val="EE0000"/>
                              </w:rPr>
                            </w:pPr>
                            <w:r w:rsidRPr="00B338D4">
                              <w:rPr>
                                <w:rFonts w:ascii="Times New Roman"/>
                                <w:color w:val="EE0000"/>
                                <w:w w:val="90"/>
                              </w:rPr>
                              <w:t>R1,</w:t>
                            </w:r>
                            <w:r w:rsidRPr="00B338D4">
                              <w:rPr>
                                <w:rFonts w:ascii="Times New Roman"/>
                                <w:color w:val="EE0000"/>
                                <w:spacing w:val="-4"/>
                              </w:rPr>
                              <w:t xml:space="preserve"> </w:t>
                            </w:r>
                            <w:r w:rsidRPr="00B338D4">
                              <w:rPr>
                                <w:rFonts w:ascii="Times New Roman"/>
                                <w:color w:val="EE0000"/>
                                <w:spacing w:val="-10"/>
                              </w:rPr>
                              <w:t>4</w:t>
                            </w:r>
                          </w:p>
                        </w:tc>
                      </w:tr>
                      <w:tr w:rsidR="008C21BE" w14:paraId="17A84935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933" w14:textId="77777777" w:rsidR="008C21BE" w:rsidRDefault="008C21BE">
                            <w:pPr>
                              <w:pStyle w:val="TableParagraph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7A84934" w14:textId="77777777" w:rsidR="008C21BE" w:rsidRDefault="008C21BE">
                            <w:pPr>
                              <w:pStyle w:val="TableParagraph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7A84936" w14:textId="77777777" w:rsidR="008C21BE" w:rsidRDefault="008C21BE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z w:val="20"/>
        </w:rPr>
        <w:tab/>
      </w:r>
      <w:r>
        <w:rPr>
          <w:noProof/>
          <w:position w:val="44"/>
          <w:sz w:val="20"/>
        </w:rPr>
        <mc:AlternateContent>
          <mc:Choice Requires="wps">
            <w:drawing>
              <wp:inline distT="0" distB="0" distL="0" distR="0" wp14:anchorId="17A8477E" wp14:editId="17A8477F">
                <wp:extent cx="1416050" cy="788670"/>
                <wp:effectExtent l="0" t="0" r="0" b="0"/>
                <wp:docPr id="114" name="Textbox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7886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C21BE" w14:paraId="17A84939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937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938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C21BE" w14:paraId="17A8493C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93A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93B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C21BE" w14:paraId="17A8493F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93D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93E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w w:val="90"/>
                                    </w:rPr>
                                    <w:t>R2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3</w:t>
                                  </w:r>
                                </w:p>
                              </w:tc>
                            </w:tr>
                          </w:tbl>
                          <w:p w14:paraId="17A84940" w14:textId="77777777" w:rsidR="008C21BE" w:rsidRDefault="008C21BE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A8477E" id="Textbox 114" o:spid="_x0000_s1137" type="#_x0000_t202" style="width:111.5pt;height:62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C21BE" w14:paraId="17A84939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7A84937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938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C21BE" w14:paraId="17A8493C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93A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93B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C21BE" w14:paraId="17A8493F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93D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93E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w w:val="90"/>
                              </w:rPr>
                              <w:t>R2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3</w:t>
                            </w:r>
                          </w:p>
                        </w:tc>
                      </w:tr>
                    </w:tbl>
                    <w:p w14:paraId="17A84940" w14:textId="77777777" w:rsidR="008C21BE" w:rsidRDefault="008C21BE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7A846B1" w14:textId="77777777" w:rsidR="008C21BE" w:rsidRDefault="008C21BE">
      <w:pPr>
        <w:pStyle w:val="BodyText"/>
        <w:spacing w:before="21"/>
      </w:pPr>
    </w:p>
    <w:p w14:paraId="17A846B3" w14:textId="49DAE808" w:rsidR="008C21BE" w:rsidRDefault="00AF6D53" w:rsidP="006D73FE">
      <w:pPr>
        <w:pStyle w:val="BodyText"/>
        <w:ind w:left="760"/>
      </w:pPr>
      <w:r>
        <w:rPr>
          <w:noProof/>
        </w:rPr>
        <mc:AlternateContent>
          <mc:Choice Requires="wpg">
            <w:drawing>
              <wp:anchor distT="0" distB="0" distL="0" distR="0" simplePos="0" relativeHeight="15739392" behindDoc="0" locked="0" layoutInCell="1" allowOverlap="1" wp14:anchorId="17A84780" wp14:editId="17A84781">
                <wp:simplePos x="0" y="0"/>
                <wp:positionH relativeFrom="page">
                  <wp:posOffset>619125</wp:posOffset>
                </wp:positionH>
                <wp:positionV relativeFrom="paragraph">
                  <wp:posOffset>-26567</wp:posOffset>
                </wp:positionV>
                <wp:extent cx="243204" cy="211454"/>
                <wp:effectExtent l="0" t="0" r="0" b="0"/>
                <wp:wrapNone/>
                <wp:docPr id="115" name="Group 1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116" name="Graphic 116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7" name="Textbox 117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7A84941" w14:textId="77777777" w:rsidR="008C21BE" w:rsidRDefault="00AF6D53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3.5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7A84780" id="Group 115" o:spid="_x0000_s1138" style="position:absolute;left:0;text-align:left;margin-left:48.75pt;margin-top:-2.1pt;width:19.15pt;height:16.65pt;z-index:15739392;mso-wrap-distance-left:0;mso-wrap-distance-right:0;mso-position-horizontal-relative:page;mso-position-vertical-relative:text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">
                <v:shape id="Graphic 116" o:spid="_x0000_s1139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" path="m,l236854,r,180822l,180822,,xe" filled="f" strokeweight=".17636mm">
                  <v:path arrowok="t"/>
                </v:shape>
                <v:shape id="Textbox 117" o:spid="_x0000_s1140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" filled="f" stroked="f">
                  <v:textbox inset="0,0,0,0">
                    <w:txbxContent>
                      <w:p w14:paraId="17A84941" w14:textId="77777777" w:rsidR="008C21BE" w:rsidRDefault="00AF6D53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3.5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>After</w:t>
      </w:r>
      <w:r>
        <w:rPr>
          <w:spacing w:val="6"/>
        </w:rPr>
        <w:t xml:space="preserve"> </w:t>
      </w:r>
      <w:r>
        <w:t>R1</w:t>
      </w:r>
      <w:r>
        <w:rPr>
          <w:spacing w:val="7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R2</w:t>
      </w:r>
      <w:r>
        <w:rPr>
          <w:spacing w:val="7"/>
        </w:rPr>
        <w:t xml:space="preserve"> </w:t>
      </w:r>
      <w:r>
        <w:t>exchange</w:t>
      </w:r>
      <w:r>
        <w:rPr>
          <w:spacing w:val="7"/>
        </w:rPr>
        <w:t xml:space="preserve"> </w:t>
      </w:r>
      <w:r>
        <w:t>advertisements</w:t>
      </w:r>
      <w:r>
        <w:rPr>
          <w:spacing w:val="6"/>
        </w:rPr>
        <w:t xml:space="preserve"> </w:t>
      </w:r>
      <w:r>
        <w:t>again,</w:t>
      </w:r>
      <w:r>
        <w:rPr>
          <w:spacing w:val="7"/>
        </w:rPr>
        <w:t xml:space="preserve"> </w:t>
      </w:r>
      <w:r>
        <w:t>what</w:t>
      </w:r>
      <w:r>
        <w:rPr>
          <w:spacing w:val="7"/>
        </w:rPr>
        <w:t xml:space="preserve"> </w:t>
      </w:r>
      <w:r>
        <w:t>will</w:t>
      </w:r>
      <w:r>
        <w:rPr>
          <w:spacing w:val="6"/>
        </w:rPr>
        <w:t xml:space="preserve"> </w:t>
      </w:r>
      <w:r>
        <w:t>their</w:t>
      </w:r>
      <w:r>
        <w:rPr>
          <w:spacing w:val="7"/>
        </w:rPr>
        <w:t xml:space="preserve"> </w:t>
      </w:r>
      <w:r>
        <w:t>routing</w:t>
      </w:r>
      <w:r>
        <w:rPr>
          <w:spacing w:val="6"/>
        </w:rPr>
        <w:t xml:space="preserve"> </w:t>
      </w:r>
      <w:r>
        <w:t>tables</w:t>
      </w:r>
      <w:r>
        <w:rPr>
          <w:spacing w:val="7"/>
        </w:rPr>
        <w:t xml:space="preserve"> </w:t>
      </w:r>
      <w:r>
        <w:t>look</w:t>
      </w:r>
      <w:r>
        <w:rPr>
          <w:spacing w:val="7"/>
        </w:rPr>
        <w:t xml:space="preserve"> </w:t>
      </w:r>
      <w:r>
        <w:rPr>
          <w:spacing w:val="-2"/>
        </w:rPr>
        <w:t>like?</w:t>
      </w:r>
    </w:p>
    <w:p w14:paraId="44598DD7" w14:textId="06801FC6" w:rsidR="004603A7" w:rsidRDefault="004603A7" w:rsidP="004603A7">
      <w:pPr>
        <w:pStyle w:val="BodyText"/>
        <w:ind w:firstLineChars="350" w:firstLine="770"/>
        <w:sectPr w:rsidR="004603A7" w:rsidSect="004603A7">
          <w:type w:val="continuous"/>
          <w:pgSz w:w="12240" w:h="15840"/>
          <w:pgMar w:top="1300" w:right="1080" w:bottom="1120" w:left="720" w:header="0" w:footer="923" w:gutter="0"/>
          <w:cols w:space="720"/>
        </w:sectPr>
      </w:pPr>
      <w:r>
        <w:t>R1’s table gets a new entry</w:t>
      </w:r>
      <w:r w:rsidRPr="004603A7">
        <w:rPr>
          <w:color w:val="0074D9"/>
        </w:rPr>
        <w:t xml:space="preserve"> </w:t>
      </w:r>
      <w:r w:rsidRPr="00B338D4">
        <w:rPr>
          <w:color w:val="0074D9"/>
        </w:rPr>
        <w:t xml:space="preserve">B </w:t>
      </w:r>
      <w:r>
        <w:rPr>
          <w:color w:val="0074D9"/>
        </w:rPr>
        <w:t>/</w:t>
      </w:r>
      <w:r w:rsidRPr="00B338D4">
        <w:rPr>
          <w:color w:val="0074D9"/>
        </w:rPr>
        <w:t xml:space="preserve"> R</w:t>
      </w:r>
      <w:r>
        <w:rPr>
          <w:color w:val="0074D9"/>
        </w:rPr>
        <w:t>2</w:t>
      </w:r>
      <w:r w:rsidRPr="00B338D4">
        <w:rPr>
          <w:color w:val="0074D9"/>
        </w:rPr>
        <w:t xml:space="preserve">, </w:t>
      </w:r>
      <w:r>
        <w:rPr>
          <w:color w:val="0074D9"/>
        </w:rPr>
        <w:t>5.</w:t>
      </w:r>
      <w:r w:rsidR="006E10CC">
        <w:rPr>
          <w:color w:val="0074D9"/>
        </w:rPr>
        <w:t xml:space="preserve"> </w:t>
      </w:r>
      <w:r w:rsidR="006E10CC" w:rsidRPr="006E10CC">
        <w:t xml:space="preserve">(based on Rule 2: Updates </w:t>
      </w:r>
      <w:proofErr w:type="gramStart"/>
      <w:r w:rsidR="006E10CC" w:rsidRPr="006E10CC">
        <w:t>From</w:t>
      </w:r>
      <w:proofErr w:type="gramEnd"/>
      <w:r w:rsidR="006E10CC" w:rsidRPr="006E10CC">
        <w:t xml:space="preserve"> Next-Hop)</w:t>
      </w:r>
    </w:p>
    <w:p w14:paraId="17A846B4" w14:textId="77777777" w:rsidR="008C21BE" w:rsidRDefault="008C21BE">
      <w:pPr>
        <w:pStyle w:val="BodyText"/>
        <w:sectPr w:rsidR="008C21BE">
          <w:type w:val="continuous"/>
          <w:pgSz w:w="12240" w:h="15840"/>
          <w:pgMar w:top="1440" w:right="1080" w:bottom="1120" w:left="720" w:header="0" w:footer="923" w:gutter="0"/>
          <w:cols w:space="720"/>
        </w:sectPr>
      </w:pPr>
    </w:p>
    <w:p w14:paraId="17A846B5" w14:textId="77777777" w:rsidR="008C21BE" w:rsidRDefault="00AF6D53">
      <w:pPr>
        <w:pStyle w:val="BodyText"/>
        <w:spacing w:before="156"/>
        <w:ind w:left="1875"/>
      </w:pPr>
      <w:r>
        <w:rPr>
          <w:spacing w:val="-2"/>
        </w:rPr>
        <w:t>R1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7A846B6" w14:textId="77777777" w:rsidR="008C21BE" w:rsidRDefault="008C21BE">
      <w:pPr>
        <w:pStyle w:val="BodyText"/>
        <w:spacing w:before="6"/>
        <w:rPr>
          <w:sz w:val="4"/>
        </w:rPr>
      </w:pPr>
    </w:p>
    <w:tbl>
      <w:tblPr>
        <w:tblW w:w="0" w:type="auto"/>
        <w:tblInd w:w="121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5"/>
        <w:gridCol w:w="1354"/>
      </w:tblGrid>
      <w:tr w:rsidR="008C21BE" w14:paraId="17A846B9" w14:textId="77777777">
        <w:trPr>
          <w:trHeight w:val="321"/>
        </w:trPr>
        <w:tc>
          <w:tcPr>
            <w:tcW w:w="855" w:type="dxa"/>
          </w:tcPr>
          <w:p w14:paraId="17A846B7" w14:textId="77777777" w:rsidR="008C21BE" w:rsidRDefault="00AF6D53">
            <w:pPr>
              <w:pStyle w:val="TableParagraph"/>
              <w:spacing w:before="30"/>
            </w:pPr>
            <w:r>
              <w:rPr>
                <w:spacing w:val="-2"/>
              </w:rPr>
              <w:t>Dest.</w:t>
            </w:r>
          </w:p>
        </w:tc>
        <w:tc>
          <w:tcPr>
            <w:tcW w:w="1354" w:type="dxa"/>
          </w:tcPr>
          <w:p w14:paraId="17A846B8" w14:textId="77777777" w:rsidR="008C21BE" w:rsidRDefault="00AF6D53">
            <w:pPr>
              <w:pStyle w:val="TableParagraph"/>
              <w:spacing w:before="30"/>
            </w:pPr>
            <w:r>
              <w:t>Hop,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Dist.</w:t>
            </w:r>
          </w:p>
        </w:tc>
      </w:tr>
      <w:tr w:rsidR="008C21BE" w14:paraId="17A846BC" w14:textId="77777777">
        <w:trPr>
          <w:trHeight w:val="420"/>
        </w:trPr>
        <w:tc>
          <w:tcPr>
            <w:tcW w:w="855" w:type="dxa"/>
          </w:tcPr>
          <w:p w14:paraId="17A846BA" w14:textId="77777777" w:rsidR="008C21BE" w:rsidRDefault="00AF6D53">
            <w:pPr>
              <w:pStyle w:val="TableParagraph"/>
              <w:ind w:right="43"/>
              <w:rPr>
                <w:rFonts w:ascii="Times New Roman"/>
              </w:rPr>
            </w:pPr>
            <w:r>
              <w:rPr>
                <w:rFonts w:ascii="Times New Roman"/>
                <w:spacing w:val="-10"/>
              </w:rPr>
              <w:t>A</w:t>
            </w:r>
          </w:p>
        </w:tc>
        <w:tc>
          <w:tcPr>
            <w:tcW w:w="1354" w:type="dxa"/>
          </w:tcPr>
          <w:p w14:paraId="17A846BB" w14:textId="77777777" w:rsidR="008C21BE" w:rsidRDefault="00AF6D53">
            <w:pPr>
              <w:pStyle w:val="TableParagraph"/>
              <w:ind w:right="43"/>
              <w:rPr>
                <w:rFonts w:ascii="Times New Roman"/>
              </w:rPr>
            </w:pPr>
            <w:r>
              <w:rPr>
                <w:rFonts w:ascii="Times New Roman"/>
              </w:rPr>
              <w:t>Direct,</w:t>
            </w:r>
            <w:r>
              <w:rPr>
                <w:rFonts w:ascii="Times New Roman"/>
                <w:spacing w:val="-4"/>
              </w:rPr>
              <w:t xml:space="preserve"> </w:t>
            </w:r>
            <w:r>
              <w:rPr>
                <w:rFonts w:ascii="Times New Roman"/>
                <w:spacing w:val="-10"/>
              </w:rPr>
              <w:t>1</w:t>
            </w:r>
          </w:p>
        </w:tc>
      </w:tr>
      <w:tr w:rsidR="008C21BE" w14:paraId="17A846BF" w14:textId="77777777">
        <w:trPr>
          <w:trHeight w:val="420"/>
        </w:trPr>
        <w:tc>
          <w:tcPr>
            <w:tcW w:w="855" w:type="dxa"/>
          </w:tcPr>
          <w:p w14:paraId="17A846BD" w14:textId="77777777" w:rsidR="008C21BE" w:rsidRPr="004603A7" w:rsidRDefault="00AF6D53">
            <w:pPr>
              <w:pStyle w:val="TableParagraph"/>
              <w:ind w:right="43"/>
              <w:rPr>
                <w:rFonts w:ascii="Times New Roman"/>
                <w:color w:val="EE0000"/>
              </w:rPr>
            </w:pPr>
            <w:r w:rsidRPr="004603A7">
              <w:rPr>
                <w:rFonts w:ascii="Times New Roman"/>
                <w:color w:val="EE0000"/>
                <w:spacing w:val="-10"/>
              </w:rPr>
              <w:t>B</w:t>
            </w:r>
          </w:p>
        </w:tc>
        <w:tc>
          <w:tcPr>
            <w:tcW w:w="1354" w:type="dxa"/>
          </w:tcPr>
          <w:p w14:paraId="17A846BE" w14:textId="77777777" w:rsidR="008C21BE" w:rsidRPr="004603A7" w:rsidRDefault="00AF6D53">
            <w:pPr>
              <w:pStyle w:val="TableParagraph"/>
              <w:ind w:right="43"/>
              <w:rPr>
                <w:rFonts w:ascii="Times New Roman"/>
                <w:color w:val="EE0000"/>
              </w:rPr>
            </w:pPr>
            <w:r w:rsidRPr="004603A7">
              <w:rPr>
                <w:rFonts w:ascii="Times New Roman"/>
                <w:color w:val="EE0000"/>
                <w:w w:val="90"/>
              </w:rPr>
              <w:t>R2,</w:t>
            </w:r>
            <w:r w:rsidRPr="004603A7">
              <w:rPr>
                <w:rFonts w:ascii="Times New Roman"/>
                <w:color w:val="EE0000"/>
                <w:spacing w:val="-4"/>
              </w:rPr>
              <w:t xml:space="preserve"> </w:t>
            </w:r>
            <w:r w:rsidRPr="004603A7">
              <w:rPr>
                <w:rFonts w:ascii="Times New Roman"/>
                <w:color w:val="EE0000"/>
                <w:spacing w:val="-10"/>
              </w:rPr>
              <w:t>5</w:t>
            </w:r>
          </w:p>
        </w:tc>
      </w:tr>
      <w:tr w:rsidR="008C21BE" w14:paraId="17A846C2" w14:textId="77777777">
        <w:trPr>
          <w:trHeight w:val="420"/>
        </w:trPr>
        <w:tc>
          <w:tcPr>
            <w:tcW w:w="855" w:type="dxa"/>
          </w:tcPr>
          <w:p w14:paraId="17A846C0" w14:textId="77777777" w:rsidR="008C21BE" w:rsidRDefault="008C21BE">
            <w:pPr>
              <w:pStyle w:val="TableParagraph"/>
              <w:spacing w:before="0"/>
              <w:ind w:left="0"/>
              <w:jc w:val="left"/>
              <w:rPr>
                <w:rFonts w:ascii="Times New Roman"/>
              </w:rPr>
            </w:pPr>
          </w:p>
        </w:tc>
        <w:tc>
          <w:tcPr>
            <w:tcW w:w="1354" w:type="dxa"/>
          </w:tcPr>
          <w:p w14:paraId="17A846C1" w14:textId="77777777" w:rsidR="008C21BE" w:rsidRDefault="008C21BE">
            <w:pPr>
              <w:pStyle w:val="TableParagraph"/>
              <w:spacing w:before="0"/>
              <w:ind w:left="0"/>
              <w:jc w:val="left"/>
              <w:rPr>
                <w:rFonts w:ascii="Times New Roman"/>
              </w:rPr>
            </w:pPr>
          </w:p>
        </w:tc>
      </w:tr>
    </w:tbl>
    <w:p w14:paraId="17A846C3" w14:textId="77777777" w:rsidR="008C21BE" w:rsidRDefault="008C21BE">
      <w:pPr>
        <w:pStyle w:val="BodyText"/>
        <w:spacing w:before="21"/>
      </w:pPr>
    </w:p>
    <w:p w14:paraId="17A846C4" w14:textId="77777777" w:rsidR="008C21BE" w:rsidRDefault="00AF6D53">
      <w:pPr>
        <w:pStyle w:val="BodyText"/>
        <w:spacing w:before="1"/>
        <w:ind w:left="760"/>
      </w:pPr>
      <w:r>
        <w:rPr>
          <w:noProof/>
        </w:rPr>
        <mc:AlternateContent>
          <mc:Choice Requires="wpg">
            <w:drawing>
              <wp:anchor distT="0" distB="0" distL="0" distR="0" simplePos="0" relativeHeight="15739904" behindDoc="0" locked="0" layoutInCell="1" allowOverlap="1" wp14:anchorId="17A84782" wp14:editId="17A84783">
                <wp:simplePos x="0" y="0"/>
                <wp:positionH relativeFrom="page">
                  <wp:posOffset>619125</wp:posOffset>
                </wp:positionH>
                <wp:positionV relativeFrom="paragraph">
                  <wp:posOffset>-26170</wp:posOffset>
                </wp:positionV>
                <wp:extent cx="243204" cy="211454"/>
                <wp:effectExtent l="0" t="0" r="0" b="0"/>
                <wp:wrapNone/>
                <wp:docPr id="118" name="Group 1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119" name="Graphic 119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0" name="Textbox 120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7A84942" w14:textId="77777777" w:rsidR="008C21BE" w:rsidRDefault="00AF6D53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3.6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7A84782" id="Group 118" o:spid="_x0000_s1141" style="position:absolute;left:0;text-align:left;margin-left:48.75pt;margin-top:-2.05pt;width:19.15pt;height:16.65pt;z-index:15739904;mso-wrap-distance-left:0;mso-wrap-distance-right:0;mso-position-horizontal-relative:page;mso-position-vertical-relative:text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">
                <v:shape id="Graphic 119" o:spid="_x0000_s1142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" path="m,l236854,r,180822l,180822,,xe" filled="f" strokeweight=".17636mm">
                  <v:path arrowok="t"/>
                </v:shape>
                <v:shape id="Textbox 120" o:spid="_x0000_s1143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" filled="f" stroked="f">
                  <v:textbox inset="0,0,0,0">
                    <w:txbxContent>
                      <w:p w14:paraId="17A84942" w14:textId="77777777" w:rsidR="008C21BE" w:rsidRDefault="00AF6D53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3.6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>Is</w:t>
      </w:r>
      <w:r>
        <w:rPr>
          <w:spacing w:val="2"/>
        </w:rPr>
        <w:t xml:space="preserve"> </w:t>
      </w:r>
      <w:r>
        <w:t>this</w:t>
      </w:r>
      <w:r>
        <w:rPr>
          <w:spacing w:val="2"/>
        </w:rPr>
        <w:t xml:space="preserve"> </w:t>
      </w:r>
      <w:r>
        <w:rPr>
          <w:spacing w:val="-2"/>
        </w:rPr>
        <w:t>good?</w:t>
      </w:r>
    </w:p>
    <w:p w14:paraId="17A846C5" w14:textId="77777777" w:rsidR="008C21BE" w:rsidRDefault="00AF6D53">
      <w:pPr>
        <w:pStyle w:val="BodyText"/>
        <w:spacing w:before="156"/>
        <w:ind w:left="1433"/>
      </w:pPr>
      <w:r>
        <w:br w:type="column"/>
      </w:r>
      <w:r>
        <w:rPr>
          <w:spacing w:val="-2"/>
        </w:rPr>
        <w:t>R2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7A846C6" w14:textId="77777777" w:rsidR="008C21BE" w:rsidRDefault="008C21BE">
      <w:pPr>
        <w:pStyle w:val="BodyText"/>
        <w:spacing w:before="6"/>
        <w:rPr>
          <w:sz w:val="4"/>
        </w:rPr>
      </w:pPr>
    </w:p>
    <w:tbl>
      <w:tblPr>
        <w:tblW w:w="0" w:type="auto"/>
        <w:tblInd w:w="77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5"/>
        <w:gridCol w:w="1354"/>
      </w:tblGrid>
      <w:tr w:rsidR="008C21BE" w14:paraId="17A846C9" w14:textId="77777777">
        <w:trPr>
          <w:trHeight w:val="321"/>
        </w:trPr>
        <w:tc>
          <w:tcPr>
            <w:tcW w:w="855" w:type="dxa"/>
          </w:tcPr>
          <w:p w14:paraId="17A846C7" w14:textId="77777777" w:rsidR="008C21BE" w:rsidRDefault="00AF6D53">
            <w:pPr>
              <w:pStyle w:val="TableParagraph"/>
              <w:spacing w:before="30"/>
            </w:pPr>
            <w:r>
              <w:rPr>
                <w:spacing w:val="-2"/>
              </w:rPr>
              <w:t>Dest.</w:t>
            </w:r>
          </w:p>
        </w:tc>
        <w:tc>
          <w:tcPr>
            <w:tcW w:w="1354" w:type="dxa"/>
          </w:tcPr>
          <w:p w14:paraId="17A846C8" w14:textId="77777777" w:rsidR="008C21BE" w:rsidRDefault="00AF6D53">
            <w:pPr>
              <w:pStyle w:val="TableParagraph"/>
              <w:spacing w:before="30"/>
            </w:pPr>
            <w:r>
              <w:t>Hop,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Dist.</w:t>
            </w:r>
          </w:p>
        </w:tc>
      </w:tr>
      <w:tr w:rsidR="008C21BE" w14:paraId="17A846CC" w14:textId="77777777">
        <w:trPr>
          <w:trHeight w:val="420"/>
        </w:trPr>
        <w:tc>
          <w:tcPr>
            <w:tcW w:w="855" w:type="dxa"/>
          </w:tcPr>
          <w:p w14:paraId="17A846CA" w14:textId="77777777" w:rsidR="008C21BE" w:rsidRDefault="00AF6D53">
            <w:pPr>
              <w:pStyle w:val="TableParagraph"/>
              <w:ind w:right="43"/>
              <w:rPr>
                <w:rFonts w:ascii="Times New Roman"/>
              </w:rPr>
            </w:pPr>
            <w:r>
              <w:rPr>
                <w:rFonts w:ascii="Times New Roman"/>
                <w:color w:val="0074D9"/>
                <w:spacing w:val="-10"/>
              </w:rPr>
              <w:t>A</w:t>
            </w:r>
          </w:p>
        </w:tc>
        <w:tc>
          <w:tcPr>
            <w:tcW w:w="1354" w:type="dxa"/>
          </w:tcPr>
          <w:p w14:paraId="17A846CB" w14:textId="77777777" w:rsidR="008C21BE" w:rsidRDefault="00AF6D53">
            <w:pPr>
              <w:pStyle w:val="TableParagraph"/>
              <w:ind w:right="43"/>
              <w:rPr>
                <w:rFonts w:ascii="Times New Roman"/>
              </w:rPr>
            </w:pPr>
            <w:r>
              <w:rPr>
                <w:rFonts w:ascii="Times New Roman"/>
                <w:color w:val="0074D9"/>
                <w:w w:val="90"/>
              </w:rPr>
              <w:t>R1,</w:t>
            </w:r>
            <w:r>
              <w:rPr>
                <w:rFonts w:ascii="Times New Roman"/>
                <w:color w:val="0074D9"/>
                <w:spacing w:val="-4"/>
              </w:rPr>
              <w:t xml:space="preserve"> </w:t>
            </w:r>
            <w:r>
              <w:rPr>
                <w:rFonts w:ascii="Times New Roman"/>
                <w:color w:val="0074D9"/>
                <w:spacing w:val="-10"/>
              </w:rPr>
              <w:t>2</w:t>
            </w:r>
          </w:p>
        </w:tc>
      </w:tr>
      <w:tr w:rsidR="008C21BE" w14:paraId="17A846CF" w14:textId="77777777">
        <w:trPr>
          <w:trHeight w:val="420"/>
        </w:trPr>
        <w:tc>
          <w:tcPr>
            <w:tcW w:w="855" w:type="dxa"/>
          </w:tcPr>
          <w:p w14:paraId="17A846CD" w14:textId="77777777" w:rsidR="008C21BE" w:rsidRDefault="00AF6D53">
            <w:pPr>
              <w:pStyle w:val="TableParagraph"/>
              <w:ind w:right="43"/>
              <w:rPr>
                <w:rFonts w:ascii="Times New Roman"/>
              </w:rPr>
            </w:pPr>
            <w:r>
              <w:rPr>
                <w:rFonts w:ascii="Times New Roman"/>
                <w:color w:val="0074D9"/>
                <w:spacing w:val="-10"/>
              </w:rPr>
              <w:t>B</w:t>
            </w:r>
          </w:p>
        </w:tc>
        <w:tc>
          <w:tcPr>
            <w:tcW w:w="1354" w:type="dxa"/>
          </w:tcPr>
          <w:p w14:paraId="17A846CE" w14:textId="77777777" w:rsidR="008C21BE" w:rsidRDefault="00AF6D53">
            <w:pPr>
              <w:pStyle w:val="TableParagraph"/>
              <w:ind w:right="43"/>
              <w:rPr>
                <w:rFonts w:ascii="Times New Roman"/>
              </w:rPr>
            </w:pPr>
            <w:r>
              <w:rPr>
                <w:rFonts w:ascii="Times New Roman"/>
                <w:color w:val="0074D9"/>
                <w:w w:val="90"/>
              </w:rPr>
              <w:t>R1,</w:t>
            </w:r>
            <w:r>
              <w:rPr>
                <w:rFonts w:ascii="Times New Roman"/>
                <w:color w:val="0074D9"/>
                <w:spacing w:val="-4"/>
              </w:rPr>
              <w:t xml:space="preserve"> </w:t>
            </w:r>
            <w:r>
              <w:rPr>
                <w:rFonts w:ascii="Times New Roman"/>
                <w:color w:val="0074D9"/>
                <w:spacing w:val="-10"/>
              </w:rPr>
              <w:t>4</w:t>
            </w:r>
          </w:p>
        </w:tc>
      </w:tr>
      <w:tr w:rsidR="008C21BE" w14:paraId="17A846D2" w14:textId="77777777">
        <w:trPr>
          <w:trHeight w:val="420"/>
        </w:trPr>
        <w:tc>
          <w:tcPr>
            <w:tcW w:w="855" w:type="dxa"/>
          </w:tcPr>
          <w:p w14:paraId="17A846D0" w14:textId="77777777" w:rsidR="008C21BE" w:rsidRDefault="008C21BE">
            <w:pPr>
              <w:pStyle w:val="TableParagraph"/>
              <w:spacing w:before="0"/>
              <w:ind w:left="0"/>
              <w:jc w:val="left"/>
              <w:rPr>
                <w:rFonts w:ascii="Times New Roman"/>
              </w:rPr>
            </w:pPr>
          </w:p>
        </w:tc>
        <w:tc>
          <w:tcPr>
            <w:tcW w:w="1354" w:type="dxa"/>
          </w:tcPr>
          <w:p w14:paraId="17A846D1" w14:textId="77777777" w:rsidR="008C21BE" w:rsidRDefault="008C21BE">
            <w:pPr>
              <w:pStyle w:val="TableParagraph"/>
              <w:spacing w:before="0"/>
              <w:ind w:left="0"/>
              <w:jc w:val="left"/>
              <w:rPr>
                <w:rFonts w:ascii="Times New Roman"/>
              </w:rPr>
            </w:pPr>
          </w:p>
        </w:tc>
      </w:tr>
    </w:tbl>
    <w:p w14:paraId="17A846D3" w14:textId="77777777" w:rsidR="008C21BE" w:rsidRDefault="00AF6D53">
      <w:pPr>
        <w:pStyle w:val="BodyText"/>
        <w:spacing w:before="156"/>
        <w:ind w:right="79"/>
        <w:jc w:val="center"/>
      </w:pPr>
      <w:r>
        <w:br w:type="column"/>
      </w:r>
      <w:r>
        <w:rPr>
          <w:spacing w:val="-2"/>
        </w:rPr>
        <w:t>R3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7A846D4" w14:textId="77777777" w:rsidR="008C21BE" w:rsidRDefault="008C21BE">
      <w:pPr>
        <w:pStyle w:val="BodyText"/>
        <w:spacing w:before="6"/>
        <w:rPr>
          <w:sz w:val="4"/>
        </w:rPr>
      </w:pPr>
    </w:p>
    <w:tbl>
      <w:tblPr>
        <w:tblW w:w="0" w:type="auto"/>
        <w:tblInd w:w="77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5"/>
        <w:gridCol w:w="1354"/>
      </w:tblGrid>
      <w:tr w:rsidR="008C21BE" w14:paraId="17A846D7" w14:textId="77777777">
        <w:trPr>
          <w:trHeight w:val="321"/>
        </w:trPr>
        <w:tc>
          <w:tcPr>
            <w:tcW w:w="855" w:type="dxa"/>
          </w:tcPr>
          <w:p w14:paraId="17A846D5" w14:textId="77777777" w:rsidR="008C21BE" w:rsidRDefault="00AF6D53">
            <w:pPr>
              <w:pStyle w:val="TableParagraph"/>
              <w:spacing w:before="30"/>
            </w:pPr>
            <w:r>
              <w:rPr>
                <w:spacing w:val="-2"/>
              </w:rPr>
              <w:t>Dest.</w:t>
            </w:r>
          </w:p>
        </w:tc>
        <w:tc>
          <w:tcPr>
            <w:tcW w:w="1354" w:type="dxa"/>
          </w:tcPr>
          <w:p w14:paraId="17A846D6" w14:textId="77777777" w:rsidR="008C21BE" w:rsidRDefault="00AF6D53">
            <w:pPr>
              <w:pStyle w:val="TableParagraph"/>
              <w:spacing w:before="30"/>
            </w:pPr>
            <w:r>
              <w:t>Hop,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Dist.</w:t>
            </w:r>
          </w:p>
        </w:tc>
      </w:tr>
      <w:tr w:rsidR="008C21BE" w14:paraId="17A846DA" w14:textId="77777777">
        <w:trPr>
          <w:trHeight w:val="420"/>
        </w:trPr>
        <w:tc>
          <w:tcPr>
            <w:tcW w:w="855" w:type="dxa"/>
          </w:tcPr>
          <w:p w14:paraId="17A846D8" w14:textId="77777777" w:rsidR="008C21BE" w:rsidRDefault="00AF6D53">
            <w:pPr>
              <w:pStyle w:val="TableParagraph"/>
              <w:ind w:right="43"/>
              <w:rPr>
                <w:rFonts w:ascii="Times New Roman"/>
              </w:rPr>
            </w:pPr>
            <w:r>
              <w:rPr>
                <w:rFonts w:ascii="Times New Roman"/>
                <w:spacing w:val="-10"/>
              </w:rPr>
              <w:t>B</w:t>
            </w:r>
          </w:p>
        </w:tc>
        <w:tc>
          <w:tcPr>
            <w:tcW w:w="1354" w:type="dxa"/>
          </w:tcPr>
          <w:p w14:paraId="17A846D9" w14:textId="77777777" w:rsidR="008C21BE" w:rsidRDefault="00AF6D53">
            <w:pPr>
              <w:pStyle w:val="TableParagraph"/>
              <w:ind w:right="43"/>
              <w:rPr>
                <w:rFonts w:ascii="Times New Roman"/>
              </w:rPr>
            </w:pPr>
            <w:r>
              <w:rPr>
                <w:rFonts w:ascii="Times New Roman"/>
              </w:rPr>
              <w:t>Direct,</w:t>
            </w:r>
            <w:r>
              <w:rPr>
                <w:rFonts w:ascii="Times New Roman"/>
                <w:spacing w:val="-4"/>
              </w:rPr>
              <w:t xml:space="preserve"> </w:t>
            </w:r>
            <w:r>
              <w:rPr>
                <w:rFonts w:ascii="Times New Roman"/>
                <w:spacing w:val="-10"/>
              </w:rPr>
              <w:t>1</w:t>
            </w:r>
          </w:p>
        </w:tc>
      </w:tr>
      <w:tr w:rsidR="008C21BE" w14:paraId="17A846DD" w14:textId="77777777">
        <w:trPr>
          <w:trHeight w:val="420"/>
        </w:trPr>
        <w:tc>
          <w:tcPr>
            <w:tcW w:w="855" w:type="dxa"/>
          </w:tcPr>
          <w:p w14:paraId="17A846DB" w14:textId="77777777" w:rsidR="008C21BE" w:rsidRDefault="00AF6D53">
            <w:pPr>
              <w:pStyle w:val="TableParagraph"/>
              <w:ind w:right="43"/>
              <w:rPr>
                <w:rFonts w:ascii="Times New Roman"/>
              </w:rPr>
            </w:pPr>
            <w:r>
              <w:rPr>
                <w:rFonts w:ascii="Times New Roman"/>
                <w:spacing w:val="-10"/>
              </w:rPr>
              <w:t>A</w:t>
            </w:r>
          </w:p>
        </w:tc>
        <w:tc>
          <w:tcPr>
            <w:tcW w:w="1354" w:type="dxa"/>
          </w:tcPr>
          <w:p w14:paraId="17A846DC" w14:textId="77777777" w:rsidR="008C21BE" w:rsidRDefault="00AF6D53">
            <w:pPr>
              <w:pStyle w:val="TableParagraph"/>
              <w:ind w:right="43"/>
              <w:rPr>
                <w:rFonts w:ascii="Times New Roman"/>
              </w:rPr>
            </w:pPr>
            <w:r>
              <w:rPr>
                <w:rFonts w:ascii="Times New Roman"/>
                <w:w w:val="90"/>
              </w:rPr>
              <w:t>R2,</w:t>
            </w:r>
            <w:r>
              <w:rPr>
                <w:rFonts w:ascii="Times New Roman"/>
                <w:spacing w:val="-4"/>
              </w:rPr>
              <w:t xml:space="preserve"> </w:t>
            </w:r>
            <w:r>
              <w:rPr>
                <w:rFonts w:ascii="Times New Roman"/>
                <w:spacing w:val="-10"/>
              </w:rPr>
              <w:t>3</w:t>
            </w:r>
          </w:p>
        </w:tc>
      </w:tr>
    </w:tbl>
    <w:p w14:paraId="17A846DE" w14:textId="77777777" w:rsidR="008C21BE" w:rsidRDefault="008C21BE">
      <w:pPr>
        <w:pStyle w:val="TableParagraph"/>
        <w:rPr>
          <w:rFonts w:ascii="Times New Roman"/>
        </w:rPr>
        <w:sectPr w:rsidR="008C21BE">
          <w:type w:val="continuous"/>
          <w:pgSz w:w="12240" w:h="15840"/>
          <w:pgMar w:top="1440" w:right="1080" w:bottom="1120" w:left="720" w:header="0" w:footer="923" w:gutter="0"/>
          <w:cols w:num="3" w:space="720" w:equalWidth="0">
            <w:col w:w="3452" w:space="83"/>
            <w:col w:w="3010" w:space="84"/>
            <w:col w:w="3811"/>
          </w:cols>
        </w:sectPr>
      </w:pPr>
    </w:p>
    <w:p w14:paraId="17A846DF" w14:textId="398CA4FD" w:rsidR="008C21BE" w:rsidRDefault="00AF6D53">
      <w:pPr>
        <w:pStyle w:val="BodyText"/>
        <w:spacing w:before="176" w:line="273" w:lineRule="auto"/>
        <w:ind w:left="800" w:right="500"/>
        <w:jc w:val="both"/>
      </w:pPr>
      <w:r>
        <w:rPr>
          <w:color w:val="0074D9"/>
        </w:rPr>
        <w:lastRenderedPageBreak/>
        <w:t xml:space="preserve">No! This is called count to infinity. Both </w:t>
      </w:r>
      <w:r w:rsidR="004603A7">
        <w:rPr>
          <w:color w:val="0074D9"/>
        </w:rPr>
        <w:t>routers</w:t>
      </w:r>
      <w:r>
        <w:rPr>
          <w:color w:val="0074D9"/>
        </w:rPr>
        <w:t xml:space="preserve"> think they have a path </w:t>
      </w:r>
      <w:proofErr w:type="gramStart"/>
      <w:r>
        <w:rPr>
          <w:color w:val="0074D9"/>
        </w:rPr>
        <w:t xml:space="preserve">to </w:t>
      </w:r>
      <w:r>
        <w:rPr>
          <w:rFonts w:ascii="Arial MT" w:eastAsia="Arial MT"/>
          <w:color w:val="0074D9"/>
        </w:rPr>
        <w:t>𝐵</w:t>
      </w:r>
      <w:proofErr w:type="gramEnd"/>
      <w:r>
        <w:rPr>
          <w:rFonts w:ascii="Arial MT" w:eastAsia="Arial MT"/>
          <w:color w:val="0074D9"/>
        </w:rPr>
        <w:t xml:space="preserve"> </w:t>
      </w:r>
      <w:r>
        <w:rPr>
          <w:color w:val="0074D9"/>
        </w:rPr>
        <w:t>for a long time after the path ceases to exist.</w:t>
      </w:r>
    </w:p>
    <w:p w14:paraId="17A846E0" w14:textId="0663850E" w:rsidR="008C21BE" w:rsidRDefault="004603A7">
      <w:pPr>
        <w:pStyle w:val="BodyText"/>
        <w:spacing w:before="200" w:line="273" w:lineRule="auto"/>
        <w:ind w:left="720" w:right="359"/>
        <w:jc w:val="both"/>
      </w:pPr>
      <w:r>
        <w:rPr>
          <w:rFonts w:ascii="Cambria"/>
          <w:noProof/>
          <w:sz w:val="20"/>
        </w:rPr>
        <mc:AlternateContent>
          <mc:Choice Requires="wpg">
            <w:drawing>
              <wp:anchor distT="0" distB="0" distL="0" distR="0" simplePos="0" relativeHeight="487624192" behindDoc="1" locked="0" layoutInCell="1" allowOverlap="1" wp14:anchorId="425DA081" wp14:editId="32F40B94">
                <wp:simplePos x="0" y="0"/>
                <wp:positionH relativeFrom="margin">
                  <wp:align>center</wp:align>
                </wp:positionH>
                <wp:positionV relativeFrom="paragraph">
                  <wp:posOffset>795850</wp:posOffset>
                </wp:positionV>
                <wp:extent cx="3213735" cy="287655"/>
                <wp:effectExtent l="0" t="0" r="5715" b="17145"/>
                <wp:wrapTopAndBottom/>
                <wp:docPr id="216278319" name="Group 2162783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213735" cy="287655"/>
                          <a:chOff x="0" y="0"/>
                          <a:chExt cx="3213735" cy="287655"/>
                        </a:xfrm>
                      </wpg:grpSpPr>
                      <wps:wsp>
                        <wps:cNvPr id="1992090546" name="Graphic 91"/>
                        <wps:cNvSpPr/>
                        <wps:spPr>
                          <a:xfrm>
                            <a:off x="6350" y="6350"/>
                            <a:ext cx="3201035" cy="2749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201035" h="274955">
                                <a:moveTo>
                                  <a:pt x="274330" y="137165"/>
                                </a:moveTo>
                                <a:lnTo>
                                  <a:pt x="267337" y="180520"/>
                                </a:lnTo>
                                <a:lnTo>
                                  <a:pt x="247865" y="218173"/>
                                </a:lnTo>
                                <a:lnTo>
                                  <a:pt x="218173" y="247865"/>
                                </a:lnTo>
                                <a:lnTo>
                                  <a:pt x="180520" y="267337"/>
                                </a:lnTo>
                                <a:lnTo>
                                  <a:pt x="137165" y="274330"/>
                                </a:lnTo>
                                <a:lnTo>
                                  <a:pt x="93810" y="267337"/>
                                </a:lnTo>
                                <a:lnTo>
                                  <a:pt x="56157" y="247865"/>
                                </a:lnTo>
                                <a:lnTo>
                                  <a:pt x="26464" y="218173"/>
                                </a:lnTo>
                                <a:lnTo>
                                  <a:pt x="6992" y="180520"/>
                                </a:lnTo>
                                <a:lnTo>
                                  <a:pt x="0" y="137165"/>
                                </a:lnTo>
                                <a:lnTo>
                                  <a:pt x="6992" y="93810"/>
                                </a:lnTo>
                                <a:lnTo>
                                  <a:pt x="26464" y="56157"/>
                                </a:lnTo>
                                <a:lnTo>
                                  <a:pt x="56157" y="26464"/>
                                </a:lnTo>
                                <a:lnTo>
                                  <a:pt x="93810" y="6992"/>
                                </a:lnTo>
                                <a:lnTo>
                                  <a:pt x="137165" y="0"/>
                                </a:lnTo>
                                <a:lnTo>
                                  <a:pt x="180520" y="6992"/>
                                </a:lnTo>
                                <a:lnTo>
                                  <a:pt x="218173" y="26464"/>
                                </a:lnTo>
                                <a:lnTo>
                                  <a:pt x="247865" y="56157"/>
                                </a:lnTo>
                                <a:lnTo>
                                  <a:pt x="267337" y="93810"/>
                                </a:lnTo>
                                <a:lnTo>
                                  <a:pt x="274330" y="137165"/>
                                </a:lnTo>
                                <a:close/>
                              </a:path>
                              <a:path w="3201035" h="274955">
                                <a:moveTo>
                                  <a:pt x="822991" y="0"/>
                                </a:moveTo>
                                <a:lnTo>
                                  <a:pt x="548661" y="0"/>
                                </a:lnTo>
                                <a:lnTo>
                                  <a:pt x="548661" y="274330"/>
                                </a:lnTo>
                                <a:lnTo>
                                  <a:pt x="822991" y="274330"/>
                                </a:lnTo>
                                <a:lnTo>
                                  <a:pt x="822991" y="0"/>
                                </a:lnTo>
                                <a:close/>
                              </a:path>
                              <a:path w="3201035" h="274955">
                                <a:moveTo>
                                  <a:pt x="275600" y="137165"/>
                                </a:moveTo>
                                <a:lnTo>
                                  <a:pt x="327419" y="137165"/>
                                </a:lnTo>
                                <a:lnTo>
                                  <a:pt x="382414" y="137165"/>
                                </a:lnTo>
                                <a:lnTo>
                                  <a:pt x="438488" y="137165"/>
                                </a:lnTo>
                                <a:lnTo>
                                  <a:pt x="493545" y="137165"/>
                                </a:lnTo>
                                <a:lnTo>
                                  <a:pt x="545486" y="137165"/>
                                </a:lnTo>
                              </a:path>
                              <a:path w="3201035" h="274955">
                                <a:moveTo>
                                  <a:pt x="3200523" y="137165"/>
                                </a:moveTo>
                                <a:lnTo>
                                  <a:pt x="3193530" y="180520"/>
                                </a:lnTo>
                                <a:lnTo>
                                  <a:pt x="3174058" y="218173"/>
                                </a:lnTo>
                                <a:lnTo>
                                  <a:pt x="3144365" y="247865"/>
                                </a:lnTo>
                                <a:lnTo>
                                  <a:pt x="3106712" y="267337"/>
                                </a:lnTo>
                                <a:lnTo>
                                  <a:pt x="3063357" y="274330"/>
                                </a:lnTo>
                                <a:lnTo>
                                  <a:pt x="3020003" y="267337"/>
                                </a:lnTo>
                                <a:lnTo>
                                  <a:pt x="2982349" y="247865"/>
                                </a:lnTo>
                                <a:lnTo>
                                  <a:pt x="2952657" y="218173"/>
                                </a:lnTo>
                                <a:lnTo>
                                  <a:pt x="2933185" y="180520"/>
                                </a:lnTo>
                                <a:lnTo>
                                  <a:pt x="2926192" y="137165"/>
                                </a:lnTo>
                                <a:lnTo>
                                  <a:pt x="2933185" y="93810"/>
                                </a:lnTo>
                                <a:lnTo>
                                  <a:pt x="2952657" y="56157"/>
                                </a:lnTo>
                                <a:lnTo>
                                  <a:pt x="2982349" y="26464"/>
                                </a:lnTo>
                                <a:lnTo>
                                  <a:pt x="3020003" y="6992"/>
                                </a:lnTo>
                                <a:lnTo>
                                  <a:pt x="3063357" y="0"/>
                                </a:lnTo>
                                <a:lnTo>
                                  <a:pt x="3106712" y="6992"/>
                                </a:lnTo>
                                <a:lnTo>
                                  <a:pt x="3144365" y="26464"/>
                                </a:lnTo>
                                <a:lnTo>
                                  <a:pt x="3174058" y="56157"/>
                                </a:lnTo>
                                <a:lnTo>
                                  <a:pt x="3193530" y="93810"/>
                                </a:lnTo>
                                <a:lnTo>
                                  <a:pt x="3200523" y="137165"/>
                                </a:lnTo>
                                <a:close/>
                              </a:path>
                              <a:path w="3201035" h="274955">
                                <a:moveTo>
                                  <a:pt x="1737426" y="0"/>
                                </a:moveTo>
                                <a:lnTo>
                                  <a:pt x="1463096" y="0"/>
                                </a:lnTo>
                                <a:lnTo>
                                  <a:pt x="1463096" y="274330"/>
                                </a:lnTo>
                                <a:lnTo>
                                  <a:pt x="1737426" y="274330"/>
                                </a:lnTo>
                                <a:lnTo>
                                  <a:pt x="1737426" y="0"/>
                                </a:lnTo>
                                <a:close/>
                              </a:path>
                              <a:path w="3201035" h="274955">
                                <a:moveTo>
                                  <a:pt x="828706" y="137165"/>
                                </a:moveTo>
                                <a:lnTo>
                                  <a:pt x="828706" y="137165"/>
                                </a:lnTo>
                                <a:lnTo>
                                  <a:pt x="1416261" y="137165"/>
                                </a:lnTo>
                                <a:lnTo>
                                  <a:pt x="1461318" y="137165"/>
                                </a:lnTo>
                              </a:path>
                              <a:path w="3201035" h="274955">
                                <a:moveTo>
                                  <a:pt x="2651862" y="0"/>
                                </a:moveTo>
                                <a:lnTo>
                                  <a:pt x="2377531" y="0"/>
                                </a:lnTo>
                                <a:lnTo>
                                  <a:pt x="2377531" y="274330"/>
                                </a:lnTo>
                                <a:lnTo>
                                  <a:pt x="2651862" y="274330"/>
                                </a:lnTo>
                                <a:lnTo>
                                  <a:pt x="2651862" y="0"/>
                                </a:lnTo>
                                <a:close/>
                              </a:path>
                              <a:path w="3201035" h="274955">
                                <a:moveTo>
                                  <a:pt x="1743142" y="137165"/>
                                </a:moveTo>
                                <a:lnTo>
                                  <a:pt x="1743142" y="137165"/>
                                </a:lnTo>
                                <a:lnTo>
                                  <a:pt x="2330696" y="137165"/>
                                </a:lnTo>
                                <a:lnTo>
                                  <a:pt x="2375753" y="137165"/>
                                </a:lnTo>
                              </a:path>
                              <a:path w="3201035" h="274955">
                                <a:moveTo>
                                  <a:pt x="2653132" y="137165"/>
                                </a:moveTo>
                                <a:lnTo>
                                  <a:pt x="2704951" y="137165"/>
                                </a:lnTo>
                                <a:lnTo>
                                  <a:pt x="2759946" y="137165"/>
                                </a:lnTo>
                                <a:lnTo>
                                  <a:pt x="2816020" y="137165"/>
                                </a:lnTo>
                                <a:lnTo>
                                  <a:pt x="2871076" y="137165"/>
                                </a:lnTo>
                                <a:lnTo>
                                  <a:pt x="2923017" y="137165"/>
                                </a:lnTo>
                              </a:path>
                            </a:pathLst>
                          </a:custGeom>
                          <a:ln w="12700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56945959" name="Textbox 92"/>
                        <wps:cNvSpPr txBox="1"/>
                        <wps:spPr>
                          <a:xfrm>
                            <a:off x="94911" y="34701"/>
                            <a:ext cx="109855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78521C1" w14:textId="77777777" w:rsidR="004603A7" w:rsidRDefault="004603A7" w:rsidP="004603A7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A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239495259" name="Textbox 93"/>
                        <wps:cNvSpPr txBox="1"/>
                        <wps:spPr>
                          <a:xfrm>
                            <a:off x="618615" y="34143"/>
                            <a:ext cx="160020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96CD023" w14:textId="77777777" w:rsidR="004603A7" w:rsidRDefault="004603A7" w:rsidP="004603A7">
                              <w:pPr>
                                <w:spacing w:before="42"/>
                              </w:pPr>
                              <w:r>
                                <w:rPr>
                                  <w:spacing w:val="-9"/>
                                </w:rPr>
                                <w:t>R1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112043761" name="Textbox 94"/>
                        <wps:cNvSpPr txBox="1"/>
                        <wps:spPr>
                          <a:xfrm>
                            <a:off x="1533015" y="34143"/>
                            <a:ext cx="160020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E79C58D" w14:textId="77777777" w:rsidR="004603A7" w:rsidRDefault="004603A7" w:rsidP="004603A7">
                              <w:pPr>
                                <w:spacing w:before="42"/>
                              </w:pPr>
                              <w:r>
                                <w:rPr>
                                  <w:spacing w:val="-9"/>
                                </w:rPr>
                                <w:t>R2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847117539" name="Textbox 95"/>
                        <wps:cNvSpPr txBox="1"/>
                        <wps:spPr>
                          <a:xfrm>
                            <a:off x="2447415" y="34143"/>
                            <a:ext cx="160020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09C8F35" w14:textId="77777777" w:rsidR="004603A7" w:rsidRDefault="004603A7" w:rsidP="004603A7">
                              <w:pPr>
                                <w:spacing w:before="42"/>
                              </w:pPr>
                              <w:r>
                                <w:rPr>
                                  <w:spacing w:val="-9"/>
                                </w:rPr>
                                <w:t>R3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896863122" name="Textbox 96"/>
                        <wps:cNvSpPr txBox="1"/>
                        <wps:spPr>
                          <a:xfrm>
                            <a:off x="3028465" y="34701"/>
                            <a:ext cx="95250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12ECE0D" w14:textId="77777777" w:rsidR="004603A7" w:rsidRDefault="004603A7" w:rsidP="004603A7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B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25DA081" id="Group 216278319" o:spid="_x0000_s1144" style="position:absolute;left:0;text-align:left;margin-left:0;margin-top:62.65pt;width:253.05pt;height:22.65pt;z-index:-15692288;mso-wrap-distance-left:0;mso-wrap-distance-right:0;mso-position-horizontal:center;mso-position-horizontal-relative:margin;mso-position-vertical-relative:text" coordsize="32137,28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">
                <v:shape id="Graphic 91" o:spid="_x0000_s1145" style="position:absolute;left:63;top:63;width:32010;height:2750;visibility:visible;mso-wrap-style:square;v-text-anchor:top" coordsize="3201035,2749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" path="m274330,137165r-6993,43355l247865,218173r-29692,29692l180520,267337r-43355,6993l93810,267337,56157,247865,26464,218173,6992,180520,,137165,6992,93810,26464,56157,56157,26464,93810,6992,137165,r43355,6992l218173,26464r29692,29693l267337,93810r6993,43355xem822991,l548661,r,274330l822991,274330,822991,xem275600,137165r51819,l382414,137165r56074,l493545,137165r51941,em3200523,137165r-6993,43355l3174058,218173r-29693,29692l3106712,267337r-43355,6993l3020003,267337r-37654,-19472l2952657,218173r-19472,-37653l2926192,137165r6993,-43355l2952657,56157r29692,-29693l3020003,6992,3063357,r43355,6992l3144365,26464r29693,29693l3193530,93810r6993,43355xem1737426,l1463096,r,274330l1737426,274330,1737426,xem828706,137165r,l1416261,137165r45057,em2651862,l2377531,r,274330l2651862,274330,2651862,xem1743142,137165r,l2330696,137165r45057,em2653132,137165r51819,l2759946,137165r56074,l2871076,137165r51941,e" filled="f" strokeweight="1pt">
                  <v:path arrowok="t"/>
                </v:shape>
                <v:shape id="Textbox 92" o:spid="_x0000_s1146" type="#_x0000_t202" style="position:absolute;left:949;top:347;width:1098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" filled="f" stroked="f">
                  <v:textbox inset="0,0,0,0">
                    <w:txbxContent>
                      <w:p w14:paraId="478521C1" w14:textId="77777777" w:rsidR="004603A7" w:rsidRDefault="004603A7" w:rsidP="004603A7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A</w:t>
                        </w:r>
                      </w:p>
                    </w:txbxContent>
                  </v:textbox>
                </v:shape>
                <v:shape id="Textbox 93" o:spid="_x0000_s1147" type="#_x0000_t202" style="position:absolute;left:6186;top:341;width:1600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" filled="f" stroked="f">
                  <v:textbox inset="0,0,0,0">
                    <w:txbxContent>
                      <w:p w14:paraId="596CD023" w14:textId="77777777" w:rsidR="004603A7" w:rsidRDefault="004603A7" w:rsidP="004603A7">
                        <w:pPr>
                          <w:spacing w:before="42"/>
                        </w:pPr>
                        <w:r>
                          <w:rPr>
                            <w:spacing w:val="-9"/>
                          </w:rPr>
                          <w:t>R1</w:t>
                        </w:r>
                      </w:p>
                    </w:txbxContent>
                  </v:textbox>
                </v:shape>
                <v:shape id="_x0000_s1148" type="#_x0000_t202" style="position:absolute;left:15330;top:341;width:1600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" filled="f" stroked="f">
                  <v:textbox inset="0,0,0,0">
                    <w:txbxContent>
                      <w:p w14:paraId="3E79C58D" w14:textId="77777777" w:rsidR="004603A7" w:rsidRDefault="004603A7" w:rsidP="004603A7">
                        <w:pPr>
                          <w:spacing w:before="42"/>
                        </w:pPr>
                        <w:r>
                          <w:rPr>
                            <w:spacing w:val="-9"/>
                          </w:rPr>
                          <w:t>R2</w:t>
                        </w:r>
                      </w:p>
                    </w:txbxContent>
                  </v:textbox>
                </v:shape>
                <v:shape id="Textbox 95" o:spid="_x0000_s1149" type="#_x0000_t202" style="position:absolute;left:24474;top:341;width:1600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" filled="f" stroked="f">
                  <v:textbox inset="0,0,0,0">
                    <w:txbxContent>
                      <w:p w14:paraId="609C8F35" w14:textId="77777777" w:rsidR="004603A7" w:rsidRDefault="004603A7" w:rsidP="004603A7">
                        <w:pPr>
                          <w:spacing w:before="42"/>
                        </w:pPr>
                        <w:r>
                          <w:rPr>
                            <w:spacing w:val="-9"/>
                          </w:rPr>
                          <w:t>R3</w:t>
                        </w:r>
                      </w:p>
                    </w:txbxContent>
                  </v:textbox>
                </v:shape>
                <v:shape id="Textbox 96" o:spid="_x0000_s1150" type="#_x0000_t202" style="position:absolute;left:30284;top:347;width:953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" filled="f" stroked="f">
                  <v:textbox inset="0,0,0,0">
                    <w:txbxContent>
                      <w:p w14:paraId="712ECE0D" w14:textId="77777777" w:rsidR="004603A7" w:rsidRDefault="004603A7" w:rsidP="004603A7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B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AF6D53">
        <w:t xml:space="preserve">For the remainder of this question, </w:t>
      </w:r>
      <w:r w:rsidR="00AF6D53" w:rsidRPr="004603A7">
        <w:rPr>
          <w:b/>
          <w:bCs/>
        </w:rPr>
        <w:t xml:space="preserve">there is </w:t>
      </w:r>
      <w:proofErr w:type="gramStart"/>
      <w:r w:rsidR="00AF6D53" w:rsidRPr="004603A7">
        <w:rPr>
          <w:b/>
          <w:bCs/>
        </w:rPr>
        <w:t>split-horizon</w:t>
      </w:r>
      <w:proofErr w:type="gramEnd"/>
      <w:r w:rsidR="00AF6D53" w:rsidRPr="004603A7">
        <w:rPr>
          <w:b/>
          <w:bCs/>
        </w:rPr>
        <w:t>, but no poisoned reverse</w:t>
      </w:r>
      <w:r w:rsidR="00AF6D53">
        <w:t xml:space="preserve">, and advertisements are only sent periodically (i.e., when </w:t>
      </w:r>
      <w:proofErr w:type="gramStart"/>
      <w:r w:rsidR="00AF6D53">
        <w:t>it is</w:t>
      </w:r>
      <w:proofErr w:type="gramEnd"/>
      <w:r w:rsidR="00AF6D53">
        <w:t xml:space="preserve"> explicitly stated). Also, all dropped links are back up, and the routing state starts out converged!</w:t>
      </w:r>
    </w:p>
    <w:p w14:paraId="7A631E0F" w14:textId="09BF2E65" w:rsidR="004603A7" w:rsidRDefault="004603A7">
      <w:pPr>
        <w:pStyle w:val="BodyText"/>
        <w:spacing w:before="200" w:line="273" w:lineRule="auto"/>
        <w:ind w:left="720" w:right="359"/>
        <w:jc w:val="both"/>
      </w:pPr>
    </w:p>
    <w:p w14:paraId="17A846E1" w14:textId="6E4467DA" w:rsidR="008C21BE" w:rsidRDefault="00AF6D53">
      <w:pPr>
        <w:pStyle w:val="BodyText"/>
        <w:spacing w:before="159"/>
        <w:ind w:left="760"/>
      </w:pPr>
      <w:r>
        <w:rPr>
          <w:noProof/>
        </w:rPr>
        <mc:AlternateContent>
          <mc:Choice Requires="wpg">
            <w:drawing>
              <wp:anchor distT="0" distB="0" distL="0" distR="0" simplePos="0" relativeHeight="15740416" behindDoc="0" locked="0" layoutInCell="1" allowOverlap="1" wp14:anchorId="17A84784" wp14:editId="17A84785">
                <wp:simplePos x="0" y="0"/>
                <wp:positionH relativeFrom="page">
                  <wp:posOffset>619125</wp:posOffset>
                </wp:positionH>
                <wp:positionV relativeFrom="paragraph">
                  <wp:posOffset>74111</wp:posOffset>
                </wp:positionV>
                <wp:extent cx="243204" cy="211454"/>
                <wp:effectExtent l="0" t="0" r="0" b="0"/>
                <wp:wrapNone/>
                <wp:docPr id="121" name="Group 1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122" name="Graphic 122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3" name="Textbox 123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7A84943" w14:textId="77777777" w:rsidR="008C21BE" w:rsidRDefault="00AF6D53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3.7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7A84784" id="Group 121" o:spid="_x0000_s1151" style="position:absolute;left:0;text-align:left;margin-left:48.75pt;margin-top:5.85pt;width:19.15pt;height:16.65pt;z-index:15740416;mso-wrap-distance-left:0;mso-wrap-distance-right:0;mso-position-horizontal-relative:page;mso-position-vertical-relative:text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">
                <v:shape id="Graphic 122" o:spid="_x0000_s1152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" path="m,l236854,r,180822l,180822,,xe" filled="f" strokeweight=".17636mm">
                  <v:path arrowok="t"/>
                </v:shape>
                <v:shape id="Textbox 123" o:spid="_x0000_s1153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" filled="f" stroked="f">
                  <v:textbox inset="0,0,0,0">
                    <w:txbxContent>
                      <w:p w14:paraId="17A84943" w14:textId="77777777" w:rsidR="008C21BE" w:rsidRDefault="00AF6D53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3.7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>What</w:t>
      </w:r>
      <w:r>
        <w:rPr>
          <w:spacing w:val="5"/>
        </w:rPr>
        <w:t xml:space="preserve"> </w:t>
      </w:r>
      <w:r>
        <w:t>will</w:t>
      </w:r>
      <w:r>
        <w:rPr>
          <w:spacing w:val="6"/>
        </w:rPr>
        <w:t xml:space="preserve"> </w:t>
      </w:r>
      <w:r>
        <w:t>R1</w:t>
      </w:r>
      <w:r>
        <w:rPr>
          <w:spacing w:val="6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R2</w:t>
      </w:r>
      <w:r>
        <w:rPr>
          <w:spacing w:val="6"/>
        </w:rPr>
        <w:t xml:space="preserve"> </w:t>
      </w:r>
      <w:r>
        <w:t>send</w:t>
      </w:r>
      <w:r>
        <w:rPr>
          <w:spacing w:val="6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each</w:t>
      </w:r>
      <w:r>
        <w:rPr>
          <w:spacing w:val="6"/>
        </w:rPr>
        <w:t xml:space="preserve"> </w:t>
      </w:r>
      <w:r>
        <w:t>other</w:t>
      </w:r>
      <w:r>
        <w:rPr>
          <w:spacing w:val="6"/>
        </w:rPr>
        <w:t xml:space="preserve"> </w:t>
      </w:r>
      <w:r>
        <w:t>after</w:t>
      </w:r>
      <w:r>
        <w:rPr>
          <w:spacing w:val="6"/>
        </w:rPr>
        <w:t xml:space="preserve"> </w:t>
      </w:r>
      <w:r>
        <w:t>everything</w:t>
      </w:r>
      <w:r>
        <w:rPr>
          <w:spacing w:val="6"/>
        </w:rPr>
        <w:t xml:space="preserve"> </w:t>
      </w:r>
      <w:r>
        <w:t>has</w:t>
      </w:r>
      <w:r>
        <w:rPr>
          <w:spacing w:val="6"/>
        </w:rPr>
        <w:t xml:space="preserve"> </w:t>
      </w:r>
      <w:r>
        <w:rPr>
          <w:spacing w:val="-2"/>
        </w:rPr>
        <w:t>converged?</w:t>
      </w:r>
      <w:r w:rsidR="004603A7">
        <w:rPr>
          <w:spacing w:val="-2"/>
        </w:rPr>
        <w:t xml:space="preserve"> (R1 does not advertise to R2 route to B via R2; R2 does not advertise to R1 route to A via R1.)</w:t>
      </w:r>
    </w:p>
    <w:p w14:paraId="17A846E2" w14:textId="77777777" w:rsidR="008C21BE" w:rsidRDefault="008C21BE">
      <w:pPr>
        <w:pStyle w:val="BodyText"/>
        <w:spacing w:before="10"/>
        <w:rPr>
          <w:sz w:val="17"/>
        </w:rPr>
      </w:pPr>
    </w:p>
    <w:tbl>
      <w:tblPr>
        <w:tblW w:w="0" w:type="auto"/>
        <w:tblInd w:w="355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3"/>
        <w:gridCol w:w="512"/>
        <w:gridCol w:w="2473"/>
      </w:tblGrid>
      <w:tr w:rsidR="008C21BE" w14:paraId="17A846E6" w14:textId="77777777">
        <w:trPr>
          <w:trHeight w:val="321"/>
        </w:trPr>
        <w:tc>
          <w:tcPr>
            <w:tcW w:w="733" w:type="dxa"/>
          </w:tcPr>
          <w:p w14:paraId="17A846E3" w14:textId="77777777" w:rsidR="008C21BE" w:rsidRDefault="00AF6D53">
            <w:pPr>
              <w:pStyle w:val="TableParagraph"/>
              <w:spacing w:before="30"/>
              <w:ind w:left="19"/>
            </w:pPr>
            <w:r>
              <w:rPr>
                <w:spacing w:val="-4"/>
              </w:rPr>
              <w:t>From</w:t>
            </w:r>
          </w:p>
        </w:tc>
        <w:tc>
          <w:tcPr>
            <w:tcW w:w="512" w:type="dxa"/>
          </w:tcPr>
          <w:p w14:paraId="17A846E4" w14:textId="77777777" w:rsidR="008C21BE" w:rsidRDefault="00AF6D53">
            <w:pPr>
              <w:pStyle w:val="TableParagraph"/>
              <w:spacing w:before="30"/>
              <w:ind w:left="18"/>
            </w:pPr>
            <w:r>
              <w:rPr>
                <w:spacing w:val="-5"/>
                <w:w w:val="105"/>
              </w:rPr>
              <w:t>To</w:t>
            </w:r>
          </w:p>
        </w:tc>
        <w:tc>
          <w:tcPr>
            <w:tcW w:w="2473" w:type="dxa"/>
          </w:tcPr>
          <w:p w14:paraId="17A846E5" w14:textId="77777777" w:rsidR="008C21BE" w:rsidRDefault="00AF6D53">
            <w:pPr>
              <w:pStyle w:val="TableParagraph"/>
              <w:spacing w:before="30"/>
              <w:ind w:left="17"/>
            </w:pPr>
            <w:r>
              <w:t>(Destination,</w:t>
            </w:r>
            <w:r>
              <w:rPr>
                <w:spacing w:val="1"/>
              </w:rPr>
              <w:t xml:space="preserve"> </w:t>
            </w:r>
            <w:r>
              <w:rPr>
                <w:spacing w:val="-2"/>
              </w:rPr>
              <w:t>Distance)</w:t>
            </w:r>
          </w:p>
        </w:tc>
      </w:tr>
      <w:tr w:rsidR="008C21BE" w14:paraId="17A846EA" w14:textId="77777777">
        <w:trPr>
          <w:trHeight w:val="404"/>
        </w:trPr>
        <w:tc>
          <w:tcPr>
            <w:tcW w:w="733" w:type="dxa"/>
          </w:tcPr>
          <w:p w14:paraId="17A846E7" w14:textId="77777777" w:rsidR="008C21BE" w:rsidRDefault="00AF6D53">
            <w:pPr>
              <w:pStyle w:val="TableParagraph"/>
              <w:spacing w:before="69"/>
              <w:ind w:left="19"/>
              <w:rPr>
                <w:rFonts w:ascii="Times New Roman"/>
              </w:rPr>
            </w:pPr>
            <w:r>
              <w:rPr>
                <w:rFonts w:ascii="Times New Roman"/>
                <w:color w:val="0074D9"/>
                <w:spacing w:val="-5"/>
              </w:rPr>
              <w:t>R1</w:t>
            </w:r>
          </w:p>
        </w:tc>
        <w:tc>
          <w:tcPr>
            <w:tcW w:w="512" w:type="dxa"/>
          </w:tcPr>
          <w:p w14:paraId="17A846E8" w14:textId="77777777" w:rsidR="008C21BE" w:rsidRDefault="00AF6D53">
            <w:pPr>
              <w:pStyle w:val="TableParagraph"/>
              <w:spacing w:before="69"/>
              <w:ind w:left="18"/>
              <w:rPr>
                <w:rFonts w:ascii="Times New Roman"/>
              </w:rPr>
            </w:pPr>
            <w:r>
              <w:rPr>
                <w:rFonts w:ascii="Times New Roman"/>
                <w:color w:val="0074D9"/>
                <w:spacing w:val="-5"/>
              </w:rPr>
              <w:t>R2</w:t>
            </w:r>
          </w:p>
        </w:tc>
        <w:tc>
          <w:tcPr>
            <w:tcW w:w="2473" w:type="dxa"/>
          </w:tcPr>
          <w:p w14:paraId="17A846E9" w14:textId="77777777" w:rsidR="008C21BE" w:rsidRDefault="00AF6D53">
            <w:pPr>
              <w:pStyle w:val="TableParagraph"/>
              <w:spacing w:before="69"/>
              <w:ind w:left="17"/>
              <w:rPr>
                <w:rFonts w:ascii="Times New Roman"/>
              </w:rPr>
            </w:pPr>
            <w:r>
              <w:rPr>
                <w:rFonts w:ascii="Times New Roman"/>
                <w:color w:val="0074D9"/>
                <w:spacing w:val="-8"/>
              </w:rPr>
              <w:t>(A,</w:t>
            </w:r>
            <w:r>
              <w:rPr>
                <w:rFonts w:ascii="Times New Roman"/>
                <w:color w:val="0074D9"/>
                <w:spacing w:val="-3"/>
              </w:rPr>
              <w:t xml:space="preserve"> </w:t>
            </w:r>
            <w:r>
              <w:rPr>
                <w:rFonts w:ascii="Times New Roman"/>
                <w:color w:val="0074D9"/>
                <w:spacing w:val="-5"/>
              </w:rPr>
              <w:t>1)</w:t>
            </w:r>
          </w:p>
        </w:tc>
      </w:tr>
      <w:tr w:rsidR="008C21BE" w14:paraId="17A846EE" w14:textId="77777777">
        <w:trPr>
          <w:trHeight w:val="404"/>
        </w:trPr>
        <w:tc>
          <w:tcPr>
            <w:tcW w:w="733" w:type="dxa"/>
          </w:tcPr>
          <w:p w14:paraId="17A846EB" w14:textId="77777777" w:rsidR="008C21BE" w:rsidRDefault="00AF6D53">
            <w:pPr>
              <w:pStyle w:val="TableParagraph"/>
              <w:spacing w:before="69"/>
              <w:ind w:left="19"/>
              <w:rPr>
                <w:rFonts w:ascii="Times New Roman"/>
              </w:rPr>
            </w:pPr>
            <w:r>
              <w:rPr>
                <w:rFonts w:ascii="Times New Roman"/>
                <w:color w:val="0074D9"/>
                <w:spacing w:val="-5"/>
              </w:rPr>
              <w:t>R2</w:t>
            </w:r>
          </w:p>
        </w:tc>
        <w:tc>
          <w:tcPr>
            <w:tcW w:w="512" w:type="dxa"/>
          </w:tcPr>
          <w:p w14:paraId="17A846EC" w14:textId="77777777" w:rsidR="008C21BE" w:rsidRDefault="00AF6D53">
            <w:pPr>
              <w:pStyle w:val="TableParagraph"/>
              <w:spacing w:before="69"/>
              <w:ind w:left="18"/>
              <w:rPr>
                <w:rFonts w:ascii="Times New Roman"/>
              </w:rPr>
            </w:pPr>
            <w:r>
              <w:rPr>
                <w:rFonts w:ascii="Times New Roman"/>
                <w:color w:val="0074D9"/>
                <w:spacing w:val="-5"/>
              </w:rPr>
              <w:t>R1</w:t>
            </w:r>
          </w:p>
        </w:tc>
        <w:tc>
          <w:tcPr>
            <w:tcW w:w="2473" w:type="dxa"/>
          </w:tcPr>
          <w:p w14:paraId="17A846ED" w14:textId="77777777" w:rsidR="008C21BE" w:rsidRDefault="00AF6D53">
            <w:pPr>
              <w:pStyle w:val="TableParagraph"/>
              <w:spacing w:before="69"/>
              <w:ind w:left="17"/>
              <w:rPr>
                <w:rFonts w:ascii="Times New Roman"/>
              </w:rPr>
            </w:pPr>
            <w:r>
              <w:rPr>
                <w:rFonts w:ascii="Times New Roman"/>
                <w:color w:val="0074D9"/>
                <w:w w:val="90"/>
              </w:rPr>
              <w:t>(B,</w:t>
            </w:r>
            <w:r>
              <w:rPr>
                <w:rFonts w:ascii="Times New Roman"/>
                <w:color w:val="0074D9"/>
                <w:spacing w:val="-6"/>
              </w:rPr>
              <w:t xml:space="preserve"> </w:t>
            </w:r>
            <w:r>
              <w:rPr>
                <w:rFonts w:ascii="Times New Roman"/>
                <w:color w:val="0074D9"/>
                <w:spacing w:val="-5"/>
              </w:rPr>
              <w:t>2)</w:t>
            </w:r>
          </w:p>
        </w:tc>
      </w:tr>
      <w:tr w:rsidR="008C21BE" w14:paraId="17A846F2" w14:textId="77777777">
        <w:trPr>
          <w:trHeight w:val="404"/>
        </w:trPr>
        <w:tc>
          <w:tcPr>
            <w:tcW w:w="733" w:type="dxa"/>
          </w:tcPr>
          <w:p w14:paraId="17A846EF" w14:textId="77777777" w:rsidR="008C21BE" w:rsidRDefault="008C21BE">
            <w:pPr>
              <w:pStyle w:val="TableParagraph"/>
              <w:spacing w:before="0"/>
              <w:ind w:left="0"/>
              <w:jc w:val="left"/>
              <w:rPr>
                <w:rFonts w:ascii="Times New Roman"/>
              </w:rPr>
            </w:pPr>
          </w:p>
        </w:tc>
        <w:tc>
          <w:tcPr>
            <w:tcW w:w="512" w:type="dxa"/>
          </w:tcPr>
          <w:p w14:paraId="17A846F0" w14:textId="77777777" w:rsidR="008C21BE" w:rsidRDefault="008C21BE">
            <w:pPr>
              <w:pStyle w:val="TableParagraph"/>
              <w:spacing w:before="0"/>
              <w:ind w:left="0"/>
              <w:jc w:val="left"/>
              <w:rPr>
                <w:rFonts w:ascii="Times New Roman"/>
              </w:rPr>
            </w:pPr>
          </w:p>
        </w:tc>
        <w:tc>
          <w:tcPr>
            <w:tcW w:w="2473" w:type="dxa"/>
          </w:tcPr>
          <w:p w14:paraId="17A846F1" w14:textId="77777777" w:rsidR="008C21BE" w:rsidRDefault="008C21BE">
            <w:pPr>
              <w:pStyle w:val="TableParagraph"/>
              <w:spacing w:before="0"/>
              <w:ind w:left="0"/>
              <w:jc w:val="left"/>
              <w:rPr>
                <w:rFonts w:ascii="Times New Roman"/>
              </w:rPr>
            </w:pPr>
          </w:p>
        </w:tc>
      </w:tr>
      <w:tr w:rsidR="008C21BE" w14:paraId="17A846F6" w14:textId="77777777">
        <w:trPr>
          <w:trHeight w:val="404"/>
        </w:trPr>
        <w:tc>
          <w:tcPr>
            <w:tcW w:w="733" w:type="dxa"/>
          </w:tcPr>
          <w:p w14:paraId="17A846F3" w14:textId="77777777" w:rsidR="008C21BE" w:rsidRDefault="008C21BE">
            <w:pPr>
              <w:pStyle w:val="TableParagraph"/>
              <w:spacing w:before="0"/>
              <w:ind w:left="0"/>
              <w:jc w:val="left"/>
              <w:rPr>
                <w:rFonts w:ascii="Times New Roman"/>
              </w:rPr>
            </w:pPr>
          </w:p>
        </w:tc>
        <w:tc>
          <w:tcPr>
            <w:tcW w:w="512" w:type="dxa"/>
          </w:tcPr>
          <w:p w14:paraId="17A846F4" w14:textId="77777777" w:rsidR="008C21BE" w:rsidRDefault="008C21BE">
            <w:pPr>
              <w:pStyle w:val="TableParagraph"/>
              <w:spacing w:before="0"/>
              <w:ind w:left="0"/>
              <w:jc w:val="left"/>
              <w:rPr>
                <w:rFonts w:ascii="Times New Roman"/>
              </w:rPr>
            </w:pPr>
          </w:p>
        </w:tc>
        <w:tc>
          <w:tcPr>
            <w:tcW w:w="2473" w:type="dxa"/>
          </w:tcPr>
          <w:p w14:paraId="17A846F5" w14:textId="77777777" w:rsidR="008C21BE" w:rsidRDefault="008C21BE">
            <w:pPr>
              <w:pStyle w:val="TableParagraph"/>
              <w:spacing w:before="0"/>
              <w:ind w:left="0"/>
              <w:jc w:val="left"/>
              <w:rPr>
                <w:rFonts w:ascii="Times New Roman"/>
              </w:rPr>
            </w:pPr>
          </w:p>
        </w:tc>
      </w:tr>
    </w:tbl>
    <w:p w14:paraId="17A846F7" w14:textId="77777777" w:rsidR="008C21BE" w:rsidRDefault="008C21BE">
      <w:pPr>
        <w:pStyle w:val="BodyText"/>
        <w:spacing w:before="24"/>
      </w:pPr>
    </w:p>
    <w:p w14:paraId="73B4E208" w14:textId="3AEF7AA0" w:rsidR="004603A7" w:rsidRDefault="004603A7">
      <w:pPr>
        <w:pStyle w:val="BodyText"/>
        <w:spacing w:after="53" w:line="386" w:lineRule="auto"/>
        <w:ind w:left="760" w:right="484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627264" behindDoc="0" locked="0" layoutInCell="1" allowOverlap="1" wp14:anchorId="57CE6076" wp14:editId="438287F7">
                <wp:simplePos x="0" y="0"/>
                <wp:positionH relativeFrom="column">
                  <wp:posOffset>3547110</wp:posOffset>
                </wp:positionH>
                <wp:positionV relativeFrom="paragraph">
                  <wp:posOffset>212725</wp:posOffset>
                </wp:positionV>
                <wp:extent cx="278130" cy="452120"/>
                <wp:effectExtent l="0" t="0" r="0" b="0"/>
                <wp:wrapNone/>
                <wp:docPr id="1028379589" name="Textbox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130" cy="45212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326EC4F3" w14:textId="77777777" w:rsidR="004603A7" w:rsidRPr="00B338D4" w:rsidRDefault="004603A7" w:rsidP="004603A7">
                            <w:pPr>
                              <w:spacing w:before="42"/>
                              <w:rPr>
                                <w:color w:val="EE0000"/>
                                <w:sz w:val="56"/>
                                <w:szCs w:val="56"/>
                              </w:rPr>
                            </w:pPr>
                            <w:r w:rsidRPr="00B338D4">
                              <w:rPr>
                                <w:color w:val="EE0000"/>
                                <w:spacing w:val="-9"/>
                                <w:sz w:val="56"/>
                                <w:szCs w:val="56"/>
                              </w:rPr>
                              <w:t>X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CE6076" id="_x0000_s1154" type="#_x0000_t202" style="position:absolute;left:0;text-align:left;margin-left:279.3pt;margin-top:16.75pt;width:21.9pt;height:35.6pt;z-index:48762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" filled="f" stroked="f">
                <v:textbox inset="0,0,0,0">
                  <w:txbxContent>
                    <w:p w14:paraId="326EC4F3" w14:textId="77777777" w:rsidR="004603A7" w:rsidRPr="00B338D4" w:rsidRDefault="004603A7" w:rsidP="004603A7">
                      <w:pPr>
                        <w:spacing w:before="42"/>
                        <w:rPr>
                          <w:color w:val="EE0000"/>
                          <w:sz w:val="56"/>
                          <w:szCs w:val="56"/>
                        </w:rPr>
                      </w:pPr>
                      <w:r w:rsidRPr="00B338D4">
                        <w:rPr>
                          <w:color w:val="EE0000"/>
                          <w:spacing w:val="-9"/>
                          <w:sz w:val="56"/>
                          <w:szCs w:val="56"/>
                        </w:rPr>
                        <w:t>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mbria"/>
          <w:noProof/>
          <w:sz w:val="20"/>
        </w:rPr>
        <mc:AlternateContent>
          <mc:Choice Requires="wpg">
            <w:drawing>
              <wp:anchor distT="0" distB="0" distL="0" distR="0" simplePos="0" relativeHeight="487626240" behindDoc="1" locked="0" layoutInCell="1" allowOverlap="1" wp14:anchorId="63FAD3C3" wp14:editId="09F97ECF">
                <wp:simplePos x="0" y="0"/>
                <wp:positionH relativeFrom="page">
                  <wp:posOffset>2282411</wp:posOffset>
                </wp:positionH>
                <wp:positionV relativeFrom="paragraph">
                  <wp:posOffset>326918</wp:posOffset>
                </wp:positionV>
                <wp:extent cx="3213735" cy="287655"/>
                <wp:effectExtent l="0" t="0" r="0" b="0"/>
                <wp:wrapTopAndBottom/>
                <wp:docPr id="2032984123" name="Group 20329841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213735" cy="287655"/>
                          <a:chOff x="6350" y="6350"/>
                          <a:chExt cx="3201035" cy="274955"/>
                        </a:xfrm>
                      </wpg:grpSpPr>
                      <wps:wsp>
                        <wps:cNvPr id="2013978678" name="Graphic 91"/>
                        <wps:cNvSpPr/>
                        <wps:spPr>
                          <a:xfrm>
                            <a:off x="6350" y="6350"/>
                            <a:ext cx="3201035" cy="2749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201035" h="274955">
                                <a:moveTo>
                                  <a:pt x="274330" y="137165"/>
                                </a:moveTo>
                                <a:lnTo>
                                  <a:pt x="267337" y="180520"/>
                                </a:lnTo>
                                <a:lnTo>
                                  <a:pt x="247865" y="218173"/>
                                </a:lnTo>
                                <a:lnTo>
                                  <a:pt x="218173" y="247865"/>
                                </a:lnTo>
                                <a:lnTo>
                                  <a:pt x="180520" y="267337"/>
                                </a:lnTo>
                                <a:lnTo>
                                  <a:pt x="137165" y="274330"/>
                                </a:lnTo>
                                <a:lnTo>
                                  <a:pt x="93810" y="267337"/>
                                </a:lnTo>
                                <a:lnTo>
                                  <a:pt x="56157" y="247865"/>
                                </a:lnTo>
                                <a:lnTo>
                                  <a:pt x="26464" y="218173"/>
                                </a:lnTo>
                                <a:lnTo>
                                  <a:pt x="6992" y="180520"/>
                                </a:lnTo>
                                <a:lnTo>
                                  <a:pt x="0" y="137165"/>
                                </a:lnTo>
                                <a:lnTo>
                                  <a:pt x="6992" y="93810"/>
                                </a:lnTo>
                                <a:lnTo>
                                  <a:pt x="26464" y="56157"/>
                                </a:lnTo>
                                <a:lnTo>
                                  <a:pt x="56157" y="26464"/>
                                </a:lnTo>
                                <a:lnTo>
                                  <a:pt x="93810" y="6992"/>
                                </a:lnTo>
                                <a:lnTo>
                                  <a:pt x="137165" y="0"/>
                                </a:lnTo>
                                <a:lnTo>
                                  <a:pt x="180520" y="6992"/>
                                </a:lnTo>
                                <a:lnTo>
                                  <a:pt x="218173" y="26464"/>
                                </a:lnTo>
                                <a:lnTo>
                                  <a:pt x="247865" y="56157"/>
                                </a:lnTo>
                                <a:lnTo>
                                  <a:pt x="267337" y="93810"/>
                                </a:lnTo>
                                <a:lnTo>
                                  <a:pt x="274330" y="137165"/>
                                </a:lnTo>
                                <a:close/>
                              </a:path>
                              <a:path w="3201035" h="274955">
                                <a:moveTo>
                                  <a:pt x="822991" y="0"/>
                                </a:moveTo>
                                <a:lnTo>
                                  <a:pt x="548661" y="0"/>
                                </a:lnTo>
                                <a:lnTo>
                                  <a:pt x="548661" y="274330"/>
                                </a:lnTo>
                                <a:lnTo>
                                  <a:pt x="822991" y="274330"/>
                                </a:lnTo>
                                <a:lnTo>
                                  <a:pt x="822991" y="0"/>
                                </a:lnTo>
                                <a:close/>
                              </a:path>
                              <a:path w="3201035" h="274955">
                                <a:moveTo>
                                  <a:pt x="275600" y="137165"/>
                                </a:moveTo>
                                <a:lnTo>
                                  <a:pt x="327419" y="137165"/>
                                </a:lnTo>
                                <a:lnTo>
                                  <a:pt x="382414" y="137165"/>
                                </a:lnTo>
                                <a:lnTo>
                                  <a:pt x="438488" y="137165"/>
                                </a:lnTo>
                                <a:lnTo>
                                  <a:pt x="493545" y="137165"/>
                                </a:lnTo>
                                <a:lnTo>
                                  <a:pt x="545486" y="137165"/>
                                </a:lnTo>
                              </a:path>
                              <a:path w="3201035" h="274955">
                                <a:moveTo>
                                  <a:pt x="3200523" y="137165"/>
                                </a:moveTo>
                                <a:lnTo>
                                  <a:pt x="3193530" y="180520"/>
                                </a:lnTo>
                                <a:lnTo>
                                  <a:pt x="3174058" y="218173"/>
                                </a:lnTo>
                                <a:lnTo>
                                  <a:pt x="3144365" y="247865"/>
                                </a:lnTo>
                                <a:lnTo>
                                  <a:pt x="3106712" y="267337"/>
                                </a:lnTo>
                                <a:lnTo>
                                  <a:pt x="3063357" y="274330"/>
                                </a:lnTo>
                                <a:lnTo>
                                  <a:pt x="3020003" y="267337"/>
                                </a:lnTo>
                                <a:lnTo>
                                  <a:pt x="2982349" y="247865"/>
                                </a:lnTo>
                                <a:lnTo>
                                  <a:pt x="2952657" y="218173"/>
                                </a:lnTo>
                                <a:lnTo>
                                  <a:pt x="2933185" y="180520"/>
                                </a:lnTo>
                                <a:lnTo>
                                  <a:pt x="2926192" y="137165"/>
                                </a:lnTo>
                                <a:lnTo>
                                  <a:pt x="2933185" y="93810"/>
                                </a:lnTo>
                                <a:lnTo>
                                  <a:pt x="2952657" y="56157"/>
                                </a:lnTo>
                                <a:lnTo>
                                  <a:pt x="2982349" y="26464"/>
                                </a:lnTo>
                                <a:lnTo>
                                  <a:pt x="3020003" y="6992"/>
                                </a:lnTo>
                                <a:lnTo>
                                  <a:pt x="3063357" y="0"/>
                                </a:lnTo>
                                <a:lnTo>
                                  <a:pt x="3106712" y="6992"/>
                                </a:lnTo>
                                <a:lnTo>
                                  <a:pt x="3144365" y="26464"/>
                                </a:lnTo>
                                <a:lnTo>
                                  <a:pt x="3174058" y="56157"/>
                                </a:lnTo>
                                <a:lnTo>
                                  <a:pt x="3193530" y="93810"/>
                                </a:lnTo>
                                <a:lnTo>
                                  <a:pt x="3200523" y="137165"/>
                                </a:lnTo>
                                <a:close/>
                              </a:path>
                              <a:path w="3201035" h="274955">
                                <a:moveTo>
                                  <a:pt x="1737426" y="0"/>
                                </a:moveTo>
                                <a:lnTo>
                                  <a:pt x="1463096" y="0"/>
                                </a:lnTo>
                                <a:lnTo>
                                  <a:pt x="1463096" y="274330"/>
                                </a:lnTo>
                                <a:lnTo>
                                  <a:pt x="1737426" y="274330"/>
                                </a:lnTo>
                                <a:lnTo>
                                  <a:pt x="1737426" y="0"/>
                                </a:lnTo>
                                <a:close/>
                              </a:path>
                              <a:path w="3201035" h="274955">
                                <a:moveTo>
                                  <a:pt x="828706" y="137165"/>
                                </a:moveTo>
                                <a:lnTo>
                                  <a:pt x="828706" y="137165"/>
                                </a:lnTo>
                                <a:lnTo>
                                  <a:pt x="1416261" y="137165"/>
                                </a:lnTo>
                                <a:lnTo>
                                  <a:pt x="1461318" y="137165"/>
                                </a:lnTo>
                              </a:path>
                              <a:path w="3201035" h="274955">
                                <a:moveTo>
                                  <a:pt x="2651862" y="0"/>
                                </a:moveTo>
                                <a:lnTo>
                                  <a:pt x="2377531" y="0"/>
                                </a:lnTo>
                                <a:lnTo>
                                  <a:pt x="2377531" y="274330"/>
                                </a:lnTo>
                                <a:lnTo>
                                  <a:pt x="2651862" y="274330"/>
                                </a:lnTo>
                                <a:lnTo>
                                  <a:pt x="2651862" y="0"/>
                                </a:lnTo>
                                <a:close/>
                              </a:path>
                              <a:path w="3201035" h="274955">
                                <a:moveTo>
                                  <a:pt x="1743142" y="137165"/>
                                </a:moveTo>
                                <a:lnTo>
                                  <a:pt x="1743142" y="137165"/>
                                </a:lnTo>
                                <a:lnTo>
                                  <a:pt x="2330696" y="137165"/>
                                </a:lnTo>
                                <a:lnTo>
                                  <a:pt x="2375753" y="137165"/>
                                </a:lnTo>
                              </a:path>
                              <a:path w="3201035" h="274955">
                                <a:moveTo>
                                  <a:pt x="2653132" y="137165"/>
                                </a:moveTo>
                                <a:lnTo>
                                  <a:pt x="2704951" y="137165"/>
                                </a:lnTo>
                                <a:lnTo>
                                  <a:pt x="2759946" y="137165"/>
                                </a:lnTo>
                                <a:lnTo>
                                  <a:pt x="2816020" y="137165"/>
                                </a:lnTo>
                                <a:lnTo>
                                  <a:pt x="2871076" y="137165"/>
                                </a:lnTo>
                                <a:lnTo>
                                  <a:pt x="2923017" y="137165"/>
                                </a:lnTo>
                              </a:path>
                            </a:pathLst>
                          </a:custGeom>
                          <a:ln w="12700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78639302" name="Textbox 92"/>
                        <wps:cNvSpPr txBox="1"/>
                        <wps:spPr>
                          <a:xfrm>
                            <a:off x="94911" y="34701"/>
                            <a:ext cx="109855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62EF4BB" w14:textId="77777777" w:rsidR="004603A7" w:rsidRDefault="004603A7" w:rsidP="004603A7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A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16561309" name="Textbox 93"/>
                        <wps:cNvSpPr txBox="1"/>
                        <wps:spPr>
                          <a:xfrm>
                            <a:off x="618615" y="34143"/>
                            <a:ext cx="160020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26F6B1F" w14:textId="77777777" w:rsidR="004603A7" w:rsidRDefault="004603A7" w:rsidP="004603A7">
                              <w:pPr>
                                <w:spacing w:before="42"/>
                              </w:pPr>
                              <w:r>
                                <w:rPr>
                                  <w:spacing w:val="-9"/>
                                </w:rPr>
                                <w:t>R1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868659359" name="Textbox 94"/>
                        <wps:cNvSpPr txBox="1"/>
                        <wps:spPr>
                          <a:xfrm>
                            <a:off x="1533015" y="34143"/>
                            <a:ext cx="160020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76D5F27" w14:textId="77777777" w:rsidR="004603A7" w:rsidRDefault="004603A7" w:rsidP="004603A7">
                              <w:pPr>
                                <w:spacing w:before="42"/>
                              </w:pPr>
                              <w:r>
                                <w:rPr>
                                  <w:spacing w:val="-9"/>
                                </w:rPr>
                                <w:t>R2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736501301" name="Textbox 95"/>
                        <wps:cNvSpPr txBox="1"/>
                        <wps:spPr>
                          <a:xfrm>
                            <a:off x="2447415" y="34143"/>
                            <a:ext cx="160020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9E81B4E" w14:textId="77777777" w:rsidR="004603A7" w:rsidRDefault="004603A7" w:rsidP="004603A7">
                              <w:pPr>
                                <w:spacing w:before="42"/>
                              </w:pPr>
                              <w:r>
                                <w:rPr>
                                  <w:spacing w:val="-9"/>
                                </w:rPr>
                                <w:t>R3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903352472" name="Textbox 96"/>
                        <wps:cNvSpPr txBox="1"/>
                        <wps:spPr>
                          <a:xfrm>
                            <a:off x="3028465" y="34701"/>
                            <a:ext cx="95250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86C6BC2" w14:textId="77777777" w:rsidR="004603A7" w:rsidRDefault="004603A7" w:rsidP="004603A7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B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3FAD3C3" id="Group 2032984123" o:spid="_x0000_s1155" style="position:absolute;left:0;text-align:left;margin-left:179.7pt;margin-top:25.75pt;width:253.05pt;height:22.65pt;z-index:-15690240;mso-wrap-distance-left:0;mso-wrap-distance-right:0;mso-position-horizontal-relative:page;mso-position-vertical-relative:text;mso-width-relative:margin;mso-height-relative:margin" coordorigin="63,63" coordsize="32010,27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">
                <v:shape id="Graphic 91" o:spid="_x0000_s1156" style="position:absolute;left:63;top:63;width:32010;height:2750;visibility:visible;mso-wrap-style:square;v-text-anchor:top" coordsize="3201035,2749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" path="m274330,137165r-6993,43355l247865,218173r-29692,29692l180520,267337r-43355,6993l93810,267337,56157,247865,26464,218173,6992,180520,,137165,6992,93810,26464,56157,56157,26464,93810,6992,137165,r43355,6992l218173,26464r29692,29693l267337,93810r6993,43355xem822991,l548661,r,274330l822991,274330,822991,xem275600,137165r51819,l382414,137165r56074,l493545,137165r51941,em3200523,137165r-6993,43355l3174058,218173r-29693,29692l3106712,267337r-43355,6993l3020003,267337r-37654,-19472l2952657,218173r-19472,-37653l2926192,137165r6993,-43355l2952657,56157r29692,-29693l3020003,6992,3063357,r43355,6992l3144365,26464r29693,29693l3193530,93810r6993,43355xem1737426,l1463096,r,274330l1737426,274330,1737426,xem828706,137165r,l1416261,137165r45057,em2651862,l2377531,r,274330l2651862,274330,2651862,xem1743142,137165r,l2330696,137165r45057,em2653132,137165r51819,l2759946,137165r56074,l2871076,137165r51941,e" filled="f" strokeweight="1pt">
                  <v:path arrowok="t"/>
                </v:shape>
                <v:shape id="Textbox 92" o:spid="_x0000_s1157" type="#_x0000_t202" style="position:absolute;left:949;top:347;width:1098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" filled="f" stroked="f">
                  <v:textbox inset="0,0,0,0">
                    <w:txbxContent>
                      <w:p w14:paraId="062EF4BB" w14:textId="77777777" w:rsidR="004603A7" w:rsidRDefault="004603A7" w:rsidP="004603A7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A</w:t>
                        </w:r>
                      </w:p>
                    </w:txbxContent>
                  </v:textbox>
                </v:shape>
                <v:shape id="Textbox 93" o:spid="_x0000_s1158" type="#_x0000_t202" style="position:absolute;left:6186;top:341;width:1600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" filled="f" stroked="f">
                  <v:textbox inset="0,0,0,0">
                    <w:txbxContent>
                      <w:p w14:paraId="526F6B1F" w14:textId="77777777" w:rsidR="004603A7" w:rsidRDefault="004603A7" w:rsidP="004603A7">
                        <w:pPr>
                          <w:spacing w:before="42"/>
                        </w:pPr>
                        <w:r>
                          <w:rPr>
                            <w:spacing w:val="-9"/>
                          </w:rPr>
                          <w:t>R1</w:t>
                        </w:r>
                      </w:p>
                    </w:txbxContent>
                  </v:textbox>
                </v:shape>
                <v:shape id="_x0000_s1159" type="#_x0000_t202" style="position:absolute;left:15330;top:341;width:1600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" filled="f" stroked="f">
                  <v:textbox inset="0,0,0,0">
                    <w:txbxContent>
                      <w:p w14:paraId="176D5F27" w14:textId="77777777" w:rsidR="004603A7" w:rsidRDefault="004603A7" w:rsidP="004603A7">
                        <w:pPr>
                          <w:spacing w:before="42"/>
                        </w:pPr>
                        <w:r>
                          <w:rPr>
                            <w:spacing w:val="-9"/>
                          </w:rPr>
                          <w:t>R2</w:t>
                        </w:r>
                      </w:p>
                    </w:txbxContent>
                  </v:textbox>
                </v:shape>
                <v:shape id="Textbox 95" o:spid="_x0000_s1160" type="#_x0000_t202" style="position:absolute;left:24474;top:341;width:1600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" filled="f" stroked="f">
                  <v:textbox inset="0,0,0,0">
                    <w:txbxContent>
                      <w:p w14:paraId="59E81B4E" w14:textId="77777777" w:rsidR="004603A7" w:rsidRDefault="004603A7" w:rsidP="004603A7">
                        <w:pPr>
                          <w:spacing w:before="42"/>
                        </w:pPr>
                        <w:r>
                          <w:rPr>
                            <w:spacing w:val="-9"/>
                          </w:rPr>
                          <w:t>R3</w:t>
                        </w:r>
                      </w:p>
                    </w:txbxContent>
                  </v:textbox>
                </v:shape>
                <v:shape id="Textbox 96" o:spid="_x0000_s1161" type="#_x0000_t202" style="position:absolute;left:30284;top:347;width:953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" filled="f" stroked="f">
                  <v:textbox inset="0,0,0,0">
                    <w:txbxContent>
                      <w:p w14:paraId="386C6BC2" w14:textId="77777777" w:rsidR="004603A7" w:rsidRDefault="004603A7" w:rsidP="004603A7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B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 w:rsidR="00AF6D53">
        <w:rPr>
          <w:noProof/>
        </w:rPr>
        <mc:AlternateContent>
          <mc:Choice Requires="wpg">
            <w:drawing>
              <wp:anchor distT="0" distB="0" distL="0" distR="0" simplePos="0" relativeHeight="15740928" behindDoc="0" locked="0" layoutInCell="1" allowOverlap="1" wp14:anchorId="17A84786" wp14:editId="7547C3A1">
                <wp:simplePos x="0" y="0"/>
                <wp:positionH relativeFrom="page">
                  <wp:posOffset>619125</wp:posOffset>
                </wp:positionH>
                <wp:positionV relativeFrom="paragraph">
                  <wp:posOffset>-26529</wp:posOffset>
                </wp:positionV>
                <wp:extent cx="243204" cy="211454"/>
                <wp:effectExtent l="0" t="0" r="0" b="0"/>
                <wp:wrapNone/>
                <wp:docPr id="124" name="Group 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125" name="Graphic 125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6" name="Textbox 126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7A84944" w14:textId="77777777" w:rsidR="008C21BE" w:rsidRDefault="00AF6D53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3.8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7A84786" id="Group 124" o:spid="_x0000_s1162" style="position:absolute;left:0;text-align:left;margin-left:48.75pt;margin-top:-2.1pt;width:19.15pt;height:16.65pt;z-index:15740928;mso-wrap-distance-left:0;mso-wrap-distance-right:0;mso-position-horizontal-relative:page;mso-position-vertical-relative:text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">
                <v:shape id="Graphic 125" o:spid="_x0000_s1163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" path="m,l236854,r,180822l,180822,,xe" filled="f" strokeweight=".17636mm">
                  <v:path arrowok="t"/>
                </v:shape>
                <v:shape id="Textbox 126" o:spid="_x0000_s1164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" filled="f" stroked="f">
                  <v:textbox inset="0,0,0,0">
                    <w:txbxContent>
                      <w:p w14:paraId="17A84944" w14:textId="77777777" w:rsidR="008C21BE" w:rsidRDefault="00AF6D53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3.8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AF6D53">
        <w:rPr>
          <w:rFonts w:ascii="Georgia"/>
        </w:rPr>
        <w:t>EVENT</w:t>
      </w:r>
      <w:r w:rsidR="00AF6D53">
        <w:t>:</w:t>
      </w:r>
      <w:r w:rsidR="00AF6D53">
        <w:rPr>
          <w:spacing w:val="-7"/>
        </w:rPr>
        <w:t xml:space="preserve"> </w:t>
      </w:r>
      <w:r w:rsidR="00AF6D53">
        <w:t>The</w:t>
      </w:r>
      <w:r w:rsidR="00AF6D53">
        <w:rPr>
          <w:spacing w:val="-7"/>
        </w:rPr>
        <w:t xml:space="preserve"> </w:t>
      </w:r>
      <w:r w:rsidR="00AF6D53">
        <w:t>link</w:t>
      </w:r>
      <w:r w:rsidR="00AF6D53">
        <w:rPr>
          <w:spacing w:val="-7"/>
        </w:rPr>
        <w:t xml:space="preserve"> </w:t>
      </w:r>
      <w:r w:rsidR="00AF6D53">
        <w:t>between</w:t>
      </w:r>
      <w:r w:rsidR="00AF6D53">
        <w:rPr>
          <w:spacing w:val="-7"/>
        </w:rPr>
        <w:t xml:space="preserve"> </w:t>
      </w:r>
      <w:r w:rsidR="00AF6D53">
        <w:t>R2</w:t>
      </w:r>
      <w:r w:rsidR="00AF6D53">
        <w:rPr>
          <w:spacing w:val="-7"/>
        </w:rPr>
        <w:t xml:space="preserve"> </w:t>
      </w:r>
      <w:r w:rsidR="00AF6D53">
        <w:t>and</w:t>
      </w:r>
      <w:r w:rsidR="00AF6D53">
        <w:rPr>
          <w:spacing w:val="-7"/>
        </w:rPr>
        <w:t xml:space="preserve"> </w:t>
      </w:r>
      <w:r w:rsidR="00AF6D53">
        <w:t>R3</w:t>
      </w:r>
      <w:r w:rsidR="00AF6D53">
        <w:rPr>
          <w:spacing w:val="-7"/>
        </w:rPr>
        <w:t xml:space="preserve"> </w:t>
      </w:r>
      <w:r w:rsidR="00AF6D53">
        <w:t>goes</w:t>
      </w:r>
      <w:r w:rsidR="00AF6D53">
        <w:rPr>
          <w:spacing w:val="-7"/>
        </w:rPr>
        <w:t xml:space="preserve"> </w:t>
      </w:r>
      <w:r w:rsidR="00AF6D53">
        <w:t xml:space="preserve">down. </w:t>
      </w:r>
      <w:r>
        <w:t xml:space="preserve"> </w:t>
      </w:r>
    </w:p>
    <w:p w14:paraId="17A846F8" w14:textId="05A56027" w:rsidR="008C21BE" w:rsidRDefault="00AF6D53">
      <w:pPr>
        <w:pStyle w:val="BodyText"/>
        <w:spacing w:after="53" w:line="386" w:lineRule="auto"/>
        <w:ind w:left="760" w:right="4844"/>
      </w:pPr>
      <w:r>
        <w:t>What will R1 and R2 send to each other?</w:t>
      </w:r>
      <w:r w:rsidR="004603A7">
        <w:t xml:space="preserve"> (Same.)</w:t>
      </w:r>
    </w:p>
    <w:tbl>
      <w:tblPr>
        <w:tblW w:w="0" w:type="auto"/>
        <w:tblInd w:w="355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3"/>
        <w:gridCol w:w="512"/>
        <w:gridCol w:w="2473"/>
      </w:tblGrid>
      <w:tr w:rsidR="008C21BE" w14:paraId="17A846FC" w14:textId="77777777">
        <w:trPr>
          <w:trHeight w:val="321"/>
        </w:trPr>
        <w:tc>
          <w:tcPr>
            <w:tcW w:w="733" w:type="dxa"/>
          </w:tcPr>
          <w:p w14:paraId="17A846F9" w14:textId="77777777" w:rsidR="008C21BE" w:rsidRDefault="00AF6D53">
            <w:pPr>
              <w:pStyle w:val="TableParagraph"/>
              <w:spacing w:before="30"/>
              <w:ind w:left="19"/>
            </w:pPr>
            <w:r>
              <w:rPr>
                <w:spacing w:val="-4"/>
              </w:rPr>
              <w:t>From</w:t>
            </w:r>
          </w:p>
        </w:tc>
        <w:tc>
          <w:tcPr>
            <w:tcW w:w="512" w:type="dxa"/>
          </w:tcPr>
          <w:p w14:paraId="17A846FA" w14:textId="77777777" w:rsidR="008C21BE" w:rsidRDefault="00AF6D53">
            <w:pPr>
              <w:pStyle w:val="TableParagraph"/>
              <w:spacing w:before="30"/>
              <w:ind w:left="18"/>
            </w:pPr>
            <w:r>
              <w:rPr>
                <w:spacing w:val="-5"/>
                <w:w w:val="105"/>
              </w:rPr>
              <w:t>To</w:t>
            </w:r>
          </w:p>
        </w:tc>
        <w:tc>
          <w:tcPr>
            <w:tcW w:w="2473" w:type="dxa"/>
          </w:tcPr>
          <w:p w14:paraId="17A846FB" w14:textId="77777777" w:rsidR="008C21BE" w:rsidRDefault="00AF6D53">
            <w:pPr>
              <w:pStyle w:val="TableParagraph"/>
              <w:spacing w:before="30"/>
              <w:ind w:left="17"/>
            </w:pPr>
            <w:r>
              <w:t>(Destination,</w:t>
            </w:r>
            <w:r>
              <w:rPr>
                <w:spacing w:val="1"/>
              </w:rPr>
              <w:t xml:space="preserve"> </w:t>
            </w:r>
            <w:r>
              <w:rPr>
                <w:spacing w:val="-2"/>
              </w:rPr>
              <w:t>Distance)</w:t>
            </w:r>
          </w:p>
        </w:tc>
      </w:tr>
      <w:tr w:rsidR="008C21BE" w14:paraId="17A84700" w14:textId="77777777">
        <w:trPr>
          <w:trHeight w:val="404"/>
        </w:trPr>
        <w:tc>
          <w:tcPr>
            <w:tcW w:w="733" w:type="dxa"/>
          </w:tcPr>
          <w:p w14:paraId="17A846FD" w14:textId="77777777" w:rsidR="008C21BE" w:rsidRDefault="00AF6D53">
            <w:pPr>
              <w:pStyle w:val="TableParagraph"/>
              <w:spacing w:before="69"/>
              <w:ind w:left="19"/>
              <w:rPr>
                <w:rFonts w:ascii="Times New Roman"/>
              </w:rPr>
            </w:pPr>
            <w:r>
              <w:rPr>
                <w:rFonts w:ascii="Times New Roman"/>
                <w:color w:val="0074D9"/>
                <w:spacing w:val="-5"/>
              </w:rPr>
              <w:t>R1</w:t>
            </w:r>
          </w:p>
        </w:tc>
        <w:tc>
          <w:tcPr>
            <w:tcW w:w="512" w:type="dxa"/>
          </w:tcPr>
          <w:p w14:paraId="17A846FE" w14:textId="77777777" w:rsidR="008C21BE" w:rsidRDefault="00AF6D53">
            <w:pPr>
              <w:pStyle w:val="TableParagraph"/>
              <w:spacing w:before="69"/>
              <w:ind w:left="18"/>
              <w:rPr>
                <w:rFonts w:ascii="Times New Roman"/>
              </w:rPr>
            </w:pPr>
            <w:r>
              <w:rPr>
                <w:rFonts w:ascii="Times New Roman"/>
                <w:color w:val="0074D9"/>
                <w:spacing w:val="-5"/>
              </w:rPr>
              <w:t>R2</w:t>
            </w:r>
          </w:p>
        </w:tc>
        <w:tc>
          <w:tcPr>
            <w:tcW w:w="2473" w:type="dxa"/>
          </w:tcPr>
          <w:p w14:paraId="17A846FF" w14:textId="77777777" w:rsidR="008C21BE" w:rsidRDefault="00AF6D53">
            <w:pPr>
              <w:pStyle w:val="TableParagraph"/>
              <w:spacing w:before="69"/>
              <w:ind w:left="17"/>
              <w:rPr>
                <w:rFonts w:ascii="Times New Roman"/>
              </w:rPr>
            </w:pPr>
            <w:r>
              <w:rPr>
                <w:rFonts w:ascii="Times New Roman"/>
                <w:color w:val="0074D9"/>
                <w:spacing w:val="-8"/>
              </w:rPr>
              <w:t>(A,</w:t>
            </w:r>
            <w:r>
              <w:rPr>
                <w:rFonts w:ascii="Times New Roman"/>
                <w:color w:val="0074D9"/>
                <w:spacing w:val="-3"/>
              </w:rPr>
              <w:t xml:space="preserve"> </w:t>
            </w:r>
            <w:r>
              <w:rPr>
                <w:rFonts w:ascii="Times New Roman"/>
                <w:color w:val="0074D9"/>
                <w:spacing w:val="-5"/>
              </w:rPr>
              <w:t>1)</w:t>
            </w:r>
          </w:p>
        </w:tc>
      </w:tr>
      <w:tr w:rsidR="008C21BE" w14:paraId="17A84704" w14:textId="77777777">
        <w:trPr>
          <w:trHeight w:val="404"/>
        </w:trPr>
        <w:tc>
          <w:tcPr>
            <w:tcW w:w="733" w:type="dxa"/>
          </w:tcPr>
          <w:p w14:paraId="17A84701" w14:textId="77777777" w:rsidR="008C21BE" w:rsidRDefault="00AF6D53">
            <w:pPr>
              <w:pStyle w:val="TableParagraph"/>
              <w:spacing w:before="69"/>
              <w:ind w:left="19"/>
              <w:rPr>
                <w:rFonts w:ascii="Times New Roman"/>
              </w:rPr>
            </w:pPr>
            <w:r>
              <w:rPr>
                <w:rFonts w:ascii="Times New Roman"/>
                <w:color w:val="0074D9"/>
                <w:spacing w:val="-5"/>
              </w:rPr>
              <w:t>R2</w:t>
            </w:r>
          </w:p>
        </w:tc>
        <w:tc>
          <w:tcPr>
            <w:tcW w:w="512" w:type="dxa"/>
          </w:tcPr>
          <w:p w14:paraId="17A84702" w14:textId="77777777" w:rsidR="008C21BE" w:rsidRDefault="00AF6D53">
            <w:pPr>
              <w:pStyle w:val="TableParagraph"/>
              <w:spacing w:before="69"/>
              <w:ind w:left="18"/>
              <w:rPr>
                <w:rFonts w:ascii="Times New Roman"/>
              </w:rPr>
            </w:pPr>
            <w:r>
              <w:rPr>
                <w:rFonts w:ascii="Times New Roman"/>
                <w:color w:val="0074D9"/>
                <w:spacing w:val="-5"/>
              </w:rPr>
              <w:t>R1</w:t>
            </w:r>
          </w:p>
        </w:tc>
        <w:tc>
          <w:tcPr>
            <w:tcW w:w="2473" w:type="dxa"/>
          </w:tcPr>
          <w:p w14:paraId="17A84703" w14:textId="77777777" w:rsidR="008C21BE" w:rsidRDefault="00AF6D53">
            <w:pPr>
              <w:pStyle w:val="TableParagraph"/>
              <w:spacing w:before="69"/>
              <w:ind w:left="17"/>
              <w:rPr>
                <w:rFonts w:ascii="Times New Roman"/>
              </w:rPr>
            </w:pPr>
            <w:r>
              <w:rPr>
                <w:rFonts w:ascii="Times New Roman"/>
                <w:color w:val="0074D9"/>
                <w:w w:val="90"/>
              </w:rPr>
              <w:t>(B,</w:t>
            </w:r>
            <w:r>
              <w:rPr>
                <w:rFonts w:ascii="Times New Roman"/>
                <w:color w:val="0074D9"/>
                <w:spacing w:val="-6"/>
              </w:rPr>
              <w:t xml:space="preserve"> </w:t>
            </w:r>
            <w:r>
              <w:rPr>
                <w:rFonts w:ascii="Times New Roman"/>
                <w:color w:val="0074D9"/>
                <w:spacing w:val="-5"/>
              </w:rPr>
              <w:t>2)</w:t>
            </w:r>
          </w:p>
        </w:tc>
      </w:tr>
      <w:tr w:rsidR="008C21BE" w14:paraId="17A84708" w14:textId="77777777">
        <w:trPr>
          <w:trHeight w:val="404"/>
        </w:trPr>
        <w:tc>
          <w:tcPr>
            <w:tcW w:w="733" w:type="dxa"/>
          </w:tcPr>
          <w:p w14:paraId="17A84705" w14:textId="77777777" w:rsidR="008C21BE" w:rsidRDefault="008C21BE">
            <w:pPr>
              <w:pStyle w:val="TableParagraph"/>
              <w:spacing w:before="0"/>
              <w:ind w:left="0"/>
              <w:jc w:val="left"/>
              <w:rPr>
                <w:rFonts w:ascii="Times New Roman"/>
              </w:rPr>
            </w:pPr>
          </w:p>
        </w:tc>
        <w:tc>
          <w:tcPr>
            <w:tcW w:w="512" w:type="dxa"/>
          </w:tcPr>
          <w:p w14:paraId="17A84706" w14:textId="77777777" w:rsidR="008C21BE" w:rsidRDefault="008C21BE">
            <w:pPr>
              <w:pStyle w:val="TableParagraph"/>
              <w:spacing w:before="0"/>
              <w:ind w:left="0"/>
              <w:jc w:val="left"/>
              <w:rPr>
                <w:rFonts w:ascii="Times New Roman"/>
              </w:rPr>
            </w:pPr>
          </w:p>
        </w:tc>
        <w:tc>
          <w:tcPr>
            <w:tcW w:w="2473" w:type="dxa"/>
          </w:tcPr>
          <w:p w14:paraId="17A84707" w14:textId="77777777" w:rsidR="008C21BE" w:rsidRDefault="008C21BE">
            <w:pPr>
              <w:pStyle w:val="TableParagraph"/>
              <w:spacing w:before="0"/>
              <w:ind w:left="0"/>
              <w:jc w:val="left"/>
              <w:rPr>
                <w:rFonts w:ascii="Times New Roman"/>
              </w:rPr>
            </w:pPr>
          </w:p>
        </w:tc>
      </w:tr>
      <w:tr w:rsidR="008C21BE" w14:paraId="17A8470C" w14:textId="77777777">
        <w:trPr>
          <w:trHeight w:val="404"/>
        </w:trPr>
        <w:tc>
          <w:tcPr>
            <w:tcW w:w="733" w:type="dxa"/>
          </w:tcPr>
          <w:p w14:paraId="17A84709" w14:textId="77777777" w:rsidR="008C21BE" w:rsidRDefault="008C21BE">
            <w:pPr>
              <w:pStyle w:val="TableParagraph"/>
              <w:spacing w:before="0"/>
              <w:ind w:left="0"/>
              <w:jc w:val="left"/>
              <w:rPr>
                <w:rFonts w:ascii="Times New Roman"/>
              </w:rPr>
            </w:pPr>
          </w:p>
        </w:tc>
        <w:tc>
          <w:tcPr>
            <w:tcW w:w="512" w:type="dxa"/>
          </w:tcPr>
          <w:p w14:paraId="17A8470A" w14:textId="77777777" w:rsidR="008C21BE" w:rsidRDefault="008C21BE">
            <w:pPr>
              <w:pStyle w:val="TableParagraph"/>
              <w:spacing w:before="0"/>
              <w:ind w:left="0"/>
              <w:jc w:val="left"/>
              <w:rPr>
                <w:rFonts w:ascii="Times New Roman"/>
              </w:rPr>
            </w:pPr>
          </w:p>
        </w:tc>
        <w:tc>
          <w:tcPr>
            <w:tcW w:w="2473" w:type="dxa"/>
          </w:tcPr>
          <w:p w14:paraId="17A8470B" w14:textId="77777777" w:rsidR="008C21BE" w:rsidRDefault="008C21BE">
            <w:pPr>
              <w:pStyle w:val="TableParagraph"/>
              <w:spacing w:before="0"/>
              <w:ind w:left="0"/>
              <w:jc w:val="left"/>
              <w:rPr>
                <w:rFonts w:ascii="Times New Roman"/>
              </w:rPr>
            </w:pPr>
          </w:p>
        </w:tc>
      </w:tr>
    </w:tbl>
    <w:p w14:paraId="17A8470D" w14:textId="77777777" w:rsidR="008C21BE" w:rsidRDefault="008C21BE">
      <w:pPr>
        <w:pStyle w:val="BodyText"/>
        <w:spacing w:before="28"/>
      </w:pPr>
    </w:p>
    <w:p w14:paraId="17A8470E" w14:textId="44BA72B0" w:rsidR="008C21BE" w:rsidRDefault="00AF6D53">
      <w:pPr>
        <w:pStyle w:val="BodyText"/>
        <w:spacing w:before="1"/>
        <w:ind w:left="760"/>
      </w:pPr>
      <w:r>
        <w:rPr>
          <w:noProof/>
        </w:rPr>
        <mc:AlternateContent>
          <mc:Choice Requires="wpg">
            <w:drawing>
              <wp:anchor distT="0" distB="0" distL="0" distR="0" simplePos="0" relativeHeight="15741440" behindDoc="0" locked="0" layoutInCell="1" allowOverlap="1" wp14:anchorId="17A84788" wp14:editId="17A84789">
                <wp:simplePos x="0" y="0"/>
                <wp:positionH relativeFrom="page">
                  <wp:posOffset>619125</wp:posOffset>
                </wp:positionH>
                <wp:positionV relativeFrom="paragraph">
                  <wp:posOffset>-29069</wp:posOffset>
                </wp:positionV>
                <wp:extent cx="243204" cy="211454"/>
                <wp:effectExtent l="0" t="0" r="0" b="0"/>
                <wp:wrapNone/>
                <wp:docPr id="127" name="Group 1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128" name="Graphic 128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" name="Textbox 129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7A84945" w14:textId="77777777" w:rsidR="008C21BE" w:rsidRDefault="00AF6D53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3.9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7A84788" id="Group 127" o:spid="_x0000_s1165" style="position:absolute;left:0;text-align:left;margin-left:48.75pt;margin-top:-2.3pt;width:19.15pt;height:16.65pt;z-index:15741440;mso-wrap-distance-left:0;mso-wrap-distance-right:0;mso-position-horizontal-relative:page;mso-position-vertical-relative:text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">
                <v:shape id="Graphic 128" o:spid="_x0000_s1166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" path="m,l236854,r,180822l,180822,,xe" filled="f" strokeweight=".17636mm">
                  <v:path arrowok="t"/>
                </v:shape>
                <v:shape id="Textbox 129" o:spid="_x0000_s1167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" filled="f" stroked="f">
                  <v:textbox inset="0,0,0,0">
                    <w:txbxContent>
                      <w:p w14:paraId="17A84945" w14:textId="77777777" w:rsidR="008C21BE" w:rsidRDefault="00AF6D53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3.9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rFonts w:ascii="Georgia" w:eastAsia="Georgia" w:hAnsi="Georgia"/>
        </w:rPr>
        <w:t>EVENT</w:t>
      </w:r>
      <w:r>
        <w:t>:</w:t>
      </w:r>
      <w:r>
        <w:rPr>
          <w:spacing w:val="4"/>
        </w:rPr>
        <w:t xml:space="preserve"> </w:t>
      </w:r>
      <w:r>
        <w:t>R2′s</w:t>
      </w:r>
      <w:r>
        <w:rPr>
          <w:spacing w:val="5"/>
        </w:rPr>
        <w:t xml:space="preserve"> </w:t>
      </w:r>
      <w:r>
        <w:t>route</w:t>
      </w:r>
      <w:r>
        <w:rPr>
          <w:spacing w:val="5"/>
        </w:rPr>
        <w:t xml:space="preserve"> </w:t>
      </w:r>
      <w:r>
        <w:t>to</w:t>
      </w:r>
      <w:r>
        <w:rPr>
          <w:spacing w:val="5"/>
        </w:rPr>
        <w:t xml:space="preserve"> </w:t>
      </w:r>
      <w:r>
        <w:rPr>
          <w:rFonts w:ascii="Arial MT" w:eastAsia="Arial MT" w:hAnsi="Arial MT"/>
        </w:rPr>
        <w:t>𝐵</w:t>
      </w:r>
      <w:r>
        <w:rPr>
          <w:rFonts w:ascii="Arial MT" w:eastAsia="Arial MT" w:hAnsi="Arial MT"/>
          <w:spacing w:val="5"/>
        </w:rPr>
        <w:t xml:space="preserve"> </w:t>
      </w:r>
      <w:r w:rsidR="002F5A2B" w:rsidRPr="002F5A2B">
        <w:rPr>
          <w:spacing w:val="5"/>
        </w:rPr>
        <w:t xml:space="preserve">via R3 </w:t>
      </w:r>
      <w:r w:rsidRPr="002F5A2B">
        <w:rPr>
          <w:spacing w:val="5"/>
        </w:rPr>
        <w:t>finall</w:t>
      </w:r>
      <w:r>
        <w:rPr>
          <w:rFonts w:ascii="Georgia" w:eastAsia="Georgia" w:hAnsi="Georgia"/>
        </w:rPr>
        <w:t>y</w:t>
      </w:r>
      <w:r>
        <w:rPr>
          <w:rFonts w:ascii="Georgia" w:eastAsia="Georgia" w:hAnsi="Georgia"/>
          <w:spacing w:val="6"/>
        </w:rPr>
        <w:t xml:space="preserve"> </w:t>
      </w:r>
      <w:r>
        <w:rPr>
          <w:spacing w:val="-2"/>
        </w:rPr>
        <w:t>expires</w:t>
      </w:r>
      <w:r w:rsidR="004603A7">
        <w:rPr>
          <w:spacing w:val="-2"/>
        </w:rPr>
        <w:t xml:space="preserve">, so its table entry </w:t>
      </w:r>
      <w:r w:rsidR="004603A7" w:rsidRPr="00B338D4">
        <w:rPr>
          <w:color w:val="0074D9"/>
        </w:rPr>
        <w:t xml:space="preserve">B </w:t>
      </w:r>
      <w:r w:rsidR="004603A7">
        <w:rPr>
          <w:color w:val="0074D9"/>
        </w:rPr>
        <w:t xml:space="preserve">/ </w:t>
      </w:r>
      <w:r w:rsidR="004603A7" w:rsidRPr="00B338D4">
        <w:rPr>
          <w:color w:val="0074D9"/>
        </w:rPr>
        <w:t>R</w:t>
      </w:r>
      <w:r w:rsidR="004603A7">
        <w:rPr>
          <w:color w:val="0074D9"/>
        </w:rPr>
        <w:t>3</w:t>
      </w:r>
      <w:r w:rsidR="004603A7" w:rsidRPr="00B338D4">
        <w:rPr>
          <w:color w:val="0074D9"/>
        </w:rPr>
        <w:t xml:space="preserve">, </w:t>
      </w:r>
      <w:r w:rsidR="004603A7">
        <w:rPr>
          <w:color w:val="0074D9"/>
        </w:rPr>
        <w:t>2</w:t>
      </w:r>
      <w:r w:rsidR="004603A7">
        <w:rPr>
          <w:spacing w:val="-2"/>
        </w:rPr>
        <w:t xml:space="preserve"> is deleted.</w:t>
      </w:r>
    </w:p>
    <w:p w14:paraId="17A84715" w14:textId="736DF1CD" w:rsidR="008C21BE" w:rsidRDefault="00AF6D53" w:rsidP="001972EA">
      <w:pPr>
        <w:pStyle w:val="BodyText"/>
        <w:spacing w:before="155"/>
        <w:ind w:left="760"/>
        <w:rPr>
          <w:sz w:val="4"/>
        </w:rPr>
      </w:pPr>
      <w:r>
        <w:t>After</w:t>
      </w:r>
      <w:r>
        <w:rPr>
          <w:spacing w:val="6"/>
        </w:rPr>
        <w:t xml:space="preserve"> </w:t>
      </w:r>
      <w:r>
        <w:t>R1</w:t>
      </w:r>
      <w:r>
        <w:rPr>
          <w:spacing w:val="7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R2</w:t>
      </w:r>
      <w:r>
        <w:rPr>
          <w:spacing w:val="7"/>
        </w:rPr>
        <w:t xml:space="preserve"> </w:t>
      </w:r>
      <w:r>
        <w:t>exchange</w:t>
      </w:r>
      <w:r>
        <w:rPr>
          <w:spacing w:val="7"/>
        </w:rPr>
        <w:t xml:space="preserve"> </w:t>
      </w:r>
      <w:r>
        <w:t>advertisements</w:t>
      </w:r>
      <w:r>
        <w:rPr>
          <w:spacing w:val="6"/>
        </w:rPr>
        <w:t xml:space="preserve"> </w:t>
      </w:r>
      <w:r>
        <w:t>again,</w:t>
      </w:r>
      <w:r>
        <w:rPr>
          <w:spacing w:val="7"/>
        </w:rPr>
        <w:t xml:space="preserve"> </w:t>
      </w:r>
      <w:r>
        <w:t>what</w:t>
      </w:r>
      <w:r>
        <w:rPr>
          <w:spacing w:val="7"/>
        </w:rPr>
        <w:t xml:space="preserve"> </w:t>
      </w:r>
      <w:r>
        <w:t>will</w:t>
      </w:r>
      <w:r>
        <w:rPr>
          <w:spacing w:val="6"/>
        </w:rPr>
        <w:t xml:space="preserve"> </w:t>
      </w:r>
      <w:r>
        <w:t>their</w:t>
      </w:r>
      <w:r>
        <w:rPr>
          <w:spacing w:val="7"/>
        </w:rPr>
        <w:t xml:space="preserve"> </w:t>
      </w:r>
      <w:r>
        <w:t>routing</w:t>
      </w:r>
      <w:r>
        <w:rPr>
          <w:spacing w:val="6"/>
        </w:rPr>
        <w:t xml:space="preserve"> </w:t>
      </w:r>
      <w:r>
        <w:t>tables</w:t>
      </w:r>
      <w:r>
        <w:rPr>
          <w:spacing w:val="7"/>
        </w:rPr>
        <w:t xml:space="preserve"> </w:t>
      </w:r>
      <w:r>
        <w:t>look</w:t>
      </w:r>
      <w:r>
        <w:rPr>
          <w:spacing w:val="7"/>
        </w:rPr>
        <w:t xml:space="preserve"> </w:t>
      </w:r>
      <w:r>
        <w:rPr>
          <w:spacing w:val="-2"/>
        </w:rPr>
        <w:t>like</w:t>
      </w:r>
      <w:r w:rsidR="001972EA">
        <w:rPr>
          <w:spacing w:val="-2"/>
        </w:rPr>
        <w:t>?</w:t>
      </w:r>
    </w:p>
    <w:p w14:paraId="17A84716" w14:textId="77777777" w:rsidR="008C21BE" w:rsidRDefault="00AF6D53">
      <w:pPr>
        <w:tabs>
          <w:tab w:val="left" w:pos="4285"/>
          <w:tab w:val="left" w:pos="7378"/>
        </w:tabs>
        <w:ind w:left="1191"/>
        <w:rPr>
          <w:position w:val="44"/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17A8478A" wp14:editId="17A8478B">
                <wp:extent cx="1416050" cy="1068070"/>
                <wp:effectExtent l="0" t="0" r="0" b="0"/>
                <wp:docPr id="130" name="Textbox 1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0680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C21BE" w14:paraId="17A84948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946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947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C21BE" w14:paraId="17A8494B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949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94A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C21BE" w14:paraId="17A8494E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94C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94D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w w:val="90"/>
                                    </w:rPr>
                                    <w:t>R2,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8C21BE" w14:paraId="17A84951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94F" w14:textId="77777777" w:rsidR="008C21BE" w:rsidRDefault="008C21BE">
                                  <w:pPr>
                                    <w:pStyle w:val="TableParagraph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950" w14:textId="77777777" w:rsidR="008C21BE" w:rsidRDefault="008C21BE">
                                  <w:pPr>
                                    <w:pStyle w:val="TableParagraph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7A84952" w14:textId="77777777" w:rsidR="008C21BE" w:rsidRDefault="008C21BE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A8478A" id="Textbox 130" o:spid="_x0000_s1168" type="#_x0000_t202" style="width:111.5pt;height:8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C21BE" w14:paraId="17A84948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7A84946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947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C21BE" w14:paraId="17A8494B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949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94A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C21BE" w14:paraId="17A8494E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94C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94D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w w:val="90"/>
                              </w:rPr>
                              <w:t>R2,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3</w:t>
                            </w:r>
                          </w:p>
                        </w:tc>
                      </w:tr>
                      <w:tr w:rsidR="008C21BE" w14:paraId="17A84951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94F" w14:textId="77777777" w:rsidR="008C21BE" w:rsidRDefault="008C21BE">
                            <w:pPr>
                              <w:pStyle w:val="TableParagraph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7A84950" w14:textId="77777777" w:rsidR="008C21BE" w:rsidRDefault="008C21BE">
                            <w:pPr>
                              <w:pStyle w:val="TableParagraph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7A84952" w14:textId="77777777" w:rsidR="008C21BE" w:rsidRDefault="008C21BE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z w:val="20"/>
        </w:rPr>
        <w:tab/>
      </w:r>
      <w:r>
        <w:rPr>
          <w:noProof/>
          <w:sz w:val="20"/>
        </w:rPr>
        <mc:AlternateContent>
          <mc:Choice Requires="wps">
            <w:drawing>
              <wp:inline distT="0" distB="0" distL="0" distR="0" wp14:anchorId="17A8478C" wp14:editId="17A8478D">
                <wp:extent cx="1416050" cy="1068070"/>
                <wp:effectExtent l="0" t="0" r="0" b="0"/>
                <wp:docPr id="131" name="Textbox 1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0680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C21BE" w14:paraId="17A84955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953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954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C21BE" w14:paraId="17A84958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956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957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w w:val="90"/>
                                    </w:rPr>
                                    <w:t>R1,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8C21BE" w14:paraId="17A8495B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959" w14:textId="77777777" w:rsidR="008C21BE" w:rsidRDefault="008C21BE">
                                  <w:pPr>
                                    <w:pStyle w:val="TableParagraph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95A" w14:textId="77777777" w:rsidR="008C21BE" w:rsidRDefault="008C21BE">
                                  <w:pPr>
                                    <w:pStyle w:val="TableParagraph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8C21BE" w14:paraId="17A8495E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95C" w14:textId="77777777" w:rsidR="008C21BE" w:rsidRDefault="008C21BE">
                                  <w:pPr>
                                    <w:pStyle w:val="TableParagraph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95D" w14:textId="77777777" w:rsidR="008C21BE" w:rsidRDefault="008C21BE">
                                  <w:pPr>
                                    <w:pStyle w:val="TableParagraph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7A8495F" w14:textId="77777777" w:rsidR="008C21BE" w:rsidRDefault="008C21BE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A8478C" id="Textbox 131" o:spid="_x0000_s1169" type="#_x0000_t202" style="width:111.5pt;height:8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C21BE" w14:paraId="17A84955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7A84953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954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C21BE" w14:paraId="17A84958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956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957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w w:val="90"/>
                              </w:rPr>
                              <w:t>R1,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2</w:t>
                            </w:r>
                          </w:p>
                        </w:tc>
                      </w:tr>
                      <w:tr w:rsidR="008C21BE" w14:paraId="17A8495B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959" w14:textId="77777777" w:rsidR="008C21BE" w:rsidRDefault="008C21BE">
                            <w:pPr>
                              <w:pStyle w:val="TableParagraph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7A8495A" w14:textId="77777777" w:rsidR="008C21BE" w:rsidRDefault="008C21BE">
                            <w:pPr>
                              <w:pStyle w:val="TableParagraph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8C21BE" w14:paraId="17A8495E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95C" w14:textId="77777777" w:rsidR="008C21BE" w:rsidRDefault="008C21BE">
                            <w:pPr>
                              <w:pStyle w:val="TableParagraph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7A8495D" w14:textId="77777777" w:rsidR="008C21BE" w:rsidRDefault="008C21BE">
                            <w:pPr>
                              <w:pStyle w:val="TableParagraph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7A8495F" w14:textId="77777777" w:rsidR="008C21BE" w:rsidRDefault="008C21BE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z w:val="20"/>
        </w:rPr>
        <w:tab/>
      </w:r>
      <w:r>
        <w:rPr>
          <w:noProof/>
          <w:position w:val="44"/>
          <w:sz w:val="20"/>
        </w:rPr>
        <mc:AlternateContent>
          <mc:Choice Requires="wps">
            <w:drawing>
              <wp:inline distT="0" distB="0" distL="0" distR="0" wp14:anchorId="17A8478E" wp14:editId="17A8478F">
                <wp:extent cx="1416050" cy="788670"/>
                <wp:effectExtent l="0" t="0" r="0" b="0"/>
                <wp:docPr id="132" name="Textbox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7886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C21BE" w14:paraId="17A84962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960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961" w14:textId="77777777" w:rsidR="008C21BE" w:rsidRDefault="00AF6D53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C21BE" w14:paraId="17A84965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963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964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C21BE" w14:paraId="17A84968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A84966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7A84967" w14:textId="77777777" w:rsidR="008C21BE" w:rsidRDefault="00AF6D53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w w:val="90"/>
                                    </w:rPr>
                                    <w:t>R2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3</w:t>
                                  </w:r>
                                </w:p>
                              </w:tc>
                            </w:tr>
                          </w:tbl>
                          <w:p w14:paraId="17A84969" w14:textId="77777777" w:rsidR="008C21BE" w:rsidRDefault="008C21BE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A8478E" id="Textbox 132" o:spid="_x0000_s1170" type="#_x0000_t202" style="width:111.5pt;height:62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C21BE" w14:paraId="17A84962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7A84960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961" w14:textId="77777777" w:rsidR="008C21BE" w:rsidRDefault="00AF6D53">
                            <w:pPr>
                              <w:pStyle w:val="TableParagraph"/>
                              <w:spacing w:before="30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C21BE" w14:paraId="17A84965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963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964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C21BE" w14:paraId="17A84968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A84966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7A84967" w14:textId="77777777" w:rsidR="008C21BE" w:rsidRDefault="00AF6D53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w w:val="90"/>
                              </w:rPr>
                              <w:t>R2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3</w:t>
                            </w:r>
                          </w:p>
                        </w:tc>
                      </w:tr>
                    </w:tbl>
                    <w:p w14:paraId="17A84969" w14:textId="77777777" w:rsidR="008C21BE" w:rsidRDefault="008C21BE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7A84717" w14:textId="17B83880" w:rsidR="008C21BE" w:rsidRDefault="0047066C">
      <w:pPr>
        <w:pStyle w:val="BodyText"/>
        <w:spacing w:before="20"/>
      </w:pPr>
      <w:r>
        <w:rPr>
          <w:spacing w:val="-2"/>
        </w:rPr>
        <w:t xml:space="preserve">                                   R1′s</w:t>
      </w:r>
      <w:r>
        <w:rPr>
          <w:spacing w:val="-12"/>
        </w:rPr>
        <w:t xml:space="preserve"> </w:t>
      </w:r>
      <w:r>
        <w:rPr>
          <w:spacing w:val="-2"/>
        </w:rPr>
        <w:t>table                                           R2′s</w:t>
      </w:r>
      <w:r>
        <w:rPr>
          <w:spacing w:val="-12"/>
        </w:rPr>
        <w:t xml:space="preserve"> </w:t>
      </w:r>
      <w:r>
        <w:rPr>
          <w:spacing w:val="-2"/>
        </w:rPr>
        <w:t>table                                              R3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7A84718" w14:textId="77777777" w:rsidR="008C21BE" w:rsidRDefault="00AF6D53">
      <w:pPr>
        <w:pStyle w:val="BodyText"/>
        <w:ind w:left="760"/>
      </w:pPr>
      <w:r>
        <w:rPr>
          <w:noProof/>
        </w:rPr>
        <mc:AlternateContent>
          <mc:Choice Requires="wps">
            <w:drawing>
              <wp:anchor distT="0" distB="0" distL="0" distR="0" simplePos="0" relativeHeight="15741952" behindDoc="0" locked="0" layoutInCell="1" allowOverlap="1" wp14:anchorId="17A84790" wp14:editId="17A84791">
                <wp:simplePos x="0" y="0"/>
                <wp:positionH relativeFrom="page">
                  <wp:posOffset>622300</wp:posOffset>
                </wp:positionH>
                <wp:positionV relativeFrom="paragraph">
                  <wp:posOffset>711</wp:posOffset>
                </wp:positionV>
                <wp:extent cx="302260" cy="180975"/>
                <wp:effectExtent l="0" t="0" r="0" b="0"/>
                <wp:wrapNone/>
                <wp:docPr id="133" name="Textbox 1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02260" cy="180975"/>
                        </a:xfrm>
                        <a:prstGeom prst="rect">
                          <a:avLst/>
                        </a:prstGeom>
                        <a:ln w="635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17A8496A" w14:textId="77777777" w:rsidR="008C21BE" w:rsidRDefault="00AF6D53">
                            <w:pPr>
                              <w:pStyle w:val="BodyText"/>
                              <w:spacing w:line="247" w:lineRule="exact"/>
                              <w:ind w:left="55"/>
                            </w:pPr>
                            <w:r>
                              <w:rPr>
                                <w:spacing w:val="-4"/>
                              </w:rPr>
                              <w:t>3.10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A84790" id="Textbox 133" o:spid="_x0000_s1171" type="#_x0000_t202" style="position:absolute;left:0;text-align:left;margin-left:49pt;margin-top:.05pt;width:23.8pt;height:14.25pt;z-index:1574195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" filled="f" strokeweight=".5pt">
                <v:path arrowok="t"/>
                <v:textbox inset="0,0,0,0">
                  <w:txbxContent>
                    <w:p w14:paraId="17A8496A" w14:textId="77777777" w:rsidR="008C21BE" w:rsidRDefault="00AF6D53">
                      <w:pPr>
                        <w:pStyle w:val="BodyText"/>
                        <w:spacing w:line="247" w:lineRule="exact"/>
                        <w:ind w:left="55"/>
                      </w:pPr>
                      <w:r>
                        <w:rPr>
                          <w:spacing w:val="-4"/>
                        </w:rPr>
                        <w:t>3.10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t>Will</w:t>
      </w:r>
      <w:r>
        <w:rPr>
          <w:spacing w:val="4"/>
        </w:rPr>
        <w:t xml:space="preserve"> </w:t>
      </w:r>
      <w:r>
        <w:t>this</w:t>
      </w:r>
      <w:r>
        <w:rPr>
          <w:spacing w:val="5"/>
        </w:rPr>
        <w:t xml:space="preserve"> </w:t>
      </w:r>
      <w:r>
        <w:t>end</w:t>
      </w:r>
      <w:r>
        <w:rPr>
          <w:spacing w:val="5"/>
        </w:rPr>
        <w:t xml:space="preserve"> </w:t>
      </w:r>
      <w:r>
        <w:rPr>
          <w:spacing w:val="-2"/>
        </w:rPr>
        <w:t>well?</w:t>
      </w:r>
    </w:p>
    <w:p w14:paraId="17A84719" w14:textId="4826C522" w:rsidR="00457791" w:rsidRDefault="00AF6D53">
      <w:pPr>
        <w:pStyle w:val="BodyText"/>
        <w:spacing w:before="201"/>
        <w:ind w:left="800"/>
        <w:rPr>
          <w:color w:val="0074D9"/>
          <w:spacing w:val="-2"/>
        </w:rPr>
      </w:pPr>
      <w:r>
        <w:rPr>
          <w:color w:val="0074D9"/>
        </w:rPr>
        <w:t>Yes!</w:t>
      </w:r>
      <w:r>
        <w:rPr>
          <w:color w:val="0074D9"/>
          <w:spacing w:val="2"/>
        </w:rPr>
        <w:t xml:space="preserve"> </w:t>
      </w:r>
      <w:r>
        <w:rPr>
          <w:color w:val="0074D9"/>
        </w:rPr>
        <w:t>R1′s</w:t>
      </w:r>
      <w:r>
        <w:rPr>
          <w:color w:val="0074D9"/>
          <w:spacing w:val="2"/>
        </w:rPr>
        <w:t xml:space="preserve"> </w:t>
      </w:r>
      <w:r>
        <w:rPr>
          <w:color w:val="0074D9"/>
        </w:rPr>
        <w:t>route</w:t>
      </w:r>
      <w:r>
        <w:rPr>
          <w:color w:val="0074D9"/>
          <w:spacing w:val="2"/>
        </w:rPr>
        <w:t xml:space="preserve"> </w:t>
      </w:r>
      <w:proofErr w:type="gramStart"/>
      <w:r>
        <w:rPr>
          <w:color w:val="0074D9"/>
        </w:rPr>
        <w:t>to</w:t>
      </w:r>
      <w:r>
        <w:rPr>
          <w:color w:val="0074D9"/>
          <w:spacing w:val="2"/>
        </w:rPr>
        <w:t xml:space="preserve"> </w:t>
      </w:r>
      <w:r>
        <w:rPr>
          <w:rFonts w:ascii="Arial MT" w:eastAsia="Arial MT" w:hAnsi="Arial MT"/>
          <w:color w:val="0074D9"/>
        </w:rPr>
        <w:t>𝐵</w:t>
      </w:r>
      <w:proofErr w:type="gramEnd"/>
      <w:r w:rsidRPr="002F5A2B">
        <w:rPr>
          <w:color w:val="0074D9"/>
        </w:rPr>
        <w:t xml:space="preserve"> </w:t>
      </w:r>
      <w:r w:rsidR="002F5A2B" w:rsidRPr="002F5A2B">
        <w:rPr>
          <w:color w:val="0074D9"/>
        </w:rPr>
        <w:t xml:space="preserve">via R2 </w:t>
      </w:r>
      <w:r>
        <w:rPr>
          <w:color w:val="0074D9"/>
        </w:rPr>
        <w:t>will</w:t>
      </w:r>
      <w:r>
        <w:rPr>
          <w:color w:val="0074D9"/>
          <w:spacing w:val="2"/>
        </w:rPr>
        <w:t xml:space="preserve"> </w:t>
      </w:r>
      <w:r>
        <w:rPr>
          <w:color w:val="0074D9"/>
        </w:rPr>
        <w:t>expire</w:t>
      </w:r>
      <w:r>
        <w:rPr>
          <w:color w:val="0074D9"/>
          <w:spacing w:val="2"/>
        </w:rPr>
        <w:t xml:space="preserve"> </w:t>
      </w:r>
      <w:r>
        <w:rPr>
          <w:color w:val="0074D9"/>
        </w:rPr>
        <w:t>because</w:t>
      </w:r>
      <w:r>
        <w:rPr>
          <w:color w:val="0074D9"/>
          <w:spacing w:val="2"/>
        </w:rPr>
        <w:t xml:space="preserve"> </w:t>
      </w:r>
      <w:r>
        <w:rPr>
          <w:color w:val="0074D9"/>
        </w:rPr>
        <w:t>it</w:t>
      </w:r>
      <w:r>
        <w:rPr>
          <w:color w:val="0074D9"/>
          <w:spacing w:val="2"/>
        </w:rPr>
        <w:t xml:space="preserve"> </w:t>
      </w:r>
      <w:r>
        <w:rPr>
          <w:color w:val="0074D9"/>
        </w:rPr>
        <w:t>has</w:t>
      </w:r>
      <w:r>
        <w:rPr>
          <w:color w:val="0074D9"/>
          <w:spacing w:val="3"/>
        </w:rPr>
        <w:t xml:space="preserve"> </w:t>
      </w:r>
      <w:r>
        <w:rPr>
          <w:color w:val="0074D9"/>
        </w:rPr>
        <w:t>not</w:t>
      </w:r>
      <w:r>
        <w:rPr>
          <w:color w:val="0074D9"/>
          <w:spacing w:val="2"/>
        </w:rPr>
        <w:t xml:space="preserve"> </w:t>
      </w:r>
      <w:r>
        <w:rPr>
          <w:color w:val="0074D9"/>
        </w:rPr>
        <w:t>been</w:t>
      </w:r>
      <w:r>
        <w:rPr>
          <w:color w:val="0074D9"/>
          <w:spacing w:val="2"/>
        </w:rPr>
        <w:t xml:space="preserve"> </w:t>
      </w:r>
      <w:r>
        <w:rPr>
          <w:color w:val="0074D9"/>
        </w:rPr>
        <w:t>updated</w:t>
      </w:r>
      <w:r>
        <w:rPr>
          <w:color w:val="0074D9"/>
          <w:spacing w:val="2"/>
        </w:rPr>
        <w:t xml:space="preserve"> </w:t>
      </w:r>
      <w:r>
        <w:rPr>
          <w:color w:val="0074D9"/>
        </w:rPr>
        <w:t>in</w:t>
      </w:r>
      <w:r>
        <w:rPr>
          <w:color w:val="0074D9"/>
          <w:spacing w:val="2"/>
        </w:rPr>
        <w:t xml:space="preserve"> </w:t>
      </w:r>
      <w:r>
        <w:rPr>
          <w:color w:val="0074D9"/>
        </w:rPr>
        <w:t>a</w:t>
      </w:r>
      <w:r>
        <w:rPr>
          <w:color w:val="0074D9"/>
          <w:spacing w:val="2"/>
        </w:rPr>
        <w:t xml:space="preserve"> </w:t>
      </w:r>
      <w:r>
        <w:rPr>
          <w:color w:val="0074D9"/>
          <w:spacing w:val="-2"/>
        </w:rPr>
        <w:t>while</w:t>
      </w:r>
      <w:r w:rsidR="00F17620">
        <w:rPr>
          <w:color w:val="0074D9"/>
          <w:spacing w:val="-2"/>
        </w:rPr>
        <w:t xml:space="preserve"> (</w:t>
      </w:r>
      <w:r w:rsidR="006D7AC8">
        <w:rPr>
          <w:color w:val="0074D9"/>
          <w:spacing w:val="-2"/>
        </w:rPr>
        <w:t>R1 still hears from R2, but not about the route to B via R2</w:t>
      </w:r>
      <w:r w:rsidR="00F17620">
        <w:rPr>
          <w:color w:val="0074D9"/>
          <w:spacing w:val="-2"/>
        </w:rPr>
        <w:t>)</w:t>
      </w:r>
      <w:r>
        <w:rPr>
          <w:color w:val="0074D9"/>
          <w:spacing w:val="-2"/>
        </w:rPr>
        <w:t>.</w:t>
      </w:r>
      <w:r w:rsidR="002F5A2B">
        <w:rPr>
          <w:color w:val="0074D9"/>
          <w:spacing w:val="-2"/>
        </w:rPr>
        <w:t xml:space="preserve"> And </w:t>
      </w:r>
      <w:r w:rsidR="002F5A2B" w:rsidRPr="002F5A2B">
        <w:rPr>
          <w:color w:val="0074D9"/>
          <w:spacing w:val="-2"/>
        </w:rPr>
        <w:t>R</w:t>
      </w:r>
      <w:r w:rsidR="002F5A2B">
        <w:rPr>
          <w:color w:val="0074D9"/>
          <w:spacing w:val="-2"/>
        </w:rPr>
        <w:t>3</w:t>
      </w:r>
      <w:r w:rsidR="002F5A2B" w:rsidRPr="002F5A2B">
        <w:rPr>
          <w:rFonts w:hint="eastAsia"/>
          <w:color w:val="0074D9"/>
          <w:spacing w:val="-2"/>
        </w:rPr>
        <w:t>′</w:t>
      </w:r>
      <w:r w:rsidR="002F5A2B" w:rsidRPr="002F5A2B">
        <w:rPr>
          <w:color w:val="0074D9"/>
          <w:spacing w:val="-2"/>
        </w:rPr>
        <w:t xml:space="preserve">s route to </w:t>
      </w:r>
      <w:r w:rsidR="002F5A2B">
        <w:rPr>
          <w:rFonts w:ascii="Cambria Math" w:hAnsi="Cambria Math" w:cs="Cambria Math"/>
          <w:color w:val="0074D9"/>
          <w:spacing w:val="-2"/>
        </w:rPr>
        <w:t>A</w:t>
      </w:r>
      <w:r w:rsidR="002F5A2B" w:rsidRPr="002F5A2B">
        <w:rPr>
          <w:color w:val="0074D9"/>
          <w:spacing w:val="-2"/>
        </w:rPr>
        <w:t xml:space="preserve"> via R</w:t>
      </w:r>
      <w:r w:rsidR="002F5A2B">
        <w:rPr>
          <w:color w:val="0074D9"/>
          <w:spacing w:val="-2"/>
        </w:rPr>
        <w:t>2 will</w:t>
      </w:r>
      <w:r w:rsidR="002F5A2B" w:rsidRPr="002F5A2B">
        <w:rPr>
          <w:color w:val="0074D9"/>
          <w:spacing w:val="-2"/>
        </w:rPr>
        <w:t xml:space="preserve"> expire</w:t>
      </w:r>
      <w:r w:rsidR="00F17620">
        <w:rPr>
          <w:color w:val="0074D9"/>
          <w:spacing w:val="-2"/>
        </w:rPr>
        <w:t xml:space="preserve"> (</w:t>
      </w:r>
      <w:r w:rsidR="006D7AC8">
        <w:rPr>
          <w:color w:val="0074D9"/>
          <w:spacing w:val="-2"/>
        </w:rPr>
        <w:t xml:space="preserve">R3 never hears from R2 </w:t>
      </w:r>
      <w:r w:rsidR="006D7AC8">
        <w:rPr>
          <w:color w:val="0074D9"/>
          <w:spacing w:val="-2"/>
        </w:rPr>
        <w:lastRenderedPageBreak/>
        <w:t>again</w:t>
      </w:r>
      <w:r w:rsidR="00EC12C8">
        <w:rPr>
          <w:color w:val="0074D9"/>
          <w:spacing w:val="-2"/>
        </w:rPr>
        <w:t>.</w:t>
      </w:r>
      <w:r w:rsidR="00F17620">
        <w:rPr>
          <w:color w:val="0074D9"/>
          <w:spacing w:val="-2"/>
        </w:rPr>
        <w:t>)</w:t>
      </w:r>
      <w:r w:rsidR="002F5A2B">
        <w:rPr>
          <w:color w:val="0074D9"/>
          <w:spacing w:val="-2"/>
        </w:rPr>
        <w:t>. So finally:</w:t>
      </w:r>
    </w:p>
    <w:p w14:paraId="7797EEFD" w14:textId="77777777" w:rsidR="002F5A2B" w:rsidRDefault="002F5A2B" w:rsidP="002F5A2B">
      <w:pPr>
        <w:tabs>
          <w:tab w:val="left" w:pos="4285"/>
          <w:tab w:val="left" w:pos="7378"/>
        </w:tabs>
        <w:ind w:left="1191"/>
        <w:rPr>
          <w:position w:val="44"/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2A77E1D9" wp14:editId="54200C03">
                <wp:extent cx="1416050" cy="1068070"/>
                <wp:effectExtent l="0" t="0" r="0" b="0"/>
                <wp:docPr id="1595936601" name="Textbox 1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0680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2F5A2B" w14:paraId="675D7F6B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8EEE1D4" w14:textId="77777777" w:rsidR="002F5A2B" w:rsidRDefault="002F5A2B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F5A5437" w14:textId="77777777" w:rsidR="002F5A2B" w:rsidRDefault="002F5A2B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2F5A2B" w14:paraId="60D899DA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08EE29FB" w14:textId="77777777" w:rsidR="002F5A2B" w:rsidRDefault="002F5A2B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33CD2A32" w14:textId="77777777" w:rsidR="002F5A2B" w:rsidRDefault="002F5A2B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2F5A2B" w14:paraId="66F36549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70932A4B" w14:textId="0A08C0C0" w:rsidR="002F5A2B" w:rsidRDefault="002F5A2B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58CA60E0" w14:textId="153E1718" w:rsidR="002F5A2B" w:rsidRDefault="002F5A2B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2F5A2B" w14:paraId="79C2B23C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2281A1A6" w14:textId="77777777" w:rsidR="002F5A2B" w:rsidRDefault="002F5A2B">
                                  <w:pPr>
                                    <w:pStyle w:val="TableParagraph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62232802" w14:textId="77777777" w:rsidR="002F5A2B" w:rsidRDefault="002F5A2B">
                                  <w:pPr>
                                    <w:pStyle w:val="TableParagraph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D3C9C03" w14:textId="77777777" w:rsidR="002F5A2B" w:rsidRDefault="002F5A2B" w:rsidP="002F5A2B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77E1D9" id="_x0000_s1172" type="#_x0000_t202" style="width:111.5pt;height:8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2F5A2B" w14:paraId="675D7F6B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8EEE1D4" w14:textId="77777777" w:rsidR="002F5A2B" w:rsidRDefault="002F5A2B">
                            <w:pPr>
                              <w:pStyle w:val="TableParagraph"/>
                              <w:spacing w:before="30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F5A5437" w14:textId="77777777" w:rsidR="002F5A2B" w:rsidRDefault="002F5A2B">
                            <w:pPr>
                              <w:pStyle w:val="TableParagraph"/>
                              <w:spacing w:before="30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2F5A2B" w14:paraId="60D899DA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08EE29FB" w14:textId="77777777" w:rsidR="002F5A2B" w:rsidRDefault="002F5A2B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33CD2A32" w14:textId="77777777" w:rsidR="002F5A2B" w:rsidRDefault="002F5A2B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2F5A2B" w14:paraId="66F36549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70932A4B" w14:textId="0A08C0C0" w:rsidR="002F5A2B" w:rsidRDefault="002F5A2B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58CA60E0" w14:textId="153E1718" w:rsidR="002F5A2B" w:rsidRDefault="002F5A2B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2F5A2B" w14:paraId="79C2B23C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2281A1A6" w14:textId="77777777" w:rsidR="002F5A2B" w:rsidRDefault="002F5A2B">
                            <w:pPr>
                              <w:pStyle w:val="TableParagraph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62232802" w14:textId="77777777" w:rsidR="002F5A2B" w:rsidRDefault="002F5A2B">
                            <w:pPr>
                              <w:pStyle w:val="TableParagraph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3D3C9C03" w14:textId="77777777" w:rsidR="002F5A2B" w:rsidRDefault="002F5A2B" w:rsidP="002F5A2B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z w:val="20"/>
        </w:rPr>
        <w:tab/>
      </w:r>
      <w:r>
        <w:rPr>
          <w:noProof/>
          <w:sz w:val="20"/>
        </w:rPr>
        <mc:AlternateContent>
          <mc:Choice Requires="wps">
            <w:drawing>
              <wp:inline distT="0" distB="0" distL="0" distR="0" wp14:anchorId="6C79A22F" wp14:editId="114FCFC6">
                <wp:extent cx="1416050" cy="1068070"/>
                <wp:effectExtent l="0" t="0" r="0" b="0"/>
                <wp:docPr id="1867802959" name="Textbox 1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0680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2F5A2B" w14:paraId="65372BDC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E7D263E" w14:textId="77777777" w:rsidR="002F5A2B" w:rsidRDefault="002F5A2B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4230CD0C" w14:textId="77777777" w:rsidR="002F5A2B" w:rsidRDefault="002F5A2B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2F5A2B" w14:paraId="290AA1DE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09A8359" w14:textId="77777777" w:rsidR="002F5A2B" w:rsidRDefault="002F5A2B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2AD9A71" w14:textId="77777777" w:rsidR="002F5A2B" w:rsidRDefault="002F5A2B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color w:val="0074D9"/>
                                      <w:w w:val="90"/>
                                    </w:rPr>
                                    <w:t>R1,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color w:val="0074D9"/>
                                      <w:spacing w:val="-10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2F5A2B" w14:paraId="71C05E54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F079B3" w14:textId="77777777" w:rsidR="002F5A2B" w:rsidRDefault="002F5A2B">
                                  <w:pPr>
                                    <w:pStyle w:val="TableParagraph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7F797668" w14:textId="77777777" w:rsidR="002F5A2B" w:rsidRDefault="002F5A2B">
                                  <w:pPr>
                                    <w:pStyle w:val="TableParagraph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2F5A2B" w14:paraId="75A988A6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7BEFA1BE" w14:textId="77777777" w:rsidR="002F5A2B" w:rsidRDefault="002F5A2B">
                                  <w:pPr>
                                    <w:pStyle w:val="TableParagraph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331CDF26" w14:textId="77777777" w:rsidR="002F5A2B" w:rsidRDefault="002F5A2B">
                                  <w:pPr>
                                    <w:pStyle w:val="TableParagraph"/>
                                    <w:spacing w:before="0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3EC2BF7" w14:textId="77777777" w:rsidR="002F5A2B" w:rsidRDefault="002F5A2B" w:rsidP="002F5A2B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C79A22F" id="_x0000_s1173" type="#_x0000_t202" style="width:111.5pt;height:8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2F5A2B" w14:paraId="65372BDC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E7D263E" w14:textId="77777777" w:rsidR="002F5A2B" w:rsidRDefault="002F5A2B">
                            <w:pPr>
                              <w:pStyle w:val="TableParagraph"/>
                              <w:spacing w:before="30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4230CD0C" w14:textId="77777777" w:rsidR="002F5A2B" w:rsidRDefault="002F5A2B">
                            <w:pPr>
                              <w:pStyle w:val="TableParagraph"/>
                              <w:spacing w:before="30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2F5A2B" w14:paraId="290AA1DE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09A8359" w14:textId="77777777" w:rsidR="002F5A2B" w:rsidRDefault="002F5A2B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2AD9A71" w14:textId="77777777" w:rsidR="002F5A2B" w:rsidRDefault="002F5A2B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color w:val="0074D9"/>
                                <w:w w:val="90"/>
                              </w:rPr>
                              <w:t>R1,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74D9"/>
                                <w:spacing w:val="-10"/>
                              </w:rPr>
                              <w:t>2</w:t>
                            </w:r>
                          </w:p>
                        </w:tc>
                      </w:tr>
                      <w:tr w:rsidR="002F5A2B" w14:paraId="71C05E54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F079B3" w14:textId="77777777" w:rsidR="002F5A2B" w:rsidRDefault="002F5A2B">
                            <w:pPr>
                              <w:pStyle w:val="TableParagraph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7F797668" w14:textId="77777777" w:rsidR="002F5A2B" w:rsidRDefault="002F5A2B">
                            <w:pPr>
                              <w:pStyle w:val="TableParagraph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2F5A2B" w14:paraId="75A988A6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7BEFA1BE" w14:textId="77777777" w:rsidR="002F5A2B" w:rsidRDefault="002F5A2B">
                            <w:pPr>
                              <w:pStyle w:val="TableParagraph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331CDF26" w14:textId="77777777" w:rsidR="002F5A2B" w:rsidRDefault="002F5A2B">
                            <w:pPr>
                              <w:pStyle w:val="TableParagraph"/>
                              <w:spacing w:before="0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03EC2BF7" w14:textId="77777777" w:rsidR="002F5A2B" w:rsidRDefault="002F5A2B" w:rsidP="002F5A2B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z w:val="20"/>
        </w:rPr>
        <w:tab/>
      </w:r>
      <w:r>
        <w:rPr>
          <w:noProof/>
          <w:position w:val="44"/>
          <w:sz w:val="20"/>
        </w:rPr>
        <mc:AlternateContent>
          <mc:Choice Requires="wps">
            <w:drawing>
              <wp:inline distT="0" distB="0" distL="0" distR="0" wp14:anchorId="3DE2AB95" wp14:editId="3BDD4600">
                <wp:extent cx="1416050" cy="788670"/>
                <wp:effectExtent l="0" t="0" r="0" b="0"/>
                <wp:docPr id="2127639747" name="Textbox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7886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2F5A2B" w14:paraId="0FDFE7A7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60199C57" w14:textId="77777777" w:rsidR="002F5A2B" w:rsidRDefault="002F5A2B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518FACAA" w14:textId="77777777" w:rsidR="002F5A2B" w:rsidRDefault="002F5A2B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2F5A2B" w14:paraId="698762AD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BC6A8BE" w14:textId="77777777" w:rsidR="002F5A2B" w:rsidRDefault="002F5A2B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2F4447E8" w14:textId="77777777" w:rsidR="002F5A2B" w:rsidRDefault="002F5A2B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2F5A2B" w14:paraId="2CDC8FC5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09E1670F" w14:textId="3628C9D9" w:rsidR="002F5A2B" w:rsidRDefault="002F5A2B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273B669E" w14:textId="0CD72EBD" w:rsidR="002F5A2B" w:rsidRDefault="002F5A2B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4844046" w14:textId="77777777" w:rsidR="002F5A2B" w:rsidRDefault="002F5A2B" w:rsidP="002F5A2B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DE2AB95" id="_x0000_s1174" type="#_x0000_t202" style="width:111.5pt;height:62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2F5A2B" w14:paraId="0FDFE7A7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60199C57" w14:textId="77777777" w:rsidR="002F5A2B" w:rsidRDefault="002F5A2B">
                            <w:pPr>
                              <w:pStyle w:val="TableParagraph"/>
                              <w:spacing w:before="30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518FACAA" w14:textId="77777777" w:rsidR="002F5A2B" w:rsidRDefault="002F5A2B">
                            <w:pPr>
                              <w:pStyle w:val="TableParagraph"/>
                              <w:spacing w:before="30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2F5A2B" w14:paraId="698762AD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BC6A8BE" w14:textId="77777777" w:rsidR="002F5A2B" w:rsidRDefault="002F5A2B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2F4447E8" w14:textId="77777777" w:rsidR="002F5A2B" w:rsidRDefault="002F5A2B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2F5A2B" w14:paraId="2CDC8FC5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09E1670F" w14:textId="3628C9D9" w:rsidR="002F5A2B" w:rsidRDefault="002F5A2B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273B669E" w14:textId="0CD72EBD" w:rsidR="002F5A2B" w:rsidRDefault="002F5A2B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24844046" w14:textId="77777777" w:rsidR="002F5A2B" w:rsidRDefault="002F5A2B" w:rsidP="002F5A2B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AB84691" w14:textId="77777777" w:rsidR="002F5A2B" w:rsidRDefault="002F5A2B" w:rsidP="002F5A2B">
      <w:pPr>
        <w:pStyle w:val="BodyText"/>
        <w:spacing w:before="20"/>
      </w:pPr>
      <w:r>
        <w:rPr>
          <w:spacing w:val="-2"/>
        </w:rPr>
        <w:t xml:space="preserve">                                   R1′s</w:t>
      </w:r>
      <w:r>
        <w:rPr>
          <w:spacing w:val="-12"/>
        </w:rPr>
        <w:t xml:space="preserve"> </w:t>
      </w:r>
      <w:r>
        <w:rPr>
          <w:spacing w:val="-2"/>
        </w:rPr>
        <w:t>table                                           R2′s</w:t>
      </w:r>
      <w:r>
        <w:rPr>
          <w:spacing w:val="-12"/>
        </w:rPr>
        <w:t xml:space="preserve"> </w:t>
      </w:r>
      <w:r>
        <w:rPr>
          <w:spacing w:val="-2"/>
        </w:rPr>
        <w:t>table                                              R3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6206E823" w14:textId="32D343CB" w:rsidR="00457791" w:rsidRDefault="00457791">
      <w:pPr>
        <w:rPr>
          <w:color w:val="0074D9"/>
          <w:spacing w:val="-2"/>
        </w:rPr>
      </w:pPr>
    </w:p>
    <w:p w14:paraId="43C7A805" w14:textId="143B89E3" w:rsidR="00ED2C26" w:rsidRPr="00ED2C26" w:rsidRDefault="00F90A02" w:rsidP="00F90A02">
      <w:pPr>
        <w:pStyle w:val="Heading1"/>
        <w:rPr>
          <w:rFonts w:ascii="Palatino Linotype"/>
          <w:position w:val="-3"/>
        </w:rPr>
      </w:pPr>
      <w:bookmarkStart w:id="3" w:name="OLE_LINK1"/>
      <w:r>
        <w:rPr>
          <w:rFonts w:ascii="Palatino Linotype"/>
          <w:spacing w:val="-5"/>
          <w:sz w:val="31"/>
        </w:rPr>
        <w:t xml:space="preserve">Q4. </w:t>
      </w:r>
      <w:r w:rsidR="00ED2C26" w:rsidRPr="00ED2C26">
        <w:t>Distance-</w:t>
      </w:r>
      <w:r w:rsidR="00ED2C26" w:rsidRPr="00ED2C26">
        <w:rPr>
          <w:spacing w:val="-2"/>
        </w:rPr>
        <w:t>Vector</w:t>
      </w:r>
      <w:r w:rsidR="00ED2C26" w:rsidRPr="00ED2C26">
        <w:tab/>
      </w:r>
    </w:p>
    <w:p w14:paraId="5D859E52" w14:textId="77777777" w:rsidR="00ED2C26" w:rsidRPr="00ED2C26" w:rsidRDefault="00ED2C26" w:rsidP="00ED2C26">
      <w:pPr>
        <w:spacing w:before="233" w:line="273" w:lineRule="auto"/>
        <w:ind w:left="377" w:right="226"/>
      </w:pPr>
      <w:r w:rsidRPr="00ED2C26">
        <w:t>Consider</w:t>
      </w:r>
      <w:r w:rsidRPr="00ED2C26">
        <w:rPr>
          <w:spacing w:val="22"/>
        </w:rPr>
        <w:t xml:space="preserve"> </w:t>
      </w:r>
      <w:r w:rsidRPr="00ED2C26">
        <w:t>running</w:t>
      </w:r>
      <w:r w:rsidRPr="00ED2C26">
        <w:rPr>
          <w:spacing w:val="22"/>
        </w:rPr>
        <w:t xml:space="preserve"> </w:t>
      </w:r>
      <w:r w:rsidRPr="00ED2C26">
        <w:t>the</w:t>
      </w:r>
      <w:r w:rsidRPr="00ED2C26">
        <w:rPr>
          <w:spacing w:val="22"/>
        </w:rPr>
        <w:t xml:space="preserve"> </w:t>
      </w:r>
      <w:r w:rsidRPr="00ED2C26">
        <w:t>distance-vector</w:t>
      </w:r>
      <w:r w:rsidRPr="00ED2C26">
        <w:rPr>
          <w:spacing w:val="22"/>
        </w:rPr>
        <w:t xml:space="preserve"> </w:t>
      </w:r>
      <w:r w:rsidRPr="00ED2C26">
        <w:t>protocol</w:t>
      </w:r>
      <w:r w:rsidRPr="00ED2C26">
        <w:rPr>
          <w:spacing w:val="22"/>
        </w:rPr>
        <w:t xml:space="preserve"> </w:t>
      </w:r>
      <w:r w:rsidRPr="00ED2C26">
        <w:t>from</w:t>
      </w:r>
      <w:r w:rsidRPr="00ED2C26">
        <w:rPr>
          <w:spacing w:val="22"/>
        </w:rPr>
        <w:t xml:space="preserve"> </w:t>
      </w:r>
      <w:r w:rsidRPr="00ED2C26">
        <w:t>lecture</w:t>
      </w:r>
      <w:r w:rsidRPr="00ED2C26">
        <w:rPr>
          <w:spacing w:val="22"/>
        </w:rPr>
        <w:t xml:space="preserve"> </w:t>
      </w:r>
      <w:r w:rsidRPr="00ED2C26">
        <w:t>on</w:t>
      </w:r>
      <w:r w:rsidRPr="00ED2C26">
        <w:rPr>
          <w:spacing w:val="22"/>
        </w:rPr>
        <w:t xml:space="preserve"> </w:t>
      </w:r>
      <w:r w:rsidRPr="00ED2C26">
        <w:t>the</w:t>
      </w:r>
      <w:r w:rsidRPr="00ED2C26">
        <w:rPr>
          <w:spacing w:val="22"/>
        </w:rPr>
        <w:t xml:space="preserve"> </w:t>
      </w:r>
      <w:r w:rsidRPr="00ED2C26">
        <w:t>topology</w:t>
      </w:r>
      <w:r w:rsidRPr="00ED2C26">
        <w:rPr>
          <w:spacing w:val="22"/>
        </w:rPr>
        <w:t xml:space="preserve"> </w:t>
      </w:r>
      <w:r w:rsidRPr="00ED2C26">
        <w:t>below.</w:t>
      </w:r>
      <w:r w:rsidRPr="00ED2C26">
        <w:rPr>
          <w:spacing w:val="22"/>
        </w:rPr>
        <w:t xml:space="preserve"> </w:t>
      </w:r>
      <w:r w:rsidRPr="00ED2C26">
        <w:t>All</w:t>
      </w:r>
      <w:r w:rsidRPr="00ED2C26">
        <w:rPr>
          <w:spacing w:val="22"/>
        </w:rPr>
        <w:t xml:space="preserve"> </w:t>
      </w:r>
      <w:r w:rsidRPr="00ED2C26">
        <w:t>unlabeled</w:t>
      </w:r>
      <w:r w:rsidRPr="00ED2C26">
        <w:rPr>
          <w:spacing w:val="22"/>
        </w:rPr>
        <w:t xml:space="preserve"> </w:t>
      </w:r>
      <w:r w:rsidRPr="00ED2C26">
        <w:t>links cost 1.</w:t>
      </w:r>
    </w:p>
    <w:p w14:paraId="6A17917E" w14:textId="77777777" w:rsidR="00ED2C26" w:rsidRPr="00ED2C26" w:rsidRDefault="00ED2C26" w:rsidP="00ED2C26">
      <w:pPr>
        <w:spacing w:before="7"/>
        <w:rPr>
          <w:sz w:val="20"/>
        </w:rPr>
      </w:pPr>
      <w:r w:rsidRPr="00ED2C26">
        <w:rPr>
          <w:noProof/>
          <w:sz w:val="20"/>
        </w:rPr>
        <w:drawing>
          <wp:anchor distT="0" distB="0" distL="0" distR="0" simplePos="0" relativeHeight="487607808" behindDoc="1" locked="0" layoutInCell="1" allowOverlap="1" wp14:anchorId="11915757" wp14:editId="0FD05430">
            <wp:simplePos x="0" y="0"/>
            <wp:positionH relativeFrom="page">
              <wp:posOffset>1895475</wp:posOffset>
            </wp:positionH>
            <wp:positionV relativeFrom="paragraph">
              <wp:posOffset>165962</wp:posOffset>
            </wp:positionV>
            <wp:extent cx="3981449" cy="1543050"/>
            <wp:effectExtent l="0" t="0" r="0" b="0"/>
            <wp:wrapTopAndBottom/>
            <wp:docPr id="202" name="Image 20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" name="Image 202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81449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BFB8318" w14:textId="6825019D" w:rsidR="0099160E" w:rsidRDefault="0099160E" w:rsidP="00ED5D85">
      <w:pPr>
        <w:spacing w:before="33" w:after="240"/>
        <w:ind w:left="369"/>
        <w:rPr>
          <w:position w:val="1"/>
        </w:rPr>
      </w:pPr>
      <w:r w:rsidRPr="0099160E">
        <w:rPr>
          <w:position w:val="1"/>
        </w:rPr>
        <w:t xml:space="preserve">At </w:t>
      </w:r>
      <w:proofErr w:type="gramStart"/>
      <w:r w:rsidRPr="0099160E">
        <w:rPr>
          <w:position w:val="1"/>
        </w:rPr>
        <w:t xml:space="preserve">time </w:t>
      </w:r>
      <w:r w:rsidRPr="0099160E">
        <w:rPr>
          <w:rFonts w:ascii="Cambria Math" w:hAnsi="Cambria Math" w:cs="Cambria Math"/>
          <w:position w:val="1"/>
        </w:rPr>
        <w:t>𝑡</w:t>
      </w:r>
      <w:proofErr w:type="gramEnd"/>
      <w:r w:rsidRPr="0099160E">
        <w:rPr>
          <w:position w:val="1"/>
        </w:rPr>
        <w:t xml:space="preserve"> = 0, all forwarding tables are empty. At </w:t>
      </w:r>
      <w:proofErr w:type="gramStart"/>
      <w:r w:rsidRPr="0099160E">
        <w:rPr>
          <w:position w:val="1"/>
        </w:rPr>
        <w:t xml:space="preserve">time </w:t>
      </w:r>
      <w:r w:rsidRPr="0099160E">
        <w:rPr>
          <w:rFonts w:ascii="Cambria Math" w:hAnsi="Cambria Math" w:cs="Cambria Math"/>
          <w:position w:val="1"/>
        </w:rPr>
        <w:t>𝑡</w:t>
      </w:r>
      <w:proofErr w:type="gramEnd"/>
      <w:r w:rsidRPr="0099160E">
        <w:rPr>
          <w:position w:val="1"/>
        </w:rPr>
        <w:t xml:space="preserve"> = 1, static</w:t>
      </w:r>
      <w:r w:rsidR="002D1CE0">
        <w:rPr>
          <w:position w:val="1"/>
        </w:rPr>
        <w:t xml:space="preserve"> direct</w:t>
      </w:r>
      <w:r w:rsidR="00D42F25">
        <w:rPr>
          <w:position w:val="1"/>
        </w:rPr>
        <w:t>-link</w:t>
      </w:r>
      <w:r w:rsidRPr="0099160E">
        <w:rPr>
          <w:position w:val="1"/>
        </w:rPr>
        <w:t xml:space="preserve"> routes are installed. At each </w:t>
      </w:r>
      <w:proofErr w:type="gramStart"/>
      <w:r w:rsidRPr="0099160E">
        <w:rPr>
          <w:position w:val="1"/>
        </w:rPr>
        <w:t>subsequent time</w:t>
      </w:r>
      <w:proofErr w:type="gramEnd"/>
      <w:r w:rsidRPr="0099160E">
        <w:rPr>
          <w:position w:val="1"/>
        </w:rPr>
        <w:t xml:space="preserve"> step</w:t>
      </w:r>
      <w:r w:rsidR="00DB4384">
        <w:rPr>
          <w:position w:val="1"/>
        </w:rPr>
        <w:t xml:space="preserve"> starting at</w:t>
      </w:r>
      <w:r w:rsidR="00DB4384">
        <w:rPr>
          <w:rStyle w:val="fontstyle01"/>
        </w:rPr>
        <w:t xml:space="preserve"> t=2</w:t>
      </w:r>
      <w:r w:rsidRPr="0099160E">
        <w:rPr>
          <w:position w:val="1"/>
        </w:rPr>
        <w:t xml:space="preserve">, every router advertises </w:t>
      </w:r>
      <w:r w:rsidR="002F5A2B" w:rsidRPr="0099160E">
        <w:rPr>
          <w:position w:val="1"/>
        </w:rPr>
        <w:t>all</w:t>
      </w:r>
      <w:r w:rsidRPr="0099160E">
        <w:rPr>
          <w:position w:val="1"/>
        </w:rPr>
        <w:t xml:space="preserve"> its routes to all its neighbors. Assume that advertisements are sent, received, and processed </w:t>
      </w:r>
      <w:r w:rsidR="002F5A2B" w:rsidRPr="0099160E">
        <w:rPr>
          <w:position w:val="1"/>
        </w:rPr>
        <w:t>at</w:t>
      </w:r>
      <w:r w:rsidRPr="0099160E">
        <w:rPr>
          <w:position w:val="1"/>
        </w:rPr>
        <w:t xml:space="preserve"> the same time step. For example, if R3 sends an advertisement </w:t>
      </w:r>
      <w:proofErr w:type="gramStart"/>
      <w:r w:rsidRPr="0099160E">
        <w:rPr>
          <w:position w:val="1"/>
        </w:rPr>
        <w:t xml:space="preserve">at </w:t>
      </w:r>
      <w:r w:rsidRPr="0099160E">
        <w:rPr>
          <w:rFonts w:ascii="Cambria Math" w:hAnsi="Cambria Math" w:cs="Cambria Math"/>
          <w:position w:val="1"/>
        </w:rPr>
        <w:t>𝑡</w:t>
      </w:r>
      <w:proofErr w:type="gramEnd"/>
      <w:r w:rsidRPr="0099160E">
        <w:rPr>
          <w:position w:val="1"/>
        </w:rPr>
        <w:t xml:space="preserve"> = 10, then R1 receives the advertisement and updates its table entry </w:t>
      </w:r>
      <w:proofErr w:type="gramStart"/>
      <w:r w:rsidRPr="0099160E">
        <w:rPr>
          <w:position w:val="1"/>
        </w:rPr>
        <w:t xml:space="preserve">at </w:t>
      </w:r>
      <w:r w:rsidRPr="0099160E">
        <w:rPr>
          <w:rFonts w:ascii="Cambria Math" w:hAnsi="Cambria Math" w:cs="Cambria Math"/>
          <w:position w:val="1"/>
        </w:rPr>
        <w:t>𝑡</w:t>
      </w:r>
      <w:proofErr w:type="gramEnd"/>
      <w:r w:rsidRPr="0099160E">
        <w:rPr>
          <w:position w:val="1"/>
        </w:rPr>
        <w:t xml:space="preserve"> =</w:t>
      </w:r>
      <w:r>
        <w:rPr>
          <w:position w:val="1"/>
        </w:rPr>
        <w:t xml:space="preserve"> </w:t>
      </w:r>
      <w:r w:rsidRPr="0099160E">
        <w:rPr>
          <w:position w:val="1"/>
        </w:rPr>
        <w:t xml:space="preserve">10. R1 can then advertise this updated entry </w:t>
      </w:r>
      <w:proofErr w:type="gramStart"/>
      <w:r w:rsidRPr="0099160E">
        <w:rPr>
          <w:position w:val="1"/>
        </w:rPr>
        <w:t xml:space="preserve">at </w:t>
      </w:r>
      <w:r w:rsidRPr="0099160E">
        <w:rPr>
          <w:rFonts w:ascii="Cambria Math" w:hAnsi="Cambria Math" w:cs="Cambria Math"/>
          <w:position w:val="1"/>
        </w:rPr>
        <w:t>𝑡</w:t>
      </w:r>
      <w:proofErr w:type="gramEnd"/>
      <w:r w:rsidRPr="0099160E">
        <w:rPr>
          <w:position w:val="1"/>
        </w:rPr>
        <w:t xml:space="preserve"> = 11. Each subpart is independent unless otherwise stated.</w:t>
      </w:r>
    </w:p>
    <w:p w14:paraId="7C980C3A" w14:textId="229A572E" w:rsidR="00ED2C26" w:rsidRDefault="00BF6AC9" w:rsidP="00ED2C26">
      <w:pPr>
        <w:spacing w:before="33"/>
        <w:ind w:left="369"/>
        <w:rPr>
          <w:spacing w:val="-5"/>
        </w:rPr>
      </w:pPr>
      <w:r>
        <w:rPr>
          <w:position w:val="1"/>
        </w:rPr>
        <w:t>Q4.</w:t>
      </w:r>
      <w:r w:rsidR="00ED2C26" w:rsidRPr="00ED2C26">
        <w:rPr>
          <w:position w:val="1"/>
        </w:rPr>
        <w:t>1</w:t>
      </w:r>
      <w:r w:rsidR="00ED2C26" w:rsidRPr="00ED2C26">
        <w:rPr>
          <w:spacing w:val="25"/>
          <w:position w:val="1"/>
        </w:rPr>
        <w:t xml:space="preserve"> </w:t>
      </w:r>
      <w:r w:rsidR="00ED2C26" w:rsidRPr="00ED2C26">
        <w:t xml:space="preserve">What is the </w:t>
      </w:r>
      <w:proofErr w:type="gramStart"/>
      <w:r w:rsidR="00ED2C26" w:rsidRPr="00ED2C26">
        <w:t>first time</w:t>
      </w:r>
      <w:proofErr w:type="gramEnd"/>
      <w:r w:rsidR="00ED2C26" w:rsidRPr="00ED2C26">
        <w:t xml:space="preserve"> step</w:t>
      </w:r>
      <w:r w:rsidR="00ED2C26" w:rsidRPr="00ED2C26">
        <w:rPr>
          <w:spacing w:val="1"/>
        </w:rPr>
        <w:t xml:space="preserve"> </w:t>
      </w:r>
      <w:r w:rsidR="00ED2C26" w:rsidRPr="00ED2C26">
        <w:rPr>
          <w:rFonts w:ascii="Cambria Math" w:hAnsi="Cambria Math" w:cs="Cambria Math"/>
          <w:w w:val="85"/>
        </w:rPr>
        <w:t>𝑡</w:t>
      </w:r>
      <w:r w:rsidR="00ED2C26" w:rsidRPr="00ED2C26">
        <w:t xml:space="preserve"> </w:t>
      </w:r>
      <w:r w:rsidR="002F5A2B">
        <w:t>when</w:t>
      </w:r>
      <w:r w:rsidR="00ED2C26" w:rsidRPr="00ED2C26">
        <w:t xml:space="preserve"> R5 will have a table entry for destination</w:t>
      </w:r>
      <w:r w:rsidR="00ED2C26" w:rsidRPr="00ED2C26">
        <w:rPr>
          <w:spacing w:val="1"/>
        </w:rPr>
        <w:t xml:space="preserve"> </w:t>
      </w:r>
      <w:r w:rsidR="00ED2C26" w:rsidRPr="00ED2C26">
        <w:rPr>
          <w:spacing w:val="-5"/>
        </w:rPr>
        <w:t>B?</w:t>
      </w:r>
    </w:p>
    <w:p w14:paraId="344513B1" w14:textId="6EF415C3" w:rsidR="00ED2C26" w:rsidRPr="00ED2C26" w:rsidRDefault="00114FF9" w:rsidP="00D673B1">
      <w:pPr>
        <w:spacing w:before="33"/>
        <w:ind w:left="369"/>
        <w:rPr>
          <w:sz w:val="16"/>
        </w:rPr>
      </w:pPr>
      <w:r>
        <w:rPr>
          <w:spacing w:val="-5"/>
        </w:rPr>
        <w:t>ANS:</w:t>
      </w:r>
      <w:r w:rsidR="00D673B1">
        <w:rPr>
          <w:spacing w:val="-5"/>
        </w:rPr>
        <w:t xml:space="preserve"> t = 3. </w:t>
      </w:r>
      <w:proofErr w:type="gramStart"/>
      <w:r w:rsidR="00D673B1">
        <w:t>At</w:t>
      </w:r>
      <w:r w:rsidR="00D673B1">
        <w:rPr>
          <w:spacing w:val="-6"/>
        </w:rPr>
        <w:t xml:space="preserve"> </w:t>
      </w:r>
      <w:r w:rsidR="00D673B1">
        <w:rPr>
          <w:rFonts w:ascii="Cambria Math" w:hAnsi="Cambria Math" w:cs="Cambria Math"/>
          <w:w w:val="85"/>
        </w:rPr>
        <w:t>𝑡</w:t>
      </w:r>
      <w:proofErr w:type="gramEnd"/>
      <w:r w:rsidR="00D673B1">
        <w:rPr>
          <w:w w:val="85"/>
        </w:rPr>
        <w:t xml:space="preserve"> </w:t>
      </w:r>
      <w:r w:rsidR="00D673B1">
        <w:rPr>
          <w:w w:val="110"/>
        </w:rPr>
        <w:t>=</w:t>
      </w:r>
      <w:r w:rsidR="00D673B1">
        <w:rPr>
          <w:spacing w:val="-6"/>
          <w:w w:val="110"/>
        </w:rPr>
        <w:t xml:space="preserve"> </w:t>
      </w:r>
      <w:r w:rsidR="00D673B1">
        <w:t>1,</w:t>
      </w:r>
      <w:r w:rsidR="00D673B1">
        <w:rPr>
          <w:spacing w:val="-6"/>
        </w:rPr>
        <w:t xml:space="preserve"> </w:t>
      </w:r>
      <w:r w:rsidR="00D673B1">
        <w:t>R6</w:t>
      </w:r>
      <w:r w:rsidR="00D673B1">
        <w:rPr>
          <w:spacing w:val="-6"/>
        </w:rPr>
        <w:t xml:space="preserve"> </w:t>
      </w:r>
      <w:r w:rsidR="00D673B1">
        <w:t>will</w:t>
      </w:r>
      <w:r w:rsidR="00D673B1">
        <w:rPr>
          <w:spacing w:val="-6"/>
        </w:rPr>
        <w:t xml:space="preserve"> </w:t>
      </w:r>
      <w:r w:rsidR="00D673B1">
        <w:t>have</w:t>
      </w:r>
      <w:r w:rsidR="00D673B1">
        <w:rPr>
          <w:spacing w:val="-6"/>
        </w:rPr>
        <w:t xml:space="preserve"> </w:t>
      </w:r>
      <w:r w:rsidR="00D673B1">
        <w:t>a</w:t>
      </w:r>
      <w:r w:rsidR="00D673B1">
        <w:rPr>
          <w:spacing w:val="-6"/>
        </w:rPr>
        <w:t xml:space="preserve"> </w:t>
      </w:r>
      <w:r w:rsidR="00D673B1">
        <w:t>table</w:t>
      </w:r>
      <w:r w:rsidR="00D673B1">
        <w:rPr>
          <w:spacing w:val="-6"/>
        </w:rPr>
        <w:t xml:space="preserve"> </w:t>
      </w:r>
      <w:r w:rsidR="00D673B1">
        <w:t>entry</w:t>
      </w:r>
      <w:r w:rsidR="00D673B1">
        <w:rPr>
          <w:spacing w:val="-6"/>
        </w:rPr>
        <w:t xml:space="preserve"> </w:t>
      </w:r>
      <w:r w:rsidR="00D673B1">
        <w:t>for</w:t>
      </w:r>
      <w:r w:rsidR="00D673B1">
        <w:rPr>
          <w:spacing w:val="-6"/>
        </w:rPr>
        <w:t xml:space="preserve"> </w:t>
      </w:r>
      <w:r w:rsidR="00D673B1">
        <w:t>destination</w:t>
      </w:r>
      <w:r w:rsidR="00D673B1">
        <w:rPr>
          <w:spacing w:val="-6"/>
        </w:rPr>
        <w:t xml:space="preserve"> </w:t>
      </w:r>
      <w:r w:rsidR="00D673B1">
        <w:t>B</w:t>
      </w:r>
      <w:r w:rsidR="002F5A2B">
        <w:t xml:space="preserve"> (direct link)</w:t>
      </w:r>
      <w:r w:rsidR="00D673B1">
        <w:t xml:space="preserve">. </w:t>
      </w:r>
      <w:proofErr w:type="gramStart"/>
      <w:r w:rsidR="00D673B1">
        <w:t>At</w:t>
      </w:r>
      <w:r w:rsidR="00D673B1">
        <w:rPr>
          <w:spacing w:val="-1"/>
        </w:rPr>
        <w:t xml:space="preserve"> </w:t>
      </w:r>
      <w:r w:rsidR="00D673B1">
        <w:rPr>
          <w:rFonts w:ascii="Cambria Math" w:hAnsi="Cambria Math" w:cs="Cambria Math"/>
          <w:w w:val="85"/>
        </w:rPr>
        <w:t>𝑡</w:t>
      </w:r>
      <w:proofErr w:type="gramEnd"/>
      <w:r w:rsidR="00D673B1">
        <w:rPr>
          <w:spacing w:val="-1"/>
          <w:w w:val="110"/>
        </w:rPr>
        <w:t xml:space="preserve"> </w:t>
      </w:r>
      <w:r w:rsidR="00D673B1">
        <w:rPr>
          <w:w w:val="110"/>
        </w:rPr>
        <w:t xml:space="preserve">= </w:t>
      </w:r>
      <w:r w:rsidR="00D673B1">
        <w:t>2,</w:t>
      </w:r>
      <w:r w:rsidR="00D673B1">
        <w:rPr>
          <w:spacing w:val="-1"/>
        </w:rPr>
        <w:t xml:space="preserve"> </w:t>
      </w:r>
      <w:r w:rsidR="00D673B1">
        <w:t>R3</w:t>
      </w:r>
      <w:r w:rsidR="00D673B1">
        <w:rPr>
          <w:spacing w:val="-1"/>
        </w:rPr>
        <w:t xml:space="preserve"> </w:t>
      </w:r>
      <w:r w:rsidR="00D673B1">
        <w:t>will</w:t>
      </w:r>
      <w:r w:rsidR="00D673B1">
        <w:rPr>
          <w:spacing w:val="-1"/>
        </w:rPr>
        <w:t xml:space="preserve"> </w:t>
      </w:r>
      <w:r w:rsidR="00D673B1">
        <w:t>have</w:t>
      </w:r>
      <w:r w:rsidR="00D673B1">
        <w:rPr>
          <w:spacing w:val="-1"/>
        </w:rPr>
        <w:t xml:space="preserve"> </w:t>
      </w:r>
      <w:r w:rsidR="00D673B1">
        <w:t>a table</w:t>
      </w:r>
      <w:r w:rsidR="00D673B1">
        <w:rPr>
          <w:spacing w:val="-1"/>
        </w:rPr>
        <w:t xml:space="preserve"> </w:t>
      </w:r>
      <w:r w:rsidR="00D673B1">
        <w:t>entry</w:t>
      </w:r>
      <w:r w:rsidR="00D673B1">
        <w:rPr>
          <w:spacing w:val="-1"/>
        </w:rPr>
        <w:t xml:space="preserve"> </w:t>
      </w:r>
      <w:r w:rsidR="00D673B1">
        <w:t>for</w:t>
      </w:r>
      <w:r w:rsidR="00D673B1">
        <w:rPr>
          <w:spacing w:val="-1"/>
        </w:rPr>
        <w:t xml:space="preserve"> </w:t>
      </w:r>
      <w:r w:rsidR="00D673B1">
        <w:t>destination</w:t>
      </w:r>
      <w:r w:rsidR="00D673B1">
        <w:rPr>
          <w:spacing w:val="-1"/>
        </w:rPr>
        <w:t xml:space="preserve"> </w:t>
      </w:r>
      <w:r w:rsidR="00D673B1">
        <w:rPr>
          <w:spacing w:val="-16"/>
        </w:rPr>
        <w:t xml:space="preserve">B. </w:t>
      </w:r>
      <w:r w:rsidR="00D673B1">
        <w:t>Finally,</w:t>
      </w:r>
      <w:r w:rsidR="00D673B1">
        <w:rPr>
          <w:spacing w:val="-4"/>
        </w:rPr>
        <w:t xml:space="preserve"> </w:t>
      </w:r>
      <w:proofErr w:type="gramStart"/>
      <w:r w:rsidR="00D673B1">
        <w:t>at</w:t>
      </w:r>
      <w:r w:rsidR="00D673B1">
        <w:rPr>
          <w:spacing w:val="-4"/>
        </w:rPr>
        <w:t xml:space="preserve"> </w:t>
      </w:r>
      <w:r w:rsidR="00D673B1">
        <w:rPr>
          <w:rFonts w:ascii="Cambria Math" w:hAnsi="Cambria Math" w:cs="Cambria Math"/>
          <w:w w:val="85"/>
        </w:rPr>
        <w:t>𝑡</w:t>
      </w:r>
      <w:proofErr w:type="gramEnd"/>
      <w:r w:rsidR="00D673B1">
        <w:rPr>
          <w:spacing w:val="-3"/>
          <w:w w:val="110"/>
        </w:rPr>
        <w:t xml:space="preserve"> </w:t>
      </w:r>
      <w:r w:rsidR="00D673B1">
        <w:rPr>
          <w:w w:val="110"/>
        </w:rPr>
        <w:t>=</w:t>
      </w:r>
      <w:r w:rsidR="00D673B1">
        <w:rPr>
          <w:spacing w:val="-4"/>
          <w:w w:val="110"/>
        </w:rPr>
        <w:t xml:space="preserve"> </w:t>
      </w:r>
      <w:r w:rsidR="00D673B1">
        <w:t>3,</w:t>
      </w:r>
      <w:r w:rsidR="00D673B1">
        <w:rPr>
          <w:spacing w:val="-3"/>
        </w:rPr>
        <w:t xml:space="preserve"> </w:t>
      </w:r>
      <w:r w:rsidR="00D673B1">
        <w:t>routers</w:t>
      </w:r>
      <w:r w:rsidR="00D673B1">
        <w:rPr>
          <w:spacing w:val="-4"/>
        </w:rPr>
        <w:t xml:space="preserve"> </w:t>
      </w:r>
      <w:r w:rsidR="00D673B1">
        <w:t>R1,</w:t>
      </w:r>
      <w:r w:rsidR="00D673B1">
        <w:rPr>
          <w:spacing w:val="-3"/>
        </w:rPr>
        <w:t xml:space="preserve"> </w:t>
      </w:r>
      <w:r w:rsidR="00D673B1">
        <w:t>R2,</w:t>
      </w:r>
      <w:r w:rsidR="00D673B1">
        <w:rPr>
          <w:spacing w:val="-4"/>
        </w:rPr>
        <w:t xml:space="preserve"> </w:t>
      </w:r>
      <w:r w:rsidR="00D673B1">
        <w:t>and</w:t>
      </w:r>
      <w:r w:rsidR="00D673B1">
        <w:rPr>
          <w:spacing w:val="-4"/>
        </w:rPr>
        <w:t xml:space="preserve"> </w:t>
      </w:r>
      <w:r w:rsidR="00D673B1">
        <w:t>R5</w:t>
      </w:r>
      <w:r w:rsidR="002F5A2B">
        <w:t xml:space="preserve"> (R3’s neighbors)</w:t>
      </w:r>
      <w:r w:rsidR="00D673B1">
        <w:rPr>
          <w:spacing w:val="-3"/>
        </w:rPr>
        <w:t xml:space="preserve"> </w:t>
      </w:r>
      <w:r w:rsidR="00D673B1">
        <w:t>will</w:t>
      </w:r>
      <w:r w:rsidR="00D673B1">
        <w:rPr>
          <w:spacing w:val="-4"/>
        </w:rPr>
        <w:t xml:space="preserve"> </w:t>
      </w:r>
      <w:r w:rsidR="00D673B1">
        <w:t>have</w:t>
      </w:r>
      <w:r w:rsidR="00D673B1">
        <w:rPr>
          <w:spacing w:val="-3"/>
        </w:rPr>
        <w:t xml:space="preserve"> </w:t>
      </w:r>
      <w:r w:rsidR="00D673B1">
        <w:t>a</w:t>
      </w:r>
      <w:r w:rsidR="00D673B1">
        <w:rPr>
          <w:spacing w:val="-4"/>
        </w:rPr>
        <w:t xml:space="preserve"> </w:t>
      </w:r>
      <w:r w:rsidR="00D673B1">
        <w:t>table</w:t>
      </w:r>
      <w:r w:rsidR="00D673B1">
        <w:rPr>
          <w:spacing w:val="-3"/>
        </w:rPr>
        <w:t xml:space="preserve"> </w:t>
      </w:r>
      <w:r w:rsidR="00D673B1">
        <w:t>entry</w:t>
      </w:r>
      <w:r w:rsidR="00D673B1">
        <w:rPr>
          <w:spacing w:val="-4"/>
        </w:rPr>
        <w:t xml:space="preserve"> </w:t>
      </w:r>
      <w:r w:rsidR="00D673B1">
        <w:t>for</w:t>
      </w:r>
      <w:r w:rsidR="00D673B1">
        <w:rPr>
          <w:spacing w:val="-4"/>
        </w:rPr>
        <w:t xml:space="preserve"> </w:t>
      </w:r>
      <w:r w:rsidR="00D673B1">
        <w:t>destination</w:t>
      </w:r>
      <w:r w:rsidR="00D673B1">
        <w:rPr>
          <w:spacing w:val="-3"/>
        </w:rPr>
        <w:t xml:space="preserve"> </w:t>
      </w:r>
      <w:r w:rsidR="00D673B1">
        <w:rPr>
          <w:spacing w:val="-5"/>
        </w:rPr>
        <w:t>B.</w:t>
      </w:r>
      <w:r w:rsidR="00D673B1" w:rsidRPr="00ED2C26">
        <w:rPr>
          <w:sz w:val="16"/>
        </w:rPr>
        <w:t xml:space="preserve"> </w:t>
      </w:r>
    </w:p>
    <w:p w14:paraId="02B5B1DD" w14:textId="77777777" w:rsidR="00ED2C26" w:rsidRPr="00ED2C26" w:rsidRDefault="00ED2C26" w:rsidP="00ED2C26">
      <w:pPr>
        <w:spacing w:before="107"/>
      </w:pPr>
    </w:p>
    <w:p w14:paraId="0F751CD1" w14:textId="3347B328" w:rsidR="00ED2C26" w:rsidRDefault="00BF6AC9" w:rsidP="00ED2C26">
      <w:pPr>
        <w:spacing w:before="1" w:line="273" w:lineRule="auto"/>
        <w:ind w:left="857" w:right="435" w:hanging="488"/>
      </w:pPr>
      <w:r>
        <w:rPr>
          <w:position w:val="1"/>
        </w:rPr>
        <w:t>Q4.</w:t>
      </w:r>
      <w:r w:rsidR="00ED2C26" w:rsidRPr="00ED2C26">
        <w:rPr>
          <w:position w:val="1"/>
        </w:rPr>
        <w:t>2</w:t>
      </w:r>
      <w:r w:rsidR="00ED2C26" w:rsidRPr="00ED2C26">
        <w:rPr>
          <w:spacing w:val="26"/>
          <w:position w:val="1"/>
        </w:rPr>
        <w:t xml:space="preserve"> </w:t>
      </w:r>
      <w:r w:rsidR="00ED2C26" w:rsidRPr="00ED2C26">
        <w:t xml:space="preserve">What is the </w:t>
      </w:r>
      <w:proofErr w:type="gramStart"/>
      <w:r w:rsidR="00ED2C26" w:rsidRPr="00ED2C26">
        <w:t>first time</w:t>
      </w:r>
      <w:proofErr w:type="gramEnd"/>
      <w:r w:rsidR="00ED2C26" w:rsidRPr="00ED2C26">
        <w:t xml:space="preserve"> step </w:t>
      </w:r>
      <w:r w:rsidR="00ED2C26" w:rsidRPr="00ED2C26">
        <w:rPr>
          <w:rFonts w:ascii="Cambria Math" w:hAnsi="Cambria Math" w:cs="Cambria Math"/>
          <w:w w:val="85"/>
        </w:rPr>
        <w:t>𝑡</w:t>
      </w:r>
      <w:r w:rsidR="00ED2C26" w:rsidRPr="00ED2C26">
        <w:rPr>
          <w:w w:val="85"/>
        </w:rPr>
        <w:t xml:space="preserve"> </w:t>
      </w:r>
      <w:r w:rsidR="002F5A2B">
        <w:t>when</w:t>
      </w:r>
      <w:r w:rsidR="00ED2C26" w:rsidRPr="00ED2C26">
        <w:t xml:space="preserve"> R5 will have a table entry with the least-cost route for destination B?</w:t>
      </w:r>
    </w:p>
    <w:p w14:paraId="4444F80C" w14:textId="77777777" w:rsidR="003C2648" w:rsidRDefault="00FC2DAE" w:rsidP="00E42C75">
      <w:pPr>
        <w:spacing w:before="33"/>
        <w:ind w:left="369"/>
        <w:rPr>
          <w:spacing w:val="-5"/>
        </w:rPr>
      </w:pPr>
      <w:r>
        <w:rPr>
          <w:spacing w:val="-5"/>
        </w:rPr>
        <w:t xml:space="preserve">ANS: t = 6. </w:t>
      </w:r>
      <w:r w:rsidR="00E42C75" w:rsidRPr="00E42C75">
        <w:rPr>
          <w:spacing w:val="-5"/>
        </w:rPr>
        <w:t xml:space="preserve">The least-cost route to destination B from router R5 is R5-R4- R2-R1-R3-R6-B. Therefore, it will take </w:t>
      </w:r>
      <w:proofErr w:type="gramStart"/>
      <w:r w:rsidR="00E42C75">
        <w:rPr>
          <w:spacing w:val="-5"/>
        </w:rPr>
        <w:t>6</w:t>
      </w:r>
      <w:r w:rsidR="00E42C75" w:rsidRPr="00E42C75">
        <w:rPr>
          <w:spacing w:val="-5"/>
        </w:rPr>
        <w:t xml:space="preserve"> time</w:t>
      </w:r>
      <w:proofErr w:type="gramEnd"/>
      <w:r w:rsidR="00E42C75" w:rsidRPr="00E42C75">
        <w:rPr>
          <w:spacing w:val="-5"/>
        </w:rPr>
        <w:t xml:space="preserve"> steps for R5 to record this path into its forwarding table.</w:t>
      </w:r>
      <w:r w:rsidR="00F40312">
        <w:rPr>
          <w:spacing w:val="-5"/>
        </w:rPr>
        <w:t xml:space="preserve"> </w:t>
      </w:r>
    </w:p>
    <w:p w14:paraId="16791A42" w14:textId="0F763110" w:rsidR="00E42C75" w:rsidRPr="00E42C75" w:rsidRDefault="00F40312" w:rsidP="00E42C75">
      <w:pPr>
        <w:spacing w:before="33"/>
        <w:ind w:left="369"/>
        <w:rPr>
          <w:spacing w:val="-5"/>
        </w:rPr>
      </w:pPr>
      <w:r>
        <w:rPr>
          <w:spacing w:val="-5"/>
        </w:rPr>
        <w:t>R5 will</w:t>
      </w:r>
      <w:r w:rsidR="002040E2">
        <w:rPr>
          <w:spacing w:val="-5"/>
        </w:rPr>
        <w:t xml:space="preserve"> go through multiple steps of relaxatio</w:t>
      </w:r>
      <w:r w:rsidR="003C2648">
        <w:rPr>
          <w:spacing w:val="-5"/>
        </w:rPr>
        <w:t>n with short cuts:</w:t>
      </w:r>
      <w:r>
        <w:rPr>
          <w:spacing w:val="-5"/>
        </w:rPr>
        <w:t xml:space="preserve"> fi</w:t>
      </w:r>
      <w:r w:rsidR="00631BBF">
        <w:rPr>
          <w:spacing w:val="-5"/>
        </w:rPr>
        <w:t>r</w:t>
      </w:r>
      <w:r>
        <w:rPr>
          <w:spacing w:val="-5"/>
        </w:rPr>
        <w:t xml:space="preserve">st </w:t>
      </w:r>
      <w:r w:rsidR="00631BBF">
        <w:rPr>
          <w:spacing w:val="-5"/>
        </w:rPr>
        <w:t>get</w:t>
      </w:r>
      <w:r w:rsidR="0070557B">
        <w:rPr>
          <w:spacing w:val="-5"/>
        </w:rPr>
        <w:t xml:space="preserve"> a route to B: </w:t>
      </w:r>
      <w:r w:rsidR="0070557B" w:rsidRPr="00E42C75">
        <w:rPr>
          <w:spacing w:val="-5"/>
        </w:rPr>
        <w:t>R5-R3-R6-B</w:t>
      </w:r>
      <w:r w:rsidR="00631BBF">
        <w:rPr>
          <w:spacing w:val="-5"/>
        </w:rPr>
        <w:t xml:space="preserve"> with cost 12; then it will get a shorter route to B:</w:t>
      </w:r>
      <w:r w:rsidR="00631BBF" w:rsidRPr="00631BBF">
        <w:rPr>
          <w:spacing w:val="-5"/>
        </w:rPr>
        <w:t xml:space="preserve"> </w:t>
      </w:r>
      <w:r w:rsidR="00631BBF" w:rsidRPr="00E42C75">
        <w:rPr>
          <w:spacing w:val="-5"/>
        </w:rPr>
        <w:t>R5-</w:t>
      </w:r>
      <w:r w:rsidR="00631BBF">
        <w:rPr>
          <w:spacing w:val="-5"/>
        </w:rPr>
        <w:t>R4-R2-</w:t>
      </w:r>
      <w:r w:rsidR="00631BBF" w:rsidRPr="00E42C75">
        <w:rPr>
          <w:spacing w:val="-5"/>
        </w:rPr>
        <w:t>R3-R6-B</w:t>
      </w:r>
      <w:r w:rsidR="002040E2">
        <w:rPr>
          <w:spacing w:val="-5"/>
        </w:rPr>
        <w:t xml:space="preserve"> with cost  of 8; finally, it will get the shortest route to B: </w:t>
      </w:r>
      <w:r w:rsidR="002040E2" w:rsidRPr="00E42C75">
        <w:rPr>
          <w:spacing w:val="-5"/>
        </w:rPr>
        <w:t>R5-R4- R2-R1-R3-R6-B</w:t>
      </w:r>
      <w:r w:rsidR="002040E2">
        <w:rPr>
          <w:spacing w:val="-5"/>
        </w:rPr>
        <w:t xml:space="preserve"> with cost of 6.</w:t>
      </w:r>
    </w:p>
    <w:p w14:paraId="4FEA806F" w14:textId="77777777" w:rsidR="00ED2C26" w:rsidRPr="00ED2C26" w:rsidRDefault="00ED2C26" w:rsidP="00ED2C26">
      <w:pPr>
        <w:spacing w:before="30"/>
      </w:pPr>
    </w:p>
    <w:p w14:paraId="179DA573" w14:textId="2959EA71" w:rsidR="00ED2C26" w:rsidRDefault="00BF6AC9" w:rsidP="00EE1158">
      <w:pPr>
        <w:ind w:left="369"/>
        <w:rPr>
          <w:spacing w:val="-5"/>
        </w:rPr>
      </w:pPr>
      <w:r>
        <w:t>Q4.</w:t>
      </w:r>
      <w:r w:rsidR="00ED2C26" w:rsidRPr="00ED2C26">
        <w:t>3</w:t>
      </w:r>
      <w:r w:rsidR="00ED2C26" w:rsidRPr="00ED2C26">
        <w:rPr>
          <w:spacing w:val="30"/>
        </w:rPr>
        <w:t xml:space="preserve"> </w:t>
      </w:r>
      <w:r w:rsidR="00ED2C26" w:rsidRPr="00ED2C26">
        <w:t>For</w:t>
      </w:r>
      <w:r w:rsidR="00ED2C26" w:rsidRPr="00ED2C26">
        <w:rPr>
          <w:spacing w:val="3"/>
        </w:rPr>
        <w:t xml:space="preserve"> </w:t>
      </w:r>
      <w:r w:rsidR="00ED2C26" w:rsidRPr="00ED2C26">
        <w:t>this</w:t>
      </w:r>
      <w:r w:rsidR="00ED2C26" w:rsidRPr="00ED2C26">
        <w:rPr>
          <w:spacing w:val="4"/>
        </w:rPr>
        <w:t xml:space="preserve"> </w:t>
      </w:r>
      <w:r w:rsidR="00ED2C26" w:rsidRPr="00ED2C26">
        <w:t>subpart</w:t>
      </w:r>
      <w:r w:rsidR="00ED2C26" w:rsidRPr="00ED2C26">
        <w:rPr>
          <w:spacing w:val="4"/>
        </w:rPr>
        <w:t xml:space="preserve"> </w:t>
      </w:r>
      <w:r w:rsidR="00ED2C26" w:rsidRPr="00ED2C26">
        <w:t>only,</w:t>
      </w:r>
      <w:r w:rsidR="00ED2C26" w:rsidRPr="00ED2C26">
        <w:rPr>
          <w:spacing w:val="4"/>
        </w:rPr>
        <w:t xml:space="preserve"> </w:t>
      </w:r>
      <w:r w:rsidR="00EC65CC">
        <w:rPr>
          <w:spacing w:val="4"/>
        </w:rPr>
        <w:t xml:space="preserve">assume </w:t>
      </w:r>
      <w:r w:rsidR="00ED2C26" w:rsidRPr="00ED2C26">
        <w:t>split</w:t>
      </w:r>
      <w:r w:rsidR="00ED2C26" w:rsidRPr="00ED2C26">
        <w:rPr>
          <w:spacing w:val="3"/>
        </w:rPr>
        <w:t xml:space="preserve"> </w:t>
      </w:r>
      <w:r w:rsidR="00ED2C26" w:rsidRPr="00ED2C26">
        <w:t>horizon</w:t>
      </w:r>
      <w:r w:rsidR="00ED2C26" w:rsidRPr="00ED2C26">
        <w:rPr>
          <w:spacing w:val="4"/>
        </w:rPr>
        <w:t xml:space="preserve"> </w:t>
      </w:r>
      <w:r w:rsidR="00ED2C26" w:rsidRPr="00ED2C26">
        <w:t>and</w:t>
      </w:r>
      <w:r w:rsidR="00ED2C26" w:rsidRPr="00ED2C26">
        <w:rPr>
          <w:spacing w:val="4"/>
        </w:rPr>
        <w:t xml:space="preserve"> </w:t>
      </w:r>
      <w:r w:rsidR="00032ACA">
        <w:t>poisoned reverse</w:t>
      </w:r>
      <w:r w:rsidR="00ED2C26" w:rsidRPr="00ED2C26">
        <w:rPr>
          <w:spacing w:val="3"/>
        </w:rPr>
        <w:t xml:space="preserve"> </w:t>
      </w:r>
      <w:r w:rsidR="00ED2C26" w:rsidRPr="00ED2C26">
        <w:t>are</w:t>
      </w:r>
      <w:r w:rsidR="00ED2C26" w:rsidRPr="00ED2C26">
        <w:rPr>
          <w:spacing w:val="4"/>
        </w:rPr>
        <w:t xml:space="preserve"> </w:t>
      </w:r>
      <w:r w:rsidR="00ED2C26" w:rsidRPr="00ED2C26">
        <w:rPr>
          <w:spacing w:val="-2"/>
        </w:rPr>
        <w:t>disabled.</w:t>
      </w:r>
      <w:r w:rsidR="00EC65CC">
        <w:rPr>
          <w:spacing w:val="-2"/>
        </w:rPr>
        <w:t xml:space="preserve"> </w:t>
      </w:r>
      <w:r w:rsidR="00ED2C26" w:rsidRPr="00ED2C26">
        <w:t xml:space="preserve">A long time later, the network has converged. </w:t>
      </w:r>
      <w:proofErr w:type="gramStart"/>
      <w:r w:rsidR="00ED2C26" w:rsidRPr="00ED2C26">
        <w:t>At this time</w:t>
      </w:r>
      <w:proofErr w:type="gramEnd"/>
      <w:r w:rsidR="00ED2C26" w:rsidRPr="00ED2C26">
        <w:t>, the R3-to-R6 link goes down. R3 learns about this change and updates its table entry for B.</w:t>
      </w:r>
      <w:r w:rsidR="00EE1158">
        <w:t xml:space="preserve"> </w:t>
      </w:r>
      <w:r w:rsidR="00ED2C26" w:rsidRPr="00ED2C26">
        <w:t>Which</w:t>
      </w:r>
      <w:r w:rsidR="00ED2C26" w:rsidRPr="00ED2C26">
        <w:rPr>
          <w:spacing w:val="7"/>
        </w:rPr>
        <w:t xml:space="preserve"> </w:t>
      </w:r>
      <w:r w:rsidR="00ED2C26" w:rsidRPr="00ED2C26">
        <w:t>routers</w:t>
      </w:r>
      <w:r w:rsidR="00ED2C26" w:rsidRPr="00ED2C26">
        <w:rPr>
          <w:spacing w:val="7"/>
        </w:rPr>
        <w:t xml:space="preserve"> </w:t>
      </w:r>
      <w:r w:rsidR="00ED2C26" w:rsidRPr="00ED2C26">
        <w:t>will</w:t>
      </w:r>
      <w:r w:rsidR="00ED2C26" w:rsidRPr="00ED2C26">
        <w:rPr>
          <w:spacing w:val="7"/>
        </w:rPr>
        <w:t xml:space="preserve"> </w:t>
      </w:r>
      <w:r w:rsidR="00ED2C26" w:rsidRPr="00ED2C26">
        <w:t>R3</w:t>
      </w:r>
      <w:r w:rsidR="00ED2C26" w:rsidRPr="00ED2C26">
        <w:rPr>
          <w:spacing w:val="8"/>
        </w:rPr>
        <w:t xml:space="preserve"> </w:t>
      </w:r>
      <w:r w:rsidR="00ED2C26" w:rsidRPr="00ED2C26">
        <w:t>advertise</w:t>
      </w:r>
      <w:r w:rsidR="00ED2C26" w:rsidRPr="00ED2C26">
        <w:rPr>
          <w:spacing w:val="7"/>
        </w:rPr>
        <w:t xml:space="preserve"> </w:t>
      </w:r>
      <w:r w:rsidR="00ED2C26" w:rsidRPr="00ED2C26">
        <w:t>this</w:t>
      </w:r>
      <w:r w:rsidR="00ED2C26" w:rsidRPr="00ED2C26">
        <w:rPr>
          <w:spacing w:val="7"/>
        </w:rPr>
        <w:t xml:space="preserve"> </w:t>
      </w:r>
      <w:r w:rsidR="00ED2C26" w:rsidRPr="00ED2C26">
        <w:t>change</w:t>
      </w:r>
      <w:r w:rsidR="00ED2C26" w:rsidRPr="00ED2C26">
        <w:rPr>
          <w:spacing w:val="7"/>
        </w:rPr>
        <w:t xml:space="preserve"> </w:t>
      </w:r>
      <w:r w:rsidR="00ED2C26" w:rsidRPr="00ED2C26">
        <w:rPr>
          <w:spacing w:val="-5"/>
        </w:rPr>
        <w:t>to?</w:t>
      </w:r>
    </w:p>
    <w:p w14:paraId="3FED4BBF" w14:textId="689DD900" w:rsidR="00ED2C26" w:rsidRDefault="00EE1158" w:rsidP="00AD45A1">
      <w:pPr>
        <w:ind w:left="369"/>
        <w:rPr>
          <w:spacing w:val="-5"/>
        </w:rPr>
      </w:pPr>
      <w:r>
        <w:rPr>
          <w:spacing w:val="-5"/>
        </w:rPr>
        <w:t xml:space="preserve">ANS: </w:t>
      </w:r>
      <w:r w:rsidRPr="00EE1158">
        <w:rPr>
          <w:spacing w:val="-5"/>
        </w:rPr>
        <w:t>R1, R2, and R5</w:t>
      </w:r>
      <w:r>
        <w:rPr>
          <w:spacing w:val="-5"/>
        </w:rPr>
        <w:t>.</w:t>
      </w:r>
      <w:r w:rsidRPr="00EE1158">
        <w:rPr>
          <w:spacing w:val="-5"/>
        </w:rPr>
        <w:t xml:space="preserve"> When a router changes one of the entries in its forwarding table, the distance-vector protocol says that the router must advertise this change to </w:t>
      </w:r>
      <w:proofErr w:type="gramStart"/>
      <w:r w:rsidRPr="00EE1158">
        <w:rPr>
          <w:spacing w:val="-5"/>
        </w:rPr>
        <w:t>all of</w:t>
      </w:r>
      <w:proofErr w:type="gramEnd"/>
      <w:r w:rsidRPr="00EE1158">
        <w:rPr>
          <w:spacing w:val="-5"/>
        </w:rPr>
        <w:t xml:space="preserve"> its neighbors.</w:t>
      </w:r>
    </w:p>
    <w:p w14:paraId="301CF7A5" w14:textId="77777777" w:rsidR="00ED2C26" w:rsidRPr="00ED2C26" w:rsidRDefault="00ED2C26" w:rsidP="00ED2C26">
      <w:pPr>
        <w:spacing w:before="174"/>
        <w:ind w:left="377"/>
      </w:pPr>
      <w:r w:rsidRPr="00ED2C26">
        <w:t>In</w:t>
      </w:r>
      <w:r w:rsidRPr="00ED2C26">
        <w:rPr>
          <w:spacing w:val="10"/>
        </w:rPr>
        <w:t xml:space="preserve"> </w:t>
      </w:r>
      <w:r w:rsidRPr="00ED2C26">
        <w:t>the</w:t>
      </w:r>
      <w:r w:rsidRPr="00ED2C26">
        <w:rPr>
          <w:spacing w:val="10"/>
        </w:rPr>
        <w:t xml:space="preserve"> </w:t>
      </w:r>
      <w:r w:rsidRPr="00ED2C26">
        <w:t>rest</w:t>
      </w:r>
      <w:r w:rsidRPr="00ED2C26">
        <w:rPr>
          <w:spacing w:val="11"/>
        </w:rPr>
        <w:t xml:space="preserve"> </w:t>
      </w:r>
      <w:r w:rsidRPr="00ED2C26">
        <w:t>of</w:t>
      </w:r>
      <w:r w:rsidRPr="00ED2C26">
        <w:rPr>
          <w:spacing w:val="10"/>
        </w:rPr>
        <w:t xml:space="preserve"> </w:t>
      </w:r>
      <w:r w:rsidRPr="00ED2C26">
        <w:t>the</w:t>
      </w:r>
      <w:r w:rsidRPr="00ED2C26">
        <w:rPr>
          <w:spacing w:val="11"/>
        </w:rPr>
        <w:t xml:space="preserve"> </w:t>
      </w:r>
      <w:r w:rsidRPr="00ED2C26">
        <w:t>question,</w:t>
      </w:r>
      <w:r w:rsidRPr="00ED2C26">
        <w:rPr>
          <w:spacing w:val="10"/>
        </w:rPr>
        <w:t xml:space="preserve"> </w:t>
      </w:r>
      <w:r w:rsidRPr="00ED2C26">
        <w:t>consider</w:t>
      </w:r>
      <w:r w:rsidRPr="00ED2C26">
        <w:rPr>
          <w:spacing w:val="11"/>
        </w:rPr>
        <w:t xml:space="preserve"> </w:t>
      </w:r>
      <w:r w:rsidRPr="00ED2C26">
        <w:t>this</w:t>
      </w:r>
      <w:r w:rsidRPr="00ED2C26">
        <w:rPr>
          <w:spacing w:val="10"/>
        </w:rPr>
        <w:t xml:space="preserve"> </w:t>
      </w:r>
      <w:r w:rsidRPr="00ED2C26">
        <w:rPr>
          <w:spacing w:val="-2"/>
        </w:rPr>
        <w:t>scenario:</w:t>
      </w:r>
    </w:p>
    <w:p w14:paraId="62553C32" w14:textId="77777777" w:rsidR="00ED2C26" w:rsidRPr="00ED2C26" w:rsidRDefault="00ED2C26" w:rsidP="00ED2C26">
      <w:pPr>
        <w:numPr>
          <w:ilvl w:val="0"/>
          <w:numId w:val="3"/>
        </w:numPr>
        <w:tabs>
          <w:tab w:val="left" w:pos="564"/>
        </w:tabs>
        <w:spacing w:before="156"/>
        <w:ind w:hanging="187"/>
      </w:pPr>
      <w:r w:rsidRPr="00ED2C26">
        <w:t>Split</w:t>
      </w:r>
      <w:r w:rsidRPr="00ED2C26">
        <w:rPr>
          <w:spacing w:val="3"/>
        </w:rPr>
        <w:t xml:space="preserve"> </w:t>
      </w:r>
      <w:r w:rsidRPr="00ED2C26">
        <w:t>horizon</w:t>
      </w:r>
      <w:r w:rsidRPr="00ED2C26">
        <w:rPr>
          <w:spacing w:val="3"/>
        </w:rPr>
        <w:t xml:space="preserve"> </w:t>
      </w:r>
      <w:r w:rsidRPr="00ED2C26">
        <w:t>is</w:t>
      </w:r>
      <w:r w:rsidRPr="00ED2C26">
        <w:rPr>
          <w:spacing w:val="4"/>
        </w:rPr>
        <w:t xml:space="preserve"> </w:t>
      </w:r>
      <w:r w:rsidRPr="00ED2C26">
        <w:rPr>
          <w:spacing w:val="-2"/>
        </w:rPr>
        <w:t>enabled.</w:t>
      </w:r>
    </w:p>
    <w:p w14:paraId="7AF34066" w14:textId="77777777" w:rsidR="00ED2C26" w:rsidRPr="00ED2C26" w:rsidRDefault="00ED2C26" w:rsidP="00ED2C26">
      <w:pPr>
        <w:numPr>
          <w:ilvl w:val="0"/>
          <w:numId w:val="3"/>
        </w:numPr>
        <w:tabs>
          <w:tab w:val="left" w:pos="564"/>
        </w:tabs>
        <w:spacing w:before="35"/>
        <w:ind w:hanging="187"/>
      </w:pPr>
      <w:r w:rsidRPr="00ED2C26">
        <w:lastRenderedPageBreak/>
        <w:t>No</w:t>
      </w:r>
      <w:r w:rsidRPr="00ED2C26">
        <w:rPr>
          <w:spacing w:val="2"/>
        </w:rPr>
        <w:t xml:space="preserve"> </w:t>
      </w:r>
      <w:r w:rsidRPr="00ED2C26">
        <w:t>poison</w:t>
      </w:r>
      <w:r w:rsidRPr="00ED2C26">
        <w:rPr>
          <w:spacing w:val="3"/>
        </w:rPr>
        <w:t xml:space="preserve"> </w:t>
      </w:r>
      <w:r w:rsidRPr="00ED2C26">
        <w:t>is</w:t>
      </w:r>
      <w:r w:rsidRPr="00ED2C26">
        <w:rPr>
          <w:spacing w:val="2"/>
        </w:rPr>
        <w:t xml:space="preserve"> </w:t>
      </w:r>
      <w:r w:rsidRPr="00ED2C26">
        <w:t>ever</w:t>
      </w:r>
      <w:r w:rsidRPr="00ED2C26">
        <w:rPr>
          <w:spacing w:val="3"/>
        </w:rPr>
        <w:t xml:space="preserve"> </w:t>
      </w:r>
      <w:r w:rsidRPr="00ED2C26">
        <w:rPr>
          <w:spacing w:val="-2"/>
        </w:rPr>
        <w:t>sent.</w:t>
      </w:r>
    </w:p>
    <w:p w14:paraId="60FA7B05" w14:textId="77777777" w:rsidR="00ED2C26" w:rsidRPr="00ED2C26" w:rsidRDefault="00ED2C26" w:rsidP="00ED2C26">
      <w:pPr>
        <w:numPr>
          <w:ilvl w:val="0"/>
          <w:numId w:val="3"/>
        </w:numPr>
        <w:tabs>
          <w:tab w:val="left" w:pos="564"/>
        </w:tabs>
        <w:spacing w:before="34"/>
        <w:ind w:hanging="187"/>
      </w:pPr>
      <w:r w:rsidRPr="00ED2C26">
        <w:t>A</w:t>
      </w:r>
      <w:r w:rsidRPr="00ED2C26">
        <w:rPr>
          <w:spacing w:val="6"/>
        </w:rPr>
        <w:t xml:space="preserve"> </w:t>
      </w:r>
      <w:r w:rsidRPr="00ED2C26">
        <w:t>long</w:t>
      </w:r>
      <w:r w:rsidRPr="00ED2C26">
        <w:rPr>
          <w:spacing w:val="6"/>
        </w:rPr>
        <w:t xml:space="preserve"> </w:t>
      </w:r>
      <w:r w:rsidRPr="00ED2C26">
        <w:t>time</w:t>
      </w:r>
      <w:r w:rsidRPr="00ED2C26">
        <w:rPr>
          <w:spacing w:val="6"/>
        </w:rPr>
        <w:t xml:space="preserve"> </w:t>
      </w:r>
      <w:r w:rsidRPr="00ED2C26">
        <w:t>later,</w:t>
      </w:r>
      <w:r w:rsidRPr="00ED2C26">
        <w:rPr>
          <w:spacing w:val="6"/>
        </w:rPr>
        <w:t xml:space="preserve"> </w:t>
      </w:r>
      <w:r w:rsidRPr="00ED2C26">
        <w:t>the</w:t>
      </w:r>
      <w:r w:rsidRPr="00ED2C26">
        <w:rPr>
          <w:spacing w:val="7"/>
        </w:rPr>
        <w:t xml:space="preserve"> </w:t>
      </w:r>
      <w:r w:rsidRPr="00ED2C26">
        <w:t>network</w:t>
      </w:r>
      <w:r w:rsidRPr="00ED2C26">
        <w:rPr>
          <w:spacing w:val="6"/>
        </w:rPr>
        <w:t xml:space="preserve"> </w:t>
      </w:r>
      <w:r w:rsidRPr="00ED2C26">
        <w:t>has</w:t>
      </w:r>
      <w:r w:rsidRPr="00ED2C26">
        <w:rPr>
          <w:spacing w:val="6"/>
        </w:rPr>
        <w:t xml:space="preserve"> </w:t>
      </w:r>
      <w:r w:rsidRPr="00ED2C26">
        <w:t>converged.</w:t>
      </w:r>
      <w:r w:rsidRPr="00ED2C26">
        <w:rPr>
          <w:spacing w:val="6"/>
        </w:rPr>
        <w:t xml:space="preserve"> </w:t>
      </w:r>
      <w:r w:rsidRPr="00ED2C26">
        <w:t>After</w:t>
      </w:r>
      <w:r w:rsidRPr="00ED2C26">
        <w:rPr>
          <w:spacing w:val="6"/>
        </w:rPr>
        <w:t xml:space="preserve"> </w:t>
      </w:r>
      <w:r w:rsidRPr="00ED2C26">
        <w:t>convergence,</w:t>
      </w:r>
      <w:r w:rsidRPr="00ED2C26">
        <w:rPr>
          <w:spacing w:val="7"/>
        </w:rPr>
        <w:t xml:space="preserve"> </w:t>
      </w:r>
      <w:r w:rsidRPr="00ED2C26">
        <w:t>host</w:t>
      </w:r>
      <w:r w:rsidRPr="00ED2C26">
        <w:rPr>
          <w:spacing w:val="6"/>
        </w:rPr>
        <w:t xml:space="preserve"> </w:t>
      </w:r>
      <w:r w:rsidRPr="00ED2C26">
        <w:t>A</w:t>
      </w:r>
      <w:r w:rsidRPr="00ED2C26">
        <w:rPr>
          <w:spacing w:val="6"/>
        </w:rPr>
        <w:t xml:space="preserve"> </w:t>
      </w:r>
      <w:r w:rsidRPr="00ED2C26">
        <w:t>leaves</w:t>
      </w:r>
      <w:r w:rsidRPr="00ED2C26">
        <w:rPr>
          <w:spacing w:val="6"/>
        </w:rPr>
        <w:t xml:space="preserve"> </w:t>
      </w:r>
      <w:r w:rsidRPr="00ED2C26">
        <w:t>the</w:t>
      </w:r>
      <w:r w:rsidRPr="00ED2C26">
        <w:rPr>
          <w:spacing w:val="6"/>
        </w:rPr>
        <w:t xml:space="preserve"> </w:t>
      </w:r>
      <w:r w:rsidRPr="00ED2C26">
        <w:rPr>
          <w:spacing w:val="-2"/>
        </w:rPr>
        <w:t>network.</w:t>
      </w:r>
    </w:p>
    <w:p w14:paraId="2B4463AD" w14:textId="09B9F4C0" w:rsidR="00ED2C26" w:rsidRPr="00ED2C26" w:rsidRDefault="00ED2C26" w:rsidP="00ED2C26">
      <w:pPr>
        <w:numPr>
          <w:ilvl w:val="0"/>
          <w:numId w:val="3"/>
        </w:numPr>
        <w:tabs>
          <w:tab w:val="left" w:pos="564"/>
        </w:tabs>
        <w:spacing w:before="107"/>
        <w:ind w:hanging="187"/>
      </w:pPr>
      <w:r w:rsidRPr="00ED2C26">
        <w:t>At</w:t>
      </w:r>
      <w:r w:rsidRPr="002F5A2B">
        <w:rPr>
          <w:spacing w:val="4"/>
        </w:rPr>
        <w:t xml:space="preserve"> </w:t>
      </w:r>
      <w:proofErr w:type="gramStart"/>
      <w:r w:rsidRPr="00ED2C26">
        <w:t>time</w:t>
      </w:r>
      <w:r w:rsidRPr="002F5A2B">
        <w:rPr>
          <w:spacing w:val="4"/>
        </w:rPr>
        <w:t xml:space="preserve"> </w:t>
      </w:r>
      <w:r w:rsidRPr="002F5A2B">
        <w:rPr>
          <w:rFonts w:ascii="Cambria Math" w:hAnsi="Cambria Math" w:cs="Cambria Math"/>
          <w:w w:val="85"/>
        </w:rPr>
        <w:t>𝑡</w:t>
      </w:r>
      <w:proofErr w:type="gramEnd"/>
      <w:r w:rsidRPr="002F5A2B">
        <w:rPr>
          <w:spacing w:val="6"/>
          <w:w w:val="110"/>
        </w:rPr>
        <w:t xml:space="preserve"> </w:t>
      </w:r>
      <w:r w:rsidRPr="002F5A2B">
        <w:rPr>
          <w:w w:val="110"/>
        </w:rPr>
        <w:t>=</w:t>
      </w:r>
      <w:r w:rsidRPr="002F5A2B">
        <w:rPr>
          <w:spacing w:val="5"/>
          <w:w w:val="110"/>
        </w:rPr>
        <w:t xml:space="preserve"> </w:t>
      </w:r>
      <w:r w:rsidRPr="00ED2C26">
        <w:t>100,</w:t>
      </w:r>
      <w:r w:rsidRPr="002F5A2B">
        <w:rPr>
          <w:spacing w:val="5"/>
        </w:rPr>
        <w:t xml:space="preserve"> </w:t>
      </w:r>
      <w:r w:rsidRPr="00ED2C26">
        <w:t>R2</w:t>
      </w:r>
      <w:r w:rsidRPr="002F5A2B">
        <w:rPr>
          <w:spacing w:val="4"/>
        </w:rPr>
        <w:t xml:space="preserve"> </w:t>
      </w:r>
      <w:r w:rsidRPr="00ED2C26">
        <w:t>still</w:t>
      </w:r>
      <w:r w:rsidRPr="002F5A2B">
        <w:rPr>
          <w:spacing w:val="5"/>
        </w:rPr>
        <w:t xml:space="preserve"> </w:t>
      </w:r>
      <w:r w:rsidRPr="00ED2C26">
        <w:t>has</w:t>
      </w:r>
      <w:r w:rsidRPr="002F5A2B">
        <w:rPr>
          <w:spacing w:val="4"/>
        </w:rPr>
        <w:t xml:space="preserve"> </w:t>
      </w:r>
      <w:r w:rsidRPr="00ED2C26">
        <w:t>its</w:t>
      </w:r>
      <w:r w:rsidRPr="002F5A2B">
        <w:rPr>
          <w:spacing w:val="5"/>
        </w:rPr>
        <w:t xml:space="preserve"> </w:t>
      </w:r>
      <w:r w:rsidR="007E2879" w:rsidRPr="002F5A2B">
        <w:rPr>
          <w:spacing w:val="5"/>
        </w:rPr>
        <w:t xml:space="preserve">(stale) </w:t>
      </w:r>
      <w:r w:rsidRPr="00ED2C26">
        <w:t>entry</w:t>
      </w:r>
      <w:r w:rsidRPr="002F5A2B">
        <w:rPr>
          <w:spacing w:val="4"/>
        </w:rPr>
        <w:t xml:space="preserve"> </w:t>
      </w:r>
      <w:r w:rsidRPr="00ED2C26">
        <w:t>for</w:t>
      </w:r>
      <w:r w:rsidRPr="002F5A2B">
        <w:rPr>
          <w:spacing w:val="5"/>
        </w:rPr>
        <w:t xml:space="preserve"> </w:t>
      </w:r>
      <w:r w:rsidRPr="00ED2C26">
        <w:t>destination</w:t>
      </w:r>
      <w:r w:rsidRPr="002F5A2B">
        <w:rPr>
          <w:spacing w:val="4"/>
        </w:rPr>
        <w:t xml:space="preserve"> </w:t>
      </w:r>
      <w:r w:rsidRPr="00ED2C26">
        <w:t>A</w:t>
      </w:r>
      <w:r w:rsidRPr="002F5A2B">
        <w:rPr>
          <w:spacing w:val="5"/>
        </w:rPr>
        <w:t xml:space="preserve"> </w:t>
      </w:r>
      <w:r w:rsidRPr="00ED2C26">
        <w:t>(the</w:t>
      </w:r>
      <w:r w:rsidRPr="002F5A2B">
        <w:rPr>
          <w:spacing w:val="4"/>
        </w:rPr>
        <w:t xml:space="preserve"> </w:t>
      </w:r>
      <w:r w:rsidRPr="00ED2C26">
        <w:t>same</w:t>
      </w:r>
      <w:r w:rsidRPr="002F5A2B">
        <w:rPr>
          <w:spacing w:val="5"/>
        </w:rPr>
        <w:t xml:space="preserve"> </w:t>
      </w:r>
      <w:r w:rsidRPr="00ED2C26">
        <w:t>entry</w:t>
      </w:r>
      <w:r w:rsidRPr="002F5A2B">
        <w:rPr>
          <w:spacing w:val="4"/>
        </w:rPr>
        <w:t xml:space="preserve"> </w:t>
      </w:r>
      <w:r w:rsidRPr="00ED2C26">
        <w:t>that</w:t>
      </w:r>
      <w:r w:rsidRPr="002F5A2B">
        <w:rPr>
          <w:spacing w:val="5"/>
        </w:rPr>
        <w:t xml:space="preserve"> </w:t>
      </w:r>
      <w:r w:rsidRPr="00ED2C26">
        <w:t>it</w:t>
      </w:r>
      <w:r w:rsidRPr="002F5A2B">
        <w:rPr>
          <w:spacing w:val="4"/>
        </w:rPr>
        <w:t xml:space="preserve"> </w:t>
      </w:r>
      <w:r w:rsidRPr="00ED2C26">
        <w:t>had</w:t>
      </w:r>
      <w:r w:rsidRPr="002F5A2B">
        <w:rPr>
          <w:spacing w:val="5"/>
        </w:rPr>
        <w:t xml:space="preserve"> </w:t>
      </w:r>
      <w:r w:rsidRPr="00ED2C26">
        <w:t>at</w:t>
      </w:r>
      <w:r w:rsidRPr="002F5A2B">
        <w:rPr>
          <w:spacing w:val="4"/>
        </w:rPr>
        <w:t xml:space="preserve"> </w:t>
      </w:r>
      <w:r w:rsidRPr="002F5A2B">
        <w:rPr>
          <w:spacing w:val="-2"/>
        </w:rPr>
        <w:t>convergence).</w:t>
      </w:r>
      <w:r w:rsidR="007833CD" w:rsidRPr="002F5A2B">
        <w:rPr>
          <w:spacing w:val="-2"/>
        </w:rPr>
        <w:t xml:space="preserve"> </w:t>
      </w:r>
      <w:r w:rsidR="002F5A2B">
        <w:rPr>
          <w:noProof/>
        </w:rPr>
        <mc:AlternateContent>
          <mc:Choice Requires="wps">
            <w:drawing>
              <wp:anchor distT="0" distB="0" distL="114300" distR="114300" simplePos="0" relativeHeight="487629312" behindDoc="0" locked="0" layoutInCell="1" allowOverlap="1" wp14:anchorId="4E36CC57" wp14:editId="2EE9C63D">
                <wp:simplePos x="0" y="0"/>
                <wp:positionH relativeFrom="column">
                  <wp:posOffset>1677725</wp:posOffset>
                </wp:positionH>
                <wp:positionV relativeFrom="paragraph">
                  <wp:posOffset>840022</wp:posOffset>
                </wp:positionV>
                <wp:extent cx="278130" cy="452120"/>
                <wp:effectExtent l="0" t="0" r="0" b="0"/>
                <wp:wrapNone/>
                <wp:docPr id="1596007045" name="Textbox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130" cy="45212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6160579" w14:textId="77777777" w:rsidR="002F5A2B" w:rsidRPr="00B338D4" w:rsidRDefault="002F5A2B" w:rsidP="002F5A2B">
                            <w:pPr>
                              <w:spacing w:before="42"/>
                              <w:rPr>
                                <w:color w:val="EE0000"/>
                                <w:sz w:val="56"/>
                                <w:szCs w:val="56"/>
                              </w:rPr>
                            </w:pPr>
                            <w:r w:rsidRPr="00B338D4">
                              <w:rPr>
                                <w:color w:val="EE0000"/>
                                <w:spacing w:val="-9"/>
                                <w:sz w:val="56"/>
                                <w:szCs w:val="56"/>
                              </w:rPr>
                              <w:t>X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36CC57" id="_x0000_s1175" type="#_x0000_t202" style="position:absolute;left:0;text-align:left;margin-left:132.1pt;margin-top:66.15pt;width:21.9pt;height:35.6pt;z-index:48762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" filled="f" stroked="f">
                <v:textbox inset="0,0,0,0">
                  <w:txbxContent>
                    <w:p w14:paraId="26160579" w14:textId="77777777" w:rsidR="002F5A2B" w:rsidRPr="00B338D4" w:rsidRDefault="002F5A2B" w:rsidP="002F5A2B">
                      <w:pPr>
                        <w:spacing w:before="42"/>
                        <w:rPr>
                          <w:color w:val="EE0000"/>
                          <w:sz w:val="56"/>
                          <w:szCs w:val="56"/>
                        </w:rPr>
                      </w:pPr>
                      <w:r w:rsidRPr="00B338D4">
                        <w:rPr>
                          <w:color w:val="EE0000"/>
                          <w:spacing w:val="-9"/>
                          <w:sz w:val="56"/>
                          <w:szCs w:val="56"/>
                        </w:rPr>
                        <w:t>X</w:t>
                      </w:r>
                    </w:p>
                  </w:txbxContent>
                </v:textbox>
              </v:shape>
            </w:pict>
          </mc:Fallback>
        </mc:AlternateContent>
      </w:r>
      <w:r w:rsidR="007833CD" w:rsidRPr="002F5A2B">
        <w:rPr>
          <w:spacing w:val="-2"/>
          <w:w w:val="105"/>
        </w:rPr>
        <w:t>A</w:t>
      </w:r>
      <w:r w:rsidRPr="002F5A2B">
        <w:rPr>
          <w:spacing w:val="-2"/>
          <w:w w:val="105"/>
        </w:rPr>
        <w:t>ll</w:t>
      </w:r>
      <w:r w:rsidRPr="002F5A2B">
        <w:rPr>
          <w:spacing w:val="-7"/>
          <w:w w:val="105"/>
        </w:rPr>
        <w:t xml:space="preserve"> </w:t>
      </w:r>
      <w:r w:rsidRPr="002F5A2B">
        <w:rPr>
          <w:spacing w:val="-2"/>
          <w:w w:val="105"/>
        </w:rPr>
        <w:t>other</w:t>
      </w:r>
      <w:r w:rsidRPr="002F5A2B">
        <w:rPr>
          <w:spacing w:val="-7"/>
          <w:w w:val="105"/>
        </w:rPr>
        <w:t xml:space="preserve"> </w:t>
      </w:r>
      <w:r w:rsidRPr="002F5A2B">
        <w:rPr>
          <w:spacing w:val="-2"/>
          <w:w w:val="105"/>
        </w:rPr>
        <w:t>routers</w:t>
      </w:r>
      <w:r w:rsidRPr="002F5A2B">
        <w:rPr>
          <w:spacing w:val="-7"/>
          <w:w w:val="105"/>
        </w:rPr>
        <w:t xml:space="preserve"> </w:t>
      </w:r>
      <w:r w:rsidRPr="002F5A2B">
        <w:rPr>
          <w:spacing w:val="-2"/>
          <w:w w:val="105"/>
        </w:rPr>
        <w:t>have</w:t>
      </w:r>
      <w:r w:rsidRPr="002F5A2B">
        <w:rPr>
          <w:spacing w:val="-7"/>
          <w:w w:val="105"/>
        </w:rPr>
        <w:t xml:space="preserve"> </w:t>
      </w:r>
      <w:r w:rsidRPr="002F5A2B">
        <w:rPr>
          <w:spacing w:val="-2"/>
          <w:w w:val="105"/>
        </w:rPr>
        <w:t>had</w:t>
      </w:r>
      <w:r w:rsidRPr="002F5A2B">
        <w:rPr>
          <w:spacing w:val="-7"/>
          <w:w w:val="105"/>
        </w:rPr>
        <w:t xml:space="preserve"> </w:t>
      </w:r>
      <w:r w:rsidRPr="002F5A2B">
        <w:rPr>
          <w:spacing w:val="-2"/>
          <w:w w:val="105"/>
        </w:rPr>
        <w:t>their</w:t>
      </w:r>
      <w:r w:rsidRPr="002F5A2B">
        <w:rPr>
          <w:spacing w:val="-7"/>
          <w:w w:val="105"/>
        </w:rPr>
        <w:t xml:space="preserve"> </w:t>
      </w:r>
      <w:r w:rsidRPr="002F5A2B">
        <w:rPr>
          <w:spacing w:val="-2"/>
          <w:w w:val="105"/>
        </w:rPr>
        <w:t>entries</w:t>
      </w:r>
      <w:r w:rsidRPr="002F5A2B">
        <w:rPr>
          <w:spacing w:val="-7"/>
          <w:w w:val="105"/>
        </w:rPr>
        <w:t xml:space="preserve"> </w:t>
      </w:r>
      <w:r w:rsidRPr="002F5A2B">
        <w:rPr>
          <w:spacing w:val="-2"/>
          <w:w w:val="105"/>
        </w:rPr>
        <w:t>for</w:t>
      </w:r>
      <w:r w:rsidRPr="002F5A2B">
        <w:rPr>
          <w:spacing w:val="-6"/>
          <w:w w:val="105"/>
        </w:rPr>
        <w:t xml:space="preserve"> </w:t>
      </w:r>
      <w:r w:rsidRPr="002F5A2B">
        <w:rPr>
          <w:spacing w:val="-2"/>
          <w:w w:val="105"/>
        </w:rPr>
        <w:t>destination</w:t>
      </w:r>
      <w:r w:rsidRPr="002F5A2B">
        <w:rPr>
          <w:spacing w:val="-7"/>
          <w:w w:val="105"/>
        </w:rPr>
        <w:t xml:space="preserve"> </w:t>
      </w:r>
      <w:r w:rsidRPr="002F5A2B">
        <w:rPr>
          <w:spacing w:val="-2"/>
          <w:w w:val="105"/>
        </w:rPr>
        <w:t>A</w:t>
      </w:r>
      <w:r w:rsidRPr="002F5A2B">
        <w:rPr>
          <w:spacing w:val="-7"/>
          <w:w w:val="105"/>
        </w:rPr>
        <w:t xml:space="preserve"> </w:t>
      </w:r>
      <w:r w:rsidRPr="002F5A2B">
        <w:rPr>
          <w:spacing w:val="-2"/>
          <w:w w:val="105"/>
        </w:rPr>
        <w:t>expired</w:t>
      </w:r>
      <w:r w:rsidRPr="002F5A2B">
        <w:rPr>
          <w:spacing w:val="-7"/>
          <w:w w:val="105"/>
        </w:rPr>
        <w:t xml:space="preserve"> </w:t>
      </w:r>
      <w:r w:rsidRPr="002F5A2B">
        <w:rPr>
          <w:spacing w:val="-2"/>
          <w:w w:val="105"/>
        </w:rPr>
        <w:t>and</w:t>
      </w:r>
      <w:r w:rsidRPr="002F5A2B">
        <w:rPr>
          <w:spacing w:val="-7"/>
          <w:w w:val="105"/>
        </w:rPr>
        <w:t xml:space="preserve"> </w:t>
      </w:r>
      <w:r w:rsidRPr="002F5A2B">
        <w:rPr>
          <w:spacing w:val="-2"/>
          <w:w w:val="105"/>
        </w:rPr>
        <w:t>deleted.</w:t>
      </w:r>
      <w:r w:rsidR="00796ACC" w:rsidRPr="00ED2C26">
        <w:rPr>
          <w:noProof/>
          <w:sz w:val="20"/>
        </w:rPr>
        <w:drawing>
          <wp:anchor distT="0" distB="0" distL="0" distR="0" simplePos="0" relativeHeight="487618048" behindDoc="1" locked="0" layoutInCell="1" allowOverlap="1" wp14:anchorId="6B8AC9CD" wp14:editId="509158EF">
            <wp:simplePos x="0" y="0"/>
            <wp:positionH relativeFrom="margin">
              <wp:align>center</wp:align>
            </wp:positionH>
            <wp:positionV relativeFrom="paragraph">
              <wp:posOffset>296545</wp:posOffset>
            </wp:positionV>
            <wp:extent cx="3981449" cy="1543050"/>
            <wp:effectExtent l="0" t="0" r="635" b="0"/>
            <wp:wrapTopAndBottom/>
            <wp:docPr id="2093176761" name="Image 20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" name="Image 202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81449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B9736BD" w14:textId="4CCD2FE4" w:rsidR="00796ACC" w:rsidRDefault="00796ACC" w:rsidP="00ED2C26">
      <w:pPr>
        <w:spacing w:before="1"/>
        <w:ind w:left="369"/>
        <w:rPr>
          <w:position w:val="1"/>
        </w:rPr>
      </w:pPr>
    </w:p>
    <w:p w14:paraId="79B0AE40" w14:textId="6525DCB0" w:rsidR="00ED2C26" w:rsidRPr="00ED2C26" w:rsidRDefault="00BF6AC9" w:rsidP="00ED2C26">
      <w:pPr>
        <w:spacing w:before="1"/>
        <w:ind w:left="369"/>
      </w:pPr>
      <w:r>
        <w:rPr>
          <w:position w:val="1"/>
        </w:rPr>
        <w:t>Q4.</w:t>
      </w:r>
      <w:r w:rsidR="00ED2C26" w:rsidRPr="00ED2C26">
        <w:rPr>
          <w:position w:val="1"/>
        </w:rPr>
        <w:t>4</w:t>
      </w:r>
      <w:r w:rsidR="00ED2C26" w:rsidRPr="00ED2C26">
        <w:rPr>
          <w:spacing w:val="28"/>
          <w:position w:val="1"/>
        </w:rPr>
        <w:t xml:space="preserve"> </w:t>
      </w:r>
      <w:r w:rsidR="00ED2C26" w:rsidRPr="00ED2C26">
        <w:t>At</w:t>
      </w:r>
      <w:r w:rsidR="00ED2C26" w:rsidRPr="00ED2C26">
        <w:rPr>
          <w:spacing w:val="3"/>
        </w:rPr>
        <w:t xml:space="preserve"> </w:t>
      </w:r>
      <w:proofErr w:type="gramStart"/>
      <w:r w:rsidR="00ED2C26" w:rsidRPr="00ED2C26">
        <w:t>time</w:t>
      </w:r>
      <w:r w:rsidR="00ED2C26" w:rsidRPr="00ED2C26">
        <w:rPr>
          <w:spacing w:val="2"/>
        </w:rPr>
        <w:t xml:space="preserve"> </w:t>
      </w:r>
      <w:r w:rsidR="00ED2C26" w:rsidRPr="00ED2C26">
        <w:rPr>
          <w:rFonts w:ascii="Cambria Math" w:hAnsi="Cambria Math" w:cs="Cambria Math"/>
          <w:w w:val="85"/>
        </w:rPr>
        <w:t>𝑡</w:t>
      </w:r>
      <w:proofErr w:type="gramEnd"/>
      <w:r w:rsidR="00ED2C26" w:rsidRPr="00ED2C26">
        <w:rPr>
          <w:spacing w:val="4"/>
          <w:w w:val="110"/>
        </w:rPr>
        <w:t xml:space="preserve"> </w:t>
      </w:r>
      <w:r w:rsidR="00ED2C26" w:rsidRPr="00ED2C26">
        <w:rPr>
          <w:w w:val="110"/>
        </w:rPr>
        <w:t>=</w:t>
      </w:r>
      <w:r w:rsidR="00ED2C26" w:rsidRPr="00ED2C26">
        <w:rPr>
          <w:spacing w:val="4"/>
          <w:w w:val="110"/>
        </w:rPr>
        <w:t xml:space="preserve"> </w:t>
      </w:r>
      <w:r w:rsidR="00ED2C26" w:rsidRPr="00ED2C26">
        <w:t>103,</w:t>
      </w:r>
      <w:r w:rsidR="00ED2C26" w:rsidRPr="00ED2C26">
        <w:rPr>
          <w:spacing w:val="2"/>
        </w:rPr>
        <w:t xml:space="preserve"> </w:t>
      </w:r>
      <w:r w:rsidR="00ED2C26" w:rsidRPr="00ED2C26">
        <w:t>what</w:t>
      </w:r>
      <w:r w:rsidR="00ED2C26" w:rsidRPr="00ED2C26">
        <w:rPr>
          <w:spacing w:val="3"/>
        </w:rPr>
        <w:t xml:space="preserve"> </w:t>
      </w:r>
      <w:r w:rsidR="00ED2C26" w:rsidRPr="00ED2C26">
        <w:t>table</w:t>
      </w:r>
      <w:r w:rsidR="00ED2C26" w:rsidRPr="00ED2C26">
        <w:rPr>
          <w:spacing w:val="3"/>
        </w:rPr>
        <w:t xml:space="preserve"> </w:t>
      </w:r>
      <w:r w:rsidR="00ED2C26" w:rsidRPr="00ED2C26">
        <w:t>entry</w:t>
      </w:r>
      <w:r w:rsidR="00ED2C26" w:rsidRPr="00ED2C26">
        <w:rPr>
          <w:spacing w:val="3"/>
        </w:rPr>
        <w:t xml:space="preserve"> </w:t>
      </w:r>
      <w:r w:rsidR="00ED2C26" w:rsidRPr="00ED2C26">
        <w:t>does</w:t>
      </w:r>
      <w:r w:rsidR="00ED2C26" w:rsidRPr="00ED2C26">
        <w:rPr>
          <w:spacing w:val="2"/>
        </w:rPr>
        <w:t xml:space="preserve"> </w:t>
      </w:r>
      <w:r w:rsidR="00ED2C26" w:rsidRPr="00ED2C26">
        <w:t>each</w:t>
      </w:r>
      <w:r w:rsidR="00ED2C26" w:rsidRPr="00ED2C26">
        <w:rPr>
          <w:spacing w:val="3"/>
        </w:rPr>
        <w:t xml:space="preserve"> </w:t>
      </w:r>
      <w:r w:rsidR="00ED2C26" w:rsidRPr="00ED2C26">
        <w:t>router</w:t>
      </w:r>
      <w:r w:rsidR="00ED2C26" w:rsidRPr="00ED2C26">
        <w:rPr>
          <w:spacing w:val="3"/>
        </w:rPr>
        <w:t xml:space="preserve"> </w:t>
      </w:r>
      <w:r w:rsidR="00ED2C26" w:rsidRPr="00ED2C26">
        <w:t>have</w:t>
      </w:r>
      <w:r w:rsidR="00ED2C26" w:rsidRPr="00ED2C26">
        <w:rPr>
          <w:spacing w:val="2"/>
        </w:rPr>
        <w:t xml:space="preserve"> </w:t>
      </w:r>
      <w:r w:rsidR="00ED2C26" w:rsidRPr="00ED2C26">
        <w:t>for</w:t>
      </w:r>
      <w:r w:rsidR="00ED2C26" w:rsidRPr="00ED2C26">
        <w:rPr>
          <w:spacing w:val="3"/>
        </w:rPr>
        <w:t xml:space="preserve"> </w:t>
      </w:r>
      <w:r w:rsidR="00ED2C26" w:rsidRPr="00ED2C26">
        <w:t>destination</w:t>
      </w:r>
      <w:r w:rsidR="00ED2C26" w:rsidRPr="00ED2C26">
        <w:rPr>
          <w:spacing w:val="3"/>
        </w:rPr>
        <w:t xml:space="preserve"> </w:t>
      </w:r>
      <w:r w:rsidR="00ED2C26" w:rsidRPr="00ED2C26">
        <w:rPr>
          <w:spacing w:val="-5"/>
        </w:rPr>
        <w:t>A?</w:t>
      </w:r>
    </w:p>
    <w:p w14:paraId="0A19B541" w14:textId="5262CA50" w:rsidR="00ED2C26" w:rsidRPr="00ED2C26" w:rsidRDefault="00ED2C26" w:rsidP="003B4BD4">
      <w:pPr>
        <w:spacing w:before="161" w:line="278" w:lineRule="auto"/>
        <w:ind w:left="369"/>
      </w:pPr>
      <w:r w:rsidRPr="00ED2C26">
        <w:t>Note:</w:t>
      </w:r>
      <w:r w:rsidRPr="00ED2C26">
        <w:rPr>
          <w:spacing w:val="-2"/>
        </w:rPr>
        <w:t xml:space="preserve"> </w:t>
      </w:r>
      <w:proofErr w:type="gramStart"/>
      <w:r w:rsidRPr="00ED2C26">
        <w:rPr>
          <w:rFonts w:ascii="Cambria Math" w:hAnsi="Cambria Math" w:cs="Cambria Math"/>
          <w:w w:val="85"/>
        </w:rPr>
        <w:t>𝑡</w:t>
      </w:r>
      <w:r w:rsidRPr="00ED2C26">
        <w:rPr>
          <w:w w:val="110"/>
        </w:rPr>
        <w:t xml:space="preserve"> = </w:t>
      </w:r>
      <w:r w:rsidRPr="00ED2C26">
        <w:t>103</w:t>
      </w:r>
      <w:proofErr w:type="gramEnd"/>
      <w:r w:rsidRPr="00ED2C26">
        <w:rPr>
          <w:spacing w:val="-2"/>
        </w:rPr>
        <w:t xml:space="preserve"> </w:t>
      </w:r>
      <w:r w:rsidRPr="00ED2C26">
        <w:t>means</w:t>
      </w:r>
      <w:r w:rsidRPr="00ED2C26">
        <w:rPr>
          <w:spacing w:val="-2"/>
        </w:rPr>
        <w:t xml:space="preserve"> </w:t>
      </w:r>
      <w:r w:rsidRPr="00ED2C26">
        <w:t>you</w:t>
      </w:r>
      <w:r w:rsidRPr="00ED2C26">
        <w:rPr>
          <w:spacing w:val="-2"/>
        </w:rPr>
        <w:t xml:space="preserve"> </w:t>
      </w:r>
      <w:r w:rsidRPr="00ED2C26">
        <w:t>should</w:t>
      </w:r>
      <w:r w:rsidRPr="00ED2C26">
        <w:rPr>
          <w:spacing w:val="-2"/>
        </w:rPr>
        <w:t xml:space="preserve"> </w:t>
      </w:r>
      <w:r w:rsidRPr="00ED2C26">
        <w:t>consider</w:t>
      </w:r>
      <w:r w:rsidRPr="00ED2C26">
        <w:rPr>
          <w:spacing w:val="-2"/>
        </w:rPr>
        <w:t xml:space="preserve"> </w:t>
      </w:r>
      <w:r w:rsidRPr="00ED2C26">
        <w:t>three</w:t>
      </w:r>
      <w:r w:rsidRPr="00ED2C26">
        <w:rPr>
          <w:spacing w:val="-2"/>
        </w:rPr>
        <w:t xml:space="preserve"> </w:t>
      </w:r>
      <w:r w:rsidRPr="00ED2C26">
        <w:t>rounds</w:t>
      </w:r>
      <w:r w:rsidRPr="00ED2C26">
        <w:rPr>
          <w:spacing w:val="-2"/>
        </w:rPr>
        <w:t xml:space="preserve"> </w:t>
      </w:r>
      <w:r w:rsidRPr="00ED2C26">
        <w:t>of</w:t>
      </w:r>
      <w:r w:rsidRPr="00ED2C26">
        <w:rPr>
          <w:spacing w:val="-2"/>
        </w:rPr>
        <w:t xml:space="preserve"> </w:t>
      </w:r>
      <w:r w:rsidRPr="00ED2C26">
        <w:t>sending</w:t>
      </w:r>
      <w:r w:rsidRPr="00ED2C26">
        <w:rPr>
          <w:spacing w:val="-2"/>
        </w:rPr>
        <w:t xml:space="preserve"> </w:t>
      </w:r>
      <w:r w:rsidRPr="00ED2C26">
        <w:t>advertisements,</w:t>
      </w:r>
      <w:r w:rsidRPr="00ED2C26">
        <w:rPr>
          <w:spacing w:val="-2"/>
        </w:rPr>
        <w:t xml:space="preserve"> </w:t>
      </w:r>
      <w:r w:rsidRPr="00ED2C26">
        <w:t>receiving</w:t>
      </w:r>
      <w:r w:rsidRPr="00ED2C26">
        <w:rPr>
          <w:spacing w:val="-2"/>
        </w:rPr>
        <w:t xml:space="preserve"> </w:t>
      </w:r>
      <w:r w:rsidRPr="00ED2C26">
        <w:t>advertisements,</w:t>
      </w:r>
      <w:r w:rsidRPr="00ED2C26">
        <w:rPr>
          <w:spacing w:val="3"/>
        </w:rPr>
        <w:t xml:space="preserve"> </w:t>
      </w:r>
      <w:r w:rsidRPr="00ED2C26">
        <w:t>and</w:t>
      </w:r>
      <w:r w:rsidRPr="00ED2C26">
        <w:rPr>
          <w:spacing w:val="3"/>
        </w:rPr>
        <w:t xml:space="preserve"> </w:t>
      </w:r>
      <w:r w:rsidRPr="00ED2C26">
        <w:t>updating</w:t>
      </w:r>
      <w:r w:rsidRPr="00ED2C26">
        <w:rPr>
          <w:spacing w:val="3"/>
        </w:rPr>
        <w:t xml:space="preserve"> </w:t>
      </w:r>
      <w:r w:rsidRPr="00ED2C26">
        <w:t>tables.</w:t>
      </w:r>
      <w:r w:rsidRPr="00ED2C26">
        <w:rPr>
          <w:spacing w:val="3"/>
        </w:rPr>
        <w:t xml:space="preserve"> </w:t>
      </w:r>
      <w:r w:rsidRPr="00ED2C26">
        <w:t>The</w:t>
      </w:r>
      <w:r w:rsidRPr="00ED2C26">
        <w:rPr>
          <w:spacing w:val="3"/>
        </w:rPr>
        <w:t xml:space="preserve"> </w:t>
      </w:r>
      <w:r w:rsidRPr="00ED2C26">
        <w:t>first</w:t>
      </w:r>
      <w:r w:rsidRPr="00ED2C26">
        <w:rPr>
          <w:spacing w:val="3"/>
        </w:rPr>
        <w:t xml:space="preserve"> </w:t>
      </w:r>
      <w:r w:rsidRPr="00ED2C26">
        <w:t>round</w:t>
      </w:r>
      <w:r w:rsidRPr="00ED2C26">
        <w:rPr>
          <w:spacing w:val="3"/>
        </w:rPr>
        <w:t xml:space="preserve"> </w:t>
      </w:r>
      <w:r w:rsidRPr="00ED2C26">
        <w:t>(</w:t>
      </w:r>
      <w:proofErr w:type="gramStart"/>
      <w:r w:rsidRPr="00ED2C26">
        <w:rPr>
          <w:rFonts w:ascii="Cambria Math" w:hAnsi="Cambria Math" w:cs="Cambria Math"/>
        </w:rPr>
        <w:t>𝑡</w:t>
      </w:r>
      <w:r w:rsidRPr="00ED2C26">
        <w:rPr>
          <w:spacing w:val="4"/>
          <w:w w:val="110"/>
        </w:rPr>
        <w:t xml:space="preserve"> </w:t>
      </w:r>
      <w:r w:rsidRPr="00ED2C26">
        <w:rPr>
          <w:w w:val="110"/>
        </w:rPr>
        <w:t>=</w:t>
      </w:r>
      <w:r w:rsidRPr="00ED2C26">
        <w:rPr>
          <w:spacing w:val="4"/>
          <w:w w:val="110"/>
        </w:rPr>
        <w:t xml:space="preserve"> </w:t>
      </w:r>
      <w:r w:rsidRPr="00ED2C26">
        <w:t>101</w:t>
      </w:r>
      <w:proofErr w:type="gramEnd"/>
      <w:r w:rsidRPr="00ED2C26">
        <w:t>)</w:t>
      </w:r>
      <w:r w:rsidRPr="00ED2C26">
        <w:rPr>
          <w:spacing w:val="3"/>
        </w:rPr>
        <w:t xml:space="preserve"> </w:t>
      </w:r>
      <w:r w:rsidRPr="00ED2C26">
        <w:t>starts</w:t>
      </w:r>
      <w:r w:rsidRPr="00ED2C26">
        <w:rPr>
          <w:spacing w:val="3"/>
        </w:rPr>
        <w:t xml:space="preserve"> </w:t>
      </w:r>
      <w:r w:rsidRPr="00ED2C26">
        <w:t>with</w:t>
      </w:r>
      <w:r w:rsidRPr="00ED2C26">
        <w:rPr>
          <w:spacing w:val="3"/>
        </w:rPr>
        <w:t xml:space="preserve"> </w:t>
      </w:r>
      <w:r w:rsidRPr="00ED2C26">
        <w:t>R2</w:t>
      </w:r>
      <w:r w:rsidRPr="00ED2C26">
        <w:rPr>
          <w:spacing w:val="3"/>
        </w:rPr>
        <w:t xml:space="preserve"> </w:t>
      </w:r>
      <w:r w:rsidRPr="00ED2C26">
        <w:t>advertising</w:t>
      </w:r>
      <w:r w:rsidRPr="00ED2C26">
        <w:rPr>
          <w:spacing w:val="3"/>
        </w:rPr>
        <w:t xml:space="preserve"> </w:t>
      </w:r>
      <w:r w:rsidRPr="00ED2C26">
        <w:t>its</w:t>
      </w:r>
      <w:r w:rsidRPr="00ED2C26">
        <w:rPr>
          <w:spacing w:val="3"/>
        </w:rPr>
        <w:t xml:space="preserve"> </w:t>
      </w:r>
      <w:r w:rsidRPr="00ED2C26">
        <w:t>entry</w:t>
      </w:r>
      <w:r w:rsidRPr="00ED2C26">
        <w:rPr>
          <w:spacing w:val="3"/>
        </w:rPr>
        <w:t xml:space="preserve"> </w:t>
      </w:r>
      <w:r w:rsidRPr="00ED2C26">
        <w:t>for</w:t>
      </w:r>
      <w:r w:rsidRPr="00ED2C26">
        <w:rPr>
          <w:spacing w:val="3"/>
        </w:rPr>
        <w:t xml:space="preserve"> </w:t>
      </w:r>
      <w:r w:rsidRPr="00ED2C26">
        <w:rPr>
          <w:spacing w:val="-5"/>
        </w:rPr>
        <w:t>A.</w:t>
      </w:r>
    </w:p>
    <w:p w14:paraId="174B3696" w14:textId="77777777" w:rsidR="00ED2C26" w:rsidRPr="00ED2C26" w:rsidRDefault="00ED2C26" w:rsidP="003B4BD4">
      <w:pPr>
        <w:spacing w:before="115" w:line="273" w:lineRule="auto"/>
        <w:ind w:left="369" w:right="410"/>
      </w:pPr>
      <w:r w:rsidRPr="00ED2C26">
        <w:t>Some</w:t>
      </w:r>
      <w:r w:rsidRPr="00ED2C26">
        <w:rPr>
          <w:spacing w:val="-5"/>
        </w:rPr>
        <w:t xml:space="preserve"> </w:t>
      </w:r>
      <w:r w:rsidRPr="00ED2C26">
        <w:t>entries</w:t>
      </w:r>
      <w:r w:rsidRPr="00ED2C26">
        <w:rPr>
          <w:spacing w:val="-5"/>
        </w:rPr>
        <w:t xml:space="preserve"> </w:t>
      </w:r>
      <w:r w:rsidRPr="00ED2C26">
        <w:t>are</w:t>
      </w:r>
      <w:r w:rsidRPr="00ED2C26">
        <w:rPr>
          <w:spacing w:val="-5"/>
        </w:rPr>
        <w:t xml:space="preserve"> </w:t>
      </w:r>
      <w:r w:rsidRPr="00ED2C26">
        <w:t>filled</w:t>
      </w:r>
      <w:r w:rsidRPr="00ED2C26">
        <w:rPr>
          <w:spacing w:val="-5"/>
        </w:rPr>
        <w:t xml:space="preserve"> </w:t>
      </w:r>
      <w:r w:rsidRPr="00ED2C26">
        <w:t>in</w:t>
      </w:r>
      <w:r w:rsidRPr="00ED2C26">
        <w:rPr>
          <w:spacing w:val="-5"/>
        </w:rPr>
        <w:t xml:space="preserve"> </w:t>
      </w:r>
      <w:r w:rsidRPr="00ED2C26">
        <w:t>for</w:t>
      </w:r>
      <w:r w:rsidRPr="00ED2C26">
        <w:rPr>
          <w:spacing w:val="-5"/>
        </w:rPr>
        <w:t xml:space="preserve"> </w:t>
      </w:r>
      <w:r w:rsidRPr="00ED2C26">
        <w:t>you.</w:t>
      </w:r>
      <w:r w:rsidRPr="00ED2C26">
        <w:rPr>
          <w:spacing w:val="-5"/>
        </w:rPr>
        <w:t xml:space="preserve"> </w:t>
      </w:r>
      <w:r w:rsidRPr="00ED2C26">
        <w:t>For</w:t>
      </w:r>
      <w:r w:rsidRPr="00ED2C26">
        <w:rPr>
          <w:spacing w:val="-5"/>
        </w:rPr>
        <w:t xml:space="preserve"> </w:t>
      </w:r>
      <w:r w:rsidRPr="00ED2C26">
        <w:t>example,</w:t>
      </w:r>
      <w:r w:rsidRPr="00ED2C26">
        <w:rPr>
          <w:spacing w:val="-5"/>
        </w:rPr>
        <w:t xml:space="preserve"> </w:t>
      </w:r>
      <w:r w:rsidRPr="00ED2C26">
        <w:t>the</w:t>
      </w:r>
      <w:r w:rsidRPr="00ED2C26">
        <w:rPr>
          <w:spacing w:val="-5"/>
        </w:rPr>
        <w:t xml:space="preserve"> </w:t>
      </w:r>
      <w:r w:rsidRPr="00ED2C26">
        <w:t>bottom-right</w:t>
      </w:r>
      <w:r w:rsidRPr="00ED2C26">
        <w:rPr>
          <w:spacing w:val="-5"/>
        </w:rPr>
        <w:t xml:space="preserve"> </w:t>
      </w:r>
      <w:r w:rsidRPr="00ED2C26">
        <w:t>row</w:t>
      </w:r>
      <w:r w:rsidRPr="00ED2C26">
        <w:rPr>
          <w:spacing w:val="-5"/>
        </w:rPr>
        <w:t xml:space="preserve"> </w:t>
      </w:r>
      <w:r w:rsidRPr="00ED2C26">
        <w:t>says</w:t>
      </w:r>
      <w:r w:rsidRPr="00ED2C26">
        <w:rPr>
          <w:spacing w:val="-5"/>
        </w:rPr>
        <w:t xml:space="preserve"> </w:t>
      </w:r>
      <w:r w:rsidRPr="00ED2C26">
        <w:t>that</w:t>
      </w:r>
      <w:r w:rsidRPr="00ED2C26">
        <w:rPr>
          <w:spacing w:val="-5"/>
        </w:rPr>
        <w:t xml:space="preserve"> </w:t>
      </w:r>
      <w:r w:rsidRPr="00ED2C26">
        <w:t>R6′s</w:t>
      </w:r>
      <w:r w:rsidRPr="00ED2C26">
        <w:rPr>
          <w:spacing w:val="-5"/>
        </w:rPr>
        <w:t xml:space="preserve"> </w:t>
      </w:r>
      <w:r w:rsidRPr="00ED2C26">
        <w:t>forwarding</w:t>
      </w:r>
      <w:r w:rsidRPr="00ED2C26">
        <w:rPr>
          <w:spacing w:val="-5"/>
        </w:rPr>
        <w:t xml:space="preserve"> </w:t>
      </w:r>
      <w:r w:rsidRPr="00ED2C26">
        <w:t>table has the entry “I can reach A with cost 7, via R3.”</w:t>
      </w:r>
    </w:p>
    <w:p w14:paraId="3B79E645" w14:textId="77777777" w:rsidR="00ED2C26" w:rsidRPr="00ED2C26" w:rsidRDefault="00ED2C26" w:rsidP="003B4BD4">
      <w:pPr>
        <w:spacing w:before="125"/>
        <w:ind w:left="369"/>
      </w:pPr>
      <w:r w:rsidRPr="00ED2C26">
        <w:rPr>
          <w:w w:val="105"/>
        </w:rPr>
        <w:t>In</w:t>
      </w:r>
      <w:r w:rsidRPr="00ED2C26">
        <w:rPr>
          <w:spacing w:val="-14"/>
          <w:w w:val="105"/>
        </w:rPr>
        <w:t xml:space="preserve"> </w:t>
      </w:r>
      <w:r w:rsidRPr="00ED2C26">
        <w:rPr>
          <w:w w:val="105"/>
        </w:rPr>
        <w:t>the</w:t>
      </w:r>
      <w:r w:rsidRPr="00ED2C26">
        <w:rPr>
          <w:spacing w:val="-13"/>
          <w:w w:val="105"/>
        </w:rPr>
        <w:t xml:space="preserve"> </w:t>
      </w:r>
      <w:r w:rsidRPr="00ED2C26">
        <w:rPr>
          <w:w w:val="105"/>
        </w:rPr>
        <w:t>Cost</w:t>
      </w:r>
      <w:r w:rsidRPr="00ED2C26">
        <w:rPr>
          <w:spacing w:val="-13"/>
          <w:w w:val="105"/>
        </w:rPr>
        <w:t xml:space="preserve"> </w:t>
      </w:r>
      <w:r w:rsidRPr="00ED2C26">
        <w:rPr>
          <w:w w:val="105"/>
        </w:rPr>
        <w:t>column,</w:t>
      </w:r>
      <w:r w:rsidRPr="00ED2C26">
        <w:rPr>
          <w:spacing w:val="-13"/>
          <w:w w:val="105"/>
        </w:rPr>
        <w:t xml:space="preserve"> </w:t>
      </w:r>
      <w:r w:rsidRPr="00ED2C26">
        <w:rPr>
          <w:w w:val="105"/>
        </w:rPr>
        <w:t>write</w:t>
      </w:r>
      <w:r w:rsidRPr="00ED2C26">
        <w:rPr>
          <w:spacing w:val="-13"/>
          <w:w w:val="105"/>
        </w:rPr>
        <w:t xml:space="preserve"> </w:t>
      </w:r>
      <w:r w:rsidRPr="00ED2C26">
        <w:rPr>
          <w:w w:val="105"/>
        </w:rPr>
        <w:t>an</w:t>
      </w:r>
      <w:r w:rsidRPr="00ED2C26">
        <w:rPr>
          <w:spacing w:val="-13"/>
          <w:w w:val="105"/>
        </w:rPr>
        <w:t xml:space="preserve"> </w:t>
      </w:r>
      <w:r w:rsidRPr="00ED2C26">
        <w:rPr>
          <w:w w:val="105"/>
        </w:rPr>
        <w:t>integer,</w:t>
      </w:r>
      <w:r w:rsidRPr="00ED2C26">
        <w:rPr>
          <w:spacing w:val="-13"/>
          <w:w w:val="105"/>
        </w:rPr>
        <w:t xml:space="preserve"> </w:t>
      </w:r>
      <w:r w:rsidRPr="00ED2C26">
        <w:rPr>
          <w:w w:val="105"/>
        </w:rPr>
        <w:t>or</w:t>
      </w:r>
      <w:r w:rsidRPr="00ED2C26">
        <w:rPr>
          <w:spacing w:val="-13"/>
          <w:w w:val="105"/>
        </w:rPr>
        <w:t xml:space="preserve"> </w:t>
      </w:r>
      <w:r w:rsidRPr="00ED2C26">
        <w:rPr>
          <w:w w:val="105"/>
        </w:rPr>
        <w:t>∞,</w:t>
      </w:r>
      <w:r w:rsidRPr="00ED2C26">
        <w:rPr>
          <w:spacing w:val="-13"/>
          <w:w w:val="105"/>
        </w:rPr>
        <w:t xml:space="preserve"> </w:t>
      </w:r>
      <w:r w:rsidRPr="00ED2C26">
        <w:rPr>
          <w:w w:val="105"/>
        </w:rPr>
        <w:t>or</w:t>
      </w:r>
      <w:r w:rsidRPr="00ED2C26">
        <w:rPr>
          <w:spacing w:val="-13"/>
          <w:w w:val="105"/>
        </w:rPr>
        <w:t xml:space="preserve"> </w:t>
      </w:r>
      <w:r w:rsidRPr="00ED2C26">
        <w:rPr>
          <w:w w:val="105"/>
        </w:rPr>
        <w:t>“N/A”</w:t>
      </w:r>
      <w:r w:rsidRPr="00ED2C26">
        <w:rPr>
          <w:spacing w:val="-13"/>
          <w:w w:val="105"/>
        </w:rPr>
        <w:t xml:space="preserve"> </w:t>
      </w:r>
      <w:r w:rsidRPr="00ED2C26">
        <w:rPr>
          <w:w w:val="105"/>
        </w:rPr>
        <w:t>(if</w:t>
      </w:r>
      <w:r w:rsidRPr="00ED2C26">
        <w:rPr>
          <w:spacing w:val="-13"/>
          <w:w w:val="105"/>
        </w:rPr>
        <w:t xml:space="preserve"> </w:t>
      </w:r>
      <w:r w:rsidRPr="00ED2C26">
        <w:rPr>
          <w:w w:val="105"/>
        </w:rPr>
        <w:t>the</w:t>
      </w:r>
      <w:r w:rsidRPr="00ED2C26">
        <w:rPr>
          <w:spacing w:val="-13"/>
          <w:w w:val="105"/>
        </w:rPr>
        <w:t xml:space="preserve"> </w:t>
      </w:r>
      <w:r w:rsidRPr="00ED2C26">
        <w:rPr>
          <w:w w:val="105"/>
        </w:rPr>
        <w:t>table</w:t>
      </w:r>
      <w:r w:rsidRPr="00ED2C26">
        <w:rPr>
          <w:spacing w:val="-13"/>
          <w:w w:val="105"/>
        </w:rPr>
        <w:t xml:space="preserve"> </w:t>
      </w:r>
      <w:r w:rsidRPr="00ED2C26">
        <w:rPr>
          <w:w w:val="105"/>
        </w:rPr>
        <w:t>has</w:t>
      </w:r>
      <w:r w:rsidRPr="00ED2C26">
        <w:rPr>
          <w:spacing w:val="-13"/>
          <w:w w:val="105"/>
        </w:rPr>
        <w:t xml:space="preserve"> </w:t>
      </w:r>
      <w:r w:rsidRPr="00ED2C26">
        <w:rPr>
          <w:w w:val="105"/>
        </w:rPr>
        <w:t>no</w:t>
      </w:r>
      <w:r w:rsidRPr="00ED2C26">
        <w:rPr>
          <w:spacing w:val="-13"/>
          <w:w w:val="105"/>
        </w:rPr>
        <w:t xml:space="preserve"> </w:t>
      </w:r>
      <w:r w:rsidRPr="00ED2C26">
        <w:rPr>
          <w:w w:val="105"/>
        </w:rPr>
        <w:t>entry</w:t>
      </w:r>
      <w:r w:rsidRPr="00ED2C26">
        <w:rPr>
          <w:spacing w:val="-13"/>
          <w:w w:val="105"/>
        </w:rPr>
        <w:t xml:space="preserve"> </w:t>
      </w:r>
      <w:r w:rsidRPr="00ED2C26">
        <w:rPr>
          <w:w w:val="105"/>
        </w:rPr>
        <w:t>for</w:t>
      </w:r>
      <w:r w:rsidRPr="00ED2C26">
        <w:rPr>
          <w:spacing w:val="-13"/>
          <w:w w:val="105"/>
        </w:rPr>
        <w:t xml:space="preserve"> </w:t>
      </w:r>
      <w:r w:rsidRPr="00ED2C26">
        <w:rPr>
          <w:w w:val="105"/>
        </w:rPr>
        <w:t>destination</w:t>
      </w:r>
      <w:r w:rsidRPr="00ED2C26">
        <w:rPr>
          <w:spacing w:val="-13"/>
          <w:w w:val="105"/>
        </w:rPr>
        <w:t xml:space="preserve"> </w:t>
      </w:r>
      <w:r w:rsidRPr="00ED2C26">
        <w:rPr>
          <w:spacing w:val="-5"/>
          <w:w w:val="105"/>
        </w:rPr>
        <w:t>A).</w:t>
      </w:r>
    </w:p>
    <w:p w14:paraId="4E83AD5F" w14:textId="77777777" w:rsidR="00ED2C26" w:rsidRDefault="00ED2C26" w:rsidP="003B4BD4">
      <w:pPr>
        <w:spacing w:before="156" w:line="273" w:lineRule="auto"/>
        <w:ind w:left="369" w:right="410"/>
      </w:pPr>
      <w:r w:rsidRPr="00ED2C26">
        <w:rPr>
          <w:noProof/>
        </w:rPr>
        <mc:AlternateContent>
          <mc:Choice Requires="wps">
            <w:drawing>
              <wp:anchor distT="0" distB="0" distL="0" distR="0" simplePos="0" relativeHeight="487596544" behindDoc="1" locked="0" layoutInCell="1" allowOverlap="1" wp14:anchorId="7731D79C" wp14:editId="4E297548">
                <wp:simplePos x="0" y="0"/>
                <wp:positionH relativeFrom="page">
                  <wp:posOffset>1922743</wp:posOffset>
                </wp:positionH>
                <wp:positionV relativeFrom="paragraph">
                  <wp:posOffset>878145</wp:posOffset>
                </wp:positionV>
                <wp:extent cx="925194" cy="244475"/>
                <wp:effectExtent l="0" t="0" r="0" b="0"/>
                <wp:wrapNone/>
                <wp:docPr id="215" name="Graphic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25194" cy="2444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25194" h="244475">
                              <a:moveTo>
                                <a:pt x="0" y="0"/>
                              </a:moveTo>
                              <a:lnTo>
                                <a:pt x="924578" y="0"/>
                              </a:lnTo>
                              <a:lnTo>
                                <a:pt x="924578" y="244322"/>
                              </a:lnTo>
                              <a:lnTo>
                                <a:pt x="0" y="24432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635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D28A71" id="Graphic 215" o:spid="_x0000_s1026" style="position:absolute;margin-left:151.4pt;margin-top:69.15pt;width:72.85pt;height:19.25pt;z-index:-1571993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925194,244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" path="m,l924578,r,244322l,244322,,xe" filled="f" strokeweight=".5pt">
                <v:path arrowok="t"/>
                <w10:wrap anchorx="page"/>
              </v:shape>
            </w:pict>
          </mc:Fallback>
        </mc:AlternateContent>
      </w:r>
      <w:r w:rsidRPr="00ED2C26">
        <w:rPr>
          <w:noProof/>
        </w:rPr>
        <mc:AlternateContent>
          <mc:Choice Requires="wps">
            <w:drawing>
              <wp:anchor distT="0" distB="0" distL="0" distR="0" simplePos="0" relativeHeight="487597568" behindDoc="1" locked="0" layoutInCell="1" allowOverlap="1" wp14:anchorId="27851D81" wp14:editId="38C9A93E">
                <wp:simplePos x="0" y="0"/>
                <wp:positionH relativeFrom="page">
                  <wp:posOffset>2974321</wp:posOffset>
                </wp:positionH>
                <wp:positionV relativeFrom="paragraph">
                  <wp:posOffset>878145</wp:posOffset>
                </wp:positionV>
                <wp:extent cx="925194" cy="244475"/>
                <wp:effectExtent l="0" t="0" r="0" b="0"/>
                <wp:wrapNone/>
                <wp:docPr id="216" name="Graphic 2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25194" cy="2444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25194" h="244475">
                              <a:moveTo>
                                <a:pt x="0" y="0"/>
                              </a:moveTo>
                              <a:lnTo>
                                <a:pt x="924578" y="0"/>
                              </a:lnTo>
                              <a:lnTo>
                                <a:pt x="924578" y="244322"/>
                              </a:lnTo>
                              <a:lnTo>
                                <a:pt x="0" y="24432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635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17A6E9" id="Graphic 216" o:spid="_x0000_s1026" style="position:absolute;margin-left:234.2pt;margin-top:69.15pt;width:72.85pt;height:19.25pt;z-index:-1571891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925194,244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" path="m,l924578,r,244322l,244322,,xe" filled="f" strokeweight=".5pt">
                <v:path arrowok="t"/>
                <w10:wrap anchorx="page"/>
              </v:shape>
            </w:pict>
          </mc:Fallback>
        </mc:AlternateContent>
      </w:r>
      <w:r w:rsidRPr="00ED2C26">
        <w:rPr>
          <w:noProof/>
        </w:rPr>
        <mc:AlternateContent>
          <mc:Choice Requires="wps">
            <w:drawing>
              <wp:anchor distT="0" distB="0" distL="0" distR="0" simplePos="0" relativeHeight="487598592" behindDoc="1" locked="0" layoutInCell="1" allowOverlap="1" wp14:anchorId="2B6E7F06" wp14:editId="490BD84E">
                <wp:simplePos x="0" y="0"/>
                <wp:positionH relativeFrom="page">
                  <wp:posOffset>1922743</wp:posOffset>
                </wp:positionH>
                <wp:positionV relativeFrom="paragraph">
                  <wp:posOffset>1297245</wp:posOffset>
                </wp:positionV>
                <wp:extent cx="925194" cy="244475"/>
                <wp:effectExtent l="0" t="0" r="0" b="0"/>
                <wp:wrapNone/>
                <wp:docPr id="217" name="Graphic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25194" cy="2444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25194" h="244475">
                              <a:moveTo>
                                <a:pt x="0" y="0"/>
                              </a:moveTo>
                              <a:lnTo>
                                <a:pt x="924578" y="0"/>
                              </a:lnTo>
                              <a:lnTo>
                                <a:pt x="924578" y="244322"/>
                              </a:lnTo>
                              <a:lnTo>
                                <a:pt x="0" y="24432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635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08AB71" id="Graphic 217" o:spid="_x0000_s1026" style="position:absolute;margin-left:151.4pt;margin-top:102.15pt;width:72.85pt;height:19.25pt;z-index:-1571788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925194,244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" path="m,l924578,r,244322l,244322,,xe" filled="f" strokeweight=".5pt">
                <v:path arrowok="t"/>
                <w10:wrap anchorx="page"/>
              </v:shape>
            </w:pict>
          </mc:Fallback>
        </mc:AlternateContent>
      </w:r>
      <w:r w:rsidRPr="00ED2C26">
        <w:rPr>
          <w:noProof/>
        </w:rPr>
        <mc:AlternateContent>
          <mc:Choice Requires="wps">
            <w:drawing>
              <wp:anchor distT="0" distB="0" distL="0" distR="0" simplePos="0" relativeHeight="487599616" behindDoc="1" locked="0" layoutInCell="1" allowOverlap="1" wp14:anchorId="6675FAFB" wp14:editId="572A566F">
                <wp:simplePos x="0" y="0"/>
                <wp:positionH relativeFrom="page">
                  <wp:posOffset>2974321</wp:posOffset>
                </wp:positionH>
                <wp:positionV relativeFrom="paragraph">
                  <wp:posOffset>1297245</wp:posOffset>
                </wp:positionV>
                <wp:extent cx="925194" cy="244475"/>
                <wp:effectExtent l="0" t="0" r="0" b="0"/>
                <wp:wrapNone/>
                <wp:docPr id="218" name="Graphic 2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25194" cy="2444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25194" h="244475">
                              <a:moveTo>
                                <a:pt x="0" y="0"/>
                              </a:moveTo>
                              <a:lnTo>
                                <a:pt x="924578" y="0"/>
                              </a:lnTo>
                              <a:lnTo>
                                <a:pt x="924578" y="244322"/>
                              </a:lnTo>
                              <a:lnTo>
                                <a:pt x="0" y="24432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635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99A636" id="Graphic 218" o:spid="_x0000_s1026" style="position:absolute;margin-left:234.2pt;margin-top:102.15pt;width:72.85pt;height:19.25pt;z-index:-1571686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925194,244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" path="m,l924578,r,244322l,244322,,xe" filled="f" strokeweight=".5pt">
                <v:path arrowok="t"/>
                <w10:wrap anchorx="page"/>
              </v:shape>
            </w:pict>
          </mc:Fallback>
        </mc:AlternateContent>
      </w:r>
      <w:r w:rsidRPr="00ED2C26">
        <w:rPr>
          <w:noProof/>
        </w:rPr>
        <mc:AlternateContent>
          <mc:Choice Requires="wps">
            <w:drawing>
              <wp:anchor distT="0" distB="0" distL="0" distR="0" simplePos="0" relativeHeight="487600640" behindDoc="1" locked="0" layoutInCell="1" allowOverlap="1" wp14:anchorId="0E42C5B5" wp14:editId="32A75B04">
                <wp:simplePos x="0" y="0"/>
                <wp:positionH relativeFrom="page">
                  <wp:posOffset>1922743</wp:posOffset>
                </wp:positionH>
                <wp:positionV relativeFrom="paragraph">
                  <wp:posOffset>1716345</wp:posOffset>
                </wp:positionV>
                <wp:extent cx="925194" cy="244475"/>
                <wp:effectExtent l="0" t="0" r="0" b="0"/>
                <wp:wrapNone/>
                <wp:docPr id="219" name="Graphic 2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25194" cy="2444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25194" h="244475">
                              <a:moveTo>
                                <a:pt x="0" y="0"/>
                              </a:moveTo>
                              <a:lnTo>
                                <a:pt x="924578" y="0"/>
                              </a:lnTo>
                              <a:lnTo>
                                <a:pt x="924578" y="244322"/>
                              </a:lnTo>
                              <a:lnTo>
                                <a:pt x="0" y="24432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635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A4A57F" id="Graphic 219" o:spid="_x0000_s1026" style="position:absolute;margin-left:151.4pt;margin-top:135.15pt;width:72.85pt;height:19.25pt;z-index:-157158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925194,244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" path="m,l924578,r,244322l,244322,,xe" filled="f" strokeweight=".5pt">
                <v:path arrowok="t"/>
                <w10:wrap anchorx="page"/>
              </v:shape>
            </w:pict>
          </mc:Fallback>
        </mc:AlternateContent>
      </w:r>
      <w:r w:rsidRPr="00ED2C26">
        <w:rPr>
          <w:noProof/>
        </w:rPr>
        <mc:AlternateContent>
          <mc:Choice Requires="wps">
            <w:drawing>
              <wp:anchor distT="0" distB="0" distL="0" distR="0" simplePos="0" relativeHeight="487601664" behindDoc="1" locked="0" layoutInCell="1" allowOverlap="1" wp14:anchorId="595B6D03" wp14:editId="2371EDA6">
                <wp:simplePos x="0" y="0"/>
                <wp:positionH relativeFrom="page">
                  <wp:posOffset>2974321</wp:posOffset>
                </wp:positionH>
                <wp:positionV relativeFrom="paragraph">
                  <wp:posOffset>1716345</wp:posOffset>
                </wp:positionV>
                <wp:extent cx="925194" cy="244475"/>
                <wp:effectExtent l="0" t="0" r="0" b="0"/>
                <wp:wrapNone/>
                <wp:docPr id="220" name="Graphic 2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25194" cy="2444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25194" h="244475">
                              <a:moveTo>
                                <a:pt x="0" y="0"/>
                              </a:moveTo>
                              <a:lnTo>
                                <a:pt x="924578" y="0"/>
                              </a:lnTo>
                              <a:lnTo>
                                <a:pt x="924578" y="244322"/>
                              </a:lnTo>
                              <a:lnTo>
                                <a:pt x="0" y="24432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635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063588" id="Graphic 220" o:spid="_x0000_s1026" style="position:absolute;margin-left:234.2pt;margin-top:135.15pt;width:72.85pt;height:19.25pt;z-index:-1571481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925194,244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" path="m,l924578,r,244322l,244322,,xe" filled="f" strokeweight=".5pt">
                <v:path arrowok="t"/>
                <w10:wrap anchorx="page"/>
              </v:shape>
            </w:pict>
          </mc:Fallback>
        </mc:AlternateContent>
      </w:r>
      <w:r w:rsidRPr="00ED2C26">
        <w:rPr>
          <w:noProof/>
        </w:rPr>
        <mc:AlternateContent>
          <mc:Choice Requires="wps">
            <w:drawing>
              <wp:anchor distT="0" distB="0" distL="0" distR="0" simplePos="0" relativeHeight="487602688" behindDoc="1" locked="0" layoutInCell="1" allowOverlap="1" wp14:anchorId="64B6BFCF" wp14:editId="51E9657B">
                <wp:simplePos x="0" y="0"/>
                <wp:positionH relativeFrom="page">
                  <wp:posOffset>4718557</wp:posOffset>
                </wp:positionH>
                <wp:positionV relativeFrom="paragraph">
                  <wp:posOffset>1297245</wp:posOffset>
                </wp:positionV>
                <wp:extent cx="925194" cy="244475"/>
                <wp:effectExtent l="0" t="0" r="0" b="0"/>
                <wp:wrapNone/>
                <wp:docPr id="221" name="Graphic 2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25194" cy="2444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25194" h="244475">
                              <a:moveTo>
                                <a:pt x="0" y="0"/>
                              </a:moveTo>
                              <a:lnTo>
                                <a:pt x="924578" y="0"/>
                              </a:lnTo>
                              <a:lnTo>
                                <a:pt x="924578" y="244322"/>
                              </a:lnTo>
                              <a:lnTo>
                                <a:pt x="0" y="24432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635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403EC7" id="Graphic 221" o:spid="_x0000_s1026" style="position:absolute;margin-left:371.55pt;margin-top:102.15pt;width:72.85pt;height:19.25pt;z-index:-1571379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925194,244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" path="m,l924578,r,244322l,244322,,xe" filled="f" strokeweight=".5pt">
                <v:path arrowok="t"/>
                <w10:wrap anchorx="page"/>
              </v:shape>
            </w:pict>
          </mc:Fallback>
        </mc:AlternateContent>
      </w:r>
      <w:r w:rsidRPr="00ED2C26">
        <w:rPr>
          <w:noProof/>
        </w:rPr>
        <mc:AlternateContent>
          <mc:Choice Requires="wps">
            <w:drawing>
              <wp:anchor distT="0" distB="0" distL="0" distR="0" simplePos="0" relativeHeight="487603712" behindDoc="1" locked="0" layoutInCell="1" allowOverlap="1" wp14:anchorId="01E6EE23" wp14:editId="134A6F03">
                <wp:simplePos x="0" y="0"/>
                <wp:positionH relativeFrom="page">
                  <wp:posOffset>5770136</wp:posOffset>
                </wp:positionH>
                <wp:positionV relativeFrom="paragraph">
                  <wp:posOffset>1297245</wp:posOffset>
                </wp:positionV>
                <wp:extent cx="925194" cy="244475"/>
                <wp:effectExtent l="0" t="0" r="0" b="0"/>
                <wp:wrapNone/>
                <wp:docPr id="222" name="Graphic 2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25194" cy="2444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25194" h="244475">
                              <a:moveTo>
                                <a:pt x="0" y="0"/>
                              </a:moveTo>
                              <a:lnTo>
                                <a:pt x="924578" y="0"/>
                              </a:lnTo>
                              <a:lnTo>
                                <a:pt x="924578" y="244322"/>
                              </a:lnTo>
                              <a:lnTo>
                                <a:pt x="0" y="24432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635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7B3882" id="Graphic 222" o:spid="_x0000_s1026" style="position:absolute;margin-left:454.35pt;margin-top:102.15pt;width:72.85pt;height:19.25pt;z-index:-1571276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925194,244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" path="m,l924578,r,244322l,244322,,xe" filled="f" strokeweight=".5pt">
                <v:path arrowok="t"/>
                <w10:wrap anchorx="page"/>
              </v:shape>
            </w:pict>
          </mc:Fallback>
        </mc:AlternateContent>
      </w:r>
      <w:r w:rsidRPr="00ED2C26">
        <w:t>In the Next-Hop column, write a router (e.g. “R1”), or “N/A” (if the entry has cost infinity, or if the table has no entry for destination A).</w:t>
      </w:r>
    </w:p>
    <w:p w14:paraId="2C9EFA38" w14:textId="7BC2FC70" w:rsidR="00ED2C26" w:rsidRPr="00ED2C26" w:rsidRDefault="00CA20A1" w:rsidP="00CA20A1">
      <w:pPr>
        <w:spacing w:before="156" w:line="273" w:lineRule="auto"/>
        <w:ind w:left="369" w:right="410"/>
        <w:jc w:val="center"/>
        <w:rPr>
          <w:sz w:val="11"/>
        </w:rPr>
      </w:pPr>
      <w:r w:rsidRPr="00CA20A1">
        <w:rPr>
          <w:noProof/>
        </w:rPr>
        <w:drawing>
          <wp:inline distT="0" distB="0" distL="0" distR="0" wp14:anchorId="09779BDD" wp14:editId="59762C24">
            <wp:extent cx="5699760" cy="1599099"/>
            <wp:effectExtent l="0" t="0" r="0" b="1270"/>
            <wp:docPr id="11543014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430141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06276" cy="1600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05E81" w14:textId="77777777" w:rsidR="003B4BD4" w:rsidRDefault="003B4BD4" w:rsidP="003B4BD4">
      <w:pPr>
        <w:pStyle w:val="BodyText"/>
        <w:spacing w:before="161" w:line="273" w:lineRule="auto"/>
        <w:ind w:left="115"/>
      </w:pPr>
      <w:r>
        <w:rPr>
          <w:sz w:val="20"/>
        </w:rPr>
        <w:t xml:space="preserve">ANS: </w:t>
      </w:r>
      <w:r>
        <w:t xml:space="preserve">At </w:t>
      </w:r>
      <w:r>
        <w:rPr>
          <w:w w:val="85"/>
        </w:rPr>
        <w:t xml:space="preserve">𝑡 </w:t>
      </w:r>
      <w:r>
        <w:rPr>
          <w:w w:val="110"/>
        </w:rPr>
        <w:t>=</w:t>
      </w:r>
      <w:r>
        <w:rPr>
          <w:spacing w:val="-8"/>
          <w:w w:val="110"/>
        </w:rPr>
        <w:t xml:space="preserve"> </w:t>
      </w:r>
      <w:r>
        <w:t>101, R2 has an entry “I can reach A via R1.” This is advertised to R3 and R4 (but not R1 because of split horizon).</w:t>
      </w:r>
    </w:p>
    <w:p w14:paraId="77C67BF6" w14:textId="77777777" w:rsidR="003B4BD4" w:rsidRDefault="003B4BD4" w:rsidP="003B4BD4">
      <w:pPr>
        <w:pStyle w:val="BodyText"/>
        <w:spacing w:before="126" w:line="393" w:lineRule="auto"/>
        <w:ind w:left="115" w:right="1073"/>
      </w:pPr>
      <w:proofErr w:type="gramStart"/>
      <w:r>
        <w:t>At</w:t>
      </w:r>
      <w:r>
        <w:rPr>
          <w:spacing w:val="-10"/>
        </w:rPr>
        <w:t xml:space="preserve"> </w:t>
      </w:r>
      <w:r>
        <w:rPr>
          <w:w w:val="85"/>
        </w:rPr>
        <w:t>𝑡</w:t>
      </w:r>
      <w:proofErr w:type="gramEnd"/>
      <w:r>
        <w:rPr>
          <w:w w:val="85"/>
        </w:rPr>
        <w:t xml:space="preserve"> </w:t>
      </w:r>
      <w:r>
        <w:rPr>
          <w:w w:val="110"/>
        </w:rPr>
        <w:t>=</w:t>
      </w:r>
      <w:r>
        <w:rPr>
          <w:spacing w:val="-10"/>
          <w:w w:val="110"/>
        </w:rPr>
        <w:t xml:space="preserve"> </w:t>
      </w:r>
      <w:r>
        <w:t>102,</w:t>
      </w:r>
      <w:r>
        <w:rPr>
          <w:spacing w:val="-10"/>
        </w:rPr>
        <w:t xml:space="preserve"> </w:t>
      </w:r>
      <w:r>
        <w:t>R3</w:t>
      </w:r>
      <w:r>
        <w:rPr>
          <w:spacing w:val="-10"/>
        </w:rPr>
        <w:t xml:space="preserve"> </w:t>
      </w:r>
      <w:proofErr w:type="gramStart"/>
      <w:r>
        <w:t>advertises</w:t>
      </w:r>
      <w:r>
        <w:rPr>
          <w:spacing w:val="-10"/>
        </w:rPr>
        <w:t xml:space="preserve"> </w:t>
      </w:r>
      <w:r>
        <w:t>to</w:t>
      </w:r>
      <w:proofErr w:type="gramEnd"/>
      <w:r>
        <w:rPr>
          <w:spacing w:val="-10"/>
        </w:rPr>
        <w:t xml:space="preserve"> </w:t>
      </w:r>
      <w:r>
        <w:t>R1,</w:t>
      </w:r>
      <w:r>
        <w:rPr>
          <w:spacing w:val="-10"/>
        </w:rPr>
        <w:t xml:space="preserve"> </w:t>
      </w:r>
      <w:r>
        <w:t>R6,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R5</w:t>
      </w:r>
      <w:r>
        <w:rPr>
          <w:spacing w:val="-10"/>
        </w:rPr>
        <w:t xml:space="preserve"> </w:t>
      </w:r>
      <w:r>
        <w:t>(but</w:t>
      </w:r>
      <w:r>
        <w:rPr>
          <w:spacing w:val="-10"/>
        </w:rPr>
        <w:t xml:space="preserve"> </w:t>
      </w:r>
      <w:r>
        <w:t>not</w:t>
      </w:r>
      <w:r>
        <w:rPr>
          <w:spacing w:val="-10"/>
        </w:rPr>
        <w:t xml:space="preserve"> </w:t>
      </w:r>
      <w:r>
        <w:t>R2</w:t>
      </w:r>
      <w:r>
        <w:rPr>
          <w:spacing w:val="-10"/>
        </w:rPr>
        <w:t xml:space="preserve"> </w:t>
      </w:r>
      <w:r>
        <w:t>because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split</w:t>
      </w:r>
      <w:r>
        <w:rPr>
          <w:spacing w:val="-10"/>
        </w:rPr>
        <w:t xml:space="preserve"> </w:t>
      </w:r>
      <w:r>
        <w:t xml:space="preserve">horizon). Also, </w:t>
      </w:r>
      <w:proofErr w:type="gramStart"/>
      <w:r>
        <w:t xml:space="preserve">at </w:t>
      </w:r>
      <w:r>
        <w:rPr>
          <w:w w:val="85"/>
        </w:rPr>
        <w:t>𝑡</w:t>
      </w:r>
      <w:proofErr w:type="gramEnd"/>
      <w:r>
        <w:rPr>
          <w:w w:val="85"/>
        </w:rPr>
        <w:t xml:space="preserve"> </w:t>
      </w:r>
      <w:r>
        <w:rPr>
          <w:w w:val="110"/>
        </w:rPr>
        <w:t xml:space="preserve">= </w:t>
      </w:r>
      <w:r>
        <w:t xml:space="preserve">102, R4 </w:t>
      </w:r>
      <w:proofErr w:type="gramStart"/>
      <w:r>
        <w:t>advertises to</w:t>
      </w:r>
      <w:proofErr w:type="gramEnd"/>
      <w:r>
        <w:t xml:space="preserve"> R5 (but not R2 because of split horizon).</w:t>
      </w:r>
    </w:p>
    <w:p w14:paraId="148E8B60" w14:textId="77777777" w:rsidR="003B4BD4" w:rsidRDefault="003B4BD4" w:rsidP="003B4BD4">
      <w:pPr>
        <w:pStyle w:val="BodyText"/>
        <w:spacing w:line="252" w:lineRule="exact"/>
        <w:ind w:left="115"/>
      </w:pPr>
      <w:proofErr w:type="gramStart"/>
      <w:r>
        <w:t>At</w:t>
      </w:r>
      <w:r>
        <w:rPr>
          <w:spacing w:val="-6"/>
        </w:rPr>
        <w:t xml:space="preserve"> </w:t>
      </w:r>
      <w:r>
        <w:rPr>
          <w:w w:val="85"/>
        </w:rPr>
        <w:t>𝑡</w:t>
      </w:r>
      <w:proofErr w:type="gramEnd"/>
      <w:r>
        <w:rPr>
          <w:spacing w:val="-6"/>
          <w:w w:val="110"/>
        </w:rPr>
        <w:t xml:space="preserve"> </w:t>
      </w:r>
      <w:r>
        <w:rPr>
          <w:w w:val="110"/>
        </w:rPr>
        <w:t>=</w:t>
      </w:r>
      <w:r>
        <w:rPr>
          <w:spacing w:val="-6"/>
          <w:w w:val="110"/>
        </w:rPr>
        <w:t xml:space="preserve"> </w:t>
      </w:r>
      <w:r>
        <w:t>103,</w:t>
      </w:r>
      <w:r>
        <w:rPr>
          <w:spacing w:val="-6"/>
        </w:rPr>
        <w:t xml:space="preserve"> </w:t>
      </w:r>
      <w:r>
        <w:t>R1</w:t>
      </w:r>
      <w:r>
        <w:rPr>
          <w:spacing w:val="-6"/>
        </w:rPr>
        <w:t xml:space="preserve"> </w:t>
      </w:r>
      <w:proofErr w:type="gramStart"/>
      <w:r>
        <w:t>advertises</w:t>
      </w:r>
      <w:r>
        <w:rPr>
          <w:spacing w:val="-6"/>
        </w:rPr>
        <w:t xml:space="preserve"> </w:t>
      </w:r>
      <w:r>
        <w:t>to</w:t>
      </w:r>
      <w:proofErr w:type="gramEnd"/>
      <w:r>
        <w:rPr>
          <w:spacing w:val="-5"/>
        </w:rPr>
        <w:t xml:space="preserve"> </w:t>
      </w:r>
      <w:r>
        <w:t>R2</w:t>
      </w:r>
      <w:r>
        <w:rPr>
          <w:spacing w:val="-6"/>
        </w:rPr>
        <w:t xml:space="preserve"> </w:t>
      </w:r>
      <w:r>
        <w:t>(but</w:t>
      </w:r>
      <w:r>
        <w:rPr>
          <w:spacing w:val="-6"/>
        </w:rPr>
        <w:t xml:space="preserve"> </w:t>
      </w:r>
      <w:r>
        <w:t>not</w:t>
      </w:r>
      <w:r>
        <w:rPr>
          <w:spacing w:val="-6"/>
        </w:rPr>
        <w:t xml:space="preserve"> </w:t>
      </w:r>
      <w:r>
        <w:rPr>
          <w:spacing w:val="-4"/>
        </w:rPr>
        <w:t>R3).</w:t>
      </w:r>
    </w:p>
    <w:p w14:paraId="49BCE9AE" w14:textId="51B1DF2A" w:rsidR="00ED2C26" w:rsidRDefault="00BF6AC9" w:rsidP="009F061A">
      <w:pPr>
        <w:spacing w:before="240"/>
        <w:ind w:left="720" w:right="435" w:hanging="488"/>
      </w:pPr>
      <w:r>
        <w:t>Q4.</w:t>
      </w:r>
      <w:r w:rsidR="00ED2C26" w:rsidRPr="00ED2C26">
        <w:t>5</w:t>
      </w:r>
      <w:r w:rsidR="00071306">
        <w:rPr>
          <w:spacing w:val="36"/>
        </w:rPr>
        <w:t xml:space="preserve"> </w:t>
      </w:r>
      <w:bookmarkStart w:id="4" w:name="OLE_LINK2"/>
      <w:r w:rsidR="00ED2C26" w:rsidRPr="00ED2C26">
        <w:t>Many time steps l</w:t>
      </w:r>
      <w:bookmarkEnd w:id="4"/>
      <w:r w:rsidR="00ED2C26" w:rsidRPr="00ED2C26">
        <w:t>ater, what happens to the routers’ table entries for destination A? (Reminder: All costs 16 or greater are infinite, and all costs 15 or less are finite.)</w:t>
      </w:r>
    </w:p>
    <w:p w14:paraId="06D82543" w14:textId="1030376F" w:rsidR="008C21BE" w:rsidRDefault="0021082A" w:rsidP="009E0BFD">
      <w:pPr>
        <w:pStyle w:val="BodyText"/>
        <w:spacing w:before="120" w:line="273" w:lineRule="auto"/>
        <w:ind w:left="115" w:right="72"/>
        <w:jc w:val="both"/>
        <w:rPr>
          <w:sz w:val="18"/>
        </w:rPr>
      </w:pPr>
      <w:r>
        <w:t xml:space="preserve">ANS: </w:t>
      </w:r>
      <w:r w:rsidRPr="00ED2C26">
        <w:t>Every</w:t>
      </w:r>
      <w:r w:rsidRPr="00ED2C26">
        <w:rPr>
          <w:spacing w:val="16"/>
        </w:rPr>
        <w:t xml:space="preserve"> </w:t>
      </w:r>
      <w:r w:rsidRPr="00ED2C26">
        <w:t>router’s</w:t>
      </w:r>
      <w:r w:rsidRPr="00ED2C26">
        <w:rPr>
          <w:spacing w:val="16"/>
        </w:rPr>
        <w:t xml:space="preserve"> </w:t>
      </w:r>
      <w:r w:rsidRPr="00ED2C26">
        <w:t>entry</w:t>
      </w:r>
      <w:r w:rsidRPr="00ED2C26">
        <w:rPr>
          <w:spacing w:val="16"/>
        </w:rPr>
        <w:t xml:space="preserve"> </w:t>
      </w:r>
      <w:r w:rsidRPr="00ED2C26">
        <w:t>has</w:t>
      </w:r>
      <w:r w:rsidRPr="00ED2C26">
        <w:rPr>
          <w:spacing w:val="16"/>
        </w:rPr>
        <w:t xml:space="preserve"> </w:t>
      </w:r>
      <w:r w:rsidRPr="00ED2C26">
        <w:t>infinite</w:t>
      </w:r>
      <w:r w:rsidRPr="00ED2C26">
        <w:rPr>
          <w:spacing w:val="16"/>
        </w:rPr>
        <w:t xml:space="preserve"> </w:t>
      </w:r>
      <w:r w:rsidRPr="00ED2C26">
        <w:t>cost.</w:t>
      </w:r>
      <w:r>
        <w:t xml:space="preserve"> </w:t>
      </w:r>
      <w:r w:rsidR="00384F20">
        <w:t>W</w:t>
      </w:r>
      <w:r>
        <w:t>e</w:t>
      </w:r>
      <w:r w:rsidR="00384F20">
        <w:t xml:space="preserve"> ha</w:t>
      </w:r>
      <w:r>
        <w:t>ve encountered the count-to-infinity problem. A nonexistent path is being advertised in the R1-R2-R3 loop, causing their costs to increase to infinity. Those high costs are also advertised to R4, R5, and R6, causing their entries to increase to infinity as well.</w:t>
      </w:r>
      <w:r w:rsidRPr="00ED2C26">
        <w:rPr>
          <w:sz w:val="18"/>
        </w:rPr>
        <w:t xml:space="preserve"> </w:t>
      </w:r>
      <w:r w:rsidR="007141EA">
        <w:rPr>
          <w:sz w:val="18"/>
        </w:rPr>
        <w:t xml:space="preserve"> </w:t>
      </w:r>
      <w:r w:rsidR="007141EA" w:rsidRPr="00623F8F">
        <w:t xml:space="preserve">(The </w:t>
      </w:r>
      <w:r w:rsidR="00623F8F" w:rsidRPr="00623F8F">
        <w:t>full table on the next page is not required for the exam.</w:t>
      </w:r>
      <w:r w:rsidR="007141EA" w:rsidRPr="00623F8F">
        <w:t>)</w:t>
      </w:r>
    </w:p>
    <w:bookmarkEnd w:id="3"/>
    <w:p w14:paraId="22D97B6F" w14:textId="64733BD1" w:rsidR="00A86FF1" w:rsidRDefault="00A86FF1" w:rsidP="00A05E96">
      <w:pPr>
        <w:pStyle w:val="BodyText"/>
        <w:spacing w:before="120" w:line="273" w:lineRule="auto"/>
        <w:ind w:left="115" w:right="72"/>
        <w:jc w:val="center"/>
      </w:pPr>
      <w:r w:rsidRPr="00A86FF1">
        <w:rPr>
          <w:noProof/>
        </w:rPr>
        <w:lastRenderedPageBreak/>
        <w:drawing>
          <wp:inline distT="0" distB="0" distL="0" distR="0" wp14:anchorId="0B262802" wp14:editId="436FEC24">
            <wp:extent cx="5857125" cy="7391400"/>
            <wp:effectExtent l="0" t="0" r="0" b="0"/>
            <wp:docPr id="1676354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3542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57125" cy="739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86FF1" w:rsidSect="009E0BFD">
      <w:headerReference w:type="default" r:id="rId14"/>
      <w:footerReference w:type="default" r:id="rId15"/>
      <w:pgSz w:w="12240" w:h="15840"/>
      <w:pgMar w:top="1060" w:right="1080" w:bottom="1100" w:left="1080" w:header="795" w:footer="91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2065AD" w14:textId="77777777" w:rsidR="00B255D1" w:rsidRDefault="00B255D1">
      <w:r>
        <w:separator/>
      </w:r>
    </w:p>
  </w:endnote>
  <w:endnote w:type="continuationSeparator" w:id="0">
    <w:p w14:paraId="6B6D836D" w14:textId="77777777" w:rsidR="00B255D1" w:rsidRDefault="00B255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inLibertineO-Identity-H">
    <w:altName w:val="Cambria"/>
    <w:panose1 w:val="00000000000000000000"/>
    <w:charset w:val="00"/>
    <w:family w:val="roman"/>
    <w:notTrueType/>
    <w:pitch w:val="default"/>
  </w:font>
  <w:font w:name="Arial MT">
    <w:altName w:val="Arial"/>
    <w:charset w:val="01"/>
    <w:family w:val="swiss"/>
    <w:pitch w:val="variable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A84792" w14:textId="77777777" w:rsidR="008C21BE" w:rsidRDefault="00AF6D53">
    <w:pPr>
      <w:pStyle w:val="BodyText"/>
      <w:spacing w:line="14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486734336" behindDoc="1" locked="0" layoutInCell="1" allowOverlap="1" wp14:anchorId="17A84798" wp14:editId="17A84799">
              <wp:simplePos x="0" y="0"/>
              <wp:positionH relativeFrom="page">
                <wp:posOffset>3815619</wp:posOffset>
              </wp:positionH>
              <wp:positionV relativeFrom="page">
                <wp:posOffset>9332759</wp:posOffset>
              </wp:positionV>
              <wp:extent cx="154305" cy="218440"/>
              <wp:effectExtent l="0" t="0" r="0" b="0"/>
              <wp:wrapNone/>
              <wp:docPr id="2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4305" cy="21844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17A8496C" w14:textId="77777777" w:rsidR="008C21BE" w:rsidRDefault="00AF6D53">
                          <w:pPr>
                            <w:pStyle w:val="BodyText"/>
                            <w:spacing w:before="62"/>
                            <w:ind w:left="60"/>
                          </w:pPr>
                          <w:r>
                            <w:rPr>
                              <w:spacing w:val="-10"/>
                            </w:rPr>
                            <w:fldChar w:fldCharType="begin"/>
                          </w:r>
                          <w:r>
                            <w:rPr>
                              <w:spacing w:val="-10"/>
                            </w:rPr>
                            <w:instrText xml:space="preserve"> PAGE </w:instrText>
                          </w:r>
                          <w:r>
                            <w:rPr>
                              <w:spacing w:val="-10"/>
                            </w:rPr>
                            <w:fldChar w:fldCharType="separate"/>
                          </w:r>
                          <w:r>
                            <w:rPr>
                              <w:spacing w:val="-10"/>
                            </w:rPr>
                            <w:t>2</w:t>
                          </w:r>
                          <w:r>
                            <w:rPr>
                              <w:spacing w:val="-1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7A84798" id="_x0000_t202" coordsize="21600,21600" o:spt="202" path="m,l,21600r21600,l21600,xe">
              <v:stroke joinstyle="miter"/>
              <v:path gradientshapeok="t" o:connecttype="rect"/>
            </v:shapetype>
            <v:shape id="Textbox 2" o:spid="_x0000_s1176" type="#_x0000_t202" style="position:absolute;margin-left:300.45pt;margin-top:734.85pt;width:12.15pt;height:17.2pt;z-index:-1658214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" filled="f" stroked="f">
              <v:textbox inset="0,0,0,0">
                <w:txbxContent>
                  <w:p w14:paraId="17A8496C" w14:textId="77777777" w:rsidR="008C21BE" w:rsidRDefault="00AF6D53">
                    <w:pPr>
                      <w:pStyle w:val="BodyText"/>
                      <w:spacing w:before="62"/>
                      <w:ind w:left="60"/>
                    </w:pPr>
                    <w:r>
                      <w:rPr>
                        <w:spacing w:val="-10"/>
                      </w:rPr>
                      <w:fldChar w:fldCharType="begin"/>
                    </w:r>
                    <w:r>
                      <w:rPr>
                        <w:spacing w:val="-10"/>
                      </w:rPr>
                      <w:instrText xml:space="preserve"> PAGE </w:instrText>
                    </w:r>
                    <w:r>
                      <w:rPr>
                        <w:spacing w:val="-10"/>
                      </w:rPr>
                      <w:fldChar w:fldCharType="separate"/>
                    </w:r>
                    <w:r>
                      <w:rPr>
                        <w:spacing w:val="-10"/>
                      </w:rPr>
                      <w:t>2</w:t>
                    </w:r>
                    <w:r>
                      <w:rPr>
                        <w:spacing w:val="-1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A84793" w14:textId="77777777" w:rsidR="008C21BE" w:rsidRDefault="00AF6D53">
    <w:pPr>
      <w:pStyle w:val="BodyText"/>
      <w:spacing w:line="14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486733824" behindDoc="1" locked="0" layoutInCell="1" allowOverlap="1" wp14:anchorId="17A8479A" wp14:editId="17A8479B">
              <wp:simplePos x="0" y="0"/>
              <wp:positionH relativeFrom="page">
                <wp:posOffset>3815619</wp:posOffset>
              </wp:positionH>
              <wp:positionV relativeFrom="page">
                <wp:posOffset>9332759</wp:posOffset>
              </wp:positionV>
              <wp:extent cx="154305" cy="218440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4305" cy="21844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17A8496B" w14:textId="77777777" w:rsidR="008C21BE" w:rsidRDefault="00AF6D53">
                          <w:pPr>
                            <w:pStyle w:val="BodyText"/>
                            <w:spacing w:before="62"/>
                            <w:ind w:left="60"/>
                          </w:pPr>
                          <w:r>
                            <w:rPr>
                              <w:spacing w:val="-10"/>
                            </w:rPr>
                            <w:fldChar w:fldCharType="begin"/>
                          </w:r>
                          <w:r>
                            <w:rPr>
                              <w:spacing w:val="-10"/>
                            </w:rPr>
                            <w:instrText xml:space="preserve"> PAGE </w:instrText>
                          </w:r>
                          <w:r>
                            <w:rPr>
                              <w:spacing w:val="-10"/>
                            </w:rPr>
                            <w:fldChar w:fldCharType="separate"/>
                          </w:r>
                          <w:r>
                            <w:rPr>
                              <w:spacing w:val="-10"/>
                            </w:rPr>
                            <w:t>1</w:t>
                          </w:r>
                          <w:r>
                            <w:rPr>
                              <w:spacing w:val="-1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7A8479A" id="_x0000_t202" coordsize="21600,21600" o:spt="202" path="m,l,21600r21600,l21600,xe">
              <v:stroke joinstyle="miter"/>
              <v:path gradientshapeok="t" o:connecttype="rect"/>
            </v:shapetype>
            <v:shape id="Textbox 1" o:spid="_x0000_s1177" type="#_x0000_t202" style="position:absolute;margin-left:300.45pt;margin-top:734.85pt;width:12.15pt;height:17.2pt;z-index:-1658265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" filled="f" stroked="f">
              <v:textbox inset="0,0,0,0">
                <w:txbxContent>
                  <w:p w14:paraId="17A8496B" w14:textId="77777777" w:rsidR="008C21BE" w:rsidRDefault="00AF6D53">
                    <w:pPr>
                      <w:pStyle w:val="BodyText"/>
                      <w:spacing w:before="62"/>
                      <w:ind w:left="60"/>
                    </w:pPr>
                    <w:r>
                      <w:rPr>
                        <w:spacing w:val="-10"/>
                      </w:rPr>
                      <w:fldChar w:fldCharType="begin"/>
                    </w:r>
                    <w:r>
                      <w:rPr>
                        <w:spacing w:val="-10"/>
                      </w:rPr>
                      <w:instrText xml:space="preserve"> PAGE </w:instrText>
                    </w:r>
                    <w:r>
                      <w:rPr>
                        <w:spacing w:val="-10"/>
                      </w:rPr>
                      <w:fldChar w:fldCharType="separate"/>
                    </w:r>
                    <w:r>
                      <w:rPr>
                        <w:spacing w:val="-10"/>
                      </w:rPr>
                      <w:t>1</w:t>
                    </w:r>
                    <w:r>
                      <w:rPr>
                        <w:spacing w:val="-1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A84796" w14:textId="2196FD5F" w:rsidR="008C21BE" w:rsidRDefault="008C21BE">
    <w:pPr>
      <w:pStyle w:val="BodyText"/>
      <w:spacing w:line="14" w:lineRule="auto"/>
      <w:rPr>
        <w:sz w:val="20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A84797" w14:textId="77777777" w:rsidR="008C21BE" w:rsidRDefault="00AF6D53">
    <w:pPr>
      <w:pStyle w:val="BodyText"/>
      <w:spacing w:line="14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486736384" behindDoc="1" locked="0" layoutInCell="1" allowOverlap="1" wp14:anchorId="17A847A4" wp14:editId="17A847A5">
              <wp:simplePos x="0" y="0"/>
              <wp:positionH relativeFrom="page">
                <wp:posOffset>3815619</wp:posOffset>
              </wp:positionH>
              <wp:positionV relativeFrom="page">
                <wp:posOffset>9332759</wp:posOffset>
              </wp:positionV>
              <wp:extent cx="154305" cy="218440"/>
              <wp:effectExtent l="0" t="0" r="0" b="0"/>
              <wp:wrapNone/>
              <wp:docPr id="58" name="Textbox 5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4305" cy="21844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17A84970" w14:textId="77777777" w:rsidR="008C21BE" w:rsidRDefault="00AF6D53">
                          <w:pPr>
                            <w:pStyle w:val="BodyText"/>
                            <w:spacing w:before="62"/>
                            <w:ind w:left="60"/>
                          </w:pPr>
                          <w:r>
                            <w:rPr>
                              <w:spacing w:val="-10"/>
                            </w:rPr>
                            <w:fldChar w:fldCharType="begin"/>
                          </w:r>
                          <w:r>
                            <w:rPr>
                              <w:spacing w:val="-10"/>
                            </w:rPr>
                            <w:instrText xml:space="preserve"> PAGE </w:instrText>
                          </w:r>
                          <w:r>
                            <w:rPr>
                              <w:spacing w:val="-10"/>
                            </w:rPr>
                            <w:fldChar w:fldCharType="separate"/>
                          </w:r>
                          <w:r>
                            <w:rPr>
                              <w:spacing w:val="-10"/>
                            </w:rPr>
                            <w:t>3</w:t>
                          </w:r>
                          <w:r>
                            <w:rPr>
                              <w:spacing w:val="-1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7A847A4" id="_x0000_t202" coordsize="21600,21600" o:spt="202" path="m,l,21600r21600,l21600,xe">
              <v:stroke joinstyle="miter"/>
              <v:path gradientshapeok="t" o:connecttype="rect"/>
            </v:shapetype>
            <v:shape id="Textbox 58" o:spid="_x0000_s1178" type="#_x0000_t202" style="position:absolute;margin-left:300.45pt;margin-top:734.85pt;width:12.15pt;height:17.2pt;z-index:-1658009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" filled="f" stroked="f">
              <v:textbox inset="0,0,0,0">
                <w:txbxContent>
                  <w:p w14:paraId="17A84970" w14:textId="77777777" w:rsidR="008C21BE" w:rsidRDefault="00AF6D53">
                    <w:pPr>
                      <w:pStyle w:val="BodyText"/>
                      <w:spacing w:before="62"/>
                      <w:ind w:left="60"/>
                    </w:pPr>
                    <w:r>
                      <w:rPr>
                        <w:spacing w:val="-10"/>
                      </w:rPr>
                      <w:fldChar w:fldCharType="begin"/>
                    </w:r>
                    <w:r>
                      <w:rPr>
                        <w:spacing w:val="-10"/>
                      </w:rPr>
                      <w:instrText xml:space="preserve"> PAGE </w:instrText>
                    </w:r>
                    <w:r>
                      <w:rPr>
                        <w:spacing w:val="-10"/>
                      </w:rPr>
                      <w:fldChar w:fldCharType="separate"/>
                    </w:r>
                    <w:r>
                      <w:rPr>
                        <w:spacing w:val="-10"/>
                      </w:rPr>
                      <w:t>3</w:t>
                    </w:r>
                    <w:r>
                      <w:rPr>
                        <w:spacing w:val="-1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557A2F" w14:textId="0BB9259C" w:rsidR="00ED2C26" w:rsidRDefault="00ED2C26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1B0FC6" w14:textId="77777777" w:rsidR="00B255D1" w:rsidRDefault="00B255D1">
      <w:r>
        <w:separator/>
      </w:r>
    </w:p>
  </w:footnote>
  <w:footnote w:type="continuationSeparator" w:id="0">
    <w:p w14:paraId="036B5747" w14:textId="77777777" w:rsidR="00B255D1" w:rsidRDefault="00B255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0A4CBC" w14:textId="77777777" w:rsidR="00ED2C26" w:rsidRDefault="00ED2C26">
    <w:pPr>
      <w:pStyle w:val="BodyText"/>
      <w:spacing w:line="14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486738944" behindDoc="1" locked="0" layoutInCell="1" allowOverlap="1" wp14:anchorId="4508D3B3" wp14:editId="7EAE5DFA">
              <wp:simplePos x="0" y="0"/>
              <wp:positionH relativeFrom="page">
                <wp:posOffset>912585</wp:posOffset>
              </wp:positionH>
              <wp:positionV relativeFrom="page">
                <wp:posOffset>492125</wp:posOffset>
              </wp:positionV>
              <wp:extent cx="1311275" cy="201295"/>
              <wp:effectExtent l="0" t="0" r="0" b="0"/>
              <wp:wrapNone/>
              <wp:docPr id="205" name="Textbox 20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11275" cy="20129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4BB4E036" w14:textId="77777777" w:rsidR="00ED2C26" w:rsidRDefault="00ED2C26">
                          <w:pPr>
                            <w:spacing w:before="58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 xml:space="preserve">(Question 3 </w:t>
                          </w:r>
                          <w:r>
                            <w:rPr>
                              <w:spacing w:val="-2"/>
                              <w:sz w:val="20"/>
                            </w:rPr>
                            <w:t>continued…)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08D3B3" id="_x0000_t202" coordsize="21600,21600" o:spt="202" path="m,l,21600r21600,l21600,xe">
              <v:stroke joinstyle="miter"/>
              <v:path gradientshapeok="t" o:connecttype="rect"/>
            </v:shapetype>
            <v:shape id="Textbox 205" o:spid="_x0000_s1179" type="#_x0000_t202" style="position:absolute;margin-left:71.85pt;margin-top:38.75pt;width:103.25pt;height:15.85pt;z-index:-1657753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" filled="f" stroked="f">
              <v:textbox inset="0,0,0,0">
                <w:txbxContent>
                  <w:p w14:paraId="4BB4E036" w14:textId="77777777" w:rsidR="00ED2C26" w:rsidRDefault="00ED2C26">
                    <w:pPr>
                      <w:spacing w:before="58"/>
                      <w:ind w:left="20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 xml:space="preserve">(Question 3 </w:t>
                    </w:r>
                    <w:r>
                      <w:rPr>
                        <w:spacing w:val="-2"/>
                        <w:sz w:val="20"/>
                      </w:rPr>
                      <w:t>continued…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E40E5"/>
    <w:multiLevelType w:val="hybridMultilevel"/>
    <w:tmpl w:val="9BCC560A"/>
    <w:lvl w:ilvl="0" w:tplc="FFFFFFFF">
      <w:start w:val="1"/>
      <w:numFmt w:val="upperLetter"/>
      <w:lvlText w:val="%1)"/>
      <w:lvlJc w:val="left"/>
      <w:pPr>
        <w:ind w:left="121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937" w:hanging="360"/>
      </w:pPr>
    </w:lvl>
    <w:lvl w:ilvl="2" w:tplc="FFFFFFFF" w:tentative="1">
      <w:start w:val="1"/>
      <w:numFmt w:val="lowerRoman"/>
      <w:lvlText w:val="%3."/>
      <w:lvlJc w:val="right"/>
      <w:pPr>
        <w:ind w:left="2657" w:hanging="180"/>
      </w:pPr>
    </w:lvl>
    <w:lvl w:ilvl="3" w:tplc="FFFFFFFF" w:tentative="1">
      <w:start w:val="1"/>
      <w:numFmt w:val="decimal"/>
      <w:lvlText w:val="%4."/>
      <w:lvlJc w:val="left"/>
      <w:pPr>
        <w:ind w:left="3377" w:hanging="360"/>
      </w:pPr>
    </w:lvl>
    <w:lvl w:ilvl="4" w:tplc="FFFFFFFF" w:tentative="1">
      <w:start w:val="1"/>
      <w:numFmt w:val="lowerLetter"/>
      <w:lvlText w:val="%5."/>
      <w:lvlJc w:val="left"/>
      <w:pPr>
        <w:ind w:left="4097" w:hanging="360"/>
      </w:pPr>
    </w:lvl>
    <w:lvl w:ilvl="5" w:tplc="FFFFFFFF" w:tentative="1">
      <w:start w:val="1"/>
      <w:numFmt w:val="lowerRoman"/>
      <w:lvlText w:val="%6."/>
      <w:lvlJc w:val="right"/>
      <w:pPr>
        <w:ind w:left="4817" w:hanging="180"/>
      </w:pPr>
    </w:lvl>
    <w:lvl w:ilvl="6" w:tplc="FFFFFFFF" w:tentative="1">
      <w:start w:val="1"/>
      <w:numFmt w:val="decimal"/>
      <w:lvlText w:val="%7."/>
      <w:lvlJc w:val="left"/>
      <w:pPr>
        <w:ind w:left="5537" w:hanging="360"/>
      </w:pPr>
    </w:lvl>
    <w:lvl w:ilvl="7" w:tplc="FFFFFFFF" w:tentative="1">
      <w:start w:val="1"/>
      <w:numFmt w:val="lowerLetter"/>
      <w:lvlText w:val="%8."/>
      <w:lvlJc w:val="left"/>
      <w:pPr>
        <w:ind w:left="6257" w:hanging="360"/>
      </w:pPr>
    </w:lvl>
    <w:lvl w:ilvl="8" w:tplc="FFFFFFFF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1" w15:restartNumberingAfterBreak="0">
    <w:nsid w:val="01653D12"/>
    <w:multiLevelType w:val="hybridMultilevel"/>
    <w:tmpl w:val="9BCC560A"/>
    <w:lvl w:ilvl="0" w:tplc="33969326">
      <w:start w:val="1"/>
      <w:numFmt w:val="upperLetter"/>
      <w:lvlText w:val="%1)"/>
      <w:lvlJc w:val="left"/>
      <w:pPr>
        <w:ind w:left="12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7" w:hanging="360"/>
      </w:pPr>
    </w:lvl>
    <w:lvl w:ilvl="2" w:tplc="0409001B" w:tentative="1">
      <w:start w:val="1"/>
      <w:numFmt w:val="lowerRoman"/>
      <w:lvlText w:val="%3."/>
      <w:lvlJc w:val="right"/>
      <w:pPr>
        <w:ind w:left="2657" w:hanging="180"/>
      </w:pPr>
    </w:lvl>
    <w:lvl w:ilvl="3" w:tplc="0409000F" w:tentative="1">
      <w:start w:val="1"/>
      <w:numFmt w:val="decimal"/>
      <w:lvlText w:val="%4."/>
      <w:lvlJc w:val="left"/>
      <w:pPr>
        <w:ind w:left="3377" w:hanging="360"/>
      </w:pPr>
    </w:lvl>
    <w:lvl w:ilvl="4" w:tplc="04090019" w:tentative="1">
      <w:start w:val="1"/>
      <w:numFmt w:val="lowerLetter"/>
      <w:lvlText w:val="%5."/>
      <w:lvlJc w:val="left"/>
      <w:pPr>
        <w:ind w:left="4097" w:hanging="360"/>
      </w:pPr>
    </w:lvl>
    <w:lvl w:ilvl="5" w:tplc="0409001B" w:tentative="1">
      <w:start w:val="1"/>
      <w:numFmt w:val="lowerRoman"/>
      <w:lvlText w:val="%6."/>
      <w:lvlJc w:val="right"/>
      <w:pPr>
        <w:ind w:left="4817" w:hanging="180"/>
      </w:pPr>
    </w:lvl>
    <w:lvl w:ilvl="6" w:tplc="0409000F" w:tentative="1">
      <w:start w:val="1"/>
      <w:numFmt w:val="decimal"/>
      <w:lvlText w:val="%7."/>
      <w:lvlJc w:val="left"/>
      <w:pPr>
        <w:ind w:left="5537" w:hanging="360"/>
      </w:pPr>
    </w:lvl>
    <w:lvl w:ilvl="7" w:tplc="04090019" w:tentative="1">
      <w:start w:val="1"/>
      <w:numFmt w:val="lowerLetter"/>
      <w:lvlText w:val="%8."/>
      <w:lvlJc w:val="left"/>
      <w:pPr>
        <w:ind w:left="6257" w:hanging="360"/>
      </w:pPr>
    </w:lvl>
    <w:lvl w:ilvl="8" w:tplc="0409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2" w15:restartNumberingAfterBreak="0">
    <w:nsid w:val="198E00E3"/>
    <w:multiLevelType w:val="hybridMultilevel"/>
    <w:tmpl w:val="9BCC560A"/>
    <w:lvl w:ilvl="0" w:tplc="FFFFFFFF">
      <w:start w:val="1"/>
      <w:numFmt w:val="upperLetter"/>
      <w:lvlText w:val="%1)"/>
      <w:lvlJc w:val="left"/>
      <w:pPr>
        <w:ind w:left="121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937" w:hanging="360"/>
      </w:pPr>
    </w:lvl>
    <w:lvl w:ilvl="2" w:tplc="FFFFFFFF" w:tentative="1">
      <w:start w:val="1"/>
      <w:numFmt w:val="lowerRoman"/>
      <w:lvlText w:val="%3."/>
      <w:lvlJc w:val="right"/>
      <w:pPr>
        <w:ind w:left="2657" w:hanging="180"/>
      </w:pPr>
    </w:lvl>
    <w:lvl w:ilvl="3" w:tplc="FFFFFFFF" w:tentative="1">
      <w:start w:val="1"/>
      <w:numFmt w:val="decimal"/>
      <w:lvlText w:val="%4."/>
      <w:lvlJc w:val="left"/>
      <w:pPr>
        <w:ind w:left="3377" w:hanging="360"/>
      </w:pPr>
    </w:lvl>
    <w:lvl w:ilvl="4" w:tplc="FFFFFFFF" w:tentative="1">
      <w:start w:val="1"/>
      <w:numFmt w:val="lowerLetter"/>
      <w:lvlText w:val="%5."/>
      <w:lvlJc w:val="left"/>
      <w:pPr>
        <w:ind w:left="4097" w:hanging="360"/>
      </w:pPr>
    </w:lvl>
    <w:lvl w:ilvl="5" w:tplc="FFFFFFFF" w:tentative="1">
      <w:start w:val="1"/>
      <w:numFmt w:val="lowerRoman"/>
      <w:lvlText w:val="%6."/>
      <w:lvlJc w:val="right"/>
      <w:pPr>
        <w:ind w:left="4817" w:hanging="180"/>
      </w:pPr>
    </w:lvl>
    <w:lvl w:ilvl="6" w:tplc="FFFFFFFF" w:tentative="1">
      <w:start w:val="1"/>
      <w:numFmt w:val="decimal"/>
      <w:lvlText w:val="%7."/>
      <w:lvlJc w:val="left"/>
      <w:pPr>
        <w:ind w:left="5537" w:hanging="360"/>
      </w:pPr>
    </w:lvl>
    <w:lvl w:ilvl="7" w:tplc="FFFFFFFF" w:tentative="1">
      <w:start w:val="1"/>
      <w:numFmt w:val="lowerLetter"/>
      <w:lvlText w:val="%8."/>
      <w:lvlJc w:val="left"/>
      <w:pPr>
        <w:ind w:left="6257" w:hanging="360"/>
      </w:pPr>
    </w:lvl>
    <w:lvl w:ilvl="8" w:tplc="FFFFFFFF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3" w15:restartNumberingAfterBreak="0">
    <w:nsid w:val="2D9146C4"/>
    <w:multiLevelType w:val="hybridMultilevel"/>
    <w:tmpl w:val="CCE03290"/>
    <w:lvl w:ilvl="0" w:tplc="1A301DA0">
      <w:numFmt w:val="bullet"/>
      <w:lvlText w:val="•"/>
      <w:lvlJc w:val="left"/>
      <w:pPr>
        <w:ind w:left="907" w:hanging="188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D7706732">
      <w:numFmt w:val="bullet"/>
      <w:lvlText w:val="•"/>
      <w:lvlJc w:val="left"/>
      <w:pPr>
        <w:ind w:left="1854" w:hanging="188"/>
      </w:pPr>
      <w:rPr>
        <w:rFonts w:hint="default"/>
        <w:lang w:val="en-US" w:eastAsia="en-US" w:bidi="ar-SA"/>
      </w:rPr>
    </w:lvl>
    <w:lvl w:ilvl="2" w:tplc="54C808DC">
      <w:numFmt w:val="bullet"/>
      <w:lvlText w:val="•"/>
      <w:lvlJc w:val="left"/>
      <w:pPr>
        <w:ind w:left="2808" w:hanging="188"/>
      </w:pPr>
      <w:rPr>
        <w:rFonts w:hint="default"/>
        <w:lang w:val="en-US" w:eastAsia="en-US" w:bidi="ar-SA"/>
      </w:rPr>
    </w:lvl>
    <w:lvl w:ilvl="3" w:tplc="44AAB020">
      <w:numFmt w:val="bullet"/>
      <w:lvlText w:val="•"/>
      <w:lvlJc w:val="left"/>
      <w:pPr>
        <w:ind w:left="3762" w:hanging="188"/>
      </w:pPr>
      <w:rPr>
        <w:rFonts w:hint="default"/>
        <w:lang w:val="en-US" w:eastAsia="en-US" w:bidi="ar-SA"/>
      </w:rPr>
    </w:lvl>
    <w:lvl w:ilvl="4" w:tplc="615A5454">
      <w:numFmt w:val="bullet"/>
      <w:lvlText w:val="•"/>
      <w:lvlJc w:val="left"/>
      <w:pPr>
        <w:ind w:left="4716" w:hanging="188"/>
      </w:pPr>
      <w:rPr>
        <w:rFonts w:hint="default"/>
        <w:lang w:val="en-US" w:eastAsia="en-US" w:bidi="ar-SA"/>
      </w:rPr>
    </w:lvl>
    <w:lvl w:ilvl="5" w:tplc="904E924A">
      <w:numFmt w:val="bullet"/>
      <w:lvlText w:val="•"/>
      <w:lvlJc w:val="left"/>
      <w:pPr>
        <w:ind w:left="5670" w:hanging="188"/>
      </w:pPr>
      <w:rPr>
        <w:rFonts w:hint="default"/>
        <w:lang w:val="en-US" w:eastAsia="en-US" w:bidi="ar-SA"/>
      </w:rPr>
    </w:lvl>
    <w:lvl w:ilvl="6" w:tplc="C8BA293E">
      <w:numFmt w:val="bullet"/>
      <w:lvlText w:val="•"/>
      <w:lvlJc w:val="left"/>
      <w:pPr>
        <w:ind w:left="6624" w:hanging="188"/>
      </w:pPr>
      <w:rPr>
        <w:rFonts w:hint="default"/>
        <w:lang w:val="en-US" w:eastAsia="en-US" w:bidi="ar-SA"/>
      </w:rPr>
    </w:lvl>
    <w:lvl w:ilvl="7" w:tplc="866441F4">
      <w:numFmt w:val="bullet"/>
      <w:lvlText w:val="•"/>
      <w:lvlJc w:val="left"/>
      <w:pPr>
        <w:ind w:left="7578" w:hanging="188"/>
      </w:pPr>
      <w:rPr>
        <w:rFonts w:hint="default"/>
        <w:lang w:val="en-US" w:eastAsia="en-US" w:bidi="ar-SA"/>
      </w:rPr>
    </w:lvl>
    <w:lvl w:ilvl="8" w:tplc="7E2E1DB0">
      <w:numFmt w:val="bullet"/>
      <w:lvlText w:val="•"/>
      <w:lvlJc w:val="left"/>
      <w:pPr>
        <w:ind w:left="8532" w:hanging="188"/>
      </w:pPr>
      <w:rPr>
        <w:rFonts w:hint="default"/>
        <w:lang w:val="en-US" w:eastAsia="en-US" w:bidi="ar-SA"/>
      </w:rPr>
    </w:lvl>
  </w:abstractNum>
  <w:abstractNum w:abstractNumId="4" w15:restartNumberingAfterBreak="0">
    <w:nsid w:val="377C4EB4"/>
    <w:multiLevelType w:val="hybridMultilevel"/>
    <w:tmpl w:val="31586994"/>
    <w:lvl w:ilvl="0" w:tplc="D4345388">
      <w:start w:val="1"/>
      <w:numFmt w:val="decimal"/>
      <w:lvlText w:val="%1"/>
      <w:lvlJc w:val="left"/>
      <w:pPr>
        <w:ind w:left="1136" w:hanging="416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90"/>
        <w:sz w:val="32"/>
        <w:szCs w:val="32"/>
        <w:lang w:val="en-US" w:eastAsia="en-US" w:bidi="ar-SA"/>
      </w:rPr>
    </w:lvl>
    <w:lvl w:ilvl="1" w:tplc="EA7AE582">
      <w:numFmt w:val="bullet"/>
      <w:lvlText w:val="•"/>
      <w:lvlJc w:val="left"/>
      <w:pPr>
        <w:ind w:left="2070" w:hanging="416"/>
      </w:pPr>
      <w:rPr>
        <w:rFonts w:hint="default"/>
        <w:lang w:val="en-US" w:eastAsia="en-US" w:bidi="ar-SA"/>
      </w:rPr>
    </w:lvl>
    <w:lvl w:ilvl="2" w:tplc="63C2865E">
      <w:numFmt w:val="bullet"/>
      <w:lvlText w:val="•"/>
      <w:lvlJc w:val="left"/>
      <w:pPr>
        <w:ind w:left="3000" w:hanging="416"/>
      </w:pPr>
      <w:rPr>
        <w:rFonts w:hint="default"/>
        <w:lang w:val="en-US" w:eastAsia="en-US" w:bidi="ar-SA"/>
      </w:rPr>
    </w:lvl>
    <w:lvl w:ilvl="3" w:tplc="69F6A082">
      <w:numFmt w:val="bullet"/>
      <w:lvlText w:val="•"/>
      <w:lvlJc w:val="left"/>
      <w:pPr>
        <w:ind w:left="3930" w:hanging="416"/>
      </w:pPr>
      <w:rPr>
        <w:rFonts w:hint="default"/>
        <w:lang w:val="en-US" w:eastAsia="en-US" w:bidi="ar-SA"/>
      </w:rPr>
    </w:lvl>
    <w:lvl w:ilvl="4" w:tplc="3BFED2CE">
      <w:numFmt w:val="bullet"/>
      <w:lvlText w:val="•"/>
      <w:lvlJc w:val="left"/>
      <w:pPr>
        <w:ind w:left="4860" w:hanging="416"/>
      </w:pPr>
      <w:rPr>
        <w:rFonts w:hint="default"/>
        <w:lang w:val="en-US" w:eastAsia="en-US" w:bidi="ar-SA"/>
      </w:rPr>
    </w:lvl>
    <w:lvl w:ilvl="5" w:tplc="E9EA6B9E">
      <w:numFmt w:val="bullet"/>
      <w:lvlText w:val="•"/>
      <w:lvlJc w:val="left"/>
      <w:pPr>
        <w:ind w:left="5790" w:hanging="416"/>
      </w:pPr>
      <w:rPr>
        <w:rFonts w:hint="default"/>
        <w:lang w:val="en-US" w:eastAsia="en-US" w:bidi="ar-SA"/>
      </w:rPr>
    </w:lvl>
    <w:lvl w:ilvl="6" w:tplc="F3800EAA">
      <w:numFmt w:val="bullet"/>
      <w:lvlText w:val="•"/>
      <w:lvlJc w:val="left"/>
      <w:pPr>
        <w:ind w:left="6720" w:hanging="416"/>
      </w:pPr>
      <w:rPr>
        <w:rFonts w:hint="default"/>
        <w:lang w:val="en-US" w:eastAsia="en-US" w:bidi="ar-SA"/>
      </w:rPr>
    </w:lvl>
    <w:lvl w:ilvl="7" w:tplc="D4904448">
      <w:numFmt w:val="bullet"/>
      <w:lvlText w:val="•"/>
      <w:lvlJc w:val="left"/>
      <w:pPr>
        <w:ind w:left="7650" w:hanging="416"/>
      </w:pPr>
      <w:rPr>
        <w:rFonts w:hint="default"/>
        <w:lang w:val="en-US" w:eastAsia="en-US" w:bidi="ar-SA"/>
      </w:rPr>
    </w:lvl>
    <w:lvl w:ilvl="8" w:tplc="E536CEE6">
      <w:numFmt w:val="bullet"/>
      <w:lvlText w:val="•"/>
      <w:lvlJc w:val="left"/>
      <w:pPr>
        <w:ind w:left="8580" w:hanging="416"/>
      </w:pPr>
      <w:rPr>
        <w:rFonts w:hint="default"/>
        <w:lang w:val="en-US" w:eastAsia="en-US" w:bidi="ar-SA"/>
      </w:rPr>
    </w:lvl>
  </w:abstractNum>
  <w:abstractNum w:abstractNumId="5" w15:restartNumberingAfterBreak="0">
    <w:nsid w:val="63410EC8"/>
    <w:multiLevelType w:val="hybridMultilevel"/>
    <w:tmpl w:val="8AA8D0E8"/>
    <w:lvl w:ilvl="0" w:tplc="EBD6F2F0">
      <w:numFmt w:val="bullet"/>
      <w:lvlText w:val="•"/>
      <w:lvlJc w:val="left"/>
      <w:pPr>
        <w:ind w:left="564" w:hanging="188"/>
      </w:pPr>
      <w:rPr>
        <w:rFonts w:ascii="Times New Roman" w:eastAsia="Times New Roman" w:hAnsi="Times New Roman" w:cs="Times New Roman" w:hint="default"/>
        <w:spacing w:val="0"/>
        <w:w w:val="100"/>
        <w:lang w:val="en-US" w:eastAsia="en-US" w:bidi="ar-SA"/>
      </w:rPr>
    </w:lvl>
    <w:lvl w:ilvl="1" w:tplc="8754095C">
      <w:numFmt w:val="bullet"/>
      <w:lvlText w:val="•"/>
      <w:lvlJc w:val="left"/>
      <w:pPr>
        <w:ind w:left="1512" w:hanging="188"/>
      </w:pPr>
      <w:rPr>
        <w:rFonts w:hint="default"/>
        <w:lang w:val="en-US" w:eastAsia="en-US" w:bidi="ar-SA"/>
      </w:rPr>
    </w:lvl>
    <w:lvl w:ilvl="2" w:tplc="57582984">
      <w:numFmt w:val="bullet"/>
      <w:lvlText w:val="•"/>
      <w:lvlJc w:val="left"/>
      <w:pPr>
        <w:ind w:left="2464" w:hanging="188"/>
      </w:pPr>
      <w:rPr>
        <w:rFonts w:hint="default"/>
        <w:lang w:val="en-US" w:eastAsia="en-US" w:bidi="ar-SA"/>
      </w:rPr>
    </w:lvl>
    <w:lvl w:ilvl="3" w:tplc="3BAEE984">
      <w:numFmt w:val="bullet"/>
      <w:lvlText w:val="•"/>
      <w:lvlJc w:val="left"/>
      <w:pPr>
        <w:ind w:left="3416" w:hanging="188"/>
      </w:pPr>
      <w:rPr>
        <w:rFonts w:hint="default"/>
        <w:lang w:val="en-US" w:eastAsia="en-US" w:bidi="ar-SA"/>
      </w:rPr>
    </w:lvl>
    <w:lvl w:ilvl="4" w:tplc="EB2C73D0">
      <w:numFmt w:val="bullet"/>
      <w:lvlText w:val="•"/>
      <w:lvlJc w:val="left"/>
      <w:pPr>
        <w:ind w:left="4368" w:hanging="188"/>
      </w:pPr>
      <w:rPr>
        <w:rFonts w:hint="default"/>
        <w:lang w:val="en-US" w:eastAsia="en-US" w:bidi="ar-SA"/>
      </w:rPr>
    </w:lvl>
    <w:lvl w:ilvl="5" w:tplc="87542804">
      <w:numFmt w:val="bullet"/>
      <w:lvlText w:val="•"/>
      <w:lvlJc w:val="left"/>
      <w:pPr>
        <w:ind w:left="5320" w:hanging="188"/>
      </w:pPr>
      <w:rPr>
        <w:rFonts w:hint="default"/>
        <w:lang w:val="en-US" w:eastAsia="en-US" w:bidi="ar-SA"/>
      </w:rPr>
    </w:lvl>
    <w:lvl w:ilvl="6" w:tplc="77B25AE8">
      <w:numFmt w:val="bullet"/>
      <w:lvlText w:val="•"/>
      <w:lvlJc w:val="left"/>
      <w:pPr>
        <w:ind w:left="6272" w:hanging="188"/>
      </w:pPr>
      <w:rPr>
        <w:rFonts w:hint="default"/>
        <w:lang w:val="en-US" w:eastAsia="en-US" w:bidi="ar-SA"/>
      </w:rPr>
    </w:lvl>
    <w:lvl w:ilvl="7" w:tplc="E55A5C00">
      <w:numFmt w:val="bullet"/>
      <w:lvlText w:val="•"/>
      <w:lvlJc w:val="left"/>
      <w:pPr>
        <w:ind w:left="7224" w:hanging="188"/>
      </w:pPr>
      <w:rPr>
        <w:rFonts w:hint="default"/>
        <w:lang w:val="en-US" w:eastAsia="en-US" w:bidi="ar-SA"/>
      </w:rPr>
    </w:lvl>
    <w:lvl w:ilvl="8" w:tplc="EB0CCF6E">
      <w:numFmt w:val="bullet"/>
      <w:lvlText w:val="•"/>
      <w:lvlJc w:val="left"/>
      <w:pPr>
        <w:ind w:left="8176" w:hanging="188"/>
      </w:pPr>
      <w:rPr>
        <w:rFonts w:hint="default"/>
        <w:lang w:val="en-US" w:eastAsia="en-US" w:bidi="ar-SA"/>
      </w:rPr>
    </w:lvl>
  </w:abstractNum>
  <w:abstractNum w:abstractNumId="6" w15:restartNumberingAfterBreak="0">
    <w:nsid w:val="7652029E"/>
    <w:multiLevelType w:val="hybridMultilevel"/>
    <w:tmpl w:val="9BCC560A"/>
    <w:lvl w:ilvl="0" w:tplc="FFFFFFFF">
      <w:start w:val="1"/>
      <w:numFmt w:val="upperLetter"/>
      <w:lvlText w:val="%1)"/>
      <w:lvlJc w:val="left"/>
      <w:pPr>
        <w:ind w:left="121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937" w:hanging="360"/>
      </w:pPr>
    </w:lvl>
    <w:lvl w:ilvl="2" w:tplc="FFFFFFFF" w:tentative="1">
      <w:start w:val="1"/>
      <w:numFmt w:val="lowerRoman"/>
      <w:lvlText w:val="%3."/>
      <w:lvlJc w:val="right"/>
      <w:pPr>
        <w:ind w:left="2657" w:hanging="180"/>
      </w:pPr>
    </w:lvl>
    <w:lvl w:ilvl="3" w:tplc="FFFFFFFF" w:tentative="1">
      <w:start w:val="1"/>
      <w:numFmt w:val="decimal"/>
      <w:lvlText w:val="%4."/>
      <w:lvlJc w:val="left"/>
      <w:pPr>
        <w:ind w:left="3377" w:hanging="360"/>
      </w:pPr>
    </w:lvl>
    <w:lvl w:ilvl="4" w:tplc="FFFFFFFF" w:tentative="1">
      <w:start w:val="1"/>
      <w:numFmt w:val="lowerLetter"/>
      <w:lvlText w:val="%5."/>
      <w:lvlJc w:val="left"/>
      <w:pPr>
        <w:ind w:left="4097" w:hanging="360"/>
      </w:pPr>
    </w:lvl>
    <w:lvl w:ilvl="5" w:tplc="FFFFFFFF" w:tentative="1">
      <w:start w:val="1"/>
      <w:numFmt w:val="lowerRoman"/>
      <w:lvlText w:val="%6."/>
      <w:lvlJc w:val="right"/>
      <w:pPr>
        <w:ind w:left="4817" w:hanging="180"/>
      </w:pPr>
    </w:lvl>
    <w:lvl w:ilvl="6" w:tplc="FFFFFFFF" w:tentative="1">
      <w:start w:val="1"/>
      <w:numFmt w:val="decimal"/>
      <w:lvlText w:val="%7."/>
      <w:lvlJc w:val="left"/>
      <w:pPr>
        <w:ind w:left="5537" w:hanging="360"/>
      </w:pPr>
    </w:lvl>
    <w:lvl w:ilvl="7" w:tplc="FFFFFFFF" w:tentative="1">
      <w:start w:val="1"/>
      <w:numFmt w:val="lowerLetter"/>
      <w:lvlText w:val="%8."/>
      <w:lvlJc w:val="left"/>
      <w:pPr>
        <w:ind w:left="6257" w:hanging="360"/>
      </w:pPr>
    </w:lvl>
    <w:lvl w:ilvl="8" w:tplc="FFFFFFFF" w:tentative="1">
      <w:start w:val="1"/>
      <w:numFmt w:val="lowerRoman"/>
      <w:lvlText w:val="%9."/>
      <w:lvlJc w:val="right"/>
      <w:pPr>
        <w:ind w:left="6977" w:hanging="180"/>
      </w:pPr>
    </w:lvl>
  </w:abstractNum>
  <w:num w:numId="1" w16cid:durableId="564879189">
    <w:abstractNumId w:val="3"/>
  </w:num>
  <w:num w:numId="2" w16cid:durableId="747268015">
    <w:abstractNumId w:val="4"/>
  </w:num>
  <w:num w:numId="3" w16cid:durableId="26609413">
    <w:abstractNumId w:val="5"/>
  </w:num>
  <w:num w:numId="4" w16cid:durableId="359402680">
    <w:abstractNumId w:val="1"/>
  </w:num>
  <w:num w:numId="5" w16cid:durableId="288362865">
    <w:abstractNumId w:val="6"/>
  </w:num>
  <w:num w:numId="6" w16cid:durableId="1157111201">
    <w:abstractNumId w:val="0"/>
  </w:num>
  <w:num w:numId="7" w16cid:durableId="9915624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bordersDoNotSurroundHeader/>
  <w:bordersDoNotSurroundFooter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E2MzU2NjMytjAzNDFQ0lEKTi0uzszPAykwNKgFAKe4aOYtAAAA"/>
  </w:docVars>
  <w:rsids>
    <w:rsidRoot w:val="008C21BE"/>
    <w:rsid w:val="00032ACA"/>
    <w:rsid w:val="00071306"/>
    <w:rsid w:val="00091816"/>
    <w:rsid w:val="000A2AB0"/>
    <w:rsid w:val="000D3AFF"/>
    <w:rsid w:val="000E1E36"/>
    <w:rsid w:val="00100093"/>
    <w:rsid w:val="00114FF9"/>
    <w:rsid w:val="0015091B"/>
    <w:rsid w:val="001839F8"/>
    <w:rsid w:val="00185203"/>
    <w:rsid w:val="001972EA"/>
    <w:rsid w:val="001975D8"/>
    <w:rsid w:val="001B05A6"/>
    <w:rsid w:val="002040E2"/>
    <w:rsid w:val="0021082A"/>
    <w:rsid w:val="00241F3C"/>
    <w:rsid w:val="002857A2"/>
    <w:rsid w:val="002B1652"/>
    <w:rsid w:val="002C071F"/>
    <w:rsid w:val="002C1017"/>
    <w:rsid w:val="002D03C5"/>
    <w:rsid w:val="002D1CE0"/>
    <w:rsid w:val="002F0756"/>
    <w:rsid w:val="002F5A2B"/>
    <w:rsid w:val="00341320"/>
    <w:rsid w:val="003613B9"/>
    <w:rsid w:val="0037359B"/>
    <w:rsid w:val="00384F20"/>
    <w:rsid w:val="003B4BD4"/>
    <w:rsid w:val="003C2648"/>
    <w:rsid w:val="003F3745"/>
    <w:rsid w:val="00440640"/>
    <w:rsid w:val="0045117C"/>
    <w:rsid w:val="00457791"/>
    <w:rsid w:val="004603A7"/>
    <w:rsid w:val="0047066C"/>
    <w:rsid w:val="0047493D"/>
    <w:rsid w:val="00513D89"/>
    <w:rsid w:val="00544BF1"/>
    <w:rsid w:val="00552BFB"/>
    <w:rsid w:val="00587501"/>
    <w:rsid w:val="00594CC9"/>
    <w:rsid w:val="005E0C59"/>
    <w:rsid w:val="005E2E56"/>
    <w:rsid w:val="00623F8F"/>
    <w:rsid w:val="00631BBF"/>
    <w:rsid w:val="006412D0"/>
    <w:rsid w:val="00643D50"/>
    <w:rsid w:val="00680AE9"/>
    <w:rsid w:val="006C5BAA"/>
    <w:rsid w:val="006D73FE"/>
    <w:rsid w:val="006D7AC8"/>
    <w:rsid w:val="006E10CC"/>
    <w:rsid w:val="006E1FFE"/>
    <w:rsid w:val="006E4A49"/>
    <w:rsid w:val="0070557B"/>
    <w:rsid w:val="007141EA"/>
    <w:rsid w:val="00736954"/>
    <w:rsid w:val="00757456"/>
    <w:rsid w:val="00782184"/>
    <w:rsid w:val="007833CD"/>
    <w:rsid w:val="00796ACC"/>
    <w:rsid w:val="007E2879"/>
    <w:rsid w:val="007E29CC"/>
    <w:rsid w:val="007E6A63"/>
    <w:rsid w:val="008B4442"/>
    <w:rsid w:val="008C00B4"/>
    <w:rsid w:val="008C21BE"/>
    <w:rsid w:val="008D1088"/>
    <w:rsid w:val="008F05F7"/>
    <w:rsid w:val="008F3C90"/>
    <w:rsid w:val="00907535"/>
    <w:rsid w:val="0091566E"/>
    <w:rsid w:val="009253EB"/>
    <w:rsid w:val="00971008"/>
    <w:rsid w:val="00982BFC"/>
    <w:rsid w:val="0099160E"/>
    <w:rsid w:val="00996D59"/>
    <w:rsid w:val="009E0BFD"/>
    <w:rsid w:val="009E1B01"/>
    <w:rsid w:val="009F061A"/>
    <w:rsid w:val="00A05E96"/>
    <w:rsid w:val="00A14C7F"/>
    <w:rsid w:val="00A21163"/>
    <w:rsid w:val="00A2632F"/>
    <w:rsid w:val="00A86FF1"/>
    <w:rsid w:val="00AB75C0"/>
    <w:rsid w:val="00AD45A1"/>
    <w:rsid w:val="00AF6D53"/>
    <w:rsid w:val="00B22A82"/>
    <w:rsid w:val="00B255D1"/>
    <w:rsid w:val="00B32108"/>
    <w:rsid w:val="00B338D4"/>
    <w:rsid w:val="00BA5AE4"/>
    <w:rsid w:val="00BB2CA9"/>
    <w:rsid w:val="00BC5DBE"/>
    <w:rsid w:val="00BC7988"/>
    <w:rsid w:val="00BF6AC9"/>
    <w:rsid w:val="00C824C7"/>
    <w:rsid w:val="00C96B96"/>
    <w:rsid w:val="00CA20A1"/>
    <w:rsid w:val="00CC2304"/>
    <w:rsid w:val="00CF4834"/>
    <w:rsid w:val="00D42F25"/>
    <w:rsid w:val="00D673B1"/>
    <w:rsid w:val="00DA21B4"/>
    <w:rsid w:val="00DB4384"/>
    <w:rsid w:val="00DB5492"/>
    <w:rsid w:val="00DC6E6F"/>
    <w:rsid w:val="00DE5561"/>
    <w:rsid w:val="00E05024"/>
    <w:rsid w:val="00E14B95"/>
    <w:rsid w:val="00E42C75"/>
    <w:rsid w:val="00E53ED9"/>
    <w:rsid w:val="00EC12C8"/>
    <w:rsid w:val="00EC3554"/>
    <w:rsid w:val="00EC65CC"/>
    <w:rsid w:val="00ED2C26"/>
    <w:rsid w:val="00ED5D85"/>
    <w:rsid w:val="00EE1158"/>
    <w:rsid w:val="00F17620"/>
    <w:rsid w:val="00F35E52"/>
    <w:rsid w:val="00F40312"/>
    <w:rsid w:val="00F563B1"/>
    <w:rsid w:val="00F65AD1"/>
    <w:rsid w:val="00F74C45"/>
    <w:rsid w:val="00F76037"/>
    <w:rsid w:val="00F90A02"/>
    <w:rsid w:val="00FB4441"/>
    <w:rsid w:val="00FC2DAE"/>
    <w:rsid w:val="00FE6B56"/>
    <w:rsid w:val="00FF3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A845FC"/>
  <w15:docId w15:val="{04A9D928-9BAD-4843-8481-1C4CDB22B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135" w:hanging="415"/>
      <w:outlineLvl w:val="0"/>
    </w:pPr>
    <w:rPr>
      <w:rFonts w:ascii="Cambria" w:eastAsia="Cambria" w:hAnsi="Cambria" w:cs="Cambria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Title">
    <w:name w:val="Title"/>
    <w:basedOn w:val="Normal"/>
    <w:uiPriority w:val="10"/>
    <w:qFormat/>
    <w:pPr>
      <w:spacing w:before="149"/>
      <w:ind w:left="780"/>
    </w:pPr>
    <w:rPr>
      <w:rFonts w:ascii="Cambria" w:eastAsia="Cambria" w:hAnsi="Cambria" w:cs="Cambria"/>
      <w:sz w:val="34"/>
      <w:szCs w:val="34"/>
    </w:rPr>
  </w:style>
  <w:style w:type="paragraph" w:styleId="ListParagraph">
    <w:name w:val="List Paragraph"/>
    <w:basedOn w:val="Normal"/>
    <w:uiPriority w:val="1"/>
    <w:qFormat/>
    <w:pPr>
      <w:ind w:left="907" w:hanging="415"/>
    </w:pPr>
  </w:style>
  <w:style w:type="paragraph" w:customStyle="1" w:styleId="TableParagraph">
    <w:name w:val="Table Paragraph"/>
    <w:basedOn w:val="Normal"/>
    <w:uiPriority w:val="1"/>
    <w:qFormat/>
    <w:pPr>
      <w:spacing w:before="77"/>
      <w:ind w:left="63"/>
      <w:jc w:val="center"/>
    </w:pPr>
    <w:rPr>
      <w:rFonts w:ascii="Georgia" w:eastAsia="Georgia" w:hAnsi="Georgia" w:cs="Georgia"/>
    </w:rPr>
  </w:style>
  <w:style w:type="paragraph" w:styleId="Header">
    <w:name w:val="header"/>
    <w:basedOn w:val="Normal"/>
    <w:link w:val="HeaderChar"/>
    <w:uiPriority w:val="99"/>
    <w:unhideWhenUsed/>
    <w:rsid w:val="00F74C4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4C45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F74C4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4C45"/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587501"/>
    <w:rPr>
      <w:rFonts w:ascii="Times New Roman" w:eastAsia="Times New Roman" w:hAnsi="Times New Roman" w:cs="Times New Roman"/>
    </w:rPr>
  </w:style>
  <w:style w:type="character" w:customStyle="1" w:styleId="fontstyle01">
    <w:name w:val="fontstyle01"/>
    <w:basedOn w:val="DefaultParagraphFont"/>
    <w:rsid w:val="00DB4384"/>
    <w:rPr>
      <w:rFonts w:ascii="LinLibertineO-Identity-H" w:hAnsi="LinLibertineO-Identity-H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footer" Target="footer5.xml"/><Relationship Id="rId10" Type="http://schemas.openxmlformats.org/officeDocument/2006/relationships/footer" Target="footer4.xml"/><Relationship Id="rId4" Type="http://schemas.openxmlformats.org/officeDocument/2006/relationships/webSettings" Target="webSettings.xml"/><Relationship Id="rId9" Type="http://schemas.openxmlformats.org/officeDocument/2006/relationships/footer" Target="footer3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</TotalTime>
  <Pages>10</Pages>
  <Words>1915</Words>
  <Characters>10917</Characters>
  <Application>Microsoft Office Word</Application>
  <DocSecurity>0</DocSecurity>
  <Lines>90</Lines>
  <Paragraphs>25</Paragraphs>
  <ScaleCrop>false</ScaleCrop>
  <Company/>
  <LinksUpToDate>false</LinksUpToDate>
  <CharactersWithSpaces>1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onghua Gu</dc:creator>
  <cp:lastModifiedBy>Zonghua Gu</cp:lastModifiedBy>
  <cp:revision>23</cp:revision>
  <cp:lastPrinted>2026-02-26T23:00:00Z</cp:lastPrinted>
  <dcterms:created xsi:type="dcterms:W3CDTF">2026-02-19T21:17:00Z</dcterms:created>
  <dcterms:modified xsi:type="dcterms:W3CDTF">2026-02-26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11-17T00:00:00Z</vt:filetime>
  </property>
  <property fmtid="{D5CDD505-2E9C-101B-9397-08002B2CF9AE}" pid="3" name="Creator">
    <vt:lpwstr>Typst 0.13.1</vt:lpwstr>
  </property>
  <property fmtid="{D5CDD505-2E9C-101B-9397-08002B2CF9AE}" pid="4" name="LastSaved">
    <vt:filetime>2026-01-31T00:00:00Z</vt:filetime>
  </property>
</Properties>
</file>